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03CD7C34"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8330AB">
        <w:rPr>
          <w:rFonts w:ascii="Arial" w:eastAsia="Arial" w:hAnsi="Arial" w:cs="Arial"/>
          <w:sz w:val="28"/>
          <w:szCs w:val="28"/>
        </w:rPr>
        <w:t>60</w:t>
      </w:r>
      <w:r w:rsidR="002A7D6A">
        <w:rPr>
          <w:rFonts w:ascii="Arial" w:eastAsia="Arial" w:hAnsi="Arial" w:cs="Arial"/>
          <w:sz w:val="28"/>
          <w:szCs w:val="28"/>
        </w:rPr>
        <w:t xml:space="preserve"> on the Coronavirus Disease (COVID19)</w:t>
      </w:r>
    </w:p>
    <w:p w14:paraId="3F11FAFB" w14:textId="13634B8F"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8330AB">
        <w:rPr>
          <w:rFonts w:ascii="Arial" w:eastAsia="Arial" w:hAnsi="Arial" w:cs="Arial"/>
          <w:sz w:val="24"/>
          <w:szCs w:val="24"/>
        </w:rPr>
        <w:t>04</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1C80F437"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EF17A5">
        <w:rPr>
          <w:rFonts w:ascii="Arial" w:eastAsia="Arial" w:hAnsi="Arial" w:cs="Arial"/>
          <w:b/>
          <w:color w:val="0070C0"/>
          <w:sz w:val="24"/>
          <w:szCs w:val="24"/>
        </w:rPr>
        <w:t>04</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EF17A5" w:rsidRPr="00EF17A5">
        <w:rPr>
          <w:rFonts w:ascii="Arial" w:eastAsia="Arial" w:hAnsi="Arial" w:cs="Arial"/>
          <w:b/>
          <w:color w:val="0070C0"/>
          <w:sz w:val="24"/>
          <w:szCs w:val="24"/>
        </w:rPr>
        <w:t>1,619,824</w:t>
      </w:r>
      <w:r w:rsidR="00EF17A5">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EF17A5" w:rsidRPr="00EF17A5">
        <w:rPr>
          <w:rFonts w:ascii="Arial" w:eastAsia="Arial" w:hAnsi="Arial" w:cs="Arial"/>
          <w:b/>
          <w:color w:val="0070C0"/>
          <w:sz w:val="24"/>
          <w:szCs w:val="24"/>
        </w:rPr>
        <w:t>63,171</w:t>
      </w:r>
      <w:r w:rsidR="00EF17A5">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EF17A5" w:rsidRPr="00EF17A5">
        <w:rPr>
          <w:rFonts w:ascii="Arial" w:eastAsia="Arial" w:hAnsi="Arial" w:cs="Arial"/>
          <w:b/>
          <w:color w:val="0070C0"/>
          <w:sz w:val="24"/>
          <w:szCs w:val="24"/>
        </w:rPr>
        <w:t>1,528,422</w:t>
      </w:r>
      <w:r w:rsidR="00EF17A5">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EF17A5" w:rsidRPr="00EF17A5">
        <w:rPr>
          <w:rFonts w:ascii="Arial" w:eastAsia="Arial" w:hAnsi="Arial" w:cs="Arial"/>
          <w:b/>
          <w:color w:val="0070C0"/>
          <w:sz w:val="24"/>
          <w:szCs w:val="24"/>
        </w:rPr>
        <w:t>28,231</w:t>
      </w:r>
      <w:r w:rsidR="00EF17A5">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04BE1265"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3F0519">
        <w:rPr>
          <w:rFonts w:ascii="Arial" w:eastAsia="Arial" w:hAnsi="Arial" w:cs="Arial"/>
          <w:i/>
          <w:color w:val="0070C0"/>
          <w:sz w:val="16"/>
          <w:szCs w:val="16"/>
        </w:rPr>
        <w:t>50</w:t>
      </w:r>
      <w:r w:rsidR="00EF17A5">
        <w:rPr>
          <w:rFonts w:ascii="Arial" w:eastAsia="Arial" w:hAnsi="Arial" w:cs="Arial"/>
          <w:i/>
          <w:color w:val="0070C0"/>
          <w:sz w:val="16"/>
          <w:szCs w:val="16"/>
        </w:rPr>
        <w:t>8</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29CBA3D1" w:rsidR="002A2C5B" w:rsidRPr="001B7288"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1B7288">
        <w:rPr>
          <w:rFonts w:ascii="Arial" w:eastAsia="Arial" w:hAnsi="Arial" w:cs="Arial"/>
          <w:sz w:val="24"/>
          <w:szCs w:val="24"/>
        </w:rPr>
        <w:t>A total of</w:t>
      </w:r>
      <w:r w:rsidRPr="001B7288">
        <w:rPr>
          <w:rFonts w:ascii="Arial" w:eastAsia="Arial" w:hAnsi="Arial" w:cs="Arial"/>
          <w:b/>
          <w:bCs/>
          <w:sz w:val="24"/>
          <w:szCs w:val="24"/>
        </w:rPr>
        <w:t xml:space="preserve"> </w:t>
      </w:r>
      <w:r w:rsidRPr="000A5FD4">
        <w:rPr>
          <w:rFonts w:ascii="Arial" w:eastAsia="Arial" w:hAnsi="Arial" w:cs="Arial"/>
          <w:b/>
          <w:color w:val="0070C0"/>
          <w:sz w:val="24"/>
          <w:szCs w:val="24"/>
        </w:rPr>
        <w:t>₱</w:t>
      </w:r>
      <w:r w:rsidR="008F23D5" w:rsidRPr="008F23D5">
        <w:rPr>
          <w:rFonts w:ascii="Arial" w:eastAsia="Arial" w:hAnsi="Arial" w:cs="Arial"/>
          <w:b/>
          <w:bCs/>
          <w:color w:val="0070C0"/>
          <w:sz w:val="24"/>
          <w:szCs w:val="24"/>
        </w:rPr>
        <w:t xml:space="preserve">2,581,736,486.57 </w:t>
      </w:r>
      <w:r w:rsidRPr="001B728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0A5FD4">
        <w:rPr>
          <w:rFonts w:ascii="Arial" w:eastAsia="Arial" w:hAnsi="Arial" w:cs="Arial"/>
          <w:b/>
          <w:color w:val="0070C0"/>
          <w:sz w:val="24"/>
          <w:szCs w:val="24"/>
        </w:rPr>
        <w:t>₱</w:t>
      </w:r>
      <w:r w:rsidR="008F23D5" w:rsidRPr="008F23D5">
        <w:rPr>
          <w:rFonts w:ascii="Arial" w:eastAsia="Arial" w:hAnsi="Arial" w:cs="Arial"/>
          <w:b/>
          <w:color w:val="0070C0"/>
          <w:sz w:val="24"/>
          <w:szCs w:val="24"/>
        </w:rPr>
        <w:t xml:space="preserve">2,012,289,721.84 </w:t>
      </w:r>
      <w:r w:rsidRPr="001B7288">
        <w:rPr>
          <w:rFonts w:ascii="Arial" w:eastAsia="Arial" w:hAnsi="Arial" w:cs="Arial"/>
          <w:bCs/>
          <w:sz w:val="24"/>
          <w:szCs w:val="24"/>
        </w:rPr>
        <w:t>was</w:t>
      </w:r>
      <w:r w:rsidRPr="001B7288">
        <w:rPr>
          <w:rFonts w:ascii="Arial" w:eastAsia="Arial" w:hAnsi="Arial" w:cs="Arial"/>
          <w:sz w:val="24"/>
          <w:szCs w:val="24"/>
        </w:rPr>
        <w:t xml:space="preserve"> provided by </w:t>
      </w:r>
      <w:r w:rsidRPr="000A5FD4">
        <w:rPr>
          <w:rFonts w:ascii="Arial" w:eastAsia="Arial" w:hAnsi="Arial" w:cs="Arial"/>
          <w:b/>
          <w:color w:val="0070C0"/>
          <w:sz w:val="24"/>
          <w:szCs w:val="24"/>
        </w:rPr>
        <w:t>DSWD</w:t>
      </w:r>
      <w:r w:rsidRPr="001B7288">
        <w:rPr>
          <w:rFonts w:ascii="Arial" w:eastAsia="Arial" w:hAnsi="Arial" w:cs="Arial"/>
          <w:sz w:val="24"/>
          <w:szCs w:val="24"/>
        </w:rPr>
        <w:t>,</w:t>
      </w:r>
      <w:r w:rsidRPr="001B7288">
        <w:rPr>
          <w:rFonts w:ascii="Arial" w:eastAsia="Arial" w:hAnsi="Arial" w:cs="Arial"/>
          <w:b/>
          <w:sz w:val="24"/>
          <w:szCs w:val="24"/>
        </w:rPr>
        <w:t xml:space="preserve"> ₱</w:t>
      </w:r>
      <w:r w:rsidR="007D5EF8" w:rsidRPr="001B7288">
        <w:rPr>
          <w:rFonts w:ascii="Arial" w:eastAsia="Arial" w:hAnsi="Arial" w:cs="Arial"/>
          <w:b/>
          <w:bCs/>
          <w:sz w:val="24"/>
          <w:szCs w:val="24"/>
        </w:rPr>
        <w:t>537,596</w:t>
      </w:r>
      <w:bookmarkStart w:id="1" w:name="_GoBack"/>
      <w:bookmarkEnd w:id="1"/>
      <w:r w:rsidR="007D5EF8" w:rsidRPr="001B7288">
        <w:rPr>
          <w:rFonts w:ascii="Arial" w:eastAsia="Arial" w:hAnsi="Arial" w:cs="Arial"/>
          <w:b/>
          <w:bCs/>
          <w:sz w:val="24"/>
          <w:szCs w:val="24"/>
        </w:rPr>
        <w:t xml:space="preserve">,354.77 </w:t>
      </w:r>
      <w:r w:rsidRPr="001B7288">
        <w:rPr>
          <w:rFonts w:ascii="Arial" w:eastAsia="Arial" w:hAnsi="Arial" w:cs="Arial"/>
          <w:sz w:val="24"/>
          <w:szCs w:val="24"/>
        </w:rPr>
        <w:t xml:space="preserve">from </w:t>
      </w:r>
      <w:r w:rsidRPr="001B7288">
        <w:rPr>
          <w:rFonts w:ascii="Arial" w:eastAsia="Arial" w:hAnsi="Arial" w:cs="Arial"/>
          <w:b/>
          <w:sz w:val="24"/>
          <w:szCs w:val="24"/>
        </w:rPr>
        <w:t>NGOs</w:t>
      </w:r>
      <w:r w:rsidRPr="001B7288">
        <w:rPr>
          <w:rFonts w:ascii="Arial" w:eastAsia="Arial" w:hAnsi="Arial" w:cs="Arial"/>
          <w:sz w:val="24"/>
          <w:szCs w:val="24"/>
        </w:rPr>
        <w:t xml:space="preserve">, and </w:t>
      </w:r>
      <w:r w:rsidRPr="001B7288">
        <w:rPr>
          <w:rFonts w:ascii="Arial" w:eastAsia="Arial" w:hAnsi="Arial" w:cs="Arial"/>
          <w:b/>
          <w:sz w:val="24"/>
          <w:szCs w:val="24"/>
        </w:rPr>
        <w:t>₱</w:t>
      </w:r>
      <w:r w:rsidRPr="001B7288">
        <w:rPr>
          <w:rFonts w:ascii="Arial" w:eastAsia="Arial" w:hAnsi="Arial" w:cs="Arial"/>
          <w:b/>
          <w:bCs/>
          <w:sz w:val="24"/>
          <w:szCs w:val="24"/>
        </w:rPr>
        <w:t xml:space="preserve">31,850,409.96 </w:t>
      </w:r>
      <w:r w:rsidRPr="001B7288">
        <w:rPr>
          <w:rFonts w:ascii="Arial" w:eastAsia="Arial" w:hAnsi="Arial" w:cs="Arial"/>
          <w:sz w:val="24"/>
          <w:szCs w:val="24"/>
        </w:rPr>
        <w:t xml:space="preserve">from </w:t>
      </w:r>
      <w:r w:rsidRPr="001B7288">
        <w:rPr>
          <w:rFonts w:ascii="Arial" w:eastAsia="Arial" w:hAnsi="Arial" w:cs="Arial"/>
          <w:b/>
          <w:sz w:val="24"/>
          <w:szCs w:val="24"/>
          <w:lang w:val="en-US"/>
        </w:rPr>
        <w:t xml:space="preserve">other </w:t>
      </w:r>
      <w:r w:rsidRPr="001B7288">
        <w:rPr>
          <w:rFonts w:ascii="Arial" w:eastAsia="Arial" w:hAnsi="Arial" w:cs="Arial"/>
          <w:b/>
          <w:sz w:val="24"/>
          <w:szCs w:val="24"/>
        </w:rPr>
        <w:t>Partners</w:t>
      </w:r>
      <w:r w:rsidRPr="001B7288">
        <w:rPr>
          <w:rFonts w:ascii="Arial" w:eastAsia="Arial" w:hAnsi="Arial" w:cs="Arial"/>
          <w:b/>
          <w:sz w:val="20"/>
          <w:szCs w:val="20"/>
        </w:rPr>
        <w:t xml:space="preserve"> </w:t>
      </w:r>
      <w:r w:rsidRPr="001B7288">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8F23D5" w:rsidRPr="008F23D5" w14:paraId="02C50612" w14:textId="77777777" w:rsidTr="008F23D5">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15B7DCE" w14:textId="77777777" w:rsidR="008F23D5" w:rsidRPr="008F23D5" w:rsidRDefault="008F23D5" w:rsidP="008F23D5">
            <w:pPr>
              <w:widowControl/>
              <w:spacing w:after="0" w:line="240" w:lineRule="auto"/>
              <w:ind w:right="57"/>
              <w:contextualSpacing/>
              <w:jc w:val="center"/>
              <w:rPr>
                <w:rFonts w:ascii="Arial Narrow" w:eastAsia="Times New Roman" w:hAnsi="Arial Narrow"/>
                <w:b/>
                <w:bCs/>
                <w:color w:val="000000"/>
                <w:sz w:val="20"/>
                <w:szCs w:val="20"/>
              </w:rPr>
            </w:pPr>
            <w:r w:rsidRPr="008F23D5">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F60907" w14:textId="3E744BB0" w:rsidR="008F23D5" w:rsidRPr="008F23D5" w:rsidRDefault="008F23D5" w:rsidP="008F23D5">
            <w:pPr>
              <w:spacing w:after="0" w:line="240" w:lineRule="auto"/>
              <w:ind w:right="57"/>
              <w:contextualSpacing/>
              <w:jc w:val="center"/>
              <w:rPr>
                <w:rFonts w:ascii="Arial Narrow" w:hAnsi="Arial Narrow"/>
                <w:b/>
                <w:bCs/>
                <w:color w:val="000000"/>
                <w:sz w:val="20"/>
                <w:szCs w:val="20"/>
              </w:rPr>
            </w:pPr>
            <w:r w:rsidRPr="008F23D5">
              <w:rPr>
                <w:rFonts w:ascii="Arial Narrow" w:hAnsi="Arial Narrow"/>
                <w:b/>
                <w:bCs/>
                <w:color w:val="000000"/>
                <w:sz w:val="20"/>
                <w:szCs w:val="20"/>
              </w:rPr>
              <w:t>COST OF ASSISTANCE</w:t>
            </w:r>
          </w:p>
        </w:tc>
      </w:tr>
      <w:tr w:rsidR="008F23D5" w:rsidRPr="008F23D5" w14:paraId="3019EE50" w14:textId="77777777" w:rsidTr="008F23D5">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E3DD2C" w14:textId="77777777" w:rsidR="008F23D5" w:rsidRPr="008F23D5" w:rsidRDefault="008F23D5" w:rsidP="008F23D5">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9A8B1C1" w14:textId="2169602E" w:rsidR="008F23D5" w:rsidRPr="008F23D5" w:rsidRDefault="008F23D5" w:rsidP="008F23D5">
            <w:pPr>
              <w:spacing w:after="0" w:line="240" w:lineRule="auto"/>
              <w:ind w:right="57"/>
              <w:contextualSpacing/>
              <w:jc w:val="center"/>
              <w:rPr>
                <w:rFonts w:ascii="Arial Narrow" w:hAnsi="Arial Narrow"/>
                <w:b/>
                <w:bCs/>
                <w:color w:val="000000"/>
                <w:sz w:val="20"/>
                <w:szCs w:val="20"/>
              </w:rPr>
            </w:pPr>
            <w:r w:rsidRPr="008F23D5">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7B831FA" w14:textId="01C056B7" w:rsidR="008F23D5" w:rsidRPr="008F23D5" w:rsidRDefault="008F23D5" w:rsidP="008F23D5">
            <w:pPr>
              <w:spacing w:after="0" w:line="240" w:lineRule="auto"/>
              <w:ind w:right="57"/>
              <w:contextualSpacing/>
              <w:jc w:val="center"/>
              <w:rPr>
                <w:rFonts w:ascii="Arial Narrow" w:hAnsi="Arial Narrow"/>
                <w:b/>
                <w:bCs/>
                <w:color w:val="000000"/>
                <w:sz w:val="20"/>
                <w:szCs w:val="20"/>
              </w:rPr>
            </w:pPr>
            <w:r w:rsidRPr="008F23D5">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61F6C6" w14:textId="78CEBB6E" w:rsidR="008F23D5" w:rsidRPr="008F23D5" w:rsidRDefault="008F23D5" w:rsidP="008F23D5">
            <w:pPr>
              <w:spacing w:after="0" w:line="240" w:lineRule="auto"/>
              <w:ind w:right="57"/>
              <w:contextualSpacing/>
              <w:jc w:val="center"/>
              <w:rPr>
                <w:rFonts w:ascii="Arial Narrow" w:hAnsi="Arial Narrow"/>
                <w:b/>
                <w:bCs/>
                <w:color w:val="000000"/>
                <w:sz w:val="20"/>
                <w:szCs w:val="20"/>
              </w:rPr>
            </w:pPr>
            <w:r w:rsidRPr="008F23D5">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944D131" w14:textId="5534D48F" w:rsidR="008F23D5" w:rsidRPr="008F23D5" w:rsidRDefault="008F23D5" w:rsidP="008F23D5">
            <w:pPr>
              <w:spacing w:after="0" w:line="240" w:lineRule="auto"/>
              <w:ind w:right="57"/>
              <w:contextualSpacing/>
              <w:jc w:val="center"/>
              <w:rPr>
                <w:rFonts w:ascii="Arial Narrow" w:hAnsi="Arial Narrow"/>
                <w:b/>
                <w:bCs/>
                <w:color w:val="000000"/>
                <w:sz w:val="20"/>
                <w:szCs w:val="20"/>
              </w:rPr>
            </w:pPr>
            <w:r w:rsidRPr="008F23D5">
              <w:rPr>
                <w:rFonts w:ascii="Arial Narrow" w:hAnsi="Arial Narrow"/>
                <w:b/>
                <w:bCs/>
                <w:color w:val="000000"/>
                <w:sz w:val="20"/>
                <w:szCs w:val="20"/>
              </w:rPr>
              <w:t>GRAND TOTAL</w:t>
            </w:r>
          </w:p>
        </w:tc>
      </w:tr>
      <w:tr w:rsidR="008F23D5" w:rsidRPr="008F23D5" w14:paraId="7ED0CB74" w14:textId="77777777" w:rsidTr="008F23D5">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30A9D75" w14:textId="77777777" w:rsidR="008F23D5" w:rsidRPr="008F23D5" w:rsidRDefault="008F23D5" w:rsidP="008F23D5">
            <w:pPr>
              <w:spacing w:after="0" w:line="240" w:lineRule="auto"/>
              <w:ind w:right="57"/>
              <w:contextualSpacing/>
              <w:jc w:val="center"/>
              <w:rPr>
                <w:rFonts w:ascii="Arial Narrow" w:hAnsi="Arial Narrow"/>
                <w:b/>
                <w:bCs/>
                <w:color w:val="000000"/>
                <w:sz w:val="20"/>
                <w:szCs w:val="20"/>
              </w:rPr>
            </w:pPr>
            <w:r w:rsidRPr="008F23D5">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9476DF7" w14:textId="2AAA334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2,012,289,721.84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24527C1E" w14:textId="73F51DE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537,596,35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0B704725" w14:textId="3F46407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6D660B6A" w14:textId="50AE960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2,581,736,486.57 </w:t>
            </w:r>
          </w:p>
        </w:tc>
      </w:tr>
      <w:tr w:rsidR="008F23D5" w:rsidRPr="008F23D5" w14:paraId="5D856253"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1A1B5A"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23980910" w14:textId="1A30A96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07,804,444.08 </w:t>
            </w:r>
          </w:p>
        </w:tc>
        <w:tc>
          <w:tcPr>
            <w:tcW w:w="810" w:type="pct"/>
            <w:tcBorders>
              <w:top w:val="nil"/>
              <w:left w:val="nil"/>
              <w:bottom w:val="single" w:sz="4" w:space="0" w:color="000000"/>
              <w:right w:val="single" w:sz="4" w:space="0" w:color="000000"/>
            </w:tcBorders>
            <w:shd w:val="clear" w:color="A5A5A5" w:fill="A5A5A5"/>
            <w:noWrap/>
            <w:vAlign w:val="bottom"/>
            <w:hideMark/>
          </w:tcPr>
          <w:p w14:paraId="1AA07B96" w14:textId="3EE1AD8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9B1FBFE" w14:textId="3068920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C1CF239" w14:textId="71AACE9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773,214,444.08 </w:t>
            </w:r>
          </w:p>
        </w:tc>
      </w:tr>
      <w:tr w:rsidR="008F23D5" w:rsidRPr="008F23D5" w14:paraId="69CBB3B2"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1A006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3D8DC7EE" w14:textId="0D9BF6BE"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78,274,932.47 </w:t>
            </w:r>
          </w:p>
        </w:tc>
        <w:tc>
          <w:tcPr>
            <w:tcW w:w="810" w:type="pct"/>
            <w:tcBorders>
              <w:top w:val="nil"/>
              <w:left w:val="nil"/>
              <w:bottom w:val="single" w:sz="4" w:space="0" w:color="000000"/>
              <w:right w:val="single" w:sz="4" w:space="0" w:color="000000"/>
            </w:tcBorders>
            <w:shd w:val="clear" w:color="auto" w:fill="auto"/>
            <w:noWrap/>
            <w:vAlign w:val="bottom"/>
            <w:hideMark/>
          </w:tcPr>
          <w:p w14:paraId="033BD9DE" w14:textId="044DBBAD"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21DC69" w14:textId="117994EC"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0117BEA" w14:textId="494C50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8,274,932.47 </w:t>
            </w:r>
          </w:p>
        </w:tc>
      </w:tr>
      <w:tr w:rsidR="008F23D5" w:rsidRPr="008F23D5" w14:paraId="266953BA"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B99EE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A114188" w14:textId="318DAA2A"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44,145,346.21 </w:t>
            </w:r>
          </w:p>
        </w:tc>
        <w:tc>
          <w:tcPr>
            <w:tcW w:w="810" w:type="pct"/>
            <w:tcBorders>
              <w:top w:val="nil"/>
              <w:left w:val="nil"/>
              <w:bottom w:val="single" w:sz="4" w:space="0" w:color="000000"/>
              <w:right w:val="single" w:sz="4" w:space="0" w:color="000000"/>
            </w:tcBorders>
            <w:shd w:val="clear" w:color="auto" w:fill="auto"/>
            <w:noWrap/>
            <w:vAlign w:val="bottom"/>
            <w:hideMark/>
          </w:tcPr>
          <w:p w14:paraId="630BDACB" w14:textId="6320E65F"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D57629" w14:textId="5467577A"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022E9A0" w14:textId="2B5BE0C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86,245,346.21 </w:t>
            </w:r>
          </w:p>
        </w:tc>
      </w:tr>
      <w:tr w:rsidR="008F23D5" w:rsidRPr="008F23D5" w14:paraId="57727B9A"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BDCDA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59884E26" w14:textId="0CA89DFE"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5,326,950.00 </w:t>
            </w:r>
          </w:p>
        </w:tc>
        <w:tc>
          <w:tcPr>
            <w:tcW w:w="810" w:type="pct"/>
            <w:tcBorders>
              <w:top w:val="nil"/>
              <w:left w:val="nil"/>
              <w:bottom w:val="single" w:sz="4" w:space="0" w:color="000000"/>
              <w:right w:val="single" w:sz="4" w:space="0" w:color="000000"/>
            </w:tcBorders>
            <w:shd w:val="clear" w:color="auto" w:fill="auto"/>
            <w:noWrap/>
            <w:vAlign w:val="bottom"/>
            <w:hideMark/>
          </w:tcPr>
          <w:p w14:paraId="5D2ADBA6" w14:textId="4434D778"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3952F5" w14:textId="6955C46B"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230712C" w14:textId="2F0F4B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951,950.00 </w:t>
            </w:r>
          </w:p>
        </w:tc>
      </w:tr>
      <w:tr w:rsidR="008F23D5" w:rsidRPr="008F23D5" w14:paraId="182F9436"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FC9BE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3EF51E3E" w14:textId="78F51E78"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13,469,168.00 </w:t>
            </w:r>
          </w:p>
        </w:tc>
        <w:tc>
          <w:tcPr>
            <w:tcW w:w="810" w:type="pct"/>
            <w:tcBorders>
              <w:top w:val="nil"/>
              <w:left w:val="nil"/>
              <w:bottom w:val="single" w:sz="4" w:space="0" w:color="000000"/>
              <w:right w:val="single" w:sz="4" w:space="0" w:color="000000"/>
            </w:tcBorders>
            <w:shd w:val="clear" w:color="auto" w:fill="auto"/>
            <w:noWrap/>
            <w:vAlign w:val="bottom"/>
            <w:hideMark/>
          </w:tcPr>
          <w:p w14:paraId="5C961500" w14:textId="2FA44044"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B09119" w14:textId="2D8425D3"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4BB155F" w14:textId="4EC1D75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719,168.00 </w:t>
            </w:r>
          </w:p>
        </w:tc>
      </w:tr>
      <w:tr w:rsidR="008F23D5" w:rsidRPr="008F23D5" w14:paraId="4A3307AB"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55A60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4CEF5D2" w14:textId="5DEE3352"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14,065,741.60 </w:t>
            </w:r>
          </w:p>
        </w:tc>
        <w:tc>
          <w:tcPr>
            <w:tcW w:w="810" w:type="pct"/>
            <w:tcBorders>
              <w:top w:val="nil"/>
              <w:left w:val="nil"/>
              <w:bottom w:val="single" w:sz="4" w:space="0" w:color="000000"/>
              <w:right w:val="single" w:sz="4" w:space="0" w:color="000000"/>
            </w:tcBorders>
            <w:shd w:val="clear" w:color="auto" w:fill="auto"/>
            <w:noWrap/>
            <w:vAlign w:val="bottom"/>
            <w:hideMark/>
          </w:tcPr>
          <w:p w14:paraId="62B93142" w14:textId="1F8484F2"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5A3A51D" w14:textId="353E0016"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2023835" w14:textId="69590B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0,573,241.60 </w:t>
            </w:r>
          </w:p>
        </w:tc>
      </w:tr>
      <w:tr w:rsidR="008F23D5" w:rsidRPr="008F23D5" w14:paraId="5B223D0F"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BA10B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57206EBC" w14:textId="05962F5E"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14,165,988.00 </w:t>
            </w:r>
          </w:p>
        </w:tc>
        <w:tc>
          <w:tcPr>
            <w:tcW w:w="810" w:type="pct"/>
            <w:tcBorders>
              <w:top w:val="nil"/>
              <w:left w:val="nil"/>
              <w:bottom w:val="single" w:sz="4" w:space="0" w:color="000000"/>
              <w:right w:val="single" w:sz="4" w:space="0" w:color="000000"/>
            </w:tcBorders>
            <w:shd w:val="clear" w:color="auto" w:fill="auto"/>
            <w:noWrap/>
            <w:vAlign w:val="bottom"/>
            <w:hideMark/>
          </w:tcPr>
          <w:p w14:paraId="124500DC" w14:textId="69D23B4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C3EB43C" w14:textId="20A01743"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C956A78" w14:textId="1EC978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2,558,488.00 </w:t>
            </w:r>
          </w:p>
        </w:tc>
      </w:tr>
      <w:tr w:rsidR="008F23D5" w:rsidRPr="008F23D5" w14:paraId="1D5A8BB8"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8D3C8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04578C84" w14:textId="124737C5"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52,751,128.00 </w:t>
            </w:r>
          </w:p>
        </w:tc>
        <w:tc>
          <w:tcPr>
            <w:tcW w:w="810" w:type="pct"/>
            <w:tcBorders>
              <w:top w:val="nil"/>
              <w:left w:val="nil"/>
              <w:bottom w:val="single" w:sz="4" w:space="0" w:color="000000"/>
              <w:right w:val="single" w:sz="4" w:space="0" w:color="000000"/>
            </w:tcBorders>
            <w:shd w:val="clear" w:color="auto" w:fill="auto"/>
            <w:noWrap/>
            <w:vAlign w:val="bottom"/>
            <w:hideMark/>
          </w:tcPr>
          <w:p w14:paraId="2DB66165" w14:textId="5236208C"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8C3376F" w14:textId="34024808"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4326BB4" w14:textId="7F9490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90,193,628.00 </w:t>
            </w:r>
          </w:p>
        </w:tc>
      </w:tr>
      <w:tr w:rsidR="008F23D5" w:rsidRPr="008F23D5" w14:paraId="377B909E"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AED59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0F447067" w14:textId="4641AAA8"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17,175,025.00 </w:t>
            </w:r>
          </w:p>
        </w:tc>
        <w:tc>
          <w:tcPr>
            <w:tcW w:w="810" w:type="pct"/>
            <w:tcBorders>
              <w:top w:val="nil"/>
              <w:left w:val="nil"/>
              <w:bottom w:val="single" w:sz="4" w:space="0" w:color="000000"/>
              <w:right w:val="single" w:sz="4" w:space="0" w:color="000000"/>
            </w:tcBorders>
            <w:shd w:val="clear" w:color="auto" w:fill="auto"/>
            <w:noWrap/>
            <w:vAlign w:val="bottom"/>
            <w:hideMark/>
          </w:tcPr>
          <w:p w14:paraId="4F98C688" w14:textId="3D9045A8"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052234" w14:textId="60514BC0"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6FDF3B7" w14:textId="67A6AD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175,025.00 </w:t>
            </w:r>
          </w:p>
        </w:tc>
      </w:tr>
      <w:tr w:rsidR="008F23D5" w:rsidRPr="008F23D5" w14:paraId="64E17C0C"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67CEC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1B743F73" w14:textId="5E3126FA"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B2D71F" w14:textId="6636D4CA"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F3B0E1" w14:textId="3161B445"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7D581CD" w14:textId="79388C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289,000.00 </w:t>
            </w:r>
          </w:p>
        </w:tc>
      </w:tr>
      <w:tr w:rsidR="008F23D5" w:rsidRPr="008F23D5" w14:paraId="009F8152"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60CBC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51755419" w14:textId="617E1688"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11,570,593.00 </w:t>
            </w:r>
          </w:p>
        </w:tc>
        <w:tc>
          <w:tcPr>
            <w:tcW w:w="810" w:type="pct"/>
            <w:tcBorders>
              <w:top w:val="nil"/>
              <w:left w:val="nil"/>
              <w:bottom w:val="single" w:sz="4" w:space="0" w:color="000000"/>
              <w:right w:val="single" w:sz="4" w:space="0" w:color="000000"/>
            </w:tcBorders>
            <w:shd w:val="clear" w:color="auto" w:fill="auto"/>
            <w:noWrap/>
            <w:vAlign w:val="bottom"/>
            <w:hideMark/>
          </w:tcPr>
          <w:p w14:paraId="1D282AA3" w14:textId="5304E92F"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F863BE" w14:textId="0ACFF323"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C173029" w14:textId="6F3E99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3,485,593.00 </w:t>
            </w:r>
          </w:p>
        </w:tc>
      </w:tr>
      <w:tr w:rsidR="008F23D5" w:rsidRPr="008F23D5" w14:paraId="54F4D99A"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30D3E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263DDF5F" w14:textId="5A097BA1"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23,570,843.30 </w:t>
            </w:r>
          </w:p>
        </w:tc>
        <w:tc>
          <w:tcPr>
            <w:tcW w:w="810" w:type="pct"/>
            <w:tcBorders>
              <w:top w:val="nil"/>
              <w:left w:val="nil"/>
              <w:bottom w:val="single" w:sz="4" w:space="0" w:color="000000"/>
              <w:right w:val="single" w:sz="4" w:space="0" w:color="000000"/>
            </w:tcBorders>
            <w:shd w:val="clear" w:color="auto" w:fill="auto"/>
            <w:noWrap/>
            <w:vAlign w:val="bottom"/>
            <w:hideMark/>
          </w:tcPr>
          <w:p w14:paraId="2EAF030F" w14:textId="7561B252"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1522D8" w14:textId="16878962"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4E65FC5" w14:textId="7E5BF1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3,570,843.30 </w:t>
            </w:r>
          </w:p>
        </w:tc>
      </w:tr>
      <w:tr w:rsidR="008F23D5" w:rsidRPr="008F23D5" w14:paraId="4D8050F3"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4CC09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B860E72" w14:textId="604891D1"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10,341,288.80 </w:t>
            </w:r>
          </w:p>
        </w:tc>
        <w:tc>
          <w:tcPr>
            <w:tcW w:w="810" w:type="pct"/>
            <w:tcBorders>
              <w:top w:val="nil"/>
              <w:left w:val="nil"/>
              <w:bottom w:val="single" w:sz="4" w:space="0" w:color="000000"/>
              <w:right w:val="single" w:sz="4" w:space="0" w:color="000000"/>
            </w:tcBorders>
            <w:shd w:val="clear" w:color="auto" w:fill="auto"/>
            <w:noWrap/>
            <w:vAlign w:val="bottom"/>
            <w:hideMark/>
          </w:tcPr>
          <w:p w14:paraId="50E4E2DC" w14:textId="1230FC90"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7DFFBA5" w14:textId="670FA8E9"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6C5CE18" w14:textId="67A8C8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1,063,788.80 </w:t>
            </w:r>
          </w:p>
        </w:tc>
      </w:tr>
      <w:tr w:rsidR="008F23D5" w:rsidRPr="008F23D5" w14:paraId="77AD5F82"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AE592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119E6BE9" w14:textId="1B5DEF8A"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12,331,540.00 </w:t>
            </w:r>
          </w:p>
        </w:tc>
        <w:tc>
          <w:tcPr>
            <w:tcW w:w="810" w:type="pct"/>
            <w:tcBorders>
              <w:top w:val="nil"/>
              <w:left w:val="nil"/>
              <w:bottom w:val="single" w:sz="4" w:space="0" w:color="000000"/>
              <w:right w:val="single" w:sz="4" w:space="0" w:color="000000"/>
            </w:tcBorders>
            <w:shd w:val="clear" w:color="auto" w:fill="auto"/>
            <w:noWrap/>
            <w:vAlign w:val="bottom"/>
            <w:hideMark/>
          </w:tcPr>
          <w:p w14:paraId="059E751B" w14:textId="4F7D4162"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FF4DC6" w14:textId="73AC5F4D"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F576AEA" w14:textId="1629542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331,540.00 </w:t>
            </w:r>
          </w:p>
        </w:tc>
      </w:tr>
      <w:tr w:rsidR="008F23D5" w:rsidRPr="008F23D5" w14:paraId="28825DF2"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35E98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1C4C97B8" w14:textId="5FCEE449"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14,941,073.60 </w:t>
            </w:r>
          </w:p>
        </w:tc>
        <w:tc>
          <w:tcPr>
            <w:tcW w:w="810" w:type="pct"/>
            <w:tcBorders>
              <w:top w:val="nil"/>
              <w:left w:val="nil"/>
              <w:bottom w:val="single" w:sz="4" w:space="0" w:color="000000"/>
              <w:right w:val="single" w:sz="4" w:space="0" w:color="000000"/>
            </w:tcBorders>
            <w:shd w:val="clear" w:color="auto" w:fill="auto"/>
            <w:noWrap/>
            <w:vAlign w:val="bottom"/>
            <w:hideMark/>
          </w:tcPr>
          <w:p w14:paraId="41651FBF" w14:textId="55939379"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7FBB2D" w14:textId="0615B9C4"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23C908E" w14:textId="10EBE9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441,073.60 </w:t>
            </w:r>
          </w:p>
        </w:tc>
      </w:tr>
      <w:tr w:rsidR="008F23D5" w:rsidRPr="008F23D5" w14:paraId="654683BB"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5AD5E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33CC88E2" w14:textId="2148618B"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22,203,705.80 </w:t>
            </w:r>
          </w:p>
        </w:tc>
        <w:tc>
          <w:tcPr>
            <w:tcW w:w="810" w:type="pct"/>
            <w:tcBorders>
              <w:top w:val="nil"/>
              <w:left w:val="nil"/>
              <w:bottom w:val="single" w:sz="4" w:space="0" w:color="000000"/>
              <w:right w:val="single" w:sz="4" w:space="0" w:color="000000"/>
            </w:tcBorders>
            <w:shd w:val="clear" w:color="auto" w:fill="auto"/>
            <w:noWrap/>
            <w:vAlign w:val="bottom"/>
            <w:hideMark/>
          </w:tcPr>
          <w:p w14:paraId="48AC2602" w14:textId="04508ADF"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3B07C0" w14:textId="188AABBB"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6A50F3D" w14:textId="52B2F8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7,688,705.80 </w:t>
            </w:r>
          </w:p>
        </w:tc>
      </w:tr>
      <w:tr w:rsidR="008F23D5" w:rsidRPr="008F23D5" w14:paraId="32C7B7DC"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387E5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5B53AE8A" w14:textId="56E36E86"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47,275,140.30 </w:t>
            </w:r>
          </w:p>
        </w:tc>
        <w:tc>
          <w:tcPr>
            <w:tcW w:w="810" w:type="pct"/>
            <w:tcBorders>
              <w:top w:val="nil"/>
              <w:left w:val="nil"/>
              <w:bottom w:val="single" w:sz="4" w:space="0" w:color="000000"/>
              <w:right w:val="single" w:sz="4" w:space="0" w:color="000000"/>
            </w:tcBorders>
            <w:shd w:val="clear" w:color="auto" w:fill="auto"/>
            <w:noWrap/>
            <w:vAlign w:val="bottom"/>
            <w:hideMark/>
          </w:tcPr>
          <w:p w14:paraId="345BC34B" w14:textId="25832913"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5FE1F2" w14:textId="2903DC61"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C6BE89D" w14:textId="3F46AF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6,125,140.30 </w:t>
            </w:r>
          </w:p>
        </w:tc>
      </w:tr>
      <w:tr w:rsidR="008F23D5" w:rsidRPr="008F23D5" w14:paraId="3F1EA503"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E5512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2683EE2" w14:textId="78E9E3EC"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10,912,180.00 </w:t>
            </w:r>
          </w:p>
        </w:tc>
        <w:tc>
          <w:tcPr>
            <w:tcW w:w="810" w:type="pct"/>
            <w:tcBorders>
              <w:top w:val="nil"/>
              <w:left w:val="nil"/>
              <w:bottom w:val="single" w:sz="4" w:space="0" w:color="000000"/>
              <w:right w:val="single" w:sz="4" w:space="0" w:color="000000"/>
            </w:tcBorders>
            <w:shd w:val="clear" w:color="auto" w:fill="auto"/>
            <w:noWrap/>
            <w:vAlign w:val="bottom"/>
            <w:hideMark/>
          </w:tcPr>
          <w:p w14:paraId="14413088" w14:textId="52177B4A"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EF8F60" w14:textId="6C755471"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85C11AB" w14:textId="382502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412,180.00 </w:t>
            </w:r>
          </w:p>
        </w:tc>
      </w:tr>
      <w:tr w:rsidR="008F23D5" w:rsidRPr="008F23D5" w14:paraId="032BB242"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AD406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328C80DE" w14:textId="5E47359D"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53388922" w14:textId="189D7C8B"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F1B7F1" w14:textId="7D5AA9CE"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62A632D" w14:textId="2359FE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7,114,800.00 </w:t>
            </w:r>
          </w:p>
        </w:tc>
      </w:tr>
      <w:tr w:rsidR="008F23D5" w:rsidRPr="008F23D5" w14:paraId="79CE7A77"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623996"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5947FE65" w14:textId="0F388BE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70,619,379.68 </w:t>
            </w:r>
          </w:p>
        </w:tc>
        <w:tc>
          <w:tcPr>
            <w:tcW w:w="810" w:type="pct"/>
            <w:tcBorders>
              <w:top w:val="nil"/>
              <w:left w:val="nil"/>
              <w:bottom w:val="single" w:sz="4" w:space="0" w:color="000000"/>
              <w:right w:val="single" w:sz="4" w:space="0" w:color="000000"/>
            </w:tcBorders>
            <w:shd w:val="clear" w:color="A5A5A5" w:fill="A5A5A5"/>
            <w:noWrap/>
            <w:vAlign w:val="bottom"/>
            <w:hideMark/>
          </w:tcPr>
          <w:p w14:paraId="39F73D70" w14:textId="2A246A2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5CFCB5DF" w14:textId="291A248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65DA1117" w14:textId="67BEEE4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95,275,490.27 </w:t>
            </w:r>
          </w:p>
        </w:tc>
      </w:tr>
      <w:tr w:rsidR="008F23D5" w:rsidRPr="008F23D5" w14:paraId="74ADE638"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3D22A4"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166A75A" w14:textId="425BB59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4,918,00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A2EDCE4" w14:textId="50008E3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2DD212E" w14:textId="2FC0EEB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4EDE2B" w14:textId="7F3B59F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8,414,682.38 </w:t>
            </w:r>
          </w:p>
        </w:tc>
      </w:tr>
      <w:tr w:rsidR="008F23D5" w:rsidRPr="008F23D5" w14:paraId="3F89139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5E0F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334E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1FC2247E" w14:textId="0A43B8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0,000.00 </w:t>
            </w:r>
          </w:p>
        </w:tc>
        <w:tc>
          <w:tcPr>
            <w:tcW w:w="810" w:type="pct"/>
            <w:tcBorders>
              <w:top w:val="nil"/>
              <w:left w:val="nil"/>
              <w:bottom w:val="single" w:sz="4" w:space="0" w:color="000000"/>
              <w:right w:val="single" w:sz="4" w:space="0" w:color="000000"/>
            </w:tcBorders>
            <w:shd w:val="clear" w:color="auto" w:fill="auto"/>
            <w:noWrap/>
            <w:vAlign w:val="center"/>
            <w:hideMark/>
          </w:tcPr>
          <w:p w14:paraId="75FEB8AE" w14:textId="6A1218F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7FFF348" w14:textId="7B0554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4E59A" w14:textId="3E73D9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0,000.00 </w:t>
            </w:r>
          </w:p>
        </w:tc>
      </w:tr>
      <w:tr w:rsidR="008F23D5" w:rsidRPr="008F23D5" w14:paraId="4610155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289F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37BF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14282F51" w14:textId="79ED31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64ABF5D0" w14:textId="723492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4022007" w14:textId="6E50D4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382DC" w14:textId="5E589B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2,552.45 </w:t>
            </w:r>
          </w:p>
        </w:tc>
      </w:tr>
      <w:tr w:rsidR="008F23D5" w:rsidRPr="008F23D5" w14:paraId="37D99EE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FF8F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CEB1F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398EE870" w14:textId="41A92C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3A77ED00" w14:textId="3EC874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CBEA73" w14:textId="7CAD89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E0244" w14:textId="5AD17A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6,073.20 </w:t>
            </w:r>
          </w:p>
        </w:tc>
      </w:tr>
      <w:tr w:rsidR="008F23D5" w:rsidRPr="008F23D5" w14:paraId="7A371A6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2DB1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BD7E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19E66487" w14:textId="0359EE1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36AB5DF1" w14:textId="2EB7F0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3FCAA7" w14:textId="052F10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4E5C49" w14:textId="0986F2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6,295.58 </w:t>
            </w:r>
          </w:p>
        </w:tc>
      </w:tr>
      <w:tr w:rsidR="008F23D5" w:rsidRPr="008F23D5" w14:paraId="3ED3154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D095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BDDF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2B5F2FA3" w14:textId="609867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7DB3510F" w14:textId="451F9B7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339AC46" w14:textId="36754A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2F523" w14:textId="6F7B92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6,299.20 </w:t>
            </w:r>
          </w:p>
        </w:tc>
      </w:tr>
      <w:tr w:rsidR="008F23D5" w:rsidRPr="008F23D5" w14:paraId="51336B3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455A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5DF9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784FCFD0" w14:textId="163745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8E45999" w14:textId="7E3BDA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4DFFF2" w14:textId="0C8FAC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0DE0C" w14:textId="01ECF8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13.20 </w:t>
            </w:r>
          </w:p>
        </w:tc>
      </w:tr>
      <w:tr w:rsidR="008F23D5" w:rsidRPr="008F23D5" w14:paraId="7F82D0C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51CA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946A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0728448C" w14:textId="2157E73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2EDA541A" w14:textId="1C1A8A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D9277D" w14:textId="41B243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CA92D" w14:textId="2F2C60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85,140.00 </w:t>
            </w:r>
          </w:p>
        </w:tc>
      </w:tr>
      <w:tr w:rsidR="008F23D5" w:rsidRPr="008F23D5" w14:paraId="5B2DDFB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F58C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E7E7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7456C52A" w14:textId="668AB00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FD6DAF6" w14:textId="49FBE6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309AEF34" w14:textId="46A35E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75D94" w14:textId="42977F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68,551.20 </w:t>
            </w:r>
          </w:p>
        </w:tc>
      </w:tr>
      <w:tr w:rsidR="008F23D5" w:rsidRPr="008F23D5" w14:paraId="598931F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D41D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E04537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3703AF96" w14:textId="570053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2373EAEE" w14:textId="71EC06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31087358" w14:textId="1FAD8C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DCA5E" w14:textId="488F1A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7,092.45 </w:t>
            </w:r>
          </w:p>
        </w:tc>
      </w:tr>
      <w:tr w:rsidR="008F23D5" w:rsidRPr="008F23D5" w14:paraId="701D3AB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FBFC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E163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4D26B71C" w14:textId="684880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14B8E6D" w14:textId="22B392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A3E2F6" w14:textId="32E8C8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46B867" w14:textId="468C82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13.20 </w:t>
            </w:r>
          </w:p>
        </w:tc>
      </w:tr>
      <w:tr w:rsidR="008F23D5" w:rsidRPr="008F23D5" w14:paraId="377C932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6306C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6E67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19C44098" w14:textId="696788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18EEC749" w14:textId="7B38A6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5FFA9D" w14:textId="1977DD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1E0A43" w14:textId="116E33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31,247.70 </w:t>
            </w:r>
          </w:p>
        </w:tc>
      </w:tr>
      <w:tr w:rsidR="008F23D5" w:rsidRPr="008F23D5" w14:paraId="03273D0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5AE0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16C1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2EEBFD94" w14:textId="32D59C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2E6BE717" w14:textId="2C2742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C8D2C67" w14:textId="4A706C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D5D75" w14:textId="328B71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1,304.70 </w:t>
            </w:r>
          </w:p>
        </w:tc>
      </w:tr>
      <w:tr w:rsidR="008F23D5" w:rsidRPr="008F23D5" w14:paraId="1F2EA3B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D021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72B2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63AFDB2C" w14:textId="4C74A0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138,280.50 </w:t>
            </w:r>
          </w:p>
        </w:tc>
        <w:tc>
          <w:tcPr>
            <w:tcW w:w="810" w:type="pct"/>
            <w:tcBorders>
              <w:top w:val="nil"/>
              <w:left w:val="nil"/>
              <w:bottom w:val="single" w:sz="4" w:space="0" w:color="000000"/>
              <w:right w:val="single" w:sz="4" w:space="0" w:color="000000"/>
            </w:tcBorders>
            <w:shd w:val="clear" w:color="auto" w:fill="auto"/>
            <w:noWrap/>
            <w:vAlign w:val="center"/>
            <w:hideMark/>
          </w:tcPr>
          <w:p w14:paraId="6C781CFE" w14:textId="5BFE8A3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FD3FB2" w14:textId="2A2F37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18095" w14:textId="756E93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138,280.50 </w:t>
            </w:r>
          </w:p>
        </w:tc>
      </w:tr>
      <w:tr w:rsidR="008F23D5" w:rsidRPr="008F23D5" w14:paraId="5910704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B067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4919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299175AB" w14:textId="17B583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4C5BDC9D" w14:textId="482C3B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7B2B556A" w14:textId="0B32B4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8B04E" w14:textId="11DE1F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29,385.70 </w:t>
            </w:r>
          </w:p>
        </w:tc>
      </w:tr>
      <w:tr w:rsidR="008F23D5" w:rsidRPr="008F23D5" w14:paraId="5568EC3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0731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C19A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0EB06BB8" w14:textId="5321FA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21211BBB" w14:textId="586F48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0E319D05" w14:textId="457DBD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17241" w14:textId="447F9A0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31,333.20 </w:t>
            </w:r>
          </w:p>
        </w:tc>
      </w:tr>
      <w:tr w:rsidR="008F23D5" w:rsidRPr="008F23D5" w14:paraId="16ABEED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C156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E45E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079C397D" w14:textId="302C02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0F5614FA" w14:textId="53A75A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46F86DF" w14:textId="5C0054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600DC" w14:textId="5493C1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1,187.20 </w:t>
            </w:r>
          </w:p>
        </w:tc>
      </w:tr>
      <w:tr w:rsidR="008F23D5" w:rsidRPr="008F23D5" w14:paraId="08AD1FD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6456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1936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7911A4F8" w14:textId="77EF3C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34F2BF59" w14:textId="2873C0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FA3798B" w14:textId="730F6F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ABCE3" w14:textId="28EF1C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7,140.00 </w:t>
            </w:r>
          </w:p>
        </w:tc>
      </w:tr>
      <w:tr w:rsidR="008F23D5" w:rsidRPr="008F23D5" w14:paraId="22B3484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A561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6716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032A22D1" w14:textId="44FE26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2865298" w14:textId="7427AD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61B3A34" w14:textId="0E0BEB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4DB71" w14:textId="7E42669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13.20 </w:t>
            </w:r>
          </w:p>
        </w:tc>
      </w:tr>
      <w:tr w:rsidR="008F23D5" w:rsidRPr="008F23D5" w14:paraId="04093F2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9B26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DD9A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1342E8E2" w14:textId="1DEB91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8ECCF17" w14:textId="0A7D40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D1668A" w14:textId="2C4E31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7BD63" w14:textId="1994FD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13.20 </w:t>
            </w:r>
          </w:p>
        </w:tc>
      </w:tr>
      <w:tr w:rsidR="008F23D5" w:rsidRPr="008F23D5" w14:paraId="35CBDBF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994B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BE60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2993C25B" w14:textId="6C4DD8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493D88E" w14:textId="124D96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E77B9A" w14:textId="6FFAF8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DAFBF" w14:textId="743140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13.20 </w:t>
            </w:r>
          </w:p>
        </w:tc>
      </w:tr>
      <w:tr w:rsidR="008F23D5" w:rsidRPr="008F23D5" w14:paraId="4F0411C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2B20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496D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4C8B0627" w14:textId="2D8329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C77D66B" w14:textId="556619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C698EF3" w14:textId="0697AD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DF671" w14:textId="103A83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13.20 </w:t>
            </w:r>
          </w:p>
        </w:tc>
      </w:tr>
      <w:tr w:rsidR="008F23D5" w:rsidRPr="008F23D5" w14:paraId="6A9BDE3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A2EF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8C4B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3B7FC4E0" w14:textId="3553A6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2FB08CEF" w14:textId="1CBEC6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31B7236" w14:textId="27F958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F93CBC" w14:textId="59A0F8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0,453.20 </w:t>
            </w:r>
          </w:p>
        </w:tc>
      </w:tr>
      <w:tr w:rsidR="008F23D5" w:rsidRPr="008F23D5" w14:paraId="1D2EA6A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8259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5F9C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113B1F15" w14:textId="2CDF29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87,457.20 </w:t>
            </w:r>
          </w:p>
        </w:tc>
        <w:tc>
          <w:tcPr>
            <w:tcW w:w="810" w:type="pct"/>
            <w:tcBorders>
              <w:top w:val="nil"/>
              <w:left w:val="nil"/>
              <w:bottom w:val="single" w:sz="4" w:space="0" w:color="000000"/>
              <w:right w:val="single" w:sz="4" w:space="0" w:color="000000"/>
            </w:tcBorders>
            <w:shd w:val="clear" w:color="auto" w:fill="auto"/>
            <w:noWrap/>
            <w:vAlign w:val="center"/>
            <w:hideMark/>
          </w:tcPr>
          <w:p w14:paraId="2424246C" w14:textId="7B2A47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9961B21" w14:textId="6DA9F6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B76F0" w14:textId="242766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87,457.20 </w:t>
            </w:r>
          </w:p>
        </w:tc>
      </w:tr>
      <w:tr w:rsidR="008F23D5" w:rsidRPr="008F23D5" w14:paraId="726C0A9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B7FB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ED09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06360808" w14:textId="4FFC5A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61DECB15" w14:textId="095021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B21DCF7" w14:textId="43C364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6BEA2" w14:textId="5DFBF09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05,009.70 </w:t>
            </w:r>
          </w:p>
        </w:tc>
      </w:tr>
      <w:tr w:rsidR="008F23D5" w:rsidRPr="008F23D5" w14:paraId="1905DCDA"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F3679"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F397DEC" w14:textId="7128A2B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3,209,058.08 </w:t>
            </w:r>
          </w:p>
        </w:tc>
        <w:tc>
          <w:tcPr>
            <w:tcW w:w="810" w:type="pct"/>
            <w:tcBorders>
              <w:top w:val="nil"/>
              <w:left w:val="nil"/>
              <w:bottom w:val="single" w:sz="4" w:space="0" w:color="000000"/>
              <w:right w:val="single" w:sz="4" w:space="0" w:color="000000"/>
            </w:tcBorders>
            <w:shd w:val="clear" w:color="D8D8D8" w:fill="D8D8D8"/>
            <w:noWrap/>
            <w:vAlign w:val="bottom"/>
            <w:hideMark/>
          </w:tcPr>
          <w:p w14:paraId="6BA0A8E3" w14:textId="54E1472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7C0AB9" w14:textId="45EB171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AB4113A" w14:textId="22A2C13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3,209,058.08 </w:t>
            </w:r>
          </w:p>
        </w:tc>
      </w:tr>
      <w:tr w:rsidR="008F23D5" w:rsidRPr="008F23D5" w14:paraId="7DD92D9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65790"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9E3E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25F94F1E" w14:textId="685B9D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685CF3D5" w14:textId="6989BC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32C96" w14:textId="3191EB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25A27" w14:textId="4385B7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5,230.00 </w:t>
            </w:r>
          </w:p>
        </w:tc>
      </w:tr>
      <w:tr w:rsidR="008F23D5" w:rsidRPr="008F23D5" w14:paraId="5236189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7904B"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756E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503DA499" w14:textId="50CC8DB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67E062C3" w14:textId="2637C1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9C33C" w14:textId="5F6D30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0399F5" w14:textId="36E576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1,574.25 </w:t>
            </w:r>
          </w:p>
        </w:tc>
      </w:tr>
      <w:tr w:rsidR="008F23D5" w:rsidRPr="008F23D5" w14:paraId="60330E1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59D809"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C184D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481144EE" w14:textId="40B59E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598E4218" w14:textId="35E738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A8AC1" w14:textId="595239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9E780" w14:textId="24B33D4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3,860.50 </w:t>
            </w:r>
          </w:p>
        </w:tc>
      </w:tr>
      <w:tr w:rsidR="008F23D5" w:rsidRPr="008F23D5" w14:paraId="3E92221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0541C"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7822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4368CCB0" w14:textId="42F74F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26815075" w14:textId="15023E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F86E26" w14:textId="568772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672E2" w14:textId="465BF35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7,422.64 </w:t>
            </w:r>
          </w:p>
        </w:tc>
      </w:tr>
      <w:tr w:rsidR="008F23D5" w:rsidRPr="008F23D5" w14:paraId="3C05AF1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2ABF8"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BF3E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05C7CDB7" w14:textId="75B33B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5D2BAA30" w14:textId="06F101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CE2EE" w14:textId="6F6223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AA917" w14:textId="27D482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0,285.00 </w:t>
            </w:r>
          </w:p>
        </w:tc>
      </w:tr>
      <w:tr w:rsidR="008F23D5" w:rsidRPr="008F23D5" w14:paraId="5BA5A48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B2075"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9023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7C95FBE5" w14:textId="776225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20ED8830" w14:textId="635C6B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E66FD" w14:textId="3749E13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1D1AD" w14:textId="7D9F2B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2,230.82 </w:t>
            </w:r>
          </w:p>
        </w:tc>
      </w:tr>
      <w:tr w:rsidR="008F23D5" w:rsidRPr="008F23D5" w14:paraId="553D9FB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692BB"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8042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54A3F527" w14:textId="508F4E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3100C0B8" w14:textId="6A35EC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E2DBC" w14:textId="4EF3E2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D4570" w14:textId="2DCC77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1,931.42 </w:t>
            </w:r>
          </w:p>
        </w:tc>
      </w:tr>
      <w:tr w:rsidR="008F23D5" w:rsidRPr="008F23D5" w14:paraId="5CBC3CC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635DC"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CF9B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1A357FB6" w14:textId="4EA2F0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11711780" w14:textId="5C41C7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F4DAF" w14:textId="72FD2D0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417A8" w14:textId="0E3C33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1,001.42 </w:t>
            </w:r>
          </w:p>
        </w:tc>
      </w:tr>
      <w:tr w:rsidR="008F23D5" w:rsidRPr="008F23D5" w14:paraId="1AC8A8C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499B3"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9481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108F4897" w14:textId="084D9E2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63E07F1A" w14:textId="6F2325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8F5C4" w14:textId="32B736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93A91" w14:textId="5F99C02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9,950.25 </w:t>
            </w:r>
          </w:p>
        </w:tc>
      </w:tr>
      <w:tr w:rsidR="008F23D5" w:rsidRPr="008F23D5" w14:paraId="17E81FB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F23BF"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B273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6FED0242" w14:textId="28BF0C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727C9988" w14:textId="050337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AE47A" w14:textId="7D3BB6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BEFB7" w14:textId="61A63B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9,893.25 </w:t>
            </w:r>
          </w:p>
        </w:tc>
      </w:tr>
      <w:tr w:rsidR="008F23D5" w:rsidRPr="008F23D5" w14:paraId="26FEF99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48578"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120F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06A6B6F" w14:textId="0C79E8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3DA87B02" w14:textId="1FF780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83D4F8" w14:textId="5B1D7A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DEE61" w14:textId="5FAF13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2,015.75 </w:t>
            </w:r>
          </w:p>
        </w:tc>
      </w:tr>
      <w:tr w:rsidR="008F23D5" w:rsidRPr="008F23D5" w14:paraId="2B7D10D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A2DE3"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F25F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13E17AE3" w14:textId="3BA334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4C34025F" w14:textId="590EC1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BE14A" w14:textId="2FE47C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E8124" w14:textId="198965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0,007.25 </w:t>
            </w:r>
          </w:p>
        </w:tc>
      </w:tr>
      <w:tr w:rsidR="008F23D5" w:rsidRPr="008F23D5" w14:paraId="5423737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B822F"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BE37D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4A71FD9D" w14:textId="5200D3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121B5232" w14:textId="34A150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2CF9B1" w14:textId="5E2CE7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3D79E" w14:textId="623D87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9,065.92 </w:t>
            </w:r>
          </w:p>
        </w:tc>
      </w:tr>
      <w:tr w:rsidR="008F23D5" w:rsidRPr="008F23D5" w14:paraId="7F977AD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22088"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6E77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5D9A5CA0" w14:textId="3AD6B8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5E06043" w14:textId="64F03A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9A0AB" w14:textId="006B17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567AF" w14:textId="6E79D1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3,161.78 </w:t>
            </w:r>
          </w:p>
        </w:tc>
      </w:tr>
      <w:tr w:rsidR="008F23D5" w:rsidRPr="008F23D5" w14:paraId="44DD32F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F8062"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D358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39FA39C1" w14:textId="11BDCC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4F867B2D" w14:textId="22E20E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053EC" w14:textId="3BE80F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0781F" w14:textId="6CA114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392,217.48 </w:t>
            </w:r>
          </w:p>
        </w:tc>
      </w:tr>
      <w:tr w:rsidR="008F23D5" w:rsidRPr="008F23D5" w14:paraId="0A9C377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96201"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1C19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75DD8A9C" w14:textId="090BE79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4F1B7610" w14:textId="6AE32B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D1329" w14:textId="3A0552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4F373" w14:textId="410D25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7,436.00 </w:t>
            </w:r>
          </w:p>
        </w:tc>
      </w:tr>
      <w:tr w:rsidR="008F23D5" w:rsidRPr="008F23D5" w14:paraId="27F97E8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82B38"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6EC12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0DF5161E" w14:textId="4038E6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0E5E36AC" w14:textId="5282D9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419AF" w14:textId="2F5B97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A2710" w14:textId="63AA8B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7,436.00 </w:t>
            </w:r>
          </w:p>
        </w:tc>
      </w:tr>
      <w:tr w:rsidR="008F23D5" w:rsidRPr="008F23D5" w14:paraId="5F0976B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71812"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3320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1F02CE99" w14:textId="57A2D4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49BC82D2" w14:textId="1651D6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397D1" w14:textId="48D8B6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40B7D" w14:textId="011B2B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2,799.25 </w:t>
            </w:r>
          </w:p>
        </w:tc>
      </w:tr>
      <w:tr w:rsidR="008F23D5" w:rsidRPr="008F23D5" w14:paraId="7458F30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C9FE1"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E3A3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4A7BB0F6" w14:textId="1DF542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06409F91" w14:textId="5B324F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63B1D" w14:textId="26248D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86C5A3" w14:textId="256A48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42.03 </w:t>
            </w:r>
          </w:p>
        </w:tc>
      </w:tr>
      <w:tr w:rsidR="008F23D5" w:rsidRPr="008F23D5" w14:paraId="33BDEAA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03434"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F6EA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6394EC9C" w14:textId="49F1C8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634604BF" w14:textId="5E6A5F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0F8B1" w14:textId="5EA835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167F5" w14:textId="19BE409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5,015.34 </w:t>
            </w:r>
          </w:p>
        </w:tc>
      </w:tr>
      <w:tr w:rsidR="008F23D5" w:rsidRPr="008F23D5" w14:paraId="1837CEB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11CC2"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9088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5682864" w14:textId="1CD040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07E22A8C" w14:textId="115137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6E267" w14:textId="69C26B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83CF7" w14:textId="3FA363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5,244.90 </w:t>
            </w:r>
          </w:p>
        </w:tc>
      </w:tr>
      <w:tr w:rsidR="008F23D5" w:rsidRPr="008F23D5" w14:paraId="1B953E9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2D7A4"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7842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393569EA" w14:textId="28A697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7,499.75 </w:t>
            </w:r>
          </w:p>
        </w:tc>
        <w:tc>
          <w:tcPr>
            <w:tcW w:w="810" w:type="pct"/>
            <w:tcBorders>
              <w:top w:val="nil"/>
              <w:left w:val="nil"/>
              <w:bottom w:val="single" w:sz="4" w:space="0" w:color="000000"/>
              <w:right w:val="single" w:sz="4" w:space="0" w:color="000000"/>
            </w:tcBorders>
            <w:shd w:val="clear" w:color="auto" w:fill="auto"/>
            <w:noWrap/>
            <w:vAlign w:val="bottom"/>
            <w:hideMark/>
          </w:tcPr>
          <w:p w14:paraId="512D1431" w14:textId="3AA14E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C8201" w14:textId="451FEF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430E9" w14:textId="0CBE9E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7,499.75 </w:t>
            </w:r>
          </w:p>
        </w:tc>
      </w:tr>
      <w:tr w:rsidR="008F23D5" w:rsidRPr="008F23D5" w14:paraId="57A3F03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F5942"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0257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408A6D65" w14:textId="0A3787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2,080.64 </w:t>
            </w:r>
          </w:p>
        </w:tc>
        <w:tc>
          <w:tcPr>
            <w:tcW w:w="810" w:type="pct"/>
            <w:tcBorders>
              <w:top w:val="nil"/>
              <w:left w:val="nil"/>
              <w:bottom w:val="single" w:sz="4" w:space="0" w:color="000000"/>
              <w:right w:val="single" w:sz="4" w:space="0" w:color="000000"/>
            </w:tcBorders>
            <w:shd w:val="clear" w:color="auto" w:fill="auto"/>
            <w:noWrap/>
            <w:vAlign w:val="bottom"/>
            <w:hideMark/>
          </w:tcPr>
          <w:p w14:paraId="19939EC0" w14:textId="5E1BAA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DE42C" w14:textId="194B04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73D36" w14:textId="0F0EB8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2,080.64 </w:t>
            </w:r>
          </w:p>
        </w:tc>
      </w:tr>
      <w:tr w:rsidR="008F23D5" w:rsidRPr="008F23D5" w14:paraId="47877B6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2951E"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F696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75B7586" w14:textId="790A93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1AB87F1B" w14:textId="78EFEA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0F817" w14:textId="75AC1D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A568E" w14:textId="215CA7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0,381.56 </w:t>
            </w:r>
          </w:p>
        </w:tc>
      </w:tr>
      <w:tr w:rsidR="008F23D5" w:rsidRPr="008F23D5" w14:paraId="0B20FFD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4DA08"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D3BA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F671C5D" w14:textId="16265A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1B7DE67" w14:textId="39DF29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BB4E4" w14:textId="45E360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74D65" w14:textId="2275A4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77.14 </w:t>
            </w:r>
          </w:p>
        </w:tc>
      </w:tr>
      <w:tr w:rsidR="008F23D5" w:rsidRPr="008F23D5" w14:paraId="0A52C34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48639"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DF06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5A1B9181" w14:textId="50418A5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EA9DAA7" w14:textId="3E8BC8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61BE0" w14:textId="775852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826BD" w14:textId="73ABC4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77.14 </w:t>
            </w:r>
          </w:p>
        </w:tc>
      </w:tr>
      <w:tr w:rsidR="008F23D5" w:rsidRPr="008F23D5" w14:paraId="75EE457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A517D"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4E1F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564D3AA9" w14:textId="521998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6BD04A3F" w14:textId="409C2F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D3F76" w14:textId="3EC516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84CFC" w14:textId="501E3C9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37,325.39 </w:t>
            </w:r>
          </w:p>
        </w:tc>
      </w:tr>
      <w:tr w:rsidR="008F23D5" w:rsidRPr="008F23D5" w14:paraId="13F2817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B27D1"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34B1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4444030D" w14:textId="1D97C0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0035D9D3" w14:textId="210B4CB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22DCC" w14:textId="6928AA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3C326" w14:textId="14E1CB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4,166.03 </w:t>
            </w:r>
          </w:p>
        </w:tc>
      </w:tr>
      <w:tr w:rsidR="008F23D5" w:rsidRPr="008F23D5" w14:paraId="677AA31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C9076"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ED27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6C7DD428" w14:textId="4AA3AD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3240FF10" w14:textId="5573CD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5DE76" w14:textId="751B44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3F995" w14:textId="51D98A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704.28 </w:t>
            </w:r>
          </w:p>
        </w:tc>
      </w:tr>
      <w:tr w:rsidR="008F23D5" w:rsidRPr="008F23D5" w14:paraId="16982D4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D0AC82"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6E5A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6255C748" w14:textId="15B40B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0FCB003B" w14:textId="149A11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4A08F" w14:textId="438E04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098F0" w14:textId="38CC3B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9,451.75 </w:t>
            </w:r>
          </w:p>
        </w:tc>
      </w:tr>
      <w:tr w:rsidR="008F23D5" w:rsidRPr="008F23D5" w14:paraId="2669C2E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E64B2"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9E15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7D85ECC3" w14:textId="1B451B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15D8FD36" w14:textId="0A5D96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6CA92" w14:textId="654D8A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62798" w14:textId="3A9EAD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69,640.00 </w:t>
            </w:r>
          </w:p>
        </w:tc>
      </w:tr>
      <w:tr w:rsidR="008F23D5" w:rsidRPr="008F23D5" w14:paraId="4F9E230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77CE6"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2F60F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0FA8B729" w14:textId="23C0C1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56874CED" w14:textId="700FF9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F004F" w14:textId="328AEF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B92DE" w14:textId="58D255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33,733.15 </w:t>
            </w:r>
          </w:p>
        </w:tc>
      </w:tr>
      <w:tr w:rsidR="008F23D5" w:rsidRPr="008F23D5" w14:paraId="67460A72"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23E87"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51156E00" w14:textId="5476866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4,866,98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3E29CF3E" w14:textId="2297E52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5004946" w14:textId="681960E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5707F4C5" w14:textId="71F47AB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5,984,293.78 </w:t>
            </w:r>
          </w:p>
        </w:tc>
      </w:tr>
      <w:tr w:rsidR="008F23D5" w:rsidRPr="008F23D5" w14:paraId="47C6557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BB24D"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3E34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71F1FFB0" w14:textId="45EDA1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6BEB034A" w14:textId="7CF038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A0D91" w14:textId="7EF09E0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74BDD" w14:textId="685213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3,830.57 </w:t>
            </w:r>
          </w:p>
        </w:tc>
      </w:tr>
      <w:tr w:rsidR="008F23D5" w:rsidRPr="008F23D5" w14:paraId="580224E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9C3EC"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DFAB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3F383159" w14:textId="0BE8E7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69C9E844" w14:textId="29796C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056BE" w14:textId="6CB274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C68EE" w14:textId="462601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7,624.03 </w:t>
            </w:r>
          </w:p>
        </w:tc>
      </w:tr>
      <w:tr w:rsidR="008F23D5" w:rsidRPr="008F23D5" w14:paraId="2625A4C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4E12AC"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F342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50F012E2" w14:textId="5BC26F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25113ECC" w14:textId="51DB74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2D1A8" w14:textId="356D80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1E0AF" w14:textId="7C69A8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9,877.16 </w:t>
            </w:r>
          </w:p>
        </w:tc>
      </w:tr>
      <w:tr w:rsidR="008F23D5" w:rsidRPr="008F23D5" w14:paraId="6B70500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FC61B"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FC2C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49709613" w14:textId="43AB39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7F3A36E2" w14:textId="40663C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587016" w14:textId="54A466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D10317" w14:textId="5699F8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8,162.50 </w:t>
            </w:r>
          </w:p>
        </w:tc>
      </w:tr>
      <w:tr w:rsidR="008F23D5" w:rsidRPr="008F23D5" w14:paraId="74E4580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A67F1"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2754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0AC9C76A" w14:textId="14FA15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9F3DDD5" w14:textId="6DA756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23AA7" w14:textId="0552B2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0DF53" w14:textId="133F9E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7,140.00 </w:t>
            </w:r>
          </w:p>
        </w:tc>
      </w:tr>
      <w:tr w:rsidR="008F23D5" w:rsidRPr="008F23D5" w14:paraId="7A74463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10AEE"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D544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3CF81A50" w14:textId="174AD6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15165112" w14:textId="44B8DC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0E97F" w14:textId="51290E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A6B54" w14:textId="40B579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1,737.14 </w:t>
            </w:r>
          </w:p>
        </w:tc>
      </w:tr>
      <w:tr w:rsidR="008F23D5" w:rsidRPr="008F23D5" w14:paraId="44FF5C4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67782"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393A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3214A7A4" w14:textId="265FD8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5D7011F9" w14:textId="2E0199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E5DAB" w14:textId="079173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C254A" w14:textId="13E0BE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86,042.75 </w:t>
            </w:r>
          </w:p>
        </w:tc>
      </w:tr>
      <w:tr w:rsidR="008F23D5" w:rsidRPr="008F23D5" w14:paraId="449FCCF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2F153"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0AA1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7A3ACD69" w14:textId="72C22C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3CE71BCC" w14:textId="18DFC2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23542" w14:textId="4FAA16F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0061D7C8" w14:textId="62217E2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0,321.00 </w:t>
            </w:r>
          </w:p>
        </w:tc>
      </w:tr>
      <w:tr w:rsidR="008F23D5" w:rsidRPr="008F23D5" w14:paraId="3668DBA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76AF0"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31E526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3D4D0640" w14:textId="177B5F1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4EF5993F" w14:textId="2FBDF2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4E81E" w14:textId="7405D4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9A5C2" w14:textId="4EA1D5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56,798.14 </w:t>
            </w:r>
          </w:p>
        </w:tc>
      </w:tr>
      <w:tr w:rsidR="008F23D5" w:rsidRPr="008F23D5" w14:paraId="619E4F1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000F1"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104E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054F1CC" w14:textId="34A019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15CCF295" w14:textId="0FD20A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2FEF0" w14:textId="61C13F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B41F6" w14:textId="65DE99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47,764.75 </w:t>
            </w:r>
          </w:p>
        </w:tc>
      </w:tr>
      <w:tr w:rsidR="008F23D5" w:rsidRPr="008F23D5" w14:paraId="4D85EC0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DCFB9"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6AAE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7377FAD8" w14:textId="5F633C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5CDF2BE0" w14:textId="46550F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31081" w14:textId="57D9D7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D26CB" w14:textId="31951E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29,805.12 </w:t>
            </w:r>
          </w:p>
        </w:tc>
      </w:tr>
      <w:tr w:rsidR="008F23D5" w:rsidRPr="008F23D5" w14:paraId="04EFB51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BC7773"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F456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78556277" w14:textId="251FD2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7EAF7353" w14:textId="4943B9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84059" w14:textId="4DC5D0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9604A" w14:textId="3BA2A6C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9,067.50 </w:t>
            </w:r>
          </w:p>
        </w:tc>
      </w:tr>
      <w:tr w:rsidR="008F23D5" w:rsidRPr="008F23D5" w14:paraId="0EED22F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026A99"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0617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D683C65" w14:textId="5B5972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62E1B592" w14:textId="3733DE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07FF9BCD" w14:textId="6CF344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08C150" w14:textId="7918B6A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22,598.20 </w:t>
            </w:r>
          </w:p>
        </w:tc>
      </w:tr>
      <w:tr w:rsidR="008F23D5" w:rsidRPr="008F23D5" w14:paraId="45F9BC6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2E573"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93B7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03AA058" w14:textId="58AB92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0426034C" w14:textId="31AFA0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93E58" w14:textId="30B421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9979A" w14:textId="3339DC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83,824.22 </w:t>
            </w:r>
          </w:p>
        </w:tc>
      </w:tr>
      <w:tr w:rsidR="008F23D5" w:rsidRPr="008F23D5" w14:paraId="60C9389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E4E08"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457B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22667E12" w14:textId="2B3A5C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50FF49E9" w14:textId="5C70C1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C35386" w14:textId="5B37AA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81A64" w14:textId="478CB0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07,965.53 </w:t>
            </w:r>
          </w:p>
        </w:tc>
      </w:tr>
      <w:tr w:rsidR="008F23D5" w:rsidRPr="008F23D5" w14:paraId="637BDE0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C8632"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4EC6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4BED1244" w14:textId="21048B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60E28A0D" w14:textId="2B02197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6FC45" w14:textId="06A472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8E451" w14:textId="7EDDA6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23,486.50 </w:t>
            </w:r>
          </w:p>
        </w:tc>
      </w:tr>
      <w:tr w:rsidR="008F23D5" w:rsidRPr="008F23D5" w14:paraId="1229E91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09977"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0C408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D151E4A" w14:textId="48E534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3E37D825" w14:textId="4D3C39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BE66B" w14:textId="093B00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6973950C" w14:textId="0EBEA5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05,530.92 </w:t>
            </w:r>
          </w:p>
        </w:tc>
      </w:tr>
      <w:tr w:rsidR="008F23D5" w:rsidRPr="008F23D5" w14:paraId="0EA46A5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F06BE"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2917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3A649352" w14:textId="63483D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3F7496FE" w14:textId="62A972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15ED1" w14:textId="50AF01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F823E" w14:textId="737D86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7,713.75 </w:t>
            </w:r>
          </w:p>
        </w:tc>
      </w:tr>
      <w:tr w:rsidR="008F23D5" w:rsidRPr="008F23D5" w14:paraId="43D6B1B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0D2C4"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27B6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3B74DBDC" w14:textId="7A5484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0D235EAB" w14:textId="4B26E5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36E23" w14:textId="458D04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4E80B" w14:textId="0BA1C9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8,611.25 </w:t>
            </w:r>
          </w:p>
        </w:tc>
      </w:tr>
      <w:tr w:rsidR="008F23D5" w:rsidRPr="008F23D5" w14:paraId="642957A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D3491"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66C2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65EFE6F6" w14:textId="3CF4BB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3F7C608E" w14:textId="71CC75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219104B9" w14:textId="589FA2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EFE94" w14:textId="77AE69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6,392.75 </w:t>
            </w:r>
          </w:p>
        </w:tc>
      </w:tr>
      <w:tr w:rsidR="008F23D5" w:rsidRPr="008F23D5" w14:paraId="454D2114"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433A7"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1F0E57ED" w14:textId="5706695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7,625,335.08 </w:t>
            </w:r>
          </w:p>
        </w:tc>
        <w:tc>
          <w:tcPr>
            <w:tcW w:w="810" w:type="pct"/>
            <w:tcBorders>
              <w:top w:val="nil"/>
              <w:left w:val="nil"/>
              <w:bottom w:val="single" w:sz="4" w:space="0" w:color="000000"/>
              <w:right w:val="single" w:sz="4" w:space="0" w:color="000000"/>
            </w:tcBorders>
            <w:shd w:val="clear" w:color="D8D8D8" w:fill="D8D8D8"/>
            <w:noWrap/>
            <w:vAlign w:val="bottom"/>
            <w:hideMark/>
          </w:tcPr>
          <w:p w14:paraId="044FD2CD" w14:textId="7CCDD0D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0556C2B1" w14:textId="0D8F9C8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6C77A6F6" w14:textId="185317B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7,667,456.03 </w:t>
            </w:r>
          </w:p>
        </w:tc>
      </w:tr>
      <w:tr w:rsidR="008F23D5" w:rsidRPr="008F23D5" w14:paraId="7338FD4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FAE3E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583A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5C99B2F4" w14:textId="3A0E72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79,527.50 </w:t>
            </w:r>
          </w:p>
        </w:tc>
        <w:tc>
          <w:tcPr>
            <w:tcW w:w="810" w:type="pct"/>
            <w:tcBorders>
              <w:top w:val="nil"/>
              <w:left w:val="nil"/>
              <w:bottom w:val="single" w:sz="4" w:space="0" w:color="000000"/>
              <w:right w:val="single" w:sz="4" w:space="0" w:color="000000"/>
            </w:tcBorders>
            <w:shd w:val="clear" w:color="auto" w:fill="auto"/>
            <w:noWrap/>
            <w:vAlign w:val="bottom"/>
            <w:hideMark/>
          </w:tcPr>
          <w:p w14:paraId="0F732771" w14:textId="07E8FD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CC3A3" w14:textId="6A0302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A16CA" w14:textId="7DAE85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79,527.50 </w:t>
            </w:r>
          </w:p>
        </w:tc>
      </w:tr>
      <w:tr w:rsidR="008F23D5" w:rsidRPr="008F23D5" w14:paraId="263C13F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5A5C7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A5E3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7A1CDF68" w14:textId="67AF37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40B395E9" w14:textId="05A135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AF2AC" w14:textId="054F84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8C80F6" w14:textId="0D97E68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2,807.94 </w:t>
            </w:r>
          </w:p>
        </w:tc>
      </w:tr>
      <w:tr w:rsidR="008F23D5" w:rsidRPr="008F23D5" w14:paraId="5AA295E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7BAB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29DE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0F0F7857" w14:textId="47AC8F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172,519.39 </w:t>
            </w:r>
          </w:p>
        </w:tc>
        <w:tc>
          <w:tcPr>
            <w:tcW w:w="810" w:type="pct"/>
            <w:tcBorders>
              <w:top w:val="nil"/>
              <w:left w:val="nil"/>
              <w:bottom w:val="single" w:sz="4" w:space="0" w:color="000000"/>
              <w:right w:val="single" w:sz="4" w:space="0" w:color="000000"/>
            </w:tcBorders>
            <w:shd w:val="clear" w:color="auto" w:fill="auto"/>
            <w:noWrap/>
            <w:vAlign w:val="bottom"/>
            <w:hideMark/>
          </w:tcPr>
          <w:p w14:paraId="5F884C8A" w14:textId="462840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D270C" w14:textId="0FE4DE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FB3D4" w14:textId="6A459A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172,519.39 </w:t>
            </w:r>
          </w:p>
        </w:tc>
      </w:tr>
      <w:tr w:rsidR="008F23D5" w:rsidRPr="008F23D5" w14:paraId="06EB7CC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D4FC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A5A1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65EFD5B0" w14:textId="2BB534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CE5A1E5" w14:textId="545B545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0A9AE" w14:textId="387683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FA49BB" w14:textId="179FCDD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77.14 </w:t>
            </w:r>
          </w:p>
        </w:tc>
      </w:tr>
      <w:tr w:rsidR="008F23D5" w:rsidRPr="008F23D5" w14:paraId="7A51C37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DA84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E173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445D8E3E" w14:textId="73334B2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426C4B4" w14:textId="120784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5019C" w14:textId="5B8E576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4E2B9DCE" w14:textId="6ABF27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08,628.72 </w:t>
            </w:r>
          </w:p>
        </w:tc>
      </w:tr>
      <w:tr w:rsidR="008F23D5" w:rsidRPr="008F23D5" w14:paraId="49C6CFF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4D86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F443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25D97097" w14:textId="5C6268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21C10CBA" w14:textId="6E3B76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1F412" w14:textId="51B227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D085D" w14:textId="7779BC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4,392.00 </w:t>
            </w:r>
          </w:p>
        </w:tc>
      </w:tr>
      <w:tr w:rsidR="008F23D5" w:rsidRPr="008F23D5" w14:paraId="751B601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5446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EA93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206E95FF" w14:textId="1C63B2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4D7D2A82" w14:textId="0D02E47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D49305" w14:textId="361F0D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8FFD5" w14:textId="0A6631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3,928.52 </w:t>
            </w:r>
          </w:p>
        </w:tc>
      </w:tr>
      <w:tr w:rsidR="008F23D5" w:rsidRPr="008F23D5" w14:paraId="6488943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38BF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E0CC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2B1DEE8A" w14:textId="5DF4B6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3654E459" w14:textId="6467A0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8F75B" w14:textId="72BA97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C653C5" w14:textId="23C2F0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7,140.00 </w:t>
            </w:r>
          </w:p>
        </w:tc>
      </w:tr>
      <w:tr w:rsidR="008F23D5" w:rsidRPr="008F23D5" w14:paraId="7827FFD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A9FDA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4F86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7C6AC0F0" w14:textId="6210CC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2678AD80" w14:textId="287E0D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4DA24" w14:textId="0CFEEC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1A4B2" w14:textId="6E3F8B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0,157.12 </w:t>
            </w:r>
          </w:p>
        </w:tc>
      </w:tr>
      <w:tr w:rsidR="008F23D5" w:rsidRPr="008F23D5" w14:paraId="2DE8362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E469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6583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51E3BFAD" w14:textId="23C32B9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D2D6F" w14:textId="787EBE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04D025" w14:textId="1FF98D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72B1E697" w14:textId="7CCCB8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12,800.00 </w:t>
            </w:r>
          </w:p>
        </w:tc>
      </w:tr>
      <w:tr w:rsidR="008F23D5" w:rsidRPr="008F23D5" w14:paraId="03FC56A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337F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379E0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33B575F0" w14:textId="4997D82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537A4F67" w14:textId="68F77E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50CBE" w14:textId="56E078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7206A532" w14:textId="50CBFA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4,800.64 </w:t>
            </w:r>
          </w:p>
        </w:tc>
      </w:tr>
      <w:tr w:rsidR="008F23D5" w:rsidRPr="008F23D5" w14:paraId="001F241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4A59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0C3A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017DDF6C" w14:textId="1A5849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0D3E0" w14:textId="2BDD5A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D2792" w14:textId="34D8CA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4BE3E042" w14:textId="600A9B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94,840.00 </w:t>
            </w:r>
          </w:p>
        </w:tc>
      </w:tr>
      <w:tr w:rsidR="008F23D5" w:rsidRPr="008F23D5" w14:paraId="71F762E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921B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001C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1A61781A" w14:textId="55A88E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494F7E" w14:textId="4DDF4B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7B6AA5" w14:textId="2BF42F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5CB6F58F" w14:textId="221F4F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16,520.00 </w:t>
            </w:r>
          </w:p>
        </w:tc>
      </w:tr>
      <w:tr w:rsidR="008F23D5" w:rsidRPr="008F23D5" w14:paraId="650D1D8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B71E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E316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669AE2F" w14:textId="026173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0F4C076F" w14:textId="46F51A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5F64D" w14:textId="2046BF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6E508" w14:textId="2A528B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614,403.89 </w:t>
            </w:r>
          </w:p>
        </w:tc>
      </w:tr>
      <w:tr w:rsidR="008F23D5" w:rsidRPr="008F23D5" w14:paraId="0A86240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291A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0B2DD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75EAF123" w14:textId="6AD503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5131CFF6" w14:textId="699552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40121" w14:textId="6E1B5A8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C5D5A" w14:textId="09D5314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193.39 </w:t>
            </w:r>
          </w:p>
        </w:tc>
      </w:tr>
      <w:tr w:rsidR="008F23D5" w:rsidRPr="008F23D5" w14:paraId="6B4B0A5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114A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345E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033CAD72" w14:textId="2C6667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49D6A6AF" w14:textId="2E1D1B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5713A" w14:textId="63AAC9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958CE6" w14:textId="3DE25E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7,588.75 </w:t>
            </w:r>
          </w:p>
        </w:tc>
      </w:tr>
      <w:tr w:rsidR="008F23D5" w:rsidRPr="008F23D5" w14:paraId="11C1777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D809E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02D7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48DE276B" w14:textId="308EEE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0D9B1C40" w14:textId="325588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777B4" w14:textId="37B92E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7ED8F" w14:textId="0830A3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0,696.12 </w:t>
            </w:r>
          </w:p>
        </w:tc>
      </w:tr>
      <w:tr w:rsidR="008F23D5" w:rsidRPr="008F23D5" w14:paraId="12391FA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1EFD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C025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6862DCFB" w14:textId="761E52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33C4826B" w14:textId="7979E1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C18AB" w14:textId="57F94B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B0AC5" w14:textId="379B9B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05,744.00 </w:t>
            </w:r>
          </w:p>
        </w:tc>
      </w:tr>
      <w:tr w:rsidR="008F23D5" w:rsidRPr="008F23D5" w14:paraId="3BDE080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1104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A6B3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65D07E70" w14:textId="3B822F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0A8F7DE2" w14:textId="5A3437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D0FDB" w14:textId="7D217A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62CB5" w14:textId="3327E6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2,612.20 </w:t>
            </w:r>
          </w:p>
        </w:tc>
      </w:tr>
      <w:tr w:rsidR="008F23D5" w:rsidRPr="008F23D5" w14:paraId="06FF65F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6BA1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D5A5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20FED974" w14:textId="2D344A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6BE8EC90" w14:textId="6AD0B6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83DB5" w14:textId="2209DE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42A16" w14:textId="7892AA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448.75 </w:t>
            </w:r>
          </w:p>
        </w:tc>
      </w:tr>
      <w:tr w:rsidR="008F23D5" w:rsidRPr="008F23D5" w14:paraId="70E689C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F74B4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FFCD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4063D5B1" w14:textId="1FF2B4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5109BE5E" w14:textId="029A35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8F888" w14:textId="088B8B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37830" w14:textId="04ABBF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2,397.14 </w:t>
            </w:r>
          </w:p>
        </w:tc>
      </w:tr>
      <w:tr w:rsidR="008F23D5" w:rsidRPr="008F23D5" w14:paraId="13CEA07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1586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A87F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406E1ECA" w14:textId="7C3B0A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5B9FF6FC" w14:textId="76228B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3116B" w14:textId="71A70B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FF09E" w14:textId="64858B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3,772.50 </w:t>
            </w:r>
          </w:p>
        </w:tc>
      </w:tr>
      <w:tr w:rsidR="008F23D5" w:rsidRPr="008F23D5" w14:paraId="0F40D77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E982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FB60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31063A3A" w14:textId="7882A8A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6F49245" w14:textId="521E44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C3AAD" w14:textId="6FB691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840858" w14:textId="319D3E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7DD51F7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5916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7A1E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580A6545" w14:textId="27CDF6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21DBDFCF" w14:textId="799774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5D694" w14:textId="6B1F04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59F17" w14:textId="1218C1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5,778.00 </w:t>
            </w:r>
          </w:p>
        </w:tc>
      </w:tr>
      <w:tr w:rsidR="008F23D5" w:rsidRPr="008F23D5" w14:paraId="766B891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486C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3277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691E7385" w14:textId="51A832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42AD5A" w14:textId="2DF919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12F16" w14:textId="2F882A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82D38" w14:textId="1B715B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5AD2FDA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7501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7307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181BC124" w14:textId="6510C2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7BCD4FA0" w14:textId="495CB5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4AD41" w14:textId="7CBD6A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276178" w14:textId="7F4703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042.39 </w:t>
            </w:r>
          </w:p>
        </w:tc>
      </w:tr>
      <w:tr w:rsidR="008F23D5" w:rsidRPr="008F23D5" w14:paraId="367DB5A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AC1D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A655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569D879A" w14:textId="49A8B0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7467FB1B" w14:textId="3CB2A1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1924AE" w14:textId="1EA572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11A60" w14:textId="118DEB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0,494.75 </w:t>
            </w:r>
          </w:p>
        </w:tc>
      </w:tr>
      <w:tr w:rsidR="008F23D5" w:rsidRPr="008F23D5" w14:paraId="0A5EAD2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FC82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D4D6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5EAEC008" w14:textId="5BC89C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994,211.32 </w:t>
            </w:r>
          </w:p>
        </w:tc>
        <w:tc>
          <w:tcPr>
            <w:tcW w:w="810" w:type="pct"/>
            <w:tcBorders>
              <w:top w:val="nil"/>
              <w:left w:val="nil"/>
              <w:bottom w:val="single" w:sz="4" w:space="0" w:color="000000"/>
              <w:right w:val="single" w:sz="4" w:space="0" w:color="000000"/>
            </w:tcBorders>
            <w:shd w:val="clear" w:color="auto" w:fill="auto"/>
            <w:noWrap/>
            <w:vAlign w:val="bottom"/>
            <w:hideMark/>
          </w:tcPr>
          <w:p w14:paraId="7109D06A" w14:textId="22B210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D66B9" w14:textId="693C6A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A968E" w14:textId="06FDF9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994,211.32 </w:t>
            </w:r>
          </w:p>
        </w:tc>
      </w:tr>
      <w:tr w:rsidR="008F23D5" w:rsidRPr="008F23D5" w14:paraId="3E05B05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4F2C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1A43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3184A9C5" w14:textId="605EF7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4971A65C" w14:textId="0B3435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7EF51" w14:textId="0104CC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4AC60" w14:textId="62C545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0,677.34 </w:t>
            </w:r>
          </w:p>
        </w:tc>
      </w:tr>
      <w:tr w:rsidR="008F23D5" w:rsidRPr="008F23D5" w14:paraId="0EADFD6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A24A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C5BC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660AB88A" w14:textId="02C8A6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45663A5" w14:textId="2931CE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97ECB" w14:textId="470202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20105" w14:textId="0168EC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7,140.00 </w:t>
            </w:r>
          </w:p>
        </w:tc>
      </w:tr>
      <w:tr w:rsidR="008F23D5" w:rsidRPr="008F23D5" w14:paraId="5CD60C5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F111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E78F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D927F21" w14:textId="525274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5823FD10" w14:textId="733E74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0341D" w14:textId="495726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3DCC2C8E" w14:textId="56BD5E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84,179.30 </w:t>
            </w:r>
          </w:p>
        </w:tc>
      </w:tr>
      <w:tr w:rsidR="008F23D5" w:rsidRPr="008F23D5" w14:paraId="5C1F37E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44DC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7D16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5A38887F" w14:textId="3BDE64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45D95F8E" w14:textId="3B9DA7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3A83F" w14:textId="3C8F4C9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A54AD" w14:textId="6B7A72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8,868.77 </w:t>
            </w:r>
          </w:p>
        </w:tc>
      </w:tr>
      <w:tr w:rsidR="008F23D5" w:rsidRPr="008F23D5" w14:paraId="002F122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F941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04E8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28608E25" w14:textId="173744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B39EEC5" w14:textId="491BE5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9C06E" w14:textId="6A66FE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7ECA9" w14:textId="503EFB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77.14 </w:t>
            </w:r>
          </w:p>
        </w:tc>
      </w:tr>
      <w:tr w:rsidR="008F23D5" w:rsidRPr="008F23D5" w14:paraId="21ED76B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7EDE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FB12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0CC30C3" w14:textId="26CB5D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776B9A" w14:textId="422A5A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67C6B7" w14:textId="648576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3F42AA" w14:textId="4561F1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0,000.00 </w:t>
            </w:r>
          </w:p>
        </w:tc>
      </w:tr>
      <w:tr w:rsidR="008F23D5" w:rsidRPr="008F23D5" w14:paraId="237798B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0D14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884F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183246E9" w14:textId="5E3193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5BD7152F" w14:textId="57C1839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4A348" w14:textId="3E46DBB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7B0900FB" w14:textId="41DBC5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51,470.00 </w:t>
            </w:r>
          </w:p>
        </w:tc>
      </w:tr>
      <w:tr w:rsidR="008F23D5" w:rsidRPr="008F23D5" w14:paraId="62A7563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B78B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3714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78DCA3DA" w14:textId="0A44A3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386C8D9" w14:textId="1B0742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400FA" w14:textId="2BD246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64FFB" w14:textId="5E0AAC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7,140.00 </w:t>
            </w:r>
          </w:p>
        </w:tc>
      </w:tr>
      <w:tr w:rsidR="008F23D5" w:rsidRPr="008F23D5" w14:paraId="79D3C2A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3EDA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FE4F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4F5EFF3D" w14:textId="5183714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0A72B383" w14:textId="21A61A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5D4EBA" w14:textId="59ECFF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A220DE" w14:textId="455C1B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6,796.75 </w:t>
            </w:r>
          </w:p>
        </w:tc>
      </w:tr>
      <w:tr w:rsidR="008F23D5" w:rsidRPr="008F23D5" w14:paraId="24A1252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08BD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1900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39DFE723" w14:textId="7C50CD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5DB30E32" w14:textId="736F94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46C48" w14:textId="165BD5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AD103" w14:textId="3838A7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632.50 </w:t>
            </w:r>
          </w:p>
        </w:tc>
      </w:tr>
      <w:tr w:rsidR="008F23D5" w:rsidRPr="008F23D5" w14:paraId="7914443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BF4F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12B0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582C8515" w14:textId="711C3E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3EFA52CB" w14:textId="73F339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2446F942" w14:textId="4D2A98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525B4" w14:textId="188BF6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7,084.67 </w:t>
            </w:r>
          </w:p>
        </w:tc>
      </w:tr>
      <w:tr w:rsidR="008F23D5" w:rsidRPr="008F23D5" w14:paraId="318D217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A5D1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2AE5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0987687F" w14:textId="1C6B2B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2AC093CC" w14:textId="65D831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2D3C6" w14:textId="7BBF30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56B32487" w14:textId="71DD1E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91,635.50 </w:t>
            </w:r>
          </w:p>
        </w:tc>
      </w:tr>
      <w:tr w:rsidR="008F23D5" w:rsidRPr="008F23D5" w14:paraId="1612669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9A49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B8D2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19A293F1" w14:textId="3661DB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0D1253AE" w14:textId="2D0A6E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0E67F" w14:textId="5987E4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75706" w14:textId="1910B8D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04,253.75 </w:t>
            </w:r>
          </w:p>
        </w:tc>
      </w:tr>
      <w:tr w:rsidR="008F23D5" w:rsidRPr="008F23D5" w14:paraId="458AF62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54CA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A47D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46F293D0" w14:textId="3C308F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631D7FCE" w14:textId="5A99D2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CFB97" w14:textId="4B2CF7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560CD66D" w14:textId="3F931A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84,668.14 </w:t>
            </w:r>
          </w:p>
        </w:tc>
      </w:tr>
      <w:tr w:rsidR="008F23D5" w:rsidRPr="008F23D5" w14:paraId="1F566A0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1245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CA52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2D47B663" w14:textId="3A3A9A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32CADD0" w14:textId="34D950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14C0BB" w14:textId="2FDF3FF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29A4E" w14:textId="0F246A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05ED1344"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2EFB51"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126C2BAB" w14:textId="17FBC60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97,829,943.78 </w:t>
            </w:r>
          </w:p>
        </w:tc>
        <w:tc>
          <w:tcPr>
            <w:tcW w:w="810" w:type="pct"/>
            <w:tcBorders>
              <w:top w:val="nil"/>
              <w:left w:val="nil"/>
              <w:bottom w:val="single" w:sz="4" w:space="0" w:color="000000"/>
              <w:right w:val="single" w:sz="4" w:space="0" w:color="000000"/>
            </w:tcBorders>
            <w:shd w:val="clear" w:color="A5A5A5" w:fill="A5A5A5"/>
            <w:noWrap/>
            <w:vAlign w:val="bottom"/>
            <w:hideMark/>
          </w:tcPr>
          <w:p w14:paraId="5AD3FF69" w14:textId="4908677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1FA3324" w14:textId="2957074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688B74E" w14:textId="551FD64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97,829,943.78 </w:t>
            </w:r>
          </w:p>
        </w:tc>
      </w:tr>
      <w:tr w:rsidR="008F23D5" w:rsidRPr="008F23D5" w14:paraId="471786E1"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8C8B4"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330899A7" w14:textId="3318AEB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114,7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6BFB63AC" w14:textId="1A77884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2BACAE" w14:textId="3213851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8C57F7" w14:textId="27A39CE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114,722.08 </w:t>
            </w:r>
          </w:p>
        </w:tc>
      </w:tr>
      <w:tr w:rsidR="008F23D5" w:rsidRPr="008F23D5" w14:paraId="1C2F52B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E522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0C2C25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1AA7511D" w14:textId="66F95F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1FDF8B85" w14:textId="70669A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F839D1" w14:textId="3B1802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EF23A" w14:textId="25A459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9,949.52 </w:t>
            </w:r>
          </w:p>
        </w:tc>
      </w:tr>
      <w:tr w:rsidR="008F23D5" w:rsidRPr="008F23D5" w14:paraId="607CA6A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61B4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1BEA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5E8CAFB0" w14:textId="6A04C1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0,759.04 </w:t>
            </w:r>
          </w:p>
        </w:tc>
        <w:tc>
          <w:tcPr>
            <w:tcW w:w="810" w:type="pct"/>
            <w:tcBorders>
              <w:top w:val="nil"/>
              <w:left w:val="nil"/>
              <w:bottom w:val="single" w:sz="4" w:space="0" w:color="000000"/>
              <w:right w:val="single" w:sz="4" w:space="0" w:color="000000"/>
            </w:tcBorders>
            <w:shd w:val="clear" w:color="auto" w:fill="auto"/>
            <w:noWrap/>
            <w:vAlign w:val="bottom"/>
            <w:hideMark/>
          </w:tcPr>
          <w:p w14:paraId="563CDFA8" w14:textId="70297B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D1F5F" w14:textId="79A9FB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897C92" w14:textId="7424A7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0,759.04 </w:t>
            </w:r>
          </w:p>
        </w:tc>
      </w:tr>
      <w:tr w:rsidR="008F23D5" w:rsidRPr="008F23D5" w14:paraId="2AB777E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26F0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9F38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21412ECF" w14:textId="0C7819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5CAD72B8" w14:textId="4E9FCC5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6ED8A" w14:textId="6A9000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A381CD" w14:textId="57E385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51.00 </w:t>
            </w:r>
          </w:p>
        </w:tc>
      </w:tr>
      <w:tr w:rsidR="008F23D5" w:rsidRPr="008F23D5" w14:paraId="17F3673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0B2D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A941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74F0EF7A" w14:textId="528F19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5A201E85" w14:textId="4E44D3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FB042" w14:textId="639494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598295" w14:textId="325637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62.52 </w:t>
            </w:r>
          </w:p>
        </w:tc>
      </w:tr>
      <w:tr w:rsidR="008F23D5" w:rsidRPr="008F23D5" w14:paraId="0DACE804"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BA80E"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72FB23AF" w14:textId="650601E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3,956,852.48 </w:t>
            </w:r>
          </w:p>
        </w:tc>
        <w:tc>
          <w:tcPr>
            <w:tcW w:w="810" w:type="pct"/>
            <w:tcBorders>
              <w:top w:val="nil"/>
              <w:left w:val="nil"/>
              <w:bottom w:val="single" w:sz="4" w:space="0" w:color="000000"/>
              <w:right w:val="single" w:sz="4" w:space="0" w:color="000000"/>
            </w:tcBorders>
            <w:shd w:val="clear" w:color="D8D8D8" w:fill="D8D8D8"/>
            <w:noWrap/>
            <w:vAlign w:val="bottom"/>
            <w:hideMark/>
          </w:tcPr>
          <w:p w14:paraId="2794E17E" w14:textId="5067C7C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9B6E6D" w14:textId="035FBFE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6E8024D" w14:textId="7DC66F2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3,956,852.48 </w:t>
            </w:r>
          </w:p>
        </w:tc>
      </w:tr>
      <w:tr w:rsidR="008F23D5" w:rsidRPr="008F23D5" w14:paraId="05A91A7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DA31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687B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6C405F13" w14:textId="3A629E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983,438.22 </w:t>
            </w:r>
          </w:p>
        </w:tc>
        <w:tc>
          <w:tcPr>
            <w:tcW w:w="810" w:type="pct"/>
            <w:tcBorders>
              <w:top w:val="nil"/>
              <w:left w:val="nil"/>
              <w:bottom w:val="single" w:sz="4" w:space="0" w:color="000000"/>
              <w:right w:val="single" w:sz="4" w:space="0" w:color="000000"/>
            </w:tcBorders>
            <w:shd w:val="clear" w:color="auto" w:fill="auto"/>
            <w:noWrap/>
            <w:vAlign w:val="bottom"/>
            <w:hideMark/>
          </w:tcPr>
          <w:p w14:paraId="7C8C4A91" w14:textId="56D74E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5A7D2" w14:textId="121CA4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2D3E29B" w14:textId="393FD4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983,438.22 </w:t>
            </w:r>
          </w:p>
        </w:tc>
      </w:tr>
      <w:tr w:rsidR="008F23D5" w:rsidRPr="008F23D5" w14:paraId="11F409E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683B7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BF0D7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0C746D05" w14:textId="6FDBB1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698703AC" w14:textId="075657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4D9C9" w14:textId="699014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40155" w14:textId="4B30B0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584.40 </w:t>
            </w:r>
          </w:p>
        </w:tc>
      </w:tr>
      <w:tr w:rsidR="008F23D5" w:rsidRPr="008F23D5" w14:paraId="37A9F51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C854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30FD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0583E41B" w14:textId="34CB74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2FD2A56B" w14:textId="25B204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0C9E5" w14:textId="7319A7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E2FBB" w14:textId="5F5677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31,879.32 </w:t>
            </w:r>
          </w:p>
        </w:tc>
      </w:tr>
      <w:tr w:rsidR="008F23D5" w:rsidRPr="008F23D5" w14:paraId="693EF60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C839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12AF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79995FC0" w14:textId="13837F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4,973.52 </w:t>
            </w:r>
          </w:p>
        </w:tc>
        <w:tc>
          <w:tcPr>
            <w:tcW w:w="810" w:type="pct"/>
            <w:tcBorders>
              <w:top w:val="nil"/>
              <w:left w:val="nil"/>
              <w:bottom w:val="single" w:sz="4" w:space="0" w:color="000000"/>
              <w:right w:val="single" w:sz="4" w:space="0" w:color="000000"/>
            </w:tcBorders>
            <w:shd w:val="clear" w:color="auto" w:fill="auto"/>
            <w:noWrap/>
            <w:vAlign w:val="bottom"/>
            <w:hideMark/>
          </w:tcPr>
          <w:p w14:paraId="0BFB40CA" w14:textId="6C6301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1388F" w14:textId="671851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3A21D" w14:textId="388F5D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4,973.52 </w:t>
            </w:r>
          </w:p>
        </w:tc>
      </w:tr>
      <w:tr w:rsidR="008F23D5" w:rsidRPr="008F23D5" w14:paraId="65CC82E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1F71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0EC4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0415E945" w14:textId="3332D8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57A29E62" w14:textId="03BFD2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2F6C9" w14:textId="3A52EF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E2470C" w14:textId="581B8F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7,782.26 </w:t>
            </w:r>
          </w:p>
        </w:tc>
      </w:tr>
      <w:tr w:rsidR="008F23D5" w:rsidRPr="008F23D5" w14:paraId="483874D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5E4A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2B31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46FE3986" w14:textId="567683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480,002.24 </w:t>
            </w:r>
          </w:p>
        </w:tc>
        <w:tc>
          <w:tcPr>
            <w:tcW w:w="810" w:type="pct"/>
            <w:tcBorders>
              <w:top w:val="nil"/>
              <w:left w:val="nil"/>
              <w:bottom w:val="single" w:sz="4" w:space="0" w:color="000000"/>
              <w:right w:val="single" w:sz="4" w:space="0" w:color="000000"/>
            </w:tcBorders>
            <w:shd w:val="clear" w:color="auto" w:fill="auto"/>
            <w:noWrap/>
            <w:vAlign w:val="bottom"/>
            <w:hideMark/>
          </w:tcPr>
          <w:p w14:paraId="21F1A94A" w14:textId="7F9EE5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F84D08" w14:textId="7D09F0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AFFAE2" w14:textId="1E196D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480,002.24 </w:t>
            </w:r>
          </w:p>
        </w:tc>
      </w:tr>
      <w:tr w:rsidR="008F23D5" w:rsidRPr="008F23D5" w14:paraId="21F9015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618B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E22E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469EDC21" w14:textId="4A7E9B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99,335.76 </w:t>
            </w:r>
          </w:p>
        </w:tc>
        <w:tc>
          <w:tcPr>
            <w:tcW w:w="810" w:type="pct"/>
            <w:tcBorders>
              <w:top w:val="nil"/>
              <w:left w:val="nil"/>
              <w:bottom w:val="single" w:sz="4" w:space="0" w:color="000000"/>
              <w:right w:val="single" w:sz="4" w:space="0" w:color="000000"/>
            </w:tcBorders>
            <w:shd w:val="clear" w:color="auto" w:fill="auto"/>
            <w:noWrap/>
            <w:vAlign w:val="bottom"/>
            <w:hideMark/>
          </w:tcPr>
          <w:p w14:paraId="576FA58B" w14:textId="42CECE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EB13E" w14:textId="70FA2C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27902" w14:textId="0E025A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99,335.76 </w:t>
            </w:r>
          </w:p>
        </w:tc>
      </w:tr>
      <w:tr w:rsidR="008F23D5" w:rsidRPr="008F23D5" w14:paraId="64F2C43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5489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F78F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1FC16677" w14:textId="7408CB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5984B3ED" w14:textId="14B071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77CFD" w14:textId="425219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2D358" w14:textId="771CBD2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21.00 </w:t>
            </w:r>
          </w:p>
        </w:tc>
      </w:tr>
      <w:tr w:rsidR="008F23D5" w:rsidRPr="008F23D5" w14:paraId="7BEE02C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E458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E13D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0A6B5FF2" w14:textId="533C08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544C75AB" w14:textId="4B5F5F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B0827" w14:textId="1A8CC2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46A48" w14:textId="52AE4B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76 </w:t>
            </w:r>
          </w:p>
        </w:tc>
      </w:tr>
      <w:tr w:rsidR="008F23D5" w:rsidRPr="008F23D5" w14:paraId="108C59D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D761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83C7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0694F25C" w14:textId="3A6A5A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24,771.36 </w:t>
            </w:r>
          </w:p>
        </w:tc>
        <w:tc>
          <w:tcPr>
            <w:tcW w:w="810" w:type="pct"/>
            <w:tcBorders>
              <w:top w:val="nil"/>
              <w:left w:val="nil"/>
              <w:bottom w:val="single" w:sz="4" w:space="0" w:color="000000"/>
              <w:right w:val="single" w:sz="4" w:space="0" w:color="000000"/>
            </w:tcBorders>
            <w:shd w:val="clear" w:color="auto" w:fill="auto"/>
            <w:noWrap/>
            <w:vAlign w:val="bottom"/>
            <w:hideMark/>
          </w:tcPr>
          <w:p w14:paraId="1B226554" w14:textId="2EC527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5F9F2" w14:textId="0C9567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275C2" w14:textId="71A0AB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24,771.36 </w:t>
            </w:r>
          </w:p>
        </w:tc>
      </w:tr>
      <w:tr w:rsidR="008F23D5" w:rsidRPr="008F23D5" w14:paraId="77665B6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F2FB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6A2E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6A943189" w14:textId="75E828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523D48C2" w14:textId="4AC74F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D1B36" w14:textId="239C54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9AD33" w14:textId="394561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41,009.00 </w:t>
            </w:r>
          </w:p>
        </w:tc>
      </w:tr>
      <w:tr w:rsidR="008F23D5" w:rsidRPr="008F23D5" w14:paraId="5332745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DBBD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BE1C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3C014B63" w14:textId="78B367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00,200.00 </w:t>
            </w:r>
          </w:p>
        </w:tc>
        <w:tc>
          <w:tcPr>
            <w:tcW w:w="810" w:type="pct"/>
            <w:tcBorders>
              <w:top w:val="nil"/>
              <w:left w:val="nil"/>
              <w:bottom w:val="single" w:sz="4" w:space="0" w:color="000000"/>
              <w:right w:val="single" w:sz="4" w:space="0" w:color="000000"/>
            </w:tcBorders>
            <w:shd w:val="clear" w:color="auto" w:fill="auto"/>
            <w:noWrap/>
            <w:vAlign w:val="bottom"/>
            <w:hideMark/>
          </w:tcPr>
          <w:p w14:paraId="18B5E285" w14:textId="4DBE7D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FBBB8" w14:textId="5213F6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14C8D" w14:textId="450535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00,200.00 </w:t>
            </w:r>
          </w:p>
        </w:tc>
      </w:tr>
      <w:tr w:rsidR="008F23D5" w:rsidRPr="008F23D5" w14:paraId="205AC25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72E5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A751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4759A108" w14:textId="265823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995,216.82 </w:t>
            </w:r>
          </w:p>
        </w:tc>
        <w:tc>
          <w:tcPr>
            <w:tcW w:w="810" w:type="pct"/>
            <w:tcBorders>
              <w:top w:val="nil"/>
              <w:left w:val="nil"/>
              <w:bottom w:val="single" w:sz="4" w:space="0" w:color="000000"/>
              <w:right w:val="single" w:sz="4" w:space="0" w:color="000000"/>
            </w:tcBorders>
            <w:shd w:val="clear" w:color="auto" w:fill="auto"/>
            <w:noWrap/>
            <w:vAlign w:val="bottom"/>
            <w:hideMark/>
          </w:tcPr>
          <w:p w14:paraId="54838EEA" w14:textId="322766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0E8D22" w14:textId="7C3949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9414C" w14:textId="624C5F1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995,216.82 </w:t>
            </w:r>
          </w:p>
        </w:tc>
      </w:tr>
      <w:tr w:rsidR="008F23D5" w:rsidRPr="008F23D5" w14:paraId="4596149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DA91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CC75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3D69768E" w14:textId="50A847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2,084.40 </w:t>
            </w:r>
          </w:p>
        </w:tc>
        <w:tc>
          <w:tcPr>
            <w:tcW w:w="810" w:type="pct"/>
            <w:tcBorders>
              <w:top w:val="nil"/>
              <w:left w:val="nil"/>
              <w:bottom w:val="single" w:sz="4" w:space="0" w:color="000000"/>
              <w:right w:val="single" w:sz="4" w:space="0" w:color="000000"/>
            </w:tcBorders>
            <w:shd w:val="clear" w:color="auto" w:fill="auto"/>
            <w:noWrap/>
            <w:vAlign w:val="bottom"/>
            <w:hideMark/>
          </w:tcPr>
          <w:p w14:paraId="11F606C5" w14:textId="6F8516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E7D99" w14:textId="4E1C86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51BBD" w14:textId="48558C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2,084.40 </w:t>
            </w:r>
          </w:p>
        </w:tc>
      </w:tr>
      <w:tr w:rsidR="008F23D5" w:rsidRPr="008F23D5" w14:paraId="4787187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1240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ED57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5680ECCF" w14:textId="7AD425B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56,722.00 </w:t>
            </w:r>
          </w:p>
        </w:tc>
        <w:tc>
          <w:tcPr>
            <w:tcW w:w="810" w:type="pct"/>
            <w:tcBorders>
              <w:top w:val="nil"/>
              <w:left w:val="nil"/>
              <w:bottom w:val="single" w:sz="4" w:space="0" w:color="000000"/>
              <w:right w:val="single" w:sz="4" w:space="0" w:color="000000"/>
            </w:tcBorders>
            <w:shd w:val="clear" w:color="auto" w:fill="auto"/>
            <w:noWrap/>
            <w:vAlign w:val="bottom"/>
            <w:hideMark/>
          </w:tcPr>
          <w:p w14:paraId="2B099738" w14:textId="041B71B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B06E7" w14:textId="53776D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4914E" w14:textId="19F98F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56,722.00 </w:t>
            </w:r>
          </w:p>
        </w:tc>
      </w:tr>
      <w:tr w:rsidR="008F23D5" w:rsidRPr="008F23D5" w14:paraId="0673A4A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2000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8810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2CCB0459" w14:textId="4CF1D3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03728827" w14:textId="0AE934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DEE06" w14:textId="3E86E5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13C4F" w14:textId="55FC8C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76,089.00 </w:t>
            </w:r>
          </w:p>
        </w:tc>
      </w:tr>
      <w:tr w:rsidR="008F23D5" w:rsidRPr="008F23D5" w14:paraId="37C3F3E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F66C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6427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0E80EA8F" w14:textId="35B6489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02B3382F" w14:textId="48A7AD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F1A73" w14:textId="0722AB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66A2D" w14:textId="0E0E66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85,704.40 </w:t>
            </w:r>
          </w:p>
        </w:tc>
      </w:tr>
      <w:tr w:rsidR="008F23D5" w:rsidRPr="008F23D5" w14:paraId="7212A65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0973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52E6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61B32712" w14:textId="613BDD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0,395.70 </w:t>
            </w:r>
          </w:p>
        </w:tc>
        <w:tc>
          <w:tcPr>
            <w:tcW w:w="810" w:type="pct"/>
            <w:tcBorders>
              <w:top w:val="nil"/>
              <w:left w:val="nil"/>
              <w:bottom w:val="single" w:sz="4" w:space="0" w:color="000000"/>
              <w:right w:val="single" w:sz="4" w:space="0" w:color="000000"/>
            </w:tcBorders>
            <w:shd w:val="clear" w:color="auto" w:fill="auto"/>
            <w:noWrap/>
            <w:vAlign w:val="bottom"/>
            <w:hideMark/>
          </w:tcPr>
          <w:p w14:paraId="30EEDA12" w14:textId="47CFF5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0BA08" w14:textId="79F6E8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5DA86A" w14:textId="6BEE5B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0,395.70 </w:t>
            </w:r>
          </w:p>
        </w:tc>
      </w:tr>
      <w:tr w:rsidR="008F23D5" w:rsidRPr="008F23D5" w14:paraId="35E0144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58FB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7F7A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141407FA" w14:textId="14FD15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5F82BA8A" w14:textId="4C02B5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B2D3B" w14:textId="756B00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2F5E5" w14:textId="4078A0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885.68 </w:t>
            </w:r>
          </w:p>
        </w:tc>
      </w:tr>
      <w:tr w:rsidR="008F23D5" w:rsidRPr="008F23D5" w14:paraId="4C81217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6C99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FE7D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1B0D077B" w14:textId="1A1E3A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5DE4C942" w14:textId="60108D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09BF12" w14:textId="675311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3E410" w14:textId="6BA95D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16.88 </w:t>
            </w:r>
          </w:p>
        </w:tc>
      </w:tr>
      <w:tr w:rsidR="008F23D5" w:rsidRPr="008F23D5" w14:paraId="7B5B9CF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CA78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461E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118BBB2D" w14:textId="009BFC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389856EF" w14:textId="1CB37E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BE165" w14:textId="6F5AF0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2BFF9" w14:textId="72D53F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9,116.88 </w:t>
            </w:r>
          </w:p>
        </w:tc>
      </w:tr>
      <w:tr w:rsidR="008F23D5" w:rsidRPr="008F23D5" w14:paraId="0988F23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A1334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80CC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C4EB854" w14:textId="1B0FB9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73027BC1" w14:textId="198DD0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28417" w14:textId="150ABB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22C44" w14:textId="22CB18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4,146.22 </w:t>
            </w:r>
          </w:p>
        </w:tc>
      </w:tr>
      <w:tr w:rsidR="008F23D5" w:rsidRPr="008F23D5" w14:paraId="7E1A8DC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1D73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A36A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7DBF0D5D" w14:textId="549DD3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2570962F" w14:textId="11E85A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3E440A" w14:textId="1F21FB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531F6" w14:textId="4F914E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17.00 </w:t>
            </w:r>
          </w:p>
        </w:tc>
      </w:tr>
      <w:tr w:rsidR="008F23D5" w:rsidRPr="008F23D5" w14:paraId="110C5CB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EA65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16DA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1DD81255" w14:textId="19F771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3,493.45 </w:t>
            </w:r>
          </w:p>
        </w:tc>
        <w:tc>
          <w:tcPr>
            <w:tcW w:w="810" w:type="pct"/>
            <w:tcBorders>
              <w:top w:val="nil"/>
              <w:left w:val="nil"/>
              <w:bottom w:val="single" w:sz="4" w:space="0" w:color="000000"/>
              <w:right w:val="single" w:sz="4" w:space="0" w:color="000000"/>
            </w:tcBorders>
            <w:shd w:val="clear" w:color="auto" w:fill="auto"/>
            <w:noWrap/>
            <w:vAlign w:val="bottom"/>
            <w:hideMark/>
          </w:tcPr>
          <w:p w14:paraId="054413FC" w14:textId="6E4B8D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F5A81" w14:textId="717EF1F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FFC3EF" w14:textId="7CD205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3,493.45 </w:t>
            </w:r>
          </w:p>
        </w:tc>
      </w:tr>
      <w:tr w:rsidR="008F23D5" w:rsidRPr="008F23D5" w14:paraId="7A57170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E083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CF14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6DE01FF4" w14:textId="12CB05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4A36CF92" w14:textId="0CEE0A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5FEAA" w14:textId="2BA087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78571" w14:textId="3685C9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9,220.00 </w:t>
            </w:r>
          </w:p>
        </w:tc>
      </w:tr>
      <w:tr w:rsidR="008F23D5" w:rsidRPr="008F23D5" w14:paraId="1C5FD56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BD66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D7D0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4FB2F56C" w14:textId="2500FC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1F7E15B1" w14:textId="3B33A5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2D887" w14:textId="1DF0DA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999D8" w14:textId="0D5B1F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33.76 </w:t>
            </w:r>
          </w:p>
        </w:tc>
      </w:tr>
      <w:tr w:rsidR="008F23D5" w:rsidRPr="008F23D5" w14:paraId="3744599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A936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5BF1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0CC0CC0C" w14:textId="648EB6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5B60910B" w14:textId="2430A4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9450A" w14:textId="102498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A55A4" w14:textId="705668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25,558.53 </w:t>
            </w:r>
          </w:p>
        </w:tc>
      </w:tr>
      <w:tr w:rsidR="008F23D5" w:rsidRPr="008F23D5" w14:paraId="02A996E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D7D4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BBF9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596209E7" w14:textId="0907D3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53,185.64 </w:t>
            </w:r>
          </w:p>
        </w:tc>
        <w:tc>
          <w:tcPr>
            <w:tcW w:w="810" w:type="pct"/>
            <w:tcBorders>
              <w:top w:val="nil"/>
              <w:left w:val="nil"/>
              <w:bottom w:val="single" w:sz="4" w:space="0" w:color="000000"/>
              <w:right w:val="single" w:sz="4" w:space="0" w:color="000000"/>
            </w:tcBorders>
            <w:shd w:val="clear" w:color="auto" w:fill="auto"/>
            <w:noWrap/>
            <w:vAlign w:val="bottom"/>
            <w:hideMark/>
          </w:tcPr>
          <w:p w14:paraId="2122BB1C" w14:textId="5A7DFF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70F2FE" w14:textId="071195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26E19A" w14:textId="24D0B5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53,185.64 </w:t>
            </w:r>
          </w:p>
        </w:tc>
      </w:tr>
      <w:tr w:rsidR="008F23D5" w:rsidRPr="008F23D5" w14:paraId="42B77C8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0FF4F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56CA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3696AACC" w14:textId="05288B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4D23234F" w14:textId="4E9E1F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E6750" w14:textId="3E63FA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E4B31" w14:textId="4D50C7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16.88 </w:t>
            </w:r>
          </w:p>
        </w:tc>
      </w:tr>
      <w:tr w:rsidR="008F23D5" w:rsidRPr="008F23D5" w14:paraId="237B6DA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220B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CD64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7545F0C" w14:textId="646448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525,418.40 </w:t>
            </w:r>
          </w:p>
        </w:tc>
        <w:tc>
          <w:tcPr>
            <w:tcW w:w="810" w:type="pct"/>
            <w:tcBorders>
              <w:top w:val="nil"/>
              <w:left w:val="nil"/>
              <w:bottom w:val="single" w:sz="4" w:space="0" w:color="000000"/>
              <w:right w:val="single" w:sz="4" w:space="0" w:color="000000"/>
            </w:tcBorders>
            <w:shd w:val="clear" w:color="auto" w:fill="auto"/>
            <w:noWrap/>
            <w:vAlign w:val="bottom"/>
            <w:hideMark/>
          </w:tcPr>
          <w:p w14:paraId="4ACF0442" w14:textId="0D9463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E33AF6" w14:textId="5F9775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9A0D1" w14:textId="26258B7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525,418.40 </w:t>
            </w:r>
          </w:p>
        </w:tc>
      </w:tr>
      <w:tr w:rsidR="008F23D5" w:rsidRPr="008F23D5" w14:paraId="0086307B"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9CC6C"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4B942CA4" w14:textId="61AFEEA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3,298,75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0E816E84" w14:textId="2508375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7976C0" w14:textId="32A9832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CD7173" w14:textId="0AA7EE3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3,298,752.75 </w:t>
            </w:r>
          </w:p>
        </w:tc>
      </w:tr>
      <w:tr w:rsidR="008F23D5" w:rsidRPr="008F23D5" w14:paraId="095ADE7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EA12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8E6B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63759A9" w14:textId="6184DE9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4477932B" w14:textId="51D871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5AC51" w14:textId="434F51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3C07526" w14:textId="46CBA2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181,224.12 </w:t>
            </w:r>
          </w:p>
        </w:tc>
      </w:tr>
      <w:tr w:rsidR="008F23D5" w:rsidRPr="008F23D5" w14:paraId="5FB7E0A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6374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37EC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5F3365FE" w14:textId="24B22D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51DCA8F9" w14:textId="6CEC9B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B4149" w14:textId="5C0A2A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4456A" w14:textId="34B1D8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279,936.81 </w:t>
            </w:r>
          </w:p>
        </w:tc>
      </w:tr>
      <w:tr w:rsidR="008F23D5" w:rsidRPr="008F23D5" w14:paraId="575056C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33FB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0146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7ABC048A" w14:textId="3D3A51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1A0720C4" w14:textId="4F2C43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80B1C8" w14:textId="6E7BBB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1106F" w14:textId="72E5D8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4,760.66 </w:t>
            </w:r>
          </w:p>
        </w:tc>
      </w:tr>
      <w:tr w:rsidR="008F23D5" w:rsidRPr="008F23D5" w14:paraId="4357AE1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EE69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0185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59320536" w14:textId="3B9CE2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6EFED988" w14:textId="5143A15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EC2C58" w14:textId="0BC869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E0237" w14:textId="004E6E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54,777.66 </w:t>
            </w:r>
          </w:p>
        </w:tc>
      </w:tr>
      <w:tr w:rsidR="008F23D5" w:rsidRPr="008F23D5" w14:paraId="28AEFD5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E14A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B06E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65B4F3FB" w14:textId="459A24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6A00CE21" w14:textId="19A6C0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0C20C" w14:textId="68AB89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11C14" w14:textId="0E09BB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17,122.54 </w:t>
            </w:r>
          </w:p>
        </w:tc>
      </w:tr>
      <w:tr w:rsidR="008F23D5" w:rsidRPr="008F23D5" w14:paraId="034717A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8BBE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E797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7FD5D809" w14:textId="2955BA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49CDD85D" w14:textId="2A9912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254CD" w14:textId="259F79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C47B2" w14:textId="516DBA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9,172.06 </w:t>
            </w:r>
          </w:p>
        </w:tc>
      </w:tr>
      <w:tr w:rsidR="008F23D5" w:rsidRPr="008F23D5" w14:paraId="220D79A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3776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E7749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656FD596" w14:textId="657BC1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0E61BF73" w14:textId="00F73D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A5E17" w14:textId="39F66D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884DA" w14:textId="5E4889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2,101.16 </w:t>
            </w:r>
          </w:p>
        </w:tc>
      </w:tr>
      <w:tr w:rsidR="008F23D5" w:rsidRPr="008F23D5" w14:paraId="254F711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01EE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E891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4FCD2279" w14:textId="41DDF4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0BB058F2" w14:textId="6C54CB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0FF5A" w14:textId="7172F3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0E574" w14:textId="3F2C16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3,077.36 </w:t>
            </w:r>
          </w:p>
        </w:tc>
      </w:tr>
      <w:tr w:rsidR="008F23D5" w:rsidRPr="008F23D5" w14:paraId="3CF3B9C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2C3B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C2CF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6A24AFA7" w14:textId="5B1A27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1C7389EA" w14:textId="109486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E8D3C" w14:textId="5DFE07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CE540" w14:textId="66A46D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6,902.96 </w:t>
            </w:r>
          </w:p>
        </w:tc>
      </w:tr>
      <w:tr w:rsidR="008F23D5" w:rsidRPr="008F23D5" w14:paraId="732174E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A753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0614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0AFFC82B" w14:textId="670105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11AECD06" w14:textId="4663F9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C29E1" w14:textId="5C5D50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DFA09C" w14:textId="0A80C1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93,704.66 </w:t>
            </w:r>
          </w:p>
        </w:tc>
      </w:tr>
      <w:tr w:rsidR="008F23D5" w:rsidRPr="008F23D5" w14:paraId="07BBBBC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DF7B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5EE6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B775F46" w14:textId="2CA336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5D8EDE50" w14:textId="6C6D00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393D4" w14:textId="2EECB8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B1404" w14:textId="753DC1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41,449.56 </w:t>
            </w:r>
          </w:p>
        </w:tc>
      </w:tr>
      <w:tr w:rsidR="008F23D5" w:rsidRPr="008F23D5" w14:paraId="2BCC1F3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0022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FA73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00BE343C" w14:textId="4E1CAF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1BE69A12" w14:textId="1ADC21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167D3" w14:textId="7BB357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8F357" w14:textId="6F0D21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97,448.42 </w:t>
            </w:r>
          </w:p>
        </w:tc>
      </w:tr>
      <w:tr w:rsidR="008F23D5" w:rsidRPr="008F23D5" w14:paraId="7299844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5FC7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3FEC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1792216A" w14:textId="497EA2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5C18A26B" w14:textId="3FF2AF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BC494" w14:textId="158444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13636" w14:textId="4AF9D7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26.66 </w:t>
            </w:r>
          </w:p>
        </w:tc>
      </w:tr>
      <w:tr w:rsidR="008F23D5" w:rsidRPr="008F23D5" w14:paraId="3394AA5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5007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EEF1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5947A28B" w14:textId="78298D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2C339021" w14:textId="695B47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D0F77" w14:textId="6EEBE4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71B07" w14:textId="35A4CB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8,775.86 </w:t>
            </w:r>
          </w:p>
        </w:tc>
      </w:tr>
      <w:tr w:rsidR="008F23D5" w:rsidRPr="008F23D5" w14:paraId="421C00E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8B54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F82E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38BD48B5" w14:textId="459823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509B2676" w14:textId="7E556C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F6D7B" w14:textId="429504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8081D" w14:textId="27767B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81,260.66 </w:t>
            </w:r>
          </w:p>
        </w:tc>
      </w:tr>
      <w:tr w:rsidR="008F23D5" w:rsidRPr="008F23D5" w14:paraId="3FD6B75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B528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97F6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711A3A88" w14:textId="78F4A2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16446D9E" w14:textId="777C49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E03C3" w14:textId="1ED4EA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346FA" w14:textId="25F2EF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2,251.04 </w:t>
            </w:r>
          </w:p>
        </w:tc>
      </w:tr>
      <w:tr w:rsidR="008F23D5" w:rsidRPr="008F23D5" w14:paraId="04E3C5E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377B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57B4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28674908" w14:textId="454E537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1D698383" w14:textId="5B9BA0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6F6A1" w14:textId="2E8B0B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0679C" w14:textId="247A33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73,009.66 </w:t>
            </w:r>
          </w:p>
        </w:tc>
      </w:tr>
      <w:tr w:rsidR="008F23D5" w:rsidRPr="008F23D5" w14:paraId="62B8BD1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B2C7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5C85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5F490A5" w14:textId="78DA4E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225DE342" w14:textId="491A3C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4223D" w14:textId="28CB51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227AB" w14:textId="35011E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8,351.66 </w:t>
            </w:r>
          </w:p>
        </w:tc>
      </w:tr>
      <w:tr w:rsidR="008F23D5" w:rsidRPr="008F23D5" w14:paraId="33C9E0F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AD97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5C0B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17ADEF97" w14:textId="3C972A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06CD2A8F" w14:textId="35A21C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653FE" w14:textId="7002BA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0F8EA" w14:textId="4438B7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5,337.88 </w:t>
            </w:r>
          </w:p>
        </w:tc>
      </w:tr>
      <w:tr w:rsidR="008F23D5" w:rsidRPr="008F23D5" w14:paraId="16360EF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8CAF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F07A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5D763630" w14:textId="092C4AF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1B09AE13" w14:textId="10F466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67D230" w14:textId="795B0C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F7599F" w14:textId="723653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1,301.78 </w:t>
            </w:r>
          </w:p>
        </w:tc>
      </w:tr>
      <w:tr w:rsidR="008F23D5" w:rsidRPr="008F23D5" w14:paraId="2F465E5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8EA4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089C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74614A10" w14:textId="7613D4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5363344F" w14:textId="10FCBA6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A9524" w14:textId="7564CC9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842C6" w14:textId="0EC4FE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1,401.58 </w:t>
            </w:r>
          </w:p>
        </w:tc>
      </w:tr>
      <w:tr w:rsidR="008F23D5" w:rsidRPr="008F23D5" w14:paraId="26572FD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E73E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1D45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22CAE804" w14:textId="4E33D0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5D33AAF5" w14:textId="354863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25A1D" w14:textId="1A3132D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B7CD9A" w14:textId="5A5538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2,339.30 </w:t>
            </w:r>
          </w:p>
        </w:tc>
      </w:tr>
      <w:tr w:rsidR="008F23D5" w:rsidRPr="008F23D5" w14:paraId="0E130C1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3FD7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4B07F5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211DD16" w14:textId="36B4B8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525B5C79" w14:textId="441668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772BD" w14:textId="547FA1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97BE6" w14:textId="7FFA24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7,449.16 </w:t>
            </w:r>
          </w:p>
        </w:tc>
      </w:tr>
      <w:tr w:rsidR="008F23D5" w:rsidRPr="008F23D5" w14:paraId="7BABC0B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3603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DF41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69B0535" w14:textId="6D9A57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042381B9" w14:textId="412BC4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443E9" w14:textId="78ECE5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E3A35" w14:textId="70FD250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29,573.66 </w:t>
            </w:r>
          </w:p>
        </w:tc>
      </w:tr>
      <w:tr w:rsidR="008F23D5" w:rsidRPr="008F23D5" w14:paraId="095403B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C446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9183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7E137016" w14:textId="693448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4AC0087B" w14:textId="0CE1A4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246B4" w14:textId="6328F0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F3013" w14:textId="31BBF6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3,329.86 </w:t>
            </w:r>
          </w:p>
        </w:tc>
      </w:tr>
      <w:tr w:rsidR="008F23D5" w:rsidRPr="008F23D5" w14:paraId="6163AE2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F9A3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CDB5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7526A570" w14:textId="63E316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66A5B2EB" w14:textId="3DA353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DDDAC" w14:textId="34D0AE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E1CCC" w14:textId="55DB02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84,434.66 </w:t>
            </w:r>
          </w:p>
        </w:tc>
      </w:tr>
      <w:tr w:rsidR="008F23D5" w:rsidRPr="008F23D5" w14:paraId="2FE5FC7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BF0A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CB14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7D5AC75D" w14:textId="391676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09,996.66 </w:t>
            </w:r>
          </w:p>
        </w:tc>
        <w:tc>
          <w:tcPr>
            <w:tcW w:w="810" w:type="pct"/>
            <w:tcBorders>
              <w:top w:val="nil"/>
              <w:left w:val="nil"/>
              <w:bottom w:val="single" w:sz="4" w:space="0" w:color="000000"/>
              <w:right w:val="single" w:sz="4" w:space="0" w:color="000000"/>
            </w:tcBorders>
            <w:shd w:val="clear" w:color="auto" w:fill="auto"/>
            <w:noWrap/>
            <w:vAlign w:val="bottom"/>
            <w:hideMark/>
          </w:tcPr>
          <w:p w14:paraId="1E9F264F" w14:textId="5E640F4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D7159" w14:textId="000339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25C90" w14:textId="6F35BC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09,996.66 </w:t>
            </w:r>
          </w:p>
        </w:tc>
      </w:tr>
      <w:tr w:rsidR="008F23D5" w:rsidRPr="008F23D5" w14:paraId="51098AB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360A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0F24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F0BDD1E" w14:textId="2A7D58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152EB8D1" w14:textId="4416C9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4F980" w14:textId="30828C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47997" w14:textId="540ECD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81,904.54 </w:t>
            </w:r>
          </w:p>
        </w:tc>
      </w:tr>
      <w:tr w:rsidR="008F23D5" w:rsidRPr="008F23D5" w14:paraId="2A8DACD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C82A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CFC2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58F2936D" w14:textId="12AF2D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6D0E90F7" w14:textId="1C2F08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C41CC" w14:textId="6A99CD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528DE" w14:textId="115BFF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3,022.76 </w:t>
            </w:r>
          </w:p>
        </w:tc>
      </w:tr>
      <w:tr w:rsidR="008F23D5" w:rsidRPr="008F23D5" w14:paraId="41164B6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D301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AB6B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260C548" w14:textId="0BABAA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8,343.70 </w:t>
            </w:r>
          </w:p>
        </w:tc>
        <w:tc>
          <w:tcPr>
            <w:tcW w:w="810" w:type="pct"/>
            <w:tcBorders>
              <w:top w:val="nil"/>
              <w:left w:val="nil"/>
              <w:bottom w:val="single" w:sz="4" w:space="0" w:color="000000"/>
              <w:right w:val="single" w:sz="4" w:space="0" w:color="000000"/>
            </w:tcBorders>
            <w:shd w:val="clear" w:color="auto" w:fill="auto"/>
            <w:noWrap/>
            <w:vAlign w:val="bottom"/>
            <w:hideMark/>
          </w:tcPr>
          <w:p w14:paraId="557D081D" w14:textId="465E2A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D19C7" w14:textId="24DE9B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C2BE95" w14:textId="77F2F7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8,343.70 </w:t>
            </w:r>
          </w:p>
        </w:tc>
      </w:tr>
      <w:tr w:rsidR="008F23D5" w:rsidRPr="008F23D5" w14:paraId="04F665A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83A4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0EA5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71EC0EE8" w14:textId="5E1F42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0804D6AA" w14:textId="3A4A2D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BFF51" w14:textId="2D8E5B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E8BD0" w14:textId="76B568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2,555.46 </w:t>
            </w:r>
          </w:p>
        </w:tc>
      </w:tr>
      <w:tr w:rsidR="008F23D5" w:rsidRPr="008F23D5" w14:paraId="570AB7C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7AA1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5F59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31AD68E" w14:textId="610B84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7,173.66 </w:t>
            </w:r>
          </w:p>
        </w:tc>
        <w:tc>
          <w:tcPr>
            <w:tcW w:w="810" w:type="pct"/>
            <w:tcBorders>
              <w:top w:val="nil"/>
              <w:left w:val="nil"/>
              <w:bottom w:val="single" w:sz="4" w:space="0" w:color="000000"/>
              <w:right w:val="single" w:sz="4" w:space="0" w:color="000000"/>
            </w:tcBorders>
            <w:shd w:val="clear" w:color="auto" w:fill="auto"/>
            <w:noWrap/>
            <w:vAlign w:val="bottom"/>
            <w:hideMark/>
          </w:tcPr>
          <w:p w14:paraId="27A5CA5F" w14:textId="3EB213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516E9D" w14:textId="046209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D372E" w14:textId="24DF98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7,173.66 </w:t>
            </w:r>
          </w:p>
        </w:tc>
      </w:tr>
      <w:tr w:rsidR="008F23D5" w:rsidRPr="008F23D5" w14:paraId="1F1BB2E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82AF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6683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26687E7D" w14:textId="0D9E65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11C954F5" w14:textId="5D555C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CD02C8" w14:textId="3B3711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F0B350" w14:textId="76782E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9,875.66 </w:t>
            </w:r>
          </w:p>
        </w:tc>
      </w:tr>
      <w:tr w:rsidR="008F23D5" w:rsidRPr="008F23D5" w14:paraId="260DF07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AAC2D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0E50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0B5E34BA" w14:textId="044E14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3819837C" w14:textId="4C0F12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60390" w14:textId="5930D1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38B25" w14:textId="22B56C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9,068.54 </w:t>
            </w:r>
          </w:p>
        </w:tc>
      </w:tr>
      <w:tr w:rsidR="008F23D5" w:rsidRPr="008F23D5" w14:paraId="398419A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FFAB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35D9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FBA0210" w14:textId="6E24F7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DEDC69F" w14:textId="362EBC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9C569" w14:textId="1A318D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472C88" w14:textId="6B0AFF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8,351.66 </w:t>
            </w:r>
          </w:p>
        </w:tc>
      </w:tr>
      <w:tr w:rsidR="008F23D5" w:rsidRPr="008F23D5" w14:paraId="442835D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8D0A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90D8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2718C7BD" w14:textId="6B84DC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7CB37360" w14:textId="50D3F0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E224A" w14:textId="4DF6C2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562077" w14:textId="1E1302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06,509.52 </w:t>
            </w:r>
          </w:p>
        </w:tc>
      </w:tr>
      <w:tr w:rsidR="008F23D5" w:rsidRPr="008F23D5" w14:paraId="7D0294C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582C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786D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51D429E" w14:textId="4C3C43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5E91970A" w14:textId="6E0D02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5C4D34" w14:textId="0FBA59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A6CF3" w14:textId="47955D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7,449.16 </w:t>
            </w:r>
          </w:p>
        </w:tc>
      </w:tr>
      <w:tr w:rsidR="008F23D5" w:rsidRPr="008F23D5" w14:paraId="6E0F63B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32CF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0543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389AEDE9" w14:textId="11BEB5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2AA5E521" w14:textId="29A1CDA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3E287" w14:textId="1848700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63014" w14:textId="65D72F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5,480.04 </w:t>
            </w:r>
          </w:p>
        </w:tc>
      </w:tr>
      <w:tr w:rsidR="008F23D5" w:rsidRPr="008F23D5" w14:paraId="0A256A3D"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0D491"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0697B956" w14:textId="5BAB000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3,159,71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05ADD8FC" w14:textId="7BF0B0C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69EC9F" w14:textId="3CB351F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A78EFD" w14:textId="44739A9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3,159,716.84 </w:t>
            </w:r>
          </w:p>
        </w:tc>
      </w:tr>
      <w:tr w:rsidR="008F23D5" w:rsidRPr="008F23D5" w14:paraId="5240256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9500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0A47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742152D9" w14:textId="499383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3D7439D5" w14:textId="7EB3C7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B628B" w14:textId="3A6BB4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16030E2" w14:textId="0A0735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9,177,847.26 </w:t>
            </w:r>
          </w:p>
        </w:tc>
      </w:tr>
      <w:tr w:rsidR="008F23D5" w:rsidRPr="008F23D5" w14:paraId="73760A0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75EA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5C5D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5822A46A" w14:textId="22E62F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0A5DE9" w14:textId="14E1BE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18098" w14:textId="3B747A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F35F7" w14:textId="532CCD0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0,000.00 </w:t>
            </w:r>
          </w:p>
        </w:tc>
      </w:tr>
      <w:tr w:rsidR="008F23D5" w:rsidRPr="008F23D5" w14:paraId="1A48A87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BFC2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5017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62060CE4" w14:textId="59B06C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1D297ECA" w14:textId="4C5BE1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F1DDCD" w14:textId="1FB4C8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6FA2E" w14:textId="5FAA02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3,036.10 </w:t>
            </w:r>
          </w:p>
        </w:tc>
      </w:tr>
      <w:tr w:rsidR="008F23D5" w:rsidRPr="008F23D5" w14:paraId="4A88067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339A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717B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66D52709" w14:textId="573E377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476B86" w14:textId="729D67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4B2B2" w14:textId="3C20BD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8274A" w14:textId="7E43C9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90,000.00 </w:t>
            </w:r>
          </w:p>
        </w:tc>
      </w:tr>
      <w:tr w:rsidR="008F23D5" w:rsidRPr="008F23D5" w14:paraId="1E0B1E5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BFE9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36D2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7D5054A0" w14:textId="27ABAC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3,275.48 </w:t>
            </w:r>
          </w:p>
        </w:tc>
        <w:tc>
          <w:tcPr>
            <w:tcW w:w="810" w:type="pct"/>
            <w:tcBorders>
              <w:top w:val="nil"/>
              <w:left w:val="nil"/>
              <w:bottom w:val="single" w:sz="4" w:space="0" w:color="000000"/>
              <w:right w:val="single" w:sz="4" w:space="0" w:color="000000"/>
            </w:tcBorders>
            <w:shd w:val="clear" w:color="auto" w:fill="auto"/>
            <w:noWrap/>
            <w:vAlign w:val="bottom"/>
            <w:hideMark/>
          </w:tcPr>
          <w:p w14:paraId="0DCB72F1" w14:textId="448030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541EB" w14:textId="55F5BC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EC151" w14:textId="5B0904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3,275.48 </w:t>
            </w:r>
          </w:p>
        </w:tc>
      </w:tr>
      <w:tr w:rsidR="008F23D5" w:rsidRPr="008F23D5" w14:paraId="1942CAD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6AD6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6B65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210EC9E1" w14:textId="54F198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4F638A23" w14:textId="697086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752E8" w14:textId="1BA7EC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46139" w14:textId="342EA7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9,556.00 </w:t>
            </w:r>
          </w:p>
        </w:tc>
      </w:tr>
      <w:tr w:rsidR="008F23D5" w:rsidRPr="008F23D5" w14:paraId="3674A30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C226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1694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0EE136D8" w14:textId="3DDB30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7101B2CA" w14:textId="40B431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4E3AB" w14:textId="0A929B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F13BA" w14:textId="473A1F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224.00 </w:t>
            </w:r>
          </w:p>
        </w:tc>
      </w:tr>
      <w:tr w:rsidR="008F23D5" w:rsidRPr="008F23D5" w14:paraId="36DEDF8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F494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B7E7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19C05CC0" w14:textId="2FDBAB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464.00 </w:t>
            </w:r>
          </w:p>
        </w:tc>
        <w:tc>
          <w:tcPr>
            <w:tcW w:w="810" w:type="pct"/>
            <w:tcBorders>
              <w:top w:val="nil"/>
              <w:left w:val="nil"/>
              <w:bottom w:val="single" w:sz="4" w:space="0" w:color="000000"/>
              <w:right w:val="single" w:sz="4" w:space="0" w:color="000000"/>
            </w:tcBorders>
            <w:shd w:val="clear" w:color="auto" w:fill="auto"/>
            <w:noWrap/>
            <w:vAlign w:val="bottom"/>
            <w:hideMark/>
          </w:tcPr>
          <w:p w14:paraId="03B2F557" w14:textId="289EF6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AC371" w14:textId="75FEBF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8840F" w14:textId="5A079C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464.00 </w:t>
            </w:r>
          </w:p>
        </w:tc>
      </w:tr>
      <w:tr w:rsidR="008F23D5" w:rsidRPr="008F23D5" w14:paraId="3AD3D19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2C08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017A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79699A51" w14:textId="5C59BD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08,314.00 </w:t>
            </w:r>
          </w:p>
        </w:tc>
        <w:tc>
          <w:tcPr>
            <w:tcW w:w="810" w:type="pct"/>
            <w:tcBorders>
              <w:top w:val="nil"/>
              <w:left w:val="nil"/>
              <w:bottom w:val="single" w:sz="4" w:space="0" w:color="000000"/>
              <w:right w:val="single" w:sz="4" w:space="0" w:color="000000"/>
            </w:tcBorders>
            <w:shd w:val="clear" w:color="auto" w:fill="auto"/>
            <w:noWrap/>
            <w:vAlign w:val="bottom"/>
            <w:hideMark/>
          </w:tcPr>
          <w:p w14:paraId="63521E78" w14:textId="4FD6B4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7C3F9" w14:textId="123BFC1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61442" w14:textId="10B7FA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08,314.00 </w:t>
            </w:r>
          </w:p>
        </w:tc>
      </w:tr>
      <w:tr w:rsidR="008F23D5" w:rsidRPr="008F23D5" w14:paraId="0CAEF265"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B53E2"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126DE563" w14:textId="10E42BC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6,299,89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1D05CA2E" w14:textId="3AD959B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229F791" w14:textId="0A61E26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F0B39A3" w14:textId="20A1D9A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6,299,899.63 </w:t>
            </w:r>
          </w:p>
        </w:tc>
      </w:tr>
      <w:tr w:rsidR="008F23D5" w:rsidRPr="008F23D5" w14:paraId="700F78F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5BE7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B7E64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709AA26" w14:textId="4FF74D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275,093.56 </w:t>
            </w:r>
          </w:p>
        </w:tc>
        <w:tc>
          <w:tcPr>
            <w:tcW w:w="810" w:type="pct"/>
            <w:tcBorders>
              <w:top w:val="nil"/>
              <w:left w:val="nil"/>
              <w:bottom w:val="single" w:sz="4" w:space="0" w:color="000000"/>
              <w:right w:val="single" w:sz="4" w:space="0" w:color="000000"/>
            </w:tcBorders>
            <w:shd w:val="clear" w:color="auto" w:fill="auto"/>
            <w:noWrap/>
            <w:vAlign w:val="bottom"/>
            <w:hideMark/>
          </w:tcPr>
          <w:p w14:paraId="58D15FC6" w14:textId="44E52E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42550" w14:textId="18DAFA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E286DF6" w14:textId="3C016C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275,093.56 </w:t>
            </w:r>
          </w:p>
        </w:tc>
      </w:tr>
      <w:tr w:rsidR="008F23D5" w:rsidRPr="008F23D5" w14:paraId="213C95F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08CA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08BF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0545ECB5" w14:textId="66D740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967FCB" w14:textId="59AE209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176BF" w14:textId="3780EC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255BB9" w14:textId="76C9F4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5,000.00 </w:t>
            </w:r>
          </w:p>
        </w:tc>
      </w:tr>
      <w:tr w:rsidR="008F23D5" w:rsidRPr="008F23D5" w14:paraId="0A5BBBF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2ACD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E0BE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67DB5530" w14:textId="082F57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645FFC29" w14:textId="3E1619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9960C" w14:textId="53BFAA0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E2C70" w14:textId="0F5729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93,782.90 </w:t>
            </w:r>
          </w:p>
        </w:tc>
      </w:tr>
      <w:tr w:rsidR="008F23D5" w:rsidRPr="008F23D5" w14:paraId="2431FD0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71FE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F3EE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2B3CEC13" w14:textId="38AA9B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5B396BAB" w14:textId="068D4D6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E465FF" w14:textId="642698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9D08A" w14:textId="45D310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07,948.00 </w:t>
            </w:r>
          </w:p>
        </w:tc>
      </w:tr>
      <w:tr w:rsidR="008F23D5" w:rsidRPr="008F23D5" w14:paraId="052D396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3ABB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E4BB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78CC7277" w14:textId="5EBB88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56503325" w14:textId="2515DA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6EC47" w14:textId="329494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6357D4" w14:textId="22F0D0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7,097.28 </w:t>
            </w:r>
          </w:p>
        </w:tc>
      </w:tr>
      <w:tr w:rsidR="008F23D5" w:rsidRPr="008F23D5" w14:paraId="79A273D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0190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C2D7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24F993AA" w14:textId="4A0DB9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15A29B48" w14:textId="104A24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BC751" w14:textId="01BF42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8A1DB5" w14:textId="05016B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3,486.00 </w:t>
            </w:r>
          </w:p>
        </w:tc>
      </w:tr>
      <w:tr w:rsidR="008F23D5" w:rsidRPr="008F23D5" w14:paraId="23E7FD0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28C5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FD1D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65F1B07E" w14:textId="6BB185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040CC2FE" w14:textId="5C6852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14F5B" w14:textId="29418F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6E4207" w14:textId="440E20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7,491.89 </w:t>
            </w:r>
          </w:p>
        </w:tc>
      </w:tr>
      <w:tr w:rsidR="008F23D5" w:rsidRPr="008F23D5" w14:paraId="67A84CD1"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E1EFE0"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7BC160E" w14:textId="081716C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25A6DAF9" w14:textId="03C377C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D2B4BAA" w14:textId="031AD5C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1027DFE" w14:textId="442E068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64,045,928.06 </w:t>
            </w:r>
          </w:p>
        </w:tc>
      </w:tr>
      <w:tr w:rsidR="008F23D5" w:rsidRPr="008F23D5" w14:paraId="760CA940"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7DC12"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62E278D3" w14:textId="6AE322D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5423223" w14:textId="6C0EE5F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78A2960" w14:textId="5303A31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623EB7" w14:textId="0589EB6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503,670.00 </w:t>
            </w:r>
          </w:p>
        </w:tc>
      </w:tr>
      <w:tr w:rsidR="008F23D5" w:rsidRPr="008F23D5" w14:paraId="25C7445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5F3F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DEE9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5C266A0C" w14:textId="5D8185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48BF36E2" w14:textId="4E1AC8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964D9" w14:textId="6C84D0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ED67C" w14:textId="620078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0,750.00 </w:t>
            </w:r>
          </w:p>
        </w:tc>
      </w:tr>
      <w:tr w:rsidR="008F23D5" w:rsidRPr="008F23D5" w14:paraId="7CCB55F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589A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ED9E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59898380" w14:textId="037CB3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0B869B85" w14:textId="2D4F7C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0904DF" w14:textId="261084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CCAC2" w14:textId="0DEA2B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5,265.00 </w:t>
            </w:r>
          </w:p>
        </w:tc>
      </w:tr>
      <w:tr w:rsidR="008F23D5" w:rsidRPr="008F23D5" w14:paraId="5D877F3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D7DE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4085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447FFFDD" w14:textId="227C7A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D87A576" w14:textId="13B32E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39A73" w14:textId="18AF30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90DE9" w14:textId="38520A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0,962.50 </w:t>
            </w:r>
          </w:p>
        </w:tc>
      </w:tr>
      <w:tr w:rsidR="008F23D5" w:rsidRPr="008F23D5" w14:paraId="2E2F45C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7ECB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222B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0CEAC3B0" w14:textId="18249E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2561FE6C" w14:textId="6E2D050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A33A6" w14:textId="68752A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4C4CE8" w14:textId="50C22A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550.00 </w:t>
            </w:r>
          </w:p>
        </w:tc>
      </w:tr>
      <w:tr w:rsidR="008F23D5" w:rsidRPr="008F23D5" w14:paraId="75E1A31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5F4D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E790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6ED5DFBA" w14:textId="49E78F8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F4C8C6" w14:textId="0D52D9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7247A" w14:textId="6FDC3F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CF4046" w14:textId="749FDE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3,000.00 </w:t>
            </w:r>
          </w:p>
        </w:tc>
      </w:tr>
      <w:tr w:rsidR="008F23D5" w:rsidRPr="008F23D5" w14:paraId="2CED724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B2F4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29DC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54BB980F" w14:textId="275642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3BC55D34" w14:textId="573ED5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560FF" w14:textId="569B26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B6C698" w14:textId="5E8649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0,667.50 </w:t>
            </w:r>
          </w:p>
        </w:tc>
      </w:tr>
      <w:tr w:rsidR="008F23D5" w:rsidRPr="008F23D5" w14:paraId="1DD5920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635C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A1CA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79797107" w14:textId="0CBA4D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2F21540" w14:textId="4CB683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260DE4" w14:textId="72A5EC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FD545" w14:textId="34632B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1,237.50 </w:t>
            </w:r>
          </w:p>
        </w:tc>
      </w:tr>
      <w:tr w:rsidR="008F23D5" w:rsidRPr="008F23D5" w14:paraId="54E1812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102B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137D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6E26F589" w14:textId="1D1E29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67A673D7" w14:textId="58383E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6EEAC" w14:textId="15D0CBF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EF2815" w14:textId="1F895E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1,237.50 </w:t>
            </w:r>
          </w:p>
        </w:tc>
      </w:tr>
      <w:tr w:rsidR="008F23D5" w:rsidRPr="008F23D5" w14:paraId="5273B5FD"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56320"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3758C347" w14:textId="61857A1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63484FE9" w14:textId="2261B02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2E84AB" w14:textId="73900B6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A48AF5" w14:textId="7B4EC7A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152,798.69 </w:t>
            </w:r>
          </w:p>
        </w:tc>
      </w:tr>
      <w:tr w:rsidR="008F23D5" w:rsidRPr="008F23D5" w14:paraId="2630DFF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994B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ACFE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68B5A255" w14:textId="563255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1B218E8B" w14:textId="3DC2140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66210B" w14:textId="0AF342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E85D3" w14:textId="410678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504.00 </w:t>
            </w:r>
          </w:p>
        </w:tc>
      </w:tr>
      <w:tr w:rsidR="008F23D5" w:rsidRPr="008F23D5" w14:paraId="6894DBB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D11B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DBDD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791A01C7" w14:textId="69EEDE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75C33377" w14:textId="50683E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A45F4" w14:textId="418034A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A86DF" w14:textId="107800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4,566.00 </w:t>
            </w:r>
          </w:p>
        </w:tc>
      </w:tr>
      <w:tr w:rsidR="008F23D5" w:rsidRPr="008F23D5" w14:paraId="222DA60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D2ED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BA5BD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25617B34" w14:textId="177FDC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27C053A8" w14:textId="22D58E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61EBD" w14:textId="29FD10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5EFCF" w14:textId="566B33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6,919.20 </w:t>
            </w:r>
          </w:p>
        </w:tc>
      </w:tr>
      <w:tr w:rsidR="008F23D5" w:rsidRPr="008F23D5" w14:paraId="76DA8A4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80FF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A8A3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5AB5655A" w14:textId="01E0D6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7BFE13D2" w14:textId="4A7705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B4F3B" w14:textId="1E8E3F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2B72A9" w14:textId="51057A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0,768.00 </w:t>
            </w:r>
          </w:p>
        </w:tc>
      </w:tr>
      <w:tr w:rsidR="008F23D5" w:rsidRPr="008F23D5" w14:paraId="5758808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760D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B07F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2A7DBC91" w14:textId="271CD7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34B7C9BD" w14:textId="2C7E5F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320F2" w14:textId="1DDCCB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389C1" w14:textId="47188B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5,471.25 </w:t>
            </w:r>
          </w:p>
        </w:tc>
      </w:tr>
      <w:tr w:rsidR="008F23D5" w:rsidRPr="008F23D5" w14:paraId="30D3A9D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7F64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04BA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64230654" w14:textId="56435A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2EB6BB5A" w14:textId="482A6E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E48AF" w14:textId="53030B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72502" w14:textId="2E19E2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8,579.98 </w:t>
            </w:r>
          </w:p>
        </w:tc>
      </w:tr>
      <w:tr w:rsidR="008F23D5" w:rsidRPr="008F23D5" w14:paraId="2E96ECB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7C7D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B67E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643E54CC" w14:textId="7DA322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47F950" w14:textId="08123C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345EC8" w14:textId="215AEC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50E00" w14:textId="1ED2D9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34,000.00 </w:t>
            </w:r>
          </w:p>
        </w:tc>
      </w:tr>
      <w:tr w:rsidR="008F23D5" w:rsidRPr="008F23D5" w14:paraId="50E3ABA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3223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4384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622FBA5B" w14:textId="05D8DF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5C0D2899" w14:textId="1A3B97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B52DD" w14:textId="681B51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6EDF6" w14:textId="1A0758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4,500.00 </w:t>
            </w:r>
          </w:p>
        </w:tc>
      </w:tr>
      <w:tr w:rsidR="008F23D5" w:rsidRPr="008F23D5" w14:paraId="4B7EFA4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C920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B4CD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337FD1B0" w14:textId="628DD85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499C10E6" w14:textId="586984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117BB" w14:textId="0A6C29A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38220B" w14:textId="7B7197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4,590.00 </w:t>
            </w:r>
          </w:p>
        </w:tc>
      </w:tr>
      <w:tr w:rsidR="008F23D5" w:rsidRPr="008F23D5" w14:paraId="54210A8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4777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906B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3E03BAE7" w14:textId="3544B0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302605A3" w14:textId="24004E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B31BBA" w14:textId="427D71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3B7C6C" w14:textId="5C4C93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41,025.76 </w:t>
            </w:r>
          </w:p>
        </w:tc>
      </w:tr>
      <w:tr w:rsidR="008F23D5" w:rsidRPr="008F23D5" w14:paraId="330866A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9CFDD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1CD3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4EA5062" w14:textId="488908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6C1A892E" w14:textId="5E848E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D91C9" w14:textId="215380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9EB167" w14:textId="716C5C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9,556.50 </w:t>
            </w:r>
          </w:p>
        </w:tc>
      </w:tr>
      <w:tr w:rsidR="008F23D5" w:rsidRPr="008F23D5" w14:paraId="3320F0A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7E5C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6982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4CD6CA22" w14:textId="7F0B84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67155144" w14:textId="711192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DB9284" w14:textId="2ED22C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0B29B" w14:textId="726F8A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8,318.00 </w:t>
            </w:r>
          </w:p>
        </w:tc>
      </w:tr>
      <w:tr w:rsidR="008F23D5" w:rsidRPr="008F23D5" w14:paraId="2B4AA4F8"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CF264"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18AB90E4" w14:textId="4F13791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08E234E7" w14:textId="309B084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9142CA0" w14:textId="1816406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600E47F" w14:textId="21F549A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7,774,334.58 </w:t>
            </w:r>
          </w:p>
        </w:tc>
      </w:tr>
      <w:tr w:rsidR="008F23D5" w:rsidRPr="008F23D5" w14:paraId="6D52EB5E" w14:textId="77777777" w:rsidTr="008F23D5">
        <w:trPr>
          <w:trHeight w:val="20"/>
        </w:trPr>
        <w:tc>
          <w:tcPr>
            <w:tcW w:w="80" w:type="pct"/>
            <w:tcBorders>
              <w:top w:val="nil"/>
              <w:left w:val="nil"/>
              <w:bottom w:val="single" w:sz="4" w:space="0" w:color="000000"/>
              <w:right w:val="nil"/>
            </w:tcBorders>
            <w:shd w:val="clear" w:color="auto" w:fill="auto"/>
            <w:noWrap/>
            <w:vAlign w:val="bottom"/>
            <w:hideMark/>
          </w:tcPr>
          <w:p w14:paraId="69A786D9"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bottom"/>
            <w:hideMark/>
          </w:tcPr>
          <w:p w14:paraId="5AED1AF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5530FB74" w14:textId="40952F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2B7D09" w14:textId="4B3894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68B1B0" w14:textId="50B8E2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9758A99" w14:textId="576EC0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34,000.00 </w:t>
            </w:r>
          </w:p>
        </w:tc>
      </w:tr>
      <w:tr w:rsidR="008F23D5" w:rsidRPr="008F23D5" w14:paraId="095D374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C628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D4FD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08EC4FFC" w14:textId="1237B3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CC53376" w14:textId="575392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4298E" w14:textId="2674A9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CB17D0" w14:textId="62B1A2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60.78 </w:t>
            </w:r>
          </w:p>
        </w:tc>
      </w:tr>
      <w:tr w:rsidR="008F23D5" w:rsidRPr="008F23D5" w14:paraId="293B081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E081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932C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2E8D964B" w14:textId="784132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08CB9636" w14:textId="4CF28B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E5CBA" w14:textId="6B23C7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80D82" w14:textId="187E47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4,076.12 </w:t>
            </w:r>
          </w:p>
        </w:tc>
      </w:tr>
      <w:tr w:rsidR="008F23D5" w:rsidRPr="008F23D5" w14:paraId="41B989F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17E3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30DF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237BB9B7" w14:textId="51032A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5C90540E" w14:textId="2B89F39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F58E3B" w14:textId="233907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E2B8D" w14:textId="258F5F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6,535.58 </w:t>
            </w:r>
          </w:p>
        </w:tc>
      </w:tr>
      <w:tr w:rsidR="008F23D5" w:rsidRPr="008F23D5" w14:paraId="128A866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E254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964F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15426252" w14:textId="587902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2EC2A56D" w14:textId="2F47029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5124EE" w14:textId="231D54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2B299" w14:textId="379302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1,185.84 </w:t>
            </w:r>
          </w:p>
        </w:tc>
      </w:tr>
      <w:tr w:rsidR="008F23D5" w:rsidRPr="008F23D5" w14:paraId="36E36A0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2E9B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C280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02F98B7D" w14:textId="298612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3A68EB30" w14:textId="7C2EE9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1373CB" w14:textId="6746E2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E1E0C" w14:textId="231760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1,868.08 </w:t>
            </w:r>
          </w:p>
        </w:tc>
      </w:tr>
      <w:tr w:rsidR="008F23D5" w:rsidRPr="008F23D5" w14:paraId="237265A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78D2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FA9C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4040F423" w14:textId="4FA36A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16E2A913" w14:textId="16918D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D06E3" w14:textId="6924A0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DE2CC" w14:textId="243FE7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5,144.53 </w:t>
            </w:r>
          </w:p>
        </w:tc>
      </w:tr>
      <w:tr w:rsidR="008F23D5" w:rsidRPr="008F23D5" w14:paraId="2C0B942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2A4B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4D8C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3DDDAA1B" w14:textId="53ECF0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7BD396C9" w14:textId="17FBCB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4C9A12" w14:textId="2A0F7B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FAAE3" w14:textId="0776E3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73,568.37 </w:t>
            </w:r>
          </w:p>
        </w:tc>
      </w:tr>
      <w:tr w:rsidR="008F23D5" w:rsidRPr="008F23D5" w14:paraId="20B7622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FF6F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1FDD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79A38C46" w14:textId="255777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1249469A" w14:textId="1331DA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64E73" w14:textId="0FFA53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9C56B5" w14:textId="5DBA58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6,200.00 </w:t>
            </w:r>
          </w:p>
        </w:tc>
      </w:tr>
      <w:tr w:rsidR="008F23D5" w:rsidRPr="008F23D5" w14:paraId="3CFC115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3D4A8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03CF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4F106EA1" w14:textId="0F7ED2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44710395" w14:textId="2175F8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356F3" w14:textId="79B433B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B90BB" w14:textId="01254A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0,856.08 </w:t>
            </w:r>
          </w:p>
        </w:tc>
      </w:tr>
      <w:tr w:rsidR="008F23D5" w:rsidRPr="008F23D5" w14:paraId="29C85DC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2851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94DB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7997A824" w14:textId="21E6B2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4A1A6989" w14:textId="068DFB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F7B5E" w14:textId="167823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CB3BD" w14:textId="6362AB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17,845.45 </w:t>
            </w:r>
          </w:p>
        </w:tc>
      </w:tr>
      <w:tr w:rsidR="008F23D5" w:rsidRPr="008F23D5" w14:paraId="28DE9FB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1BE5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EA69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3439595A" w14:textId="67F793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1725A684" w14:textId="288F31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71E11C" w14:textId="0C4239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5A9C5" w14:textId="1D0755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9,273.85 </w:t>
            </w:r>
          </w:p>
        </w:tc>
      </w:tr>
      <w:tr w:rsidR="008F23D5" w:rsidRPr="008F23D5" w14:paraId="29751CD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A11AD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EDC1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1D9ECE5A" w14:textId="38F23B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705F24AA" w14:textId="16CAE7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E8306" w14:textId="138C20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C53B00" w14:textId="3707EE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4,636.82 </w:t>
            </w:r>
          </w:p>
        </w:tc>
      </w:tr>
      <w:tr w:rsidR="008F23D5" w:rsidRPr="008F23D5" w14:paraId="61C5E75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0DDB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5B65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5551F4EC" w14:textId="00F632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442DEFD7" w14:textId="03B91C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6F50E" w14:textId="41F1C5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3EDC7" w14:textId="4D5131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31,013.18 </w:t>
            </w:r>
          </w:p>
        </w:tc>
      </w:tr>
      <w:tr w:rsidR="008F23D5" w:rsidRPr="008F23D5" w14:paraId="6236B02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A1FE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B7769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374DD1EE" w14:textId="753A24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3F7B7379" w14:textId="079471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09C4E4" w14:textId="44DABC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35A29" w14:textId="4F10CC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43,758.07 </w:t>
            </w:r>
          </w:p>
        </w:tc>
      </w:tr>
      <w:tr w:rsidR="008F23D5" w:rsidRPr="008F23D5" w14:paraId="6A79497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FEF0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0CD5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5BE30DA6" w14:textId="6B6E90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308F813B" w14:textId="1A6EE0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D8BCE" w14:textId="0997E6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9095E" w14:textId="3C458A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0,642.42 </w:t>
            </w:r>
          </w:p>
        </w:tc>
      </w:tr>
      <w:tr w:rsidR="008F23D5" w:rsidRPr="008F23D5" w14:paraId="0FBF515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35C4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7DCA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28D973E6" w14:textId="7A7B8B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3940080F" w14:textId="649A7B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2088E" w14:textId="20F90A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F1902" w14:textId="5692BD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71,119.15 </w:t>
            </w:r>
          </w:p>
        </w:tc>
      </w:tr>
      <w:tr w:rsidR="008F23D5" w:rsidRPr="008F23D5" w14:paraId="3AC45C6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175B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DBCE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2FB4D870" w14:textId="308363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47E01775" w14:textId="23A5D0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F0BB04" w14:textId="588DF2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38EA7" w14:textId="50B007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518.74 </w:t>
            </w:r>
          </w:p>
        </w:tc>
      </w:tr>
      <w:tr w:rsidR="008F23D5" w:rsidRPr="008F23D5" w14:paraId="230320D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AD7E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9AF6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4429FCBF" w14:textId="0417D2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19D2036E" w14:textId="5A1A2D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A56D9" w14:textId="251C47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28C09" w14:textId="4E5EA7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3,025.46 </w:t>
            </w:r>
          </w:p>
        </w:tc>
      </w:tr>
      <w:tr w:rsidR="008F23D5" w:rsidRPr="008F23D5" w14:paraId="35A975C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0B83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71DF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3AC4A734" w14:textId="38A8F3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254F4B16" w14:textId="355D0E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0529F" w14:textId="68795E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E907B" w14:textId="19B30E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73,025.06 </w:t>
            </w:r>
          </w:p>
        </w:tc>
      </w:tr>
      <w:tr w:rsidR="008F23D5" w:rsidRPr="008F23D5" w14:paraId="43819E1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75A5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24ED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65C68822" w14:textId="51001D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0C6162E3" w14:textId="08A124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B4C79" w14:textId="4F59C8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185AA" w14:textId="72CD65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3,821.56 </w:t>
            </w:r>
          </w:p>
        </w:tc>
      </w:tr>
      <w:tr w:rsidR="008F23D5" w:rsidRPr="008F23D5" w14:paraId="308A20A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A3E8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CC18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2778B8F3" w14:textId="2CE75B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5D5C0D81" w14:textId="08F1DE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EF5CA" w14:textId="357489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81DC0" w14:textId="338CA7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24,469.92 </w:t>
            </w:r>
          </w:p>
        </w:tc>
      </w:tr>
      <w:tr w:rsidR="008F23D5" w:rsidRPr="008F23D5" w14:paraId="5DCE80F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3483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70E0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371C90E" w14:textId="3A53B4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1F3B05DD" w14:textId="3D75F7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CB8B7" w14:textId="0730F4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71E9F" w14:textId="2CB267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154,321.68 </w:t>
            </w:r>
          </w:p>
        </w:tc>
      </w:tr>
      <w:tr w:rsidR="008F23D5" w:rsidRPr="008F23D5" w14:paraId="402F9D3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58CD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8240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93A6B1F" w14:textId="29CAE0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112C4A8C" w14:textId="2BDB4B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349EDE" w14:textId="66417F5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FABD3" w14:textId="290B96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4,437.06 </w:t>
            </w:r>
          </w:p>
        </w:tc>
      </w:tr>
      <w:tr w:rsidR="008F23D5" w:rsidRPr="008F23D5" w14:paraId="09DFAA4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E049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3F47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4F7708D" w14:textId="411BD8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23A57E7B" w14:textId="30756C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20370" w14:textId="55C243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A8F7E" w14:textId="2E14AD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3,630.78 </w:t>
            </w:r>
          </w:p>
        </w:tc>
      </w:tr>
      <w:tr w:rsidR="008F23D5" w:rsidRPr="008F23D5" w14:paraId="51681C9E"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3D635"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168D917D" w14:textId="4E9FC13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501320E8" w14:textId="5EED0E6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8E23C7A" w14:textId="204F1A3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36BFC7" w14:textId="663EF84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2,771,707.79 </w:t>
            </w:r>
          </w:p>
        </w:tc>
      </w:tr>
      <w:tr w:rsidR="008F23D5" w:rsidRPr="008F23D5" w14:paraId="2A893E5F"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1EC5B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1194FCE4" w14:textId="7B1AEF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1BB67BC4" w14:textId="1A5E086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6C5E0" w14:textId="37EC45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D1FAA3" w14:textId="0D2A08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44,723.87 </w:t>
            </w:r>
          </w:p>
        </w:tc>
      </w:tr>
      <w:tr w:rsidR="008F23D5" w:rsidRPr="008F23D5" w14:paraId="5C106B8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2A7F6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76C4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6DB217BD" w14:textId="0751AC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6445AB2A" w14:textId="3B7EC0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44DB0" w14:textId="48674E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53434" w14:textId="20E3D7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9,860.00 </w:t>
            </w:r>
          </w:p>
        </w:tc>
      </w:tr>
      <w:tr w:rsidR="008F23D5" w:rsidRPr="008F23D5" w14:paraId="704F3B3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9320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1A55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7D30D03F" w14:textId="0A1E91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54B1F267" w14:textId="46C8B0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D3A73" w14:textId="0A3DA9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8303C" w14:textId="4CF9B4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1,650.00 </w:t>
            </w:r>
          </w:p>
        </w:tc>
      </w:tr>
      <w:tr w:rsidR="008F23D5" w:rsidRPr="008F23D5" w14:paraId="47E2398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EDF5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B790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38DF821" w14:textId="4E034F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7874B884" w14:textId="491EC57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79870" w14:textId="70D8FD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FDD86" w14:textId="4B6606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15,838.92 </w:t>
            </w:r>
          </w:p>
        </w:tc>
      </w:tr>
      <w:tr w:rsidR="008F23D5" w:rsidRPr="008F23D5" w14:paraId="0C14537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6577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7805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50A3AEAC" w14:textId="2D9EB2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3270DC52" w14:textId="4BD813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0F57B" w14:textId="01775F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6324C" w14:textId="5542C9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3,207.50 </w:t>
            </w:r>
          </w:p>
        </w:tc>
      </w:tr>
      <w:tr w:rsidR="008F23D5" w:rsidRPr="008F23D5" w14:paraId="7333FA9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1FAF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63C5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3A9672B6" w14:textId="64804E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38BB8011" w14:textId="79FFB3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CDEC0" w14:textId="7E63CC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A25AC" w14:textId="73CC41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52,406.25 </w:t>
            </w:r>
          </w:p>
        </w:tc>
      </w:tr>
      <w:tr w:rsidR="008F23D5" w:rsidRPr="008F23D5" w14:paraId="43E6CD7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2760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6193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07D35CA8" w14:textId="2D0519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5296598B" w14:textId="564B28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61265" w14:textId="6D3671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C91EC" w14:textId="2F265C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2,131.25 </w:t>
            </w:r>
          </w:p>
        </w:tc>
      </w:tr>
      <w:tr w:rsidR="008F23D5" w:rsidRPr="008F23D5" w14:paraId="320E3E2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654E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424F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5D9B0C05" w14:textId="3985D9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2028F210" w14:textId="732E76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B05E9" w14:textId="50D2BE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E9B07" w14:textId="40FF09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3,457.50 </w:t>
            </w:r>
          </w:p>
        </w:tc>
      </w:tr>
      <w:tr w:rsidR="008F23D5" w:rsidRPr="008F23D5" w14:paraId="08BDD47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3132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2360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03CF7E3E" w14:textId="4CFCD6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4A2ABFE1" w14:textId="799B94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FECC8" w14:textId="3C0A6F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BB0E4" w14:textId="76A245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9,500.00 </w:t>
            </w:r>
          </w:p>
        </w:tc>
      </w:tr>
      <w:tr w:rsidR="008F23D5" w:rsidRPr="008F23D5" w14:paraId="5AD2726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C0D6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B092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0BCAE3D4" w14:textId="0484F4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0192FA83" w14:textId="27429F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1136E" w14:textId="1A77BE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36ABC" w14:textId="7DBF5A9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3,575.00 </w:t>
            </w:r>
          </w:p>
        </w:tc>
      </w:tr>
      <w:tr w:rsidR="008F23D5" w:rsidRPr="008F23D5" w14:paraId="69F641A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BDDE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FC530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330B617C" w14:textId="4D3DE9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56A78F43" w14:textId="7C918C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2FE689" w14:textId="76317D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C16DF" w14:textId="671131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04,562.50 </w:t>
            </w:r>
          </w:p>
        </w:tc>
      </w:tr>
      <w:tr w:rsidR="008F23D5" w:rsidRPr="008F23D5" w14:paraId="2FCA208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178F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95DC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691FD69D" w14:textId="316F06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057922C6" w14:textId="4B62E9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7C253" w14:textId="13399B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6AD10" w14:textId="54DDC7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0,780.00 </w:t>
            </w:r>
          </w:p>
        </w:tc>
      </w:tr>
      <w:tr w:rsidR="008F23D5" w:rsidRPr="008F23D5" w14:paraId="0F9BA7F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E62C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FA18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2854144E" w14:textId="197348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3C9BB599" w14:textId="524D0C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29070" w14:textId="7F5E62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BFB11" w14:textId="3762FF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3,760.00 </w:t>
            </w:r>
          </w:p>
        </w:tc>
      </w:tr>
      <w:tr w:rsidR="008F23D5" w:rsidRPr="008F23D5" w14:paraId="792D886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7CB6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3275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755987FA" w14:textId="613503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06C26B53" w14:textId="62078F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BF909" w14:textId="0AB81CA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ADBCB6" w14:textId="491905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550.00 </w:t>
            </w:r>
          </w:p>
        </w:tc>
      </w:tr>
      <w:tr w:rsidR="008F23D5" w:rsidRPr="008F23D5" w14:paraId="028BD82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7B68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25FD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CA38C2E" w14:textId="0A14401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94588B7" w14:textId="3D5D3F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AC3AC" w14:textId="2FD523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18C9A" w14:textId="5024A7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0,825.00 </w:t>
            </w:r>
          </w:p>
        </w:tc>
      </w:tr>
      <w:tr w:rsidR="008F23D5" w:rsidRPr="008F23D5" w14:paraId="01E5799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0DCE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8AB9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3CBADC5A" w14:textId="2A1B46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67A43A24" w14:textId="7041CC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761EE" w14:textId="5144BD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49BB0" w14:textId="233A3C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0,962.50 </w:t>
            </w:r>
          </w:p>
        </w:tc>
      </w:tr>
      <w:tr w:rsidR="008F23D5" w:rsidRPr="008F23D5" w14:paraId="06F3B55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5863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AE45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2505DD55" w14:textId="740964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6D08BA8D" w14:textId="0F10FC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E9A7AA" w14:textId="57513B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1E2B9" w14:textId="0AB9CC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0,825.00 </w:t>
            </w:r>
          </w:p>
        </w:tc>
      </w:tr>
      <w:tr w:rsidR="008F23D5" w:rsidRPr="008F23D5" w14:paraId="36027D4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19FA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7A97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358CBFC7" w14:textId="333DD6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A5F9B3" w14:textId="5E8896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94203" w14:textId="441A30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63BD6" w14:textId="189978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95,000.00 </w:t>
            </w:r>
          </w:p>
        </w:tc>
      </w:tr>
      <w:tr w:rsidR="008F23D5" w:rsidRPr="008F23D5" w14:paraId="6118D67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CBC1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7EFF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35E4A2C" w14:textId="0023E5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43505998" w14:textId="2B1662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9ED5D" w14:textId="3DBB2C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63FE1F" w14:textId="546732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9,862.50 </w:t>
            </w:r>
          </w:p>
        </w:tc>
      </w:tr>
      <w:tr w:rsidR="008F23D5" w:rsidRPr="008F23D5" w14:paraId="3305D47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92A1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176E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F3C1426" w14:textId="1DCD675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7EDDDC87" w14:textId="53B6DE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2285F" w14:textId="414DFB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38BC4" w14:textId="5D9718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1,100.00 </w:t>
            </w:r>
          </w:p>
        </w:tc>
      </w:tr>
      <w:tr w:rsidR="008F23D5" w:rsidRPr="008F23D5" w14:paraId="209C1B8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3BEC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ABB0D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40AAFC73" w14:textId="631A4A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7AA38CEF" w14:textId="52B880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29FC3" w14:textId="198B93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7EE42" w14:textId="2E8E47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2,887.50 </w:t>
            </w:r>
          </w:p>
        </w:tc>
      </w:tr>
      <w:tr w:rsidR="008F23D5" w:rsidRPr="008F23D5" w14:paraId="1C67118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9548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B846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566304FC" w14:textId="4F5F48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2FC31FC6" w14:textId="4849C8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6BBCE" w14:textId="36BB3D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FB59C" w14:textId="77BF8D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1,100.00 </w:t>
            </w:r>
          </w:p>
        </w:tc>
      </w:tr>
      <w:tr w:rsidR="008F23D5" w:rsidRPr="008F23D5" w14:paraId="634D5FE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8BC5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D397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019202AB" w14:textId="05A93A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597D0055" w14:textId="4CDFC8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2AF26" w14:textId="12771D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603D2" w14:textId="7C4F5C1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0,530.00 </w:t>
            </w:r>
          </w:p>
        </w:tc>
      </w:tr>
      <w:tr w:rsidR="008F23D5" w:rsidRPr="008F23D5" w14:paraId="2BB5C67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5589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3943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5D5A884E" w14:textId="69701A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752BEF40" w14:textId="6D2CDE6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65F10" w14:textId="05E0D5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F9C98C" w14:textId="4D6167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8,241.25 </w:t>
            </w:r>
          </w:p>
        </w:tc>
      </w:tr>
      <w:tr w:rsidR="008F23D5" w:rsidRPr="008F23D5" w14:paraId="37CCACD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ABAE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2538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45BACFFC" w14:textId="7686620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2AC9D901" w14:textId="70D9C2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6C8C4" w14:textId="2CDEDC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0D307" w14:textId="2DA4D2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0,598.75 </w:t>
            </w:r>
          </w:p>
        </w:tc>
      </w:tr>
      <w:tr w:rsidR="008F23D5" w:rsidRPr="008F23D5" w14:paraId="1610B83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1003F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4A2E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449A23AD" w14:textId="7A6541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685780AF" w14:textId="5408FF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0956F" w14:textId="54975A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1B7B0" w14:textId="4BB686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39,810.00 </w:t>
            </w:r>
          </w:p>
        </w:tc>
      </w:tr>
      <w:tr w:rsidR="008F23D5" w:rsidRPr="008F23D5" w14:paraId="10697D4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8420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96F1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3D77A4D1" w14:textId="228DF9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31FAA923" w14:textId="17C0FA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77AEE" w14:textId="2D31AE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3E6CA" w14:textId="05B809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0,962.50 </w:t>
            </w:r>
          </w:p>
        </w:tc>
      </w:tr>
      <w:tr w:rsidR="008F23D5" w:rsidRPr="008F23D5" w14:paraId="53A6152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7882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EE99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6AC4A3F1" w14:textId="48A1FB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D23D14" w14:textId="16E3F6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DEABA" w14:textId="472D85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A2BFD4" w14:textId="0220F8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3,000.00 </w:t>
            </w:r>
          </w:p>
        </w:tc>
      </w:tr>
      <w:tr w:rsidR="008F23D5" w:rsidRPr="008F23D5" w14:paraId="3E3BCE7C"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79EDE"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5EE6689D" w14:textId="7F41AC3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48483131" w14:textId="7137EA3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93FCB2" w14:textId="3C0EBE6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51EE9E" w14:textId="65A2227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7,781,496.82 </w:t>
            </w:r>
          </w:p>
        </w:tc>
      </w:tr>
      <w:tr w:rsidR="008F23D5" w:rsidRPr="008F23D5" w14:paraId="278FD2B2"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6D2F8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52C54EFE" w14:textId="4E81FB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76745743" w14:textId="0092EB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4A23E" w14:textId="67D070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11CEF" w14:textId="5829A2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16,840.00 </w:t>
            </w:r>
          </w:p>
        </w:tc>
      </w:tr>
      <w:tr w:rsidR="008F23D5" w:rsidRPr="008F23D5" w14:paraId="00BC726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2B04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1AE2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3302A22D" w14:textId="331FC9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07145EEF" w14:textId="445496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AAE59" w14:textId="74379C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4F56A9" w14:textId="3B2495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3,669.12 </w:t>
            </w:r>
          </w:p>
        </w:tc>
      </w:tr>
      <w:tr w:rsidR="008F23D5" w:rsidRPr="008F23D5" w14:paraId="647E0D6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EA20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BC07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7CB452B3" w14:textId="652C56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2CD58E52" w14:textId="0A2185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1ABD8" w14:textId="62241E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A3EF4" w14:textId="707BB3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988.08 </w:t>
            </w:r>
          </w:p>
        </w:tc>
      </w:tr>
      <w:tr w:rsidR="008F23D5" w:rsidRPr="008F23D5" w14:paraId="0EB258F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4FE8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034B61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113B5E2A" w14:textId="20AB4D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2D982CC1" w14:textId="6AB53B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9A422" w14:textId="0AD077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A72C9" w14:textId="57A844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82.34 </w:t>
            </w:r>
          </w:p>
        </w:tc>
      </w:tr>
      <w:tr w:rsidR="008F23D5" w:rsidRPr="008F23D5" w14:paraId="179FDAF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BF4A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5FE0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14DFAF36" w14:textId="469970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64515B78" w14:textId="3B1D17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EF4EB" w14:textId="48A8C5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6AB8B" w14:textId="01D42C5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4,439.60 </w:t>
            </w:r>
          </w:p>
        </w:tc>
      </w:tr>
      <w:tr w:rsidR="008F23D5" w:rsidRPr="008F23D5" w14:paraId="688E7F8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0566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E8B8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42DA732F" w14:textId="6BCD12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5181A911" w14:textId="4E7F5C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FC697" w14:textId="295EB7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291C2" w14:textId="44D0B4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14,549.68 </w:t>
            </w:r>
          </w:p>
        </w:tc>
      </w:tr>
      <w:tr w:rsidR="008F23D5" w:rsidRPr="008F23D5" w14:paraId="3362628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FB69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C701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03F4BC6F" w14:textId="5F490A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5EEDA9E4" w14:textId="28210E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B792D" w14:textId="006A4D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49C07" w14:textId="1D8B4B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59,185.44 </w:t>
            </w:r>
          </w:p>
        </w:tc>
      </w:tr>
      <w:tr w:rsidR="008F23D5" w:rsidRPr="008F23D5" w14:paraId="0311CBB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9BDE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785A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5CC075F2" w14:textId="18213B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5E79A9EA" w14:textId="08FDED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87083" w14:textId="0F5C4E8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1511E" w14:textId="39535F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25.46 </w:t>
            </w:r>
          </w:p>
        </w:tc>
      </w:tr>
      <w:tr w:rsidR="008F23D5" w:rsidRPr="008F23D5" w14:paraId="21B3090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1AAF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96E8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26A1E785" w14:textId="129F7E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2C3B8ED1" w14:textId="4C5015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2B5EE" w14:textId="718F0E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6A224F" w14:textId="413189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43.12 </w:t>
            </w:r>
          </w:p>
        </w:tc>
      </w:tr>
      <w:tr w:rsidR="008F23D5" w:rsidRPr="008F23D5" w14:paraId="699445D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EA46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56F6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44AFFC51" w14:textId="5519D6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2E6F7BEE" w14:textId="17C8B45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F21E66" w14:textId="522447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4E6BA" w14:textId="70A1BD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6,052.30 </w:t>
            </w:r>
          </w:p>
        </w:tc>
      </w:tr>
      <w:tr w:rsidR="008F23D5" w:rsidRPr="008F23D5" w14:paraId="25A690D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7FB8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9739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40251465" w14:textId="4FD636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698C2FBF" w14:textId="78A37B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0900C" w14:textId="4F72EE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72F826" w14:textId="40772F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25.46 </w:t>
            </w:r>
          </w:p>
        </w:tc>
      </w:tr>
      <w:tr w:rsidR="008F23D5" w:rsidRPr="008F23D5" w14:paraId="78C1277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0F431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D07D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2373B2EF" w14:textId="568943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28A438CB" w14:textId="57E0F0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37F8A" w14:textId="0BCBA8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E0A906" w14:textId="306539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90.14 </w:t>
            </w:r>
          </w:p>
        </w:tc>
      </w:tr>
      <w:tr w:rsidR="008F23D5" w:rsidRPr="008F23D5" w14:paraId="21204F3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4DE3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DF54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42D71343" w14:textId="05151C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500AB7D9" w14:textId="3ADFA2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BD6C0" w14:textId="65208B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AA5234" w14:textId="0335D1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7,108.00 </w:t>
            </w:r>
          </w:p>
        </w:tc>
      </w:tr>
      <w:tr w:rsidR="008F23D5" w:rsidRPr="008F23D5" w14:paraId="3CABF4E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AA40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4743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6FABD412" w14:textId="5B64A7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2DF3B22C" w14:textId="752347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0710BB" w14:textId="4865DB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9D277" w14:textId="475C2A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33.26 </w:t>
            </w:r>
          </w:p>
        </w:tc>
      </w:tr>
      <w:tr w:rsidR="008F23D5" w:rsidRPr="008F23D5" w14:paraId="657A563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E007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43C2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49439D99" w14:textId="5D6511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4201C7BB" w14:textId="295BBF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581FE8" w14:textId="39DDBF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CF25B" w14:textId="23F482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4,696.14 </w:t>
            </w:r>
          </w:p>
        </w:tc>
      </w:tr>
      <w:tr w:rsidR="008F23D5" w:rsidRPr="008F23D5" w14:paraId="5913F69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9541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AE7D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2A0D10E1" w14:textId="289CE4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524D3F2F" w14:textId="6F66BE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7DD7CB" w14:textId="1C864C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C9244" w14:textId="4C8C40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1,054.72 </w:t>
            </w:r>
          </w:p>
        </w:tc>
      </w:tr>
      <w:tr w:rsidR="008F23D5" w:rsidRPr="008F23D5" w14:paraId="219247C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71DE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2D8B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EF1E949" w14:textId="69F2A9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718F5D73" w14:textId="0BBE4AA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0ED01" w14:textId="20D0CF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10C50" w14:textId="246DFF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73,087.60 </w:t>
            </w:r>
          </w:p>
        </w:tc>
      </w:tr>
      <w:tr w:rsidR="008F23D5" w:rsidRPr="008F23D5" w14:paraId="793918E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9958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976B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165D1AB0" w14:textId="357D99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0CD5863E" w14:textId="18F42E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8BA3C1" w14:textId="60AC0E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61BE5" w14:textId="347036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8,550.98 </w:t>
            </w:r>
          </w:p>
        </w:tc>
      </w:tr>
      <w:tr w:rsidR="008F23D5" w:rsidRPr="008F23D5" w14:paraId="7912641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D214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3304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7B0F3109" w14:textId="0363ED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10D9170A" w14:textId="465EF0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59C58" w14:textId="496846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BC146" w14:textId="1BAD75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4,283.02 </w:t>
            </w:r>
          </w:p>
        </w:tc>
      </w:tr>
      <w:tr w:rsidR="008F23D5" w:rsidRPr="008F23D5" w14:paraId="6567A09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668A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A6FD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66E07CE4" w14:textId="73D140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4D241A1C" w14:textId="5ED517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0A717F" w14:textId="41C6C7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1005D" w14:textId="28A1D0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2,628.90 </w:t>
            </w:r>
          </w:p>
        </w:tc>
      </w:tr>
      <w:tr w:rsidR="008F23D5" w:rsidRPr="008F23D5" w14:paraId="7523AD6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797A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24F6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63D7C9D" w14:textId="69A946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7FE2441C" w14:textId="49EC8C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BE567" w14:textId="481F2D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C6461" w14:textId="648CBB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60.78 </w:t>
            </w:r>
          </w:p>
        </w:tc>
      </w:tr>
      <w:tr w:rsidR="008F23D5" w:rsidRPr="008F23D5" w14:paraId="357E553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07C9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9B3C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2F1E4C8" w14:textId="1CE71B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04E29531" w14:textId="6FEB37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8225B0" w14:textId="0E5F20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C7CD9" w14:textId="58C0B9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2,881.12 </w:t>
            </w:r>
          </w:p>
        </w:tc>
      </w:tr>
      <w:tr w:rsidR="008F23D5" w:rsidRPr="008F23D5" w14:paraId="34FD3B6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8FF2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0FD3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717E16F7" w14:textId="0F7D90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0D43FD97" w14:textId="23397E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44713" w14:textId="1FEB1B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766BE" w14:textId="2ED834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21.56 </w:t>
            </w:r>
          </w:p>
        </w:tc>
      </w:tr>
      <w:tr w:rsidR="008F23D5" w:rsidRPr="008F23D5" w14:paraId="44DB10CD"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C909E"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35A4F210" w14:textId="6AED396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13E7229C" w14:textId="5165767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278980" w14:textId="0FE1A6F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8D2AA45" w14:textId="2257AA4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7,761,887.43 </w:t>
            </w:r>
          </w:p>
        </w:tc>
      </w:tr>
      <w:tr w:rsidR="008F23D5" w:rsidRPr="008F23D5" w14:paraId="2073B71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06C8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EF572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51EF0ED1" w14:textId="21BCF0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5B1842BD" w14:textId="48A89E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52C31" w14:textId="0804EE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D4458" w14:textId="731F22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3,599.40 </w:t>
            </w:r>
          </w:p>
        </w:tc>
      </w:tr>
      <w:tr w:rsidR="008F23D5" w:rsidRPr="008F23D5" w14:paraId="65FED54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2CB8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62D3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61827664" w14:textId="3E362C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6504D67B" w14:textId="2BAE81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52C11" w14:textId="41DA6E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83390" w14:textId="278982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2,498.75 </w:t>
            </w:r>
          </w:p>
        </w:tc>
      </w:tr>
      <w:tr w:rsidR="008F23D5" w:rsidRPr="008F23D5" w14:paraId="7788121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A01C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407F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6D22572F" w14:textId="50FB3D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597798B7" w14:textId="300C21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2A7B05" w14:textId="1807BE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E6726" w14:textId="0D281F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2,890.00 </w:t>
            </w:r>
          </w:p>
        </w:tc>
      </w:tr>
      <w:tr w:rsidR="008F23D5" w:rsidRPr="008F23D5" w14:paraId="33B62E3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9FA4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3696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219F9F0A" w14:textId="4267C3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03A4F79C" w14:textId="14C7A0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BDF41" w14:textId="35D57C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0BAAC" w14:textId="620D2A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44,019.75 </w:t>
            </w:r>
          </w:p>
        </w:tc>
      </w:tr>
      <w:tr w:rsidR="008F23D5" w:rsidRPr="008F23D5" w14:paraId="361F832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752E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5970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910D438" w14:textId="12E330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75AA43FA" w14:textId="56E0AA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ED3A5" w14:textId="789CA0A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A244E" w14:textId="4B9C4E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14,655.00 </w:t>
            </w:r>
          </w:p>
        </w:tc>
      </w:tr>
      <w:tr w:rsidR="008F23D5" w:rsidRPr="008F23D5" w14:paraId="5B4A04A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F644B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6A4A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6CD86147" w14:textId="7EF9048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4418D83B" w14:textId="46F879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C1798" w14:textId="4FAD63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1D2A0" w14:textId="3A729B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9,010.00 </w:t>
            </w:r>
          </w:p>
        </w:tc>
      </w:tr>
      <w:tr w:rsidR="008F23D5" w:rsidRPr="008F23D5" w14:paraId="1457F58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0CA1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69FC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1DBE4E3" w14:textId="193942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1BE8CBA2" w14:textId="54C703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8C05F" w14:textId="451EEF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8D108" w14:textId="03EE08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07,362.30 </w:t>
            </w:r>
          </w:p>
        </w:tc>
      </w:tr>
      <w:tr w:rsidR="008F23D5" w:rsidRPr="008F23D5" w14:paraId="364BC76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3ED4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37CF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0ABDC8FB" w14:textId="2698B0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2DD3EFF8" w14:textId="1A8678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9CC12" w14:textId="5BD65F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069340" w14:textId="52E4E3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7,467.80 </w:t>
            </w:r>
          </w:p>
        </w:tc>
      </w:tr>
      <w:tr w:rsidR="008F23D5" w:rsidRPr="008F23D5" w14:paraId="0DB05E9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CB8D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CF45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75F58ED4" w14:textId="0EF749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68755F30" w14:textId="6D07BF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19E28" w14:textId="2EBAF8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D700B" w14:textId="561F5B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7,803.70 </w:t>
            </w:r>
          </w:p>
        </w:tc>
      </w:tr>
      <w:tr w:rsidR="008F23D5" w:rsidRPr="008F23D5" w14:paraId="7A71642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9A5C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A158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2DA94333" w14:textId="03F3C9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5183BCDD" w14:textId="1A045F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1531C" w14:textId="0ACF4D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E376E" w14:textId="0219B2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7,291.40 </w:t>
            </w:r>
          </w:p>
        </w:tc>
      </w:tr>
      <w:tr w:rsidR="008F23D5" w:rsidRPr="008F23D5" w14:paraId="45182EC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B38C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E0EA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4963CBFE" w14:textId="238F5F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1495AE23" w14:textId="4923E1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6268B" w14:textId="5A019F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417452" w14:textId="22D87D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2,765.88 </w:t>
            </w:r>
          </w:p>
        </w:tc>
      </w:tr>
      <w:tr w:rsidR="008F23D5" w:rsidRPr="008F23D5" w14:paraId="327AE40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6681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4539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7657666C" w14:textId="330758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120141A3" w14:textId="1CF515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FBC31" w14:textId="339C76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38390" w14:textId="20D848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5,548.00 </w:t>
            </w:r>
          </w:p>
        </w:tc>
      </w:tr>
      <w:tr w:rsidR="008F23D5" w:rsidRPr="008F23D5" w14:paraId="16235BD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AF40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F8FD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4FFD53BD" w14:textId="20B017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44825B71" w14:textId="098C89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FAE4ED" w14:textId="1C1C38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2D40FF" w14:textId="565DB1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550.00 </w:t>
            </w:r>
          </w:p>
        </w:tc>
      </w:tr>
      <w:tr w:rsidR="008F23D5" w:rsidRPr="008F23D5" w14:paraId="68FA19C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8165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DAE0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D9ABCCD" w14:textId="2D3422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1449F864" w14:textId="799084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AC7BA" w14:textId="59C7EE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D1BA4" w14:textId="71484B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8,437.25 </w:t>
            </w:r>
          </w:p>
        </w:tc>
      </w:tr>
      <w:tr w:rsidR="008F23D5" w:rsidRPr="008F23D5" w14:paraId="115214B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CA24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AE26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3EBC4403" w14:textId="42BF0D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578A0294" w14:textId="2CCE36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1B949" w14:textId="0A7150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E1756" w14:textId="3B110C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3,953.00 </w:t>
            </w:r>
          </w:p>
        </w:tc>
      </w:tr>
      <w:tr w:rsidR="008F23D5" w:rsidRPr="008F23D5" w14:paraId="50D93C9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1552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B594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107D02E4" w14:textId="072CD4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26E48F3D" w14:textId="28F97D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57E9A8" w14:textId="63DFA3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BAB59" w14:textId="2B1AB6C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98,501.00 </w:t>
            </w:r>
          </w:p>
        </w:tc>
      </w:tr>
      <w:tr w:rsidR="008F23D5" w:rsidRPr="008F23D5" w14:paraId="7602BB1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63CB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49D8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F9C752C" w14:textId="1C0D53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4048021C" w14:textId="734666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5BFF2" w14:textId="2F2CB6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15D3D" w14:textId="503296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55,534.20 </w:t>
            </w:r>
          </w:p>
        </w:tc>
      </w:tr>
      <w:tr w:rsidR="008F23D5" w:rsidRPr="008F23D5" w14:paraId="6B85F60E"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0113C"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06320756" w14:textId="3084C25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48502E3B" w14:textId="09C5D73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0A6BEB" w14:textId="47E6870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DAF215" w14:textId="65E033F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300,032.75 </w:t>
            </w:r>
          </w:p>
        </w:tc>
      </w:tr>
      <w:tr w:rsidR="008F23D5" w:rsidRPr="008F23D5" w14:paraId="78BCDA7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D5C9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6D1A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347676C5" w14:textId="7A6B72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3FB741C0" w14:textId="38F752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248F3" w14:textId="5EAB54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5892F" w14:textId="065AC6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6,365.00 </w:t>
            </w:r>
          </w:p>
        </w:tc>
      </w:tr>
      <w:tr w:rsidR="008F23D5" w:rsidRPr="008F23D5" w14:paraId="0448D17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5F3F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CA0B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61EDAA53" w14:textId="4543B5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75AC1B93" w14:textId="39C443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AC60B" w14:textId="19EB97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C86B6" w14:textId="36D333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8,234.00 </w:t>
            </w:r>
          </w:p>
        </w:tc>
      </w:tr>
      <w:tr w:rsidR="008F23D5" w:rsidRPr="008F23D5" w14:paraId="2AD86CE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91B9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4941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247262EB" w14:textId="241CCD2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5349910F" w14:textId="00D71F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ED56C" w14:textId="166019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5E7C6F" w14:textId="1477A9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6,273.00 </w:t>
            </w:r>
          </w:p>
        </w:tc>
      </w:tr>
      <w:tr w:rsidR="008F23D5" w:rsidRPr="008F23D5" w14:paraId="446E6ED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6340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5E7A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58E4AA9D" w14:textId="176A35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577224AC" w14:textId="73037F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5B9F1" w14:textId="2B98FF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B3C1F" w14:textId="694276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1,527.60 </w:t>
            </w:r>
          </w:p>
        </w:tc>
      </w:tr>
      <w:tr w:rsidR="008F23D5" w:rsidRPr="008F23D5" w14:paraId="32970F0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F186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9042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1AA073D5" w14:textId="78BA10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18885FF0" w14:textId="2B3315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549F3" w14:textId="62B819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82C39D" w14:textId="055971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90,692.00 </w:t>
            </w:r>
          </w:p>
        </w:tc>
      </w:tr>
      <w:tr w:rsidR="008F23D5" w:rsidRPr="008F23D5" w14:paraId="1FC979E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8C48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85D5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7EF19477" w14:textId="2DD46B6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14D98C8C" w14:textId="493662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19F50" w14:textId="1C12F6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9B2B3" w14:textId="20051A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0,195.00 </w:t>
            </w:r>
          </w:p>
        </w:tc>
      </w:tr>
      <w:tr w:rsidR="008F23D5" w:rsidRPr="008F23D5" w14:paraId="4CEAEFA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797C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73C0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4975FCD5" w14:textId="60810C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4E7144A1" w14:textId="6203955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62B8BD" w14:textId="2850E3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562C36" w14:textId="173BDD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91,124.00 </w:t>
            </w:r>
          </w:p>
        </w:tc>
      </w:tr>
      <w:tr w:rsidR="008F23D5" w:rsidRPr="008F23D5" w14:paraId="0A91DC4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7CF6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D5D9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35B5CEA" w14:textId="3A56DD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130863AA" w14:textId="60E337F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41E8A" w14:textId="73D605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746D4D" w14:textId="495EA1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9,750.65 </w:t>
            </w:r>
          </w:p>
        </w:tc>
      </w:tr>
      <w:tr w:rsidR="008F23D5" w:rsidRPr="008F23D5" w14:paraId="3C5AF1D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D015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A17A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2099B3AA" w14:textId="2D7B1A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438E465E" w14:textId="209D25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E542C" w14:textId="1DCCD5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FF586" w14:textId="3531DD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5,871.50 </w:t>
            </w:r>
          </w:p>
        </w:tc>
      </w:tr>
      <w:tr w:rsidR="008F23D5" w:rsidRPr="008F23D5" w14:paraId="46ECC119"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FCAEFC"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03D19FEA" w14:textId="4D19534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52,997,559.34 </w:t>
            </w:r>
          </w:p>
        </w:tc>
        <w:tc>
          <w:tcPr>
            <w:tcW w:w="810" w:type="pct"/>
            <w:tcBorders>
              <w:top w:val="nil"/>
              <w:left w:val="nil"/>
              <w:bottom w:val="single" w:sz="4" w:space="0" w:color="000000"/>
              <w:right w:val="single" w:sz="4" w:space="0" w:color="000000"/>
            </w:tcBorders>
            <w:shd w:val="clear" w:color="A5A5A5" w:fill="A5A5A5"/>
            <w:noWrap/>
            <w:vAlign w:val="bottom"/>
            <w:hideMark/>
          </w:tcPr>
          <w:p w14:paraId="1BF0877C" w14:textId="2E346A1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43,314,21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758A71B7" w14:textId="6A70EC5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B39793B" w14:textId="14AD844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96,311,777.00 </w:t>
            </w:r>
          </w:p>
        </w:tc>
      </w:tr>
      <w:tr w:rsidR="008F23D5" w:rsidRPr="008F23D5" w14:paraId="296ADC61"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8AECF"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5F16DCB1" w14:textId="75A4E73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36,945,202.85 </w:t>
            </w:r>
          </w:p>
        </w:tc>
        <w:tc>
          <w:tcPr>
            <w:tcW w:w="810" w:type="pct"/>
            <w:tcBorders>
              <w:top w:val="nil"/>
              <w:left w:val="nil"/>
              <w:bottom w:val="single" w:sz="4" w:space="0" w:color="000000"/>
              <w:right w:val="single" w:sz="4" w:space="0" w:color="000000"/>
            </w:tcBorders>
            <w:shd w:val="clear" w:color="D8D8D8" w:fill="D8D8D8"/>
            <w:noWrap/>
            <w:vAlign w:val="bottom"/>
            <w:hideMark/>
          </w:tcPr>
          <w:p w14:paraId="0B1D5390" w14:textId="2252EAD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3,286,2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7F1B65F1" w14:textId="0C4E38C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922DC50" w14:textId="4B45932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60,231,484.25 </w:t>
            </w:r>
          </w:p>
        </w:tc>
      </w:tr>
      <w:tr w:rsidR="008F23D5" w:rsidRPr="008F23D5" w14:paraId="432DF552"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953D9F"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0F69C213" w14:textId="347031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6747070D" w14:textId="105881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2AE667BF" w14:textId="7E385B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426E50C" w14:textId="7D217D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0,955,288.35 </w:t>
            </w:r>
          </w:p>
        </w:tc>
      </w:tr>
      <w:tr w:rsidR="008F23D5" w:rsidRPr="008F23D5" w14:paraId="25391CA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91D36"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55272F7"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6711391B" w14:textId="5B9CAD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1AC8B6AC" w14:textId="122B01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4B39C" w14:textId="0089E6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B3A52" w14:textId="557B1D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470,980.00 </w:t>
            </w:r>
          </w:p>
        </w:tc>
      </w:tr>
      <w:tr w:rsidR="008F23D5" w:rsidRPr="008F23D5" w14:paraId="43BB4FB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DFE3A"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2DEC7B2"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379FBC39" w14:textId="2A6EF47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8,024,698.50 </w:t>
            </w:r>
          </w:p>
        </w:tc>
        <w:tc>
          <w:tcPr>
            <w:tcW w:w="810" w:type="pct"/>
            <w:tcBorders>
              <w:top w:val="nil"/>
              <w:left w:val="nil"/>
              <w:bottom w:val="single" w:sz="4" w:space="0" w:color="000000"/>
              <w:right w:val="single" w:sz="4" w:space="0" w:color="000000"/>
            </w:tcBorders>
            <w:shd w:val="clear" w:color="auto" w:fill="auto"/>
            <w:noWrap/>
            <w:vAlign w:val="bottom"/>
            <w:hideMark/>
          </w:tcPr>
          <w:p w14:paraId="0604B845" w14:textId="1A3530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DE636" w14:textId="397897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599D4" w14:textId="4BE08E5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8,024,698.50 </w:t>
            </w:r>
          </w:p>
        </w:tc>
      </w:tr>
      <w:tr w:rsidR="008F23D5" w:rsidRPr="008F23D5" w14:paraId="40934AC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E7A2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FD22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35BDE24F" w14:textId="589799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509FB6C2" w14:textId="255BE5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303F3" w14:textId="69984F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B4217" w14:textId="37D833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74,815.00 </w:t>
            </w:r>
          </w:p>
        </w:tc>
      </w:tr>
      <w:tr w:rsidR="008F23D5" w:rsidRPr="008F23D5" w14:paraId="23AC408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815F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ECF7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2449C719" w14:textId="3A4A159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856,830.00 </w:t>
            </w:r>
          </w:p>
        </w:tc>
        <w:tc>
          <w:tcPr>
            <w:tcW w:w="810" w:type="pct"/>
            <w:tcBorders>
              <w:top w:val="nil"/>
              <w:left w:val="nil"/>
              <w:bottom w:val="single" w:sz="4" w:space="0" w:color="000000"/>
              <w:right w:val="single" w:sz="4" w:space="0" w:color="000000"/>
            </w:tcBorders>
            <w:shd w:val="clear" w:color="auto" w:fill="auto"/>
            <w:noWrap/>
            <w:vAlign w:val="bottom"/>
            <w:hideMark/>
          </w:tcPr>
          <w:p w14:paraId="3D67CCC5" w14:textId="5C317B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276E5E" w14:textId="54177D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1ECF5" w14:textId="6A5307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389,830.00 </w:t>
            </w:r>
          </w:p>
        </w:tc>
      </w:tr>
      <w:tr w:rsidR="008F23D5" w:rsidRPr="008F23D5" w14:paraId="4F04C5A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5615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4846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DB81A90" w14:textId="32D559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1ADFFA87" w14:textId="3447D7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1D9ADC65" w14:textId="5FB63B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05CFE1" w14:textId="778407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183,667.00 </w:t>
            </w:r>
          </w:p>
        </w:tc>
      </w:tr>
      <w:tr w:rsidR="008F23D5" w:rsidRPr="008F23D5" w14:paraId="6D720ED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E71A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9F38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3F011554" w14:textId="2392A4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279C1ED8" w14:textId="1A2C91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2B580A74" w14:textId="687651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5D0A4" w14:textId="1E530B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37,710.00 </w:t>
            </w:r>
          </w:p>
        </w:tc>
      </w:tr>
      <w:tr w:rsidR="008F23D5" w:rsidRPr="008F23D5" w14:paraId="6887AC7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1856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7E57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6B0BA5CE" w14:textId="4D8EC6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52,285.00 </w:t>
            </w:r>
          </w:p>
        </w:tc>
        <w:tc>
          <w:tcPr>
            <w:tcW w:w="810" w:type="pct"/>
            <w:tcBorders>
              <w:top w:val="nil"/>
              <w:left w:val="nil"/>
              <w:bottom w:val="single" w:sz="4" w:space="0" w:color="000000"/>
              <w:right w:val="single" w:sz="4" w:space="0" w:color="000000"/>
            </w:tcBorders>
            <w:shd w:val="clear" w:color="auto" w:fill="auto"/>
            <w:noWrap/>
            <w:vAlign w:val="bottom"/>
            <w:hideMark/>
          </w:tcPr>
          <w:p w14:paraId="38E4AF12" w14:textId="1E7A29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1D1A49" w14:textId="7B8BB34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626B4" w14:textId="54F75C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402,285.00 </w:t>
            </w:r>
          </w:p>
        </w:tc>
      </w:tr>
      <w:tr w:rsidR="008F23D5" w:rsidRPr="008F23D5" w14:paraId="41C7589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052B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9A1BEC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6D21782A" w14:textId="05BC54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34,482.00 </w:t>
            </w:r>
          </w:p>
        </w:tc>
        <w:tc>
          <w:tcPr>
            <w:tcW w:w="810" w:type="pct"/>
            <w:tcBorders>
              <w:top w:val="nil"/>
              <w:left w:val="nil"/>
              <w:bottom w:val="single" w:sz="4" w:space="0" w:color="000000"/>
              <w:right w:val="single" w:sz="4" w:space="0" w:color="000000"/>
            </w:tcBorders>
            <w:shd w:val="clear" w:color="auto" w:fill="auto"/>
            <w:noWrap/>
            <w:vAlign w:val="bottom"/>
            <w:hideMark/>
          </w:tcPr>
          <w:p w14:paraId="380BDE37" w14:textId="07A9C36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8C0AB" w14:textId="7E57C8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E42E0B" w14:textId="2F07F7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34,482.00 </w:t>
            </w:r>
          </w:p>
        </w:tc>
      </w:tr>
      <w:tr w:rsidR="008F23D5" w:rsidRPr="008F23D5" w14:paraId="7162CE6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EE87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99D0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111A40C2" w14:textId="0AD0A1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373307D4" w14:textId="17A6DE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01014" w14:textId="3FDF2E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5B4B8" w14:textId="70B316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734,307.50 </w:t>
            </w:r>
          </w:p>
        </w:tc>
      </w:tr>
      <w:tr w:rsidR="008F23D5" w:rsidRPr="008F23D5" w14:paraId="7D2CF3D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965F1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C308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116FA103" w14:textId="4C8D540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0280B960" w14:textId="0CE6E5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F5454B8" w14:textId="6C11DF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2DD35" w14:textId="63E17F0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698,432.50 </w:t>
            </w:r>
          </w:p>
        </w:tc>
      </w:tr>
      <w:tr w:rsidR="008F23D5" w:rsidRPr="008F23D5" w14:paraId="650BC5D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4A60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13A4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271554F7" w14:textId="764B60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786950C8" w14:textId="0DA6AE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D0CAD" w14:textId="155726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C4B26" w14:textId="3036A6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157,380.00 </w:t>
            </w:r>
          </w:p>
        </w:tc>
      </w:tr>
      <w:tr w:rsidR="008F23D5" w:rsidRPr="008F23D5" w14:paraId="314BE6C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1F5E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3006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74A40BD8" w14:textId="7295FD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54674ACA" w14:textId="5E2D7C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19AD01D3" w14:textId="18AABC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BB859" w14:textId="28D48D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722,082.00 </w:t>
            </w:r>
          </w:p>
        </w:tc>
      </w:tr>
      <w:tr w:rsidR="008F23D5" w:rsidRPr="008F23D5" w14:paraId="76D425E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04B5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6F83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405C0A07" w14:textId="061EF8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52,179.00 </w:t>
            </w:r>
          </w:p>
        </w:tc>
        <w:tc>
          <w:tcPr>
            <w:tcW w:w="810" w:type="pct"/>
            <w:tcBorders>
              <w:top w:val="nil"/>
              <w:left w:val="nil"/>
              <w:bottom w:val="single" w:sz="4" w:space="0" w:color="000000"/>
              <w:right w:val="single" w:sz="4" w:space="0" w:color="000000"/>
            </w:tcBorders>
            <w:shd w:val="clear" w:color="auto" w:fill="auto"/>
            <w:noWrap/>
            <w:vAlign w:val="bottom"/>
            <w:hideMark/>
          </w:tcPr>
          <w:p w14:paraId="25F9780D" w14:textId="5BA798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F5C78" w14:textId="5F872A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B47F4" w14:textId="0510B9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52,179.00 </w:t>
            </w:r>
          </w:p>
        </w:tc>
      </w:tr>
      <w:tr w:rsidR="008F23D5" w:rsidRPr="008F23D5" w14:paraId="58DD67A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E9C4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D505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1C7FF492" w14:textId="0FEA63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73D64C25" w14:textId="0C67BB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3426BE" w14:textId="5B1984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F383E" w14:textId="3F0872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609,728.00 </w:t>
            </w:r>
          </w:p>
        </w:tc>
      </w:tr>
      <w:tr w:rsidR="008F23D5" w:rsidRPr="008F23D5" w14:paraId="2415A54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F712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4B11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6A09D973" w14:textId="222853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16E80FC9" w14:textId="235A92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B240EC" w14:textId="69BF0B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192B2" w14:textId="42C4C3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35,315.00 </w:t>
            </w:r>
          </w:p>
        </w:tc>
      </w:tr>
      <w:tr w:rsidR="008F23D5" w:rsidRPr="008F23D5" w14:paraId="2604A16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1B2B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1D2E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1B639E70" w14:textId="489EE29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57C1F7F7" w14:textId="709D9FF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4752B14C" w14:textId="4DBE4E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688008" w14:textId="359A72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906,230.00 </w:t>
            </w:r>
          </w:p>
        </w:tc>
      </w:tr>
      <w:tr w:rsidR="008F23D5" w:rsidRPr="008F23D5" w14:paraId="432518D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1A95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BB3BA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25ECAB4C" w14:textId="7E21BD5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0374417A" w14:textId="4F8F4B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1E00A802" w14:textId="7AE3B1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A2188" w14:textId="6BDC81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8,383,449.00 </w:t>
            </w:r>
          </w:p>
        </w:tc>
      </w:tr>
      <w:tr w:rsidR="008F23D5" w:rsidRPr="008F23D5" w14:paraId="2CCD23D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730C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5E92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23DE47E0" w14:textId="5331D0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21781EFD" w14:textId="23A713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995BF" w14:textId="6A8636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027EF3" w14:textId="284FC4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813,125.00 </w:t>
            </w:r>
          </w:p>
        </w:tc>
      </w:tr>
      <w:tr w:rsidR="008F23D5" w:rsidRPr="008F23D5" w14:paraId="3BE1F47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3E63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384E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100F53BD" w14:textId="0A0C3C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370C32C2" w14:textId="4DAE88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03FFAF" w14:textId="2A5F61D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4DA28" w14:textId="2ADAED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244,315.00 </w:t>
            </w:r>
          </w:p>
        </w:tc>
      </w:tr>
      <w:tr w:rsidR="008F23D5" w:rsidRPr="008F23D5" w14:paraId="4D4D1AA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D55F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70C6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56F32C3F" w14:textId="69895B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49F55782" w14:textId="58DCE1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B0245" w14:textId="32D5A86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030E6B" w14:textId="7EA79D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37,315.00 </w:t>
            </w:r>
          </w:p>
        </w:tc>
      </w:tr>
      <w:tr w:rsidR="008F23D5" w:rsidRPr="008F23D5" w14:paraId="45C09C5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4553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5923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7083302" w14:textId="7EA973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7099AF70" w14:textId="111F6D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C421D" w14:textId="6FB136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13810" w14:textId="2FFE3F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68,815.00 </w:t>
            </w:r>
          </w:p>
        </w:tc>
      </w:tr>
      <w:tr w:rsidR="008F23D5" w:rsidRPr="008F23D5" w14:paraId="0CE4B54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BCB3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EF91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BD766A3" w14:textId="7C7DF0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649,467.00 </w:t>
            </w:r>
          </w:p>
        </w:tc>
        <w:tc>
          <w:tcPr>
            <w:tcW w:w="810" w:type="pct"/>
            <w:tcBorders>
              <w:top w:val="nil"/>
              <w:left w:val="nil"/>
              <w:bottom w:val="single" w:sz="4" w:space="0" w:color="000000"/>
              <w:right w:val="single" w:sz="4" w:space="0" w:color="000000"/>
            </w:tcBorders>
            <w:shd w:val="clear" w:color="auto" w:fill="auto"/>
            <w:noWrap/>
            <w:vAlign w:val="bottom"/>
            <w:hideMark/>
          </w:tcPr>
          <w:p w14:paraId="21894F49" w14:textId="39351E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2BB375B8" w14:textId="3EC648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7D14A" w14:textId="551472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523,018.40 </w:t>
            </w:r>
          </w:p>
        </w:tc>
      </w:tr>
      <w:tr w:rsidR="008F23D5" w:rsidRPr="008F23D5" w14:paraId="3191B21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A99B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7DB2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5A5FEAB8" w14:textId="39E68B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2CBC767A" w14:textId="66CA37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9F3CC" w14:textId="651006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AABE7" w14:textId="300900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64,782.50 </w:t>
            </w:r>
          </w:p>
        </w:tc>
      </w:tr>
      <w:tr w:rsidR="008F23D5" w:rsidRPr="008F23D5" w14:paraId="50C0F64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A92F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41F4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19811767" w14:textId="75EF9F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086B82C5" w14:textId="001EF6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46376" w14:textId="34A3C9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E85992" w14:textId="3994CA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32,345.00 </w:t>
            </w:r>
          </w:p>
        </w:tc>
      </w:tr>
      <w:tr w:rsidR="008F23D5" w:rsidRPr="008F23D5" w14:paraId="2E82500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3E8A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0AAE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78DA2DA5" w14:textId="704222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65161431" w14:textId="0B8AFD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18261" w14:textId="2D6072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39045" w14:textId="309528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478,500.00 </w:t>
            </w:r>
          </w:p>
        </w:tc>
      </w:tr>
      <w:tr w:rsidR="008F23D5" w:rsidRPr="008F23D5" w14:paraId="4EC6587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5EA4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95A5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6C4ABBED" w14:textId="62C290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0A185F86" w14:textId="3309C8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544DC" w14:textId="41ADEC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FF9A12" w14:textId="046805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51,403.00 </w:t>
            </w:r>
          </w:p>
        </w:tc>
      </w:tr>
      <w:tr w:rsidR="008F23D5" w:rsidRPr="008F23D5" w14:paraId="74554FC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CA25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D175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23E5F4E6" w14:textId="774923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47F0D254" w14:textId="2724D3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1B1E2" w14:textId="11929F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23558" w14:textId="58C3C2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582,753.00 </w:t>
            </w:r>
          </w:p>
        </w:tc>
      </w:tr>
      <w:tr w:rsidR="008F23D5" w:rsidRPr="008F23D5" w14:paraId="146ED09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1705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F692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4931706" w14:textId="64A7C0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49E73132" w14:textId="319EB75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45573A48" w14:textId="2993DB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63C44F" w14:textId="28309E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70,422.00 </w:t>
            </w:r>
          </w:p>
        </w:tc>
      </w:tr>
      <w:tr w:rsidR="008F23D5" w:rsidRPr="008F23D5" w14:paraId="26E6AC8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45B63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BD84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47562C6F" w14:textId="17EA86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4FF38114" w14:textId="714AAE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BC58A" w14:textId="4A71BE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620D8" w14:textId="452B63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8,568,908.00 </w:t>
            </w:r>
          </w:p>
        </w:tc>
      </w:tr>
      <w:tr w:rsidR="008F23D5" w:rsidRPr="008F23D5" w14:paraId="60FEA92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66BE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625C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8B336CD" w14:textId="529C31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3E4A4092" w14:textId="48777E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C02AC" w14:textId="1DFE95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F4DF7" w14:textId="0E4F4C0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660,312.00 </w:t>
            </w:r>
          </w:p>
        </w:tc>
      </w:tr>
      <w:tr w:rsidR="008F23D5" w:rsidRPr="008F23D5" w14:paraId="6EF37DF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C7F1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425C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3679A193" w14:textId="5DC906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8,472,403.50 </w:t>
            </w:r>
          </w:p>
        </w:tc>
        <w:tc>
          <w:tcPr>
            <w:tcW w:w="810" w:type="pct"/>
            <w:tcBorders>
              <w:top w:val="nil"/>
              <w:left w:val="nil"/>
              <w:bottom w:val="single" w:sz="4" w:space="0" w:color="000000"/>
              <w:right w:val="single" w:sz="4" w:space="0" w:color="000000"/>
            </w:tcBorders>
            <w:shd w:val="clear" w:color="auto" w:fill="auto"/>
            <w:noWrap/>
            <w:vAlign w:val="bottom"/>
            <w:hideMark/>
          </w:tcPr>
          <w:p w14:paraId="73386847" w14:textId="305EDA9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560570DD" w14:textId="1657C1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7BEE7" w14:textId="2CF415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9,108,563.50 </w:t>
            </w:r>
          </w:p>
        </w:tc>
      </w:tr>
      <w:tr w:rsidR="008F23D5" w:rsidRPr="008F23D5" w14:paraId="345365D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4ECC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BC1F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03FC10DF" w14:textId="4CF698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781FF813" w14:textId="235F54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CF286" w14:textId="099673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1082C" w14:textId="508D26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22,983.00 </w:t>
            </w:r>
          </w:p>
        </w:tc>
      </w:tr>
      <w:tr w:rsidR="008F23D5" w:rsidRPr="008F23D5" w14:paraId="026E73A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5B0A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6090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7695F53C" w14:textId="0616C9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71EE03DE" w14:textId="17D60D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74C44" w14:textId="16B804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5A6D8" w14:textId="0249E4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95,750.00 </w:t>
            </w:r>
          </w:p>
        </w:tc>
      </w:tr>
      <w:tr w:rsidR="008F23D5" w:rsidRPr="008F23D5" w14:paraId="55DFF12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7969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8552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6D26A7A8" w14:textId="6895D8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7EFABB9C" w14:textId="45FC55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C38F1" w14:textId="341993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17DB2" w14:textId="2D007B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35,315.00 </w:t>
            </w:r>
          </w:p>
        </w:tc>
      </w:tr>
      <w:tr w:rsidR="008F23D5" w:rsidRPr="008F23D5" w14:paraId="4F17BF3E"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336B2"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46C5EFC1" w14:textId="1CCB6DE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9,854,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328B9595" w14:textId="0961740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54,978,521.43 </w:t>
            </w:r>
          </w:p>
        </w:tc>
        <w:tc>
          <w:tcPr>
            <w:tcW w:w="810" w:type="pct"/>
            <w:tcBorders>
              <w:top w:val="nil"/>
              <w:left w:val="nil"/>
              <w:bottom w:val="single" w:sz="4" w:space="0" w:color="000000"/>
              <w:right w:val="single" w:sz="4" w:space="0" w:color="000000"/>
            </w:tcBorders>
            <w:shd w:val="clear" w:color="D8D8D8" w:fill="D8D8D8"/>
            <w:noWrap/>
            <w:vAlign w:val="bottom"/>
            <w:hideMark/>
          </w:tcPr>
          <w:p w14:paraId="2FF64022" w14:textId="3809BDC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072B60" w14:textId="10C4E4E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84,833,028.18 </w:t>
            </w:r>
          </w:p>
        </w:tc>
      </w:tr>
      <w:tr w:rsidR="008F23D5" w:rsidRPr="008F23D5" w14:paraId="0EF1F293"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107E4B"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5CC9FC1B" w14:textId="03369B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4BD9711F" w14:textId="141AB0C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6FD59FE1" w14:textId="2773C7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16370F9" w14:textId="313D26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5,520,319.20 </w:t>
            </w:r>
          </w:p>
        </w:tc>
      </w:tr>
      <w:tr w:rsidR="008F23D5" w:rsidRPr="008F23D5" w14:paraId="1051D39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3BD74"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BB7F2F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2AF1CAD3" w14:textId="4BF43B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18FEBE3F" w14:textId="57BE26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53633" w14:textId="30BEBD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D2F06" w14:textId="217EC6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0,341.00 </w:t>
            </w:r>
          </w:p>
        </w:tc>
      </w:tr>
      <w:tr w:rsidR="008F23D5" w:rsidRPr="008F23D5" w14:paraId="18C82EF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0377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C3BE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5823C452" w14:textId="28F5FE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6F2F53BB" w14:textId="345AFF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C13E4" w14:textId="6E2667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3B51F" w14:textId="314D13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37,190.00 </w:t>
            </w:r>
          </w:p>
        </w:tc>
      </w:tr>
      <w:tr w:rsidR="008F23D5" w:rsidRPr="008F23D5" w14:paraId="4022A60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DB4B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B5A5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5E550DAC" w14:textId="6F327D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03,577.00 </w:t>
            </w:r>
          </w:p>
        </w:tc>
        <w:tc>
          <w:tcPr>
            <w:tcW w:w="810" w:type="pct"/>
            <w:tcBorders>
              <w:top w:val="nil"/>
              <w:left w:val="nil"/>
              <w:bottom w:val="single" w:sz="4" w:space="0" w:color="000000"/>
              <w:right w:val="single" w:sz="4" w:space="0" w:color="000000"/>
            </w:tcBorders>
            <w:shd w:val="clear" w:color="auto" w:fill="auto"/>
            <w:noWrap/>
            <w:vAlign w:val="bottom"/>
            <w:hideMark/>
          </w:tcPr>
          <w:p w14:paraId="7FFA726C" w14:textId="4DA47B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46048B80" w14:textId="73E0C8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8877D" w14:textId="575C09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060,447.00 </w:t>
            </w:r>
          </w:p>
        </w:tc>
      </w:tr>
      <w:tr w:rsidR="008F23D5" w:rsidRPr="008F23D5" w14:paraId="3FF215B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7DEF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178B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36C07C77" w14:textId="73541E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63,240.00 </w:t>
            </w:r>
          </w:p>
        </w:tc>
        <w:tc>
          <w:tcPr>
            <w:tcW w:w="810" w:type="pct"/>
            <w:tcBorders>
              <w:top w:val="nil"/>
              <w:left w:val="nil"/>
              <w:bottom w:val="single" w:sz="4" w:space="0" w:color="000000"/>
              <w:right w:val="single" w:sz="4" w:space="0" w:color="000000"/>
            </w:tcBorders>
            <w:shd w:val="clear" w:color="auto" w:fill="auto"/>
            <w:noWrap/>
            <w:vAlign w:val="bottom"/>
            <w:hideMark/>
          </w:tcPr>
          <w:p w14:paraId="1173AA5D" w14:textId="4BBDEF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5B700E" w14:textId="7ACCBB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67A63" w14:textId="6850D5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913,240.00 </w:t>
            </w:r>
          </w:p>
        </w:tc>
      </w:tr>
      <w:tr w:rsidR="008F23D5" w:rsidRPr="008F23D5" w14:paraId="2AA292D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8AB1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9148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9658A8F" w14:textId="27C214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17209" w14:textId="0D9148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0C006DD5" w14:textId="3835F6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23E74" w14:textId="0430E7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50,550.00 </w:t>
            </w:r>
          </w:p>
        </w:tc>
      </w:tr>
      <w:tr w:rsidR="008F23D5" w:rsidRPr="008F23D5" w14:paraId="5622AB5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87D3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7FCB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5E470DF6" w14:textId="6858C9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66EF7E84" w14:textId="242679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0CD57A3A" w14:textId="20961B8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BEC89A" w14:textId="7BEE07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168,878.78 </w:t>
            </w:r>
          </w:p>
        </w:tc>
      </w:tr>
      <w:tr w:rsidR="008F23D5" w:rsidRPr="008F23D5" w14:paraId="1936C7E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4EC8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28D1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0EAAD4D1" w14:textId="6FD963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64,500.75 </w:t>
            </w:r>
          </w:p>
        </w:tc>
        <w:tc>
          <w:tcPr>
            <w:tcW w:w="810" w:type="pct"/>
            <w:tcBorders>
              <w:top w:val="nil"/>
              <w:left w:val="nil"/>
              <w:bottom w:val="single" w:sz="4" w:space="0" w:color="000000"/>
              <w:right w:val="single" w:sz="4" w:space="0" w:color="000000"/>
            </w:tcBorders>
            <w:shd w:val="clear" w:color="auto" w:fill="auto"/>
            <w:noWrap/>
            <w:vAlign w:val="bottom"/>
            <w:hideMark/>
          </w:tcPr>
          <w:p w14:paraId="4AB31145" w14:textId="0CDF88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52AA5883" w14:textId="78C73F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26843" w14:textId="23FE54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77,170.75 </w:t>
            </w:r>
          </w:p>
        </w:tc>
      </w:tr>
      <w:tr w:rsidR="008F23D5" w:rsidRPr="008F23D5" w14:paraId="374B2CE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FC29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99E6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4F3EDD6A" w14:textId="383A195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C0F8FC" w14:textId="767C4F3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CAE58" w14:textId="4AAEE3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934CB" w14:textId="4DACDC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91,000.00 </w:t>
            </w:r>
          </w:p>
        </w:tc>
      </w:tr>
      <w:tr w:rsidR="008F23D5" w:rsidRPr="008F23D5" w14:paraId="501411A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5AB7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024D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02E20475" w14:textId="55FE2A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33D1A065" w14:textId="0660D3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0C031CC3" w14:textId="46FA2E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315B1" w14:textId="15BE69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63,275.00 </w:t>
            </w:r>
          </w:p>
        </w:tc>
      </w:tr>
      <w:tr w:rsidR="008F23D5" w:rsidRPr="008F23D5" w14:paraId="6A7BBC9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4F76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2E5F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6BFCB7CD" w14:textId="3AC964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59241E78" w14:textId="39B0AA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59B1CA1E" w14:textId="087835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A3C9A7" w14:textId="290F74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174,350.60 </w:t>
            </w:r>
          </w:p>
        </w:tc>
      </w:tr>
      <w:tr w:rsidR="008F23D5" w:rsidRPr="008F23D5" w14:paraId="425D595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F048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CE1A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6F49386D" w14:textId="140430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06A482" w14:textId="23576A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04E1F342" w14:textId="2213DA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3DF142" w14:textId="1F2498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9,860.00 </w:t>
            </w:r>
          </w:p>
        </w:tc>
      </w:tr>
      <w:tr w:rsidR="008F23D5" w:rsidRPr="008F23D5" w14:paraId="54239AC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9AC9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EB6A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68D12AE8" w14:textId="56DA05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3B68001E" w14:textId="10FE30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1FD93FB7" w14:textId="6E32DB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E0786" w14:textId="75BB31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2,443.71 </w:t>
            </w:r>
          </w:p>
        </w:tc>
      </w:tr>
      <w:tr w:rsidR="008F23D5" w:rsidRPr="008F23D5" w14:paraId="7A5F891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5FBA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3AEA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3D0F0744" w14:textId="08359C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969F10" w14:textId="7460B8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0D6BF" w14:textId="3EB59E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B1E21" w14:textId="0134E7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91,000.00 </w:t>
            </w:r>
          </w:p>
        </w:tc>
      </w:tr>
      <w:tr w:rsidR="008F23D5" w:rsidRPr="008F23D5" w14:paraId="476DA95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A2A0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BABF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7C90A62C" w14:textId="59F51C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43F3D3" w14:textId="2D8CD3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4DEDB9A5" w14:textId="27788F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7E089" w14:textId="0F062C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34,510.00 </w:t>
            </w:r>
          </w:p>
        </w:tc>
      </w:tr>
      <w:tr w:rsidR="008F23D5" w:rsidRPr="008F23D5" w14:paraId="5ED9581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5F93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7B7C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319261F4" w14:textId="5A71E3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C48F80" w14:textId="332C26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214BE" w14:textId="2987DA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27E6F" w14:textId="74BD77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91,000.00 </w:t>
            </w:r>
          </w:p>
        </w:tc>
      </w:tr>
      <w:tr w:rsidR="008F23D5" w:rsidRPr="008F23D5" w14:paraId="651E7B5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6510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FB3D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331221D5" w14:textId="5F76DB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59A8B81A" w14:textId="7230C4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BA17A" w14:textId="596A6F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E8B9B" w14:textId="5D6B3F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03,340.00 </w:t>
            </w:r>
          </w:p>
        </w:tc>
      </w:tr>
      <w:tr w:rsidR="008F23D5" w:rsidRPr="008F23D5" w14:paraId="00622BF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DD39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B9A7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2A422ADD" w14:textId="69C3B0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47733361" w14:textId="368A2E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86FAF0" w14:textId="25DABA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595D7" w14:textId="7FB89DF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50,200.00 </w:t>
            </w:r>
          </w:p>
        </w:tc>
      </w:tr>
      <w:tr w:rsidR="008F23D5" w:rsidRPr="008F23D5" w14:paraId="1EA6BE4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DEB9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4BF0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2A235DB" w14:textId="0D7B60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13F8EE20" w14:textId="702A4C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4FD3F3C0" w14:textId="392490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3AFA73" w14:textId="19B417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40,574.00 </w:t>
            </w:r>
          </w:p>
        </w:tc>
      </w:tr>
      <w:tr w:rsidR="008F23D5" w:rsidRPr="008F23D5" w14:paraId="28EEE92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DB17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DBA4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071041D6" w14:textId="3834F3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15BA74E1" w14:textId="3556EE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2D228FD1" w14:textId="70F121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4019F" w14:textId="2E3A1C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10,671.00 </w:t>
            </w:r>
          </w:p>
        </w:tc>
      </w:tr>
      <w:tr w:rsidR="008F23D5" w:rsidRPr="008F23D5" w14:paraId="322325B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4814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1168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191B0640" w14:textId="01D6CE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3CCB95B9" w14:textId="075D67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693BB731" w14:textId="52FA68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FBC9A" w14:textId="63AD8C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73,958.00 </w:t>
            </w:r>
          </w:p>
        </w:tc>
      </w:tr>
      <w:tr w:rsidR="008F23D5" w:rsidRPr="008F23D5" w14:paraId="4506546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A485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675F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6EC96E2F" w14:textId="50A4E6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4094E3E8" w14:textId="125C63B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2AF8053D" w14:textId="4F117E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DB35B" w14:textId="090A5E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82,970.14 </w:t>
            </w:r>
          </w:p>
        </w:tc>
      </w:tr>
      <w:tr w:rsidR="008F23D5" w:rsidRPr="008F23D5" w14:paraId="6A5AB80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E0723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AABC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19ECDE8B" w14:textId="050416A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222788" w14:textId="5BA1AB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4C534640" w14:textId="582AD7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AE7C8" w14:textId="3DBE9B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60,605.00 </w:t>
            </w:r>
          </w:p>
        </w:tc>
      </w:tr>
      <w:tr w:rsidR="008F23D5" w:rsidRPr="008F23D5" w14:paraId="449B66A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2AC4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6E69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00E84848" w14:textId="2FE755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6A29B271" w14:textId="7E574C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5CAF9369" w14:textId="623A6D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B6F9D6" w14:textId="219FCC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165,134.00 </w:t>
            </w:r>
          </w:p>
        </w:tc>
      </w:tr>
      <w:tr w:rsidR="008F23D5" w:rsidRPr="008F23D5" w14:paraId="7872534E"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BDDB54"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4693E401" w14:textId="5AA9C60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1,851,39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329EE6EF" w14:textId="3712DA1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4,476,87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150E403C" w14:textId="6DB30F3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C2F65E" w14:textId="1B77451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66,328,275.05 </w:t>
            </w:r>
          </w:p>
        </w:tc>
      </w:tr>
      <w:tr w:rsidR="008F23D5" w:rsidRPr="008F23D5" w14:paraId="19E69470"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F2CB66"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0171EFD6" w14:textId="3DD1C5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0A87D0" w14:textId="657ED9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2E08EA57" w14:textId="72681F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712DE4A" w14:textId="6AD5DB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969,200.50 </w:t>
            </w:r>
          </w:p>
        </w:tc>
      </w:tr>
      <w:tr w:rsidR="008F23D5" w:rsidRPr="008F23D5" w14:paraId="71CFF31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95CD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ADB7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3F522711" w14:textId="20435A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DB191EA" w14:textId="7EBEB8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79693" w14:textId="345C94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853B3" w14:textId="2E9E33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75,400.00 </w:t>
            </w:r>
          </w:p>
        </w:tc>
      </w:tr>
      <w:tr w:rsidR="008F23D5" w:rsidRPr="008F23D5" w14:paraId="5C4D007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E676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148A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540D535C" w14:textId="0BE18A9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1E43D3B4" w14:textId="731F97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2B1D6DB8" w14:textId="25E872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6F0B4" w14:textId="4C27F0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11,900.00 </w:t>
            </w:r>
          </w:p>
        </w:tc>
      </w:tr>
      <w:tr w:rsidR="008F23D5" w:rsidRPr="008F23D5" w14:paraId="677CA81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764E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6573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41CDCC40" w14:textId="5DBA91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0F218E37" w14:textId="2702D8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5599B17" w14:textId="372B49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F834B" w14:textId="233339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513,210.00 </w:t>
            </w:r>
          </w:p>
        </w:tc>
      </w:tr>
      <w:tr w:rsidR="008F23D5" w:rsidRPr="008F23D5" w14:paraId="6CFD355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95E0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862E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3FE6C1CF" w14:textId="277C6C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12A5FB24" w14:textId="3BEECE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04A05EDC" w14:textId="2ADAAC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63DC0A" w14:textId="7DECC8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70,560.00 </w:t>
            </w:r>
          </w:p>
        </w:tc>
      </w:tr>
      <w:tr w:rsidR="008F23D5" w:rsidRPr="008F23D5" w14:paraId="43C24A1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5006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A1E7F7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7F0CA33C" w14:textId="3F2ED8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22DF3F31" w14:textId="06E567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83,150.00 </w:t>
            </w:r>
          </w:p>
        </w:tc>
        <w:tc>
          <w:tcPr>
            <w:tcW w:w="810" w:type="pct"/>
            <w:tcBorders>
              <w:top w:val="nil"/>
              <w:left w:val="nil"/>
              <w:bottom w:val="single" w:sz="4" w:space="0" w:color="000000"/>
              <w:right w:val="single" w:sz="4" w:space="0" w:color="000000"/>
            </w:tcBorders>
            <w:shd w:val="clear" w:color="auto" w:fill="auto"/>
            <w:noWrap/>
            <w:vAlign w:val="bottom"/>
            <w:hideMark/>
          </w:tcPr>
          <w:p w14:paraId="69880128" w14:textId="7F5D3E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14AE0" w14:textId="43B39B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516,184.00 </w:t>
            </w:r>
          </w:p>
        </w:tc>
      </w:tr>
      <w:tr w:rsidR="008F23D5" w:rsidRPr="008F23D5" w14:paraId="78A21D2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04E1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068A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231B8D29" w14:textId="0A89C5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73032419" w14:textId="057C9F9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CDADA" w14:textId="690296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4BC21" w14:textId="7A2662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07,184.00 </w:t>
            </w:r>
          </w:p>
        </w:tc>
      </w:tr>
      <w:tr w:rsidR="008F23D5" w:rsidRPr="008F23D5" w14:paraId="42F69D9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5088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424A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51DE7115" w14:textId="51C439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DA513BC" w14:textId="38F7272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2FCB9" w14:textId="69006B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60E7D" w14:textId="0062C2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75,400.00 </w:t>
            </w:r>
          </w:p>
        </w:tc>
      </w:tr>
      <w:tr w:rsidR="008F23D5" w:rsidRPr="008F23D5" w14:paraId="79E009A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95F7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FFA0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28478EF3" w14:textId="6EEDD2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C43C0CA" w14:textId="529E8F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2E47EE49" w14:textId="1ACB08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D2563" w14:textId="6C61AC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38,624.78 </w:t>
            </w:r>
          </w:p>
        </w:tc>
      </w:tr>
      <w:tr w:rsidR="008F23D5" w:rsidRPr="008F23D5" w14:paraId="16ECF9F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F187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BA947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07DEE0D8" w14:textId="67BD0B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0C646DC1" w14:textId="46BA79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329D5" w14:textId="1DBEE0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88401" w14:textId="401394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73,300.00 </w:t>
            </w:r>
          </w:p>
        </w:tc>
      </w:tr>
      <w:tr w:rsidR="008F23D5" w:rsidRPr="008F23D5" w14:paraId="5C7344C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E969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4874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1C66C03B" w14:textId="6DC395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2CE96091" w14:textId="35D8E0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102A58F2" w14:textId="4CAF42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2ED38" w14:textId="0CB9F0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71,325.00 </w:t>
            </w:r>
          </w:p>
        </w:tc>
      </w:tr>
      <w:tr w:rsidR="008F23D5" w:rsidRPr="008F23D5" w14:paraId="04BDAA2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1578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8F2A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24F295A4" w14:textId="29B458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0963704D" w14:textId="5BA632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46D7E488" w14:textId="7A364C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715D6" w14:textId="3D1877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16,689.40 </w:t>
            </w:r>
          </w:p>
        </w:tc>
      </w:tr>
      <w:tr w:rsidR="008F23D5" w:rsidRPr="008F23D5" w14:paraId="26213B5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66EB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251A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7544229A" w14:textId="2564DA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F0562B" w14:textId="1DD304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6A2F0" w14:textId="2D4EF5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59992" w14:textId="18568C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2,000.00 </w:t>
            </w:r>
          </w:p>
        </w:tc>
      </w:tr>
      <w:tr w:rsidR="008F23D5" w:rsidRPr="008F23D5" w14:paraId="53517ED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E9FD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70B7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7600BB6F" w14:textId="2E38B1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523894A" w14:textId="1DB5E0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68805" w14:textId="59533F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ACDAC6" w14:textId="709F79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75,400.00 </w:t>
            </w:r>
          </w:p>
        </w:tc>
      </w:tr>
      <w:tr w:rsidR="008F23D5" w:rsidRPr="008F23D5" w14:paraId="06F1858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B348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AEAA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3728A06C" w14:textId="3DF0B4C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9F18F7" w14:textId="1FE8A4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E8D8B60" w14:textId="69915A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28E54D" w14:textId="5131AC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0,500.00 </w:t>
            </w:r>
          </w:p>
        </w:tc>
      </w:tr>
      <w:tr w:rsidR="008F23D5" w:rsidRPr="008F23D5" w14:paraId="66D09D8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C5B9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3927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7BC7BA5F" w14:textId="1009AC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845BD1B" w14:textId="111552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4928B" w14:textId="11680D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6C141" w14:textId="4A23C8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53,800.00 </w:t>
            </w:r>
          </w:p>
        </w:tc>
      </w:tr>
      <w:tr w:rsidR="008F23D5" w:rsidRPr="008F23D5" w14:paraId="4CA2EBD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7FF6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D4D6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1F9F83E5" w14:textId="4D1550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4593BE5C" w14:textId="750DA9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AA4EA" w14:textId="473B0D4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58883" w14:textId="31FFE9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07,950.00 </w:t>
            </w:r>
          </w:p>
        </w:tc>
      </w:tr>
      <w:tr w:rsidR="008F23D5" w:rsidRPr="008F23D5" w14:paraId="13576ED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DB62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81A7F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2416B376" w14:textId="6278E9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EF76D5" w14:textId="633BD1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E8F5D" w14:textId="31736F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EAF4A" w14:textId="155C3E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35,000.00 </w:t>
            </w:r>
          </w:p>
        </w:tc>
      </w:tr>
      <w:tr w:rsidR="008F23D5" w:rsidRPr="008F23D5" w14:paraId="212E9D0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325F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426A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3B1AEDA4" w14:textId="1FFB76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131B8FC9" w14:textId="48C1DC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7D861" w14:textId="30DE69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4CA37" w14:textId="2CC584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6,610.00 </w:t>
            </w:r>
          </w:p>
        </w:tc>
      </w:tr>
      <w:tr w:rsidR="008F23D5" w:rsidRPr="008F23D5" w14:paraId="441F737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B422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6A55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1972EC01" w14:textId="24BFB0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68D4A892" w14:textId="193254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4153CA72" w14:textId="4E79F8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A5659" w14:textId="60E6EA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52,452.00 </w:t>
            </w:r>
          </w:p>
        </w:tc>
      </w:tr>
      <w:tr w:rsidR="008F23D5" w:rsidRPr="008F23D5" w14:paraId="18948CC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E767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3E7A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014B00DC" w14:textId="413CB1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56CAFD2" w14:textId="73E8BC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25A1D219" w14:textId="263CD7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5E0F9" w14:textId="1B7CE2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0,655.77 </w:t>
            </w:r>
          </w:p>
        </w:tc>
      </w:tr>
      <w:tr w:rsidR="008F23D5" w:rsidRPr="008F23D5" w14:paraId="33D2441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9330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6E4F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5699A5C6" w14:textId="548472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5F798DEC" w14:textId="2AD59E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66D47" w14:textId="7870DF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B0EC5" w14:textId="79BAD1A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75,582.00 </w:t>
            </w:r>
          </w:p>
        </w:tc>
      </w:tr>
      <w:tr w:rsidR="008F23D5" w:rsidRPr="008F23D5" w14:paraId="686AD96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8B7D8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C577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6F94A135" w14:textId="31ABBD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33F96FCE" w14:textId="52121A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430DED" w14:textId="5A7C3C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79F9A4" w14:textId="48F640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83,020.00 </w:t>
            </w:r>
          </w:p>
        </w:tc>
      </w:tr>
      <w:tr w:rsidR="008F23D5" w:rsidRPr="008F23D5" w14:paraId="299D25D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41B1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F274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603A3CB" w14:textId="79CCB6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44AF6F06" w14:textId="011C59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30F93" w14:textId="681377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93E70" w14:textId="7889B7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6,610.00 </w:t>
            </w:r>
          </w:p>
        </w:tc>
      </w:tr>
      <w:tr w:rsidR="008F23D5" w:rsidRPr="008F23D5" w14:paraId="17A1D85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1196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725C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327236F0" w14:textId="4831BE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62B26CA1" w14:textId="5FA2F4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71FE355A" w14:textId="33D0A1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1A7DE" w14:textId="01C458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221,488.83 </w:t>
            </w:r>
          </w:p>
        </w:tc>
      </w:tr>
      <w:tr w:rsidR="008F23D5" w:rsidRPr="008F23D5" w14:paraId="0903067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4B87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5EF5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2CCCDB31" w14:textId="67AF36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4A01ABCF" w14:textId="18FC23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3D290934" w14:textId="176783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52E408" w14:textId="0A6CB1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621,244.48 </w:t>
            </w:r>
          </w:p>
        </w:tc>
      </w:tr>
      <w:tr w:rsidR="008F23D5" w:rsidRPr="008F23D5" w14:paraId="4961262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AB00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F14D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F2F6D52" w14:textId="7C91A7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96,716.00 </w:t>
            </w:r>
          </w:p>
        </w:tc>
        <w:tc>
          <w:tcPr>
            <w:tcW w:w="810" w:type="pct"/>
            <w:tcBorders>
              <w:top w:val="nil"/>
              <w:left w:val="nil"/>
              <w:bottom w:val="single" w:sz="4" w:space="0" w:color="000000"/>
              <w:right w:val="single" w:sz="4" w:space="0" w:color="000000"/>
            </w:tcBorders>
            <w:shd w:val="clear" w:color="auto" w:fill="auto"/>
            <w:noWrap/>
            <w:vAlign w:val="bottom"/>
            <w:hideMark/>
          </w:tcPr>
          <w:p w14:paraId="0981CE3D" w14:textId="3CFB58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53D1BFEB" w14:textId="381BC85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BC7855" w14:textId="7D85F5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24,266.00 </w:t>
            </w:r>
          </w:p>
        </w:tc>
      </w:tr>
      <w:tr w:rsidR="008F23D5" w:rsidRPr="008F23D5" w14:paraId="4358C94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02694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CEBD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B3F2E14" w14:textId="3BE3A0C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1D792DA" w14:textId="0EE71FB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6298A03" w14:textId="2429E1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0869B" w14:textId="393CB7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91,300.00 </w:t>
            </w:r>
          </w:p>
        </w:tc>
      </w:tr>
      <w:tr w:rsidR="008F23D5" w:rsidRPr="008F23D5" w14:paraId="47F3003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E113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6565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053A799C" w14:textId="4B0925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2F5805C7" w14:textId="0C8C7D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5EE26E4B" w14:textId="7ADE3E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AE2CA2" w14:textId="5D9660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21,472.29 </w:t>
            </w:r>
          </w:p>
        </w:tc>
      </w:tr>
      <w:tr w:rsidR="008F23D5" w:rsidRPr="008F23D5" w14:paraId="0CF7783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C351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E926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38F30602" w14:textId="2BA235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5E3A41FB" w14:textId="4D23BB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2306B" w14:textId="5A021C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86AD5" w14:textId="376568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60,190.00 </w:t>
            </w:r>
          </w:p>
        </w:tc>
      </w:tr>
      <w:tr w:rsidR="008F23D5" w:rsidRPr="008F23D5" w14:paraId="66E0A4A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BEC8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D343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508AE31" w14:textId="07E6C9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690F7EF1" w14:textId="358E00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5C82F" w14:textId="172B9C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D6461" w14:textId="5FF93F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69,756.00 </w:t>
            </w:r>
          </w:p>
        </w:tc>
      </w:tr>
      <w:tr w:rsidR="008F23D5" w:rsidRPr="008F23D5" w14:paraId="13F88335"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192BC0"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07B04E7A" w14:textId="6AB2130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6,746,43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1BF5D1D" w14:textId="42985B5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7563DD40" w14:textId="0B4FC8F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32BD78A" w14:textId="3EA0FA7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3,712,984.68 </w:t>
            </w:r>
          </w:p>
        </w:tc>
      </w:tr>
      <w:tr w:rsidR="008F23D5" w:rsidRPr="008F23D5" w14:paraId="60841813"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CE32F7"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6485F5BC" w14:textId="1E1919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311C7F" w14:textId="1EDC2D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ED688" w14:textId="2FA474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718E133" w14:textId="0704AC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114,000.00 </w:t>
            </w:r>
          </w:p>
        </w:tc>
      </w:tr>
      <w:tr w:rsidR="008F23D5" w:rsidRPr="008F23D5" w14:paraId="3990378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C73B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10BD2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4C3644EF" w14:textId="484DF0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FF59B7" w14:textId="2898B57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1B9F7" w14:textId="4E4037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81591" w14:textId="59779F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2,000.00 </w:t>
            </w:r>
          </w:p>
        </w:tc>
      </w:tr>
      <w:tr w:rsidR="008F23D5" w:rsidRPr="008F23D5" w14:paraId="63EF8A2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F772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A309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44A5DCA7" w14:textId="4ED1C4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0ED26E" w14:textId="77CFB8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AB7EAF" w14:textId="255B40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7C64E" w14:textId="36B49E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75,000.00 </w:t>
            </w:r>
          </w:p>
        </w:tc>
      </w:tr>
      <w:tr w:rsidR="008F23D5" w:rsidRPr="008F23D5" w14:paraId="2533788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4090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C46D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0EA65730" w14:textId="0255E3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6B7EF1" w14:textId="4756D0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1A75D" w14:textId="7270260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E5D05" w14:textId="0367B3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000.00 </w:t>
            </w:r>
          </w:p>
        </w:tc>
      </w:tr>
      <w:tr w:rsidR="008F23D5" w:rsidRPr="008F23D5" w14:paraId="178F1AE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3F30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EB2B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70B4DFC" w14:textId="3C600D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BB69CE" w14:textId="07F9B1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6D296" w14:textId="317BE2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599AA9" w14:textId="1025DD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6,000.00 </w:t>
            </w:r>
          </w:p>
        </w:tc>
      </w:tr>
      <w:tr w:rsidR="008F23D5" w:rsidRPr="008F23D5" w14:paraId="20A31E1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759F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3615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6B898C02" w14:textId="0A34FA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CD276F" w14:textId="473450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E86CB" w14:textId="1646E4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5FFCC" w14:textId="73146E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44,000.00 </w:t>
            </w:r>
          </w:p>
        </w:tc>
      </w:tr>
      <w:tr w:rsidR="008F23D5" w:rsidRPr="008F23D5" w14:paraId="77CBD6C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5F7D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13E9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2D8AA74E" w14:textId="1D73BA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41389F" w14:textId="680A6A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260B12" w14:textId="593885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38D2D" w14:textId="39DFF0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0,000.00 </w:t>
            </w:r>
          </w:p>
        </w:tc>
      </w:tr>
      <w:tr w:rsidR="008F23D5" w:rsidRPr="008F23D5" w14:paraId="2134127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C866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D417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0A84309F" w14:textId="3393F1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49E974" w14:textId="6F1ECE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0A8DC8A2" w14:textId="1FA82C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698E2" w14:textId="409039F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59,062.68 </w:t>
            </w:r>
          </w:p>
        </w:tc>
      </w:tr>
      <w:tr w:rsidR="008F23D5" w:rsidRPr="008F23D5" w14:paraId="56F8A0B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5E69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C8DB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FB4A0C9" w14:textId="2DCA01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88FE90" w14:textId="42CFF2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A8EFC" w14:textId="7E037F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C4DFC" w14:textId="40DFF5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0,000.00 </w:t>
            </w:r>
          </w:p>
        </w:tc>
      </w:tr>
      <w:tr w:rsidR="008F23D5" w:rsidRPr="008F23D5" w14:paraId="30C5138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AD3D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EAC6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0B882969" w14:textId="616C17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A953A6" w14:textId="38E4EE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FACB1D" w14:textId="0953C4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F0023" w14:textId="70E748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4,000.00 </w:t>
            </w:r>
          </w:p>
        </w:tc>
      </w:tr>
      <w:tr w:rsidR="008F23D5" w:rsidRPr="008F23D5" w14:paraId="0C94C13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B39E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9F3B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4D46A8CA" w14:textId="429289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C61EE8" w14:textId="0FCFCD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C75BD" w14:textId="264B3E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5D83C4" w14:textId="678644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5,000.00 </w:t>
            </w:r>
          </w:p>
        </w:tc>
      </w:tr>
      <w:tr w:rsidR="008F23D5" w:rsidRPr="008F23D5" w14:paraId="08B8E49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4E14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31E2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47A8DBAB" w14:textId="6B7555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3400019E" w14:textId="5F66F2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4AE3B6" w14:textId="3C14BD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EAABC" w14:textId="2A5D92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028.00 </w:t>
            </w:r>
          </w:p>
        </w:tc>
      </w:tr>
      <w:tr w:rsidR="008F23D5" w:rsidRPr="008F23D5" w14:paraId="29B4D43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7075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095A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4A8AF33A" w14:textId="5CC9B2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A1C8B1" w14:textId="0D37AE0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D193A" w14:textId="12BC08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D8145" w14:textId="097A26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4,000.00 </w:t>
            </w:r>
          </w:p>
        </w:tc>
      </w:tr>
      <w:tr w:rsidR="008F23D5" w:rsidRPr="008F23D5" w14:paraId="51DD573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DF28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E573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07B4FD4D" w14:textId="163D54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66337C" w14:textId="3B2C5F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204F1" w14:textId="34AE53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49D25" w14:textId="169691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0,000.00 </w:t>
            </w:r>
          </w:p>
        </w:tc>
      </w:tr>
      <w:tr w:rsidR="008F23D5" w:rsidRPr="008F23D5" w14:paraId="434664F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739A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BE51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3B30248E" w14:textId="797768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F731D4" w14:textId="700301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F6E7A" w14:textId="5D7125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E1DB5" w14:textId="1B4898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4,000.00 </w:t>
            </w:r>
          </w:p>
        </w:tc>
      </w:tr>
      <w:tr w:rsidR="008F23D5" w:rsidRPr="008F23D5" w14:paraId="0463FA4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D65F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DEB6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691CC8A0" w14:textId="546F2E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4985DC" w14:textId="7B3B7C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A0F354" w14:textId="5E00BB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3D661" w14:textId="7A26F1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44,000.00 </w:t>
            </w:r>
          </w:p>
        </w:tc>
      </w:tr>
      <w:tr w:rsidR="008F23D5" w:rsidRPr="008F23D5" w14:paraId="78A429E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4D0E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0063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2D0B37F6" w14:textId="2CABBA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2,450.00 </w:t>
            </w:r>
          </w:p>
        </w:tc>
        <w:tc>
          <w:tcPr>
            <w:tcW w:w="810" w:type="pct"/>
            <w:tcBorders>
              <w:top w:val="nil"/>
              <w:left w:val="nil"/>
              <w:bottom w:val="single" w:sz="4" w:space="0" w:color="000000"/>
              <w:right w:val="single" w:sz="4" w:space="0" w:color="000000"/>
            </w:tcBorders>
            <w:shd w:val="clear" w:color="auto" w:fill="auto"/>
            <w:noWrap/>
            <w:vAlign w:val="bottom"/>
            <w:hideMark/>
          </w:tcPr>
          <w:p w14:paraId="226E92E3" w14:textId="259481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5E2FD" w14:textId="777E0C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1B332" w14:textId="1D1930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2,450.00 </w:t>
            </w:r>
          </w:p>
        </w:tc>
      </w:tr>
      <w:tr w:rsidR="008F23D5" w:rsidRPr="008F23D5" w14:paraId="08399FE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776B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29D4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53179EBA" w14:textId="12122F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4C3136C9" w14:textId="0EF297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FA878" w14:textId="015BFE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BEC934" w14:textId="01226C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4,500.00 </w:t>
            </w:r>
          </w:p>
        </w:tc>
      </w:tr>
      <w:tr w:rsidR="008F23D5" w:rsidRPr="008F23D5" w14:paraId="398651D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B8AD8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6B00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04FB99B2" w14:textId="4A9B58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369,935.00 </w:t>
            </w:r>
          </w:p>
        </w:tc>
        <w:tc>
          <w:tcPr>
            <w:tcW w:w="810" w:type="pct"/>
            <w:tcBorders>
              <w:top w:val="nil"/>
              <w:left w:val="nil"/>
              <w:bottom w:val="single" w:sz="4" w:space="0" w:color="000000"/>
              <w:right w:val="single" w:sz="4" w:space="0" w:color="000000"/>
            </w:tcBorders>
            <w:shd w:val="clear" w:color="auto" w:fill="auto"/>
            <w:noWrap/>
            <w:vAlign w:val="bottom"/>
            <w:hideMark/>
          </w:tcPr>
          <w:p w14:paraId="4343E807" w14:textId="53E157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292E62" w14:textId="4C3967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53747" w14:textId="39F44F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289,935.00 </w:t>
            </w:r>
          </w:p>
        </w:tc>
      </w:tr>
      <w:tr w:rsidR="008F23D5" w:rsidRPr="008F23D5" w14:paraId="791B01E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DB38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C9AB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5D27DDCE" w14:textId="504C92C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750FAF" w14:textId="0791F7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7A355" w14:textId="5C2AAB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1F042" w14:textId="06AA73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0,000.00 </w:t>
            </w:r>
          </w:p>
        </w:tc>
      </w:tr>
      <w:tr w:rsidR="008F23D5" w:rsidRPr="008F23D5" w14:paraId="20F687F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499F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26DD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00ABDEC5" w14:textId="34D03A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5C8DD7FF" w14:textId="6F126F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A446D3" w14:textId="1F9914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DF540" w14:textId="51AA55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12,600.00 </w:t>
            </w:r>
          </w:p>
        </w:tc>
      </w:tr>
      <w:tr w:rsidR="008F23D5" w:rsidRPr="008F23D5" w14:paraId="73BDDFD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B084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8E40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641FE941" w14:textId="1594889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37445C39" w14:textId="76D3A0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2C8FA" w14:textId="5C94BE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350998" w14:textId="34C453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61,225.00 </w:t>
            </w:r>
          </w:p>
        </w:tc>
      </w:tr>
      <w:tr w:rsidR="008F23D5" w:rsidRPr="008F23D5" w14:paraId="5353DFE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109D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3ECC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54050EF" w14:textId="37BA43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7F6DC034" w14:textId="74019B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393DC" w14:textId="217268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FC3A42" w14:textId="0218FE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0,952.00 </w:t>
            </w:r>
          </w:p>
        </w:tc>
      </w:tr>
      <w:tr w:rsidR="008F23D5" w:rsidRPr="008F23D5" w14:paraId="789ED2E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25AC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1F37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4B85EE47" w14:textId="0EAFF7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12EFA9" w14:textId="630501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2D810661" w14:textId="3E0968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E84F0" w14:textId="31DD1C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55,488.00 </w:t>
            </w:r>
          </w:p>
        </w:tc>
      </w:tr>
      <w:tr w:rsidR="008F23D5" w:rsidRPr="008F23D5" w14:paraId="4480468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D374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EF03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5622621F" w14:textId="325C511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1B153A" w14:textId="6963E1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A0ACB" w14:textId="6C9DFE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4CD47A" w14:textId="01783A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3,000.00 </w:t>
            </w:r>
          </w:p>
        </w:tc>
      </w:tr>
      <w:tr w:rsidR="008F23D5" w:rsidRPr="008F23D5" w14:paraId="5433844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1E8CB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878D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3B1059FF" w14:textId="2024E4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596493" w14:textId="6DF88A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44C8B" w14:textId="0FEA82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95520" w14:textId="1C9FB27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3,000.00 </w:t>
            </w:r>
          </w:p>
        </w:tc>
      </w:tr>
      <w:tr w:rsidR="008F23D5" w:rsidRPr="008F23D5" w14:paraId="7262576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6F8A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DFC7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44ABBE0B" w14:textId="43EFE5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A69127" w14:textId="3CBFD9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B40E4" w14:textId="5A57DB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951564" w14:textId="3F89D3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0,000.00 </w:t>
            </w:r>
          </w:p>
        </w:tc>
      </w:tr>
      <w:tr w:rsidR="008F23D5" w:rsidRPr="008F23D5" w14:paraId="5976714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FB52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4868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46F9FD8D" w14:textId="686698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80E4A8" w14:textId="1F7B30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10A74" w14:textId="05D817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ABCB7" w14:textId="6D9AF5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6,000.00 </w:t>
            </w:r>
          </w:p>
        </w:tc>
      </w:tr>
      <w:tr w:rsidR="008F23D5" w:rsidRPr="008F23D5" w14:paraId="3663532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47E7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58F7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7AEDFDC7" w14:textId="66245C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2DBFFE" w14:textId="2544AF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B4120" w14:textId="58CB35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E37E7" w14:textId="6EC3BB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000.00 </w:t>
            </w:r>
          </w:p>
        </w:tc>
      </w:tr>
      <w:tr w:rsidR="008F23D5" w:rsidRPr="008F23D5" w14:paraId="37AB67C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944B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E535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55DFD3D2" w14:textId="68BF19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E075E" w14:textId="498EF0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D6017" w14:textId="390838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C1C03" w14:textId="3BA012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3,000.00 </w:t>
            </w:r>
          </w:p>
        </w:tc>
      </w:tr>
      <w:tr w:rsidR="008F23D5" w:rsidRPr="008F23D5" w14:paraId="454CDB8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8D1C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37CC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3E6C9D1" w14:textId="5DD6FE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D92382" w14:textId="75D5A6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3D7C4" w14:textId="7B954B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E9541E" w14:textId="16D5B4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0,000.00 </w:t>
            </w:r>
          </w:p>
        </w:tc>
      </w:tr>
      <w:tr w:rsidR="008F23D5" w:rsidRPr="008F23D5" w14:paraId="33E1CD3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F126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BC1C80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5423300C" w14:textId="4870E7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F71A18" w14:textId="18C61A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0ED79" w14:textId="449D2A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3243A" w14:textId="6CAA0E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000.00 </w:t>
            </w:r>
          </w:p>
        </w:tc>
      </w:tr>
      <w:tr w:rsidR="008F23D5" w:rsidRPr="008F23D5" w14:paraId="333A601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A927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1D71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68466559" w14:textId="6DBC7B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AB043C" w14:textId="1DCDC2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E6A23" w14:textId="3BD6EA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CA6967" w14:textId="1B0741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0,000.00 </w:t>
            </w:r>
          </w:p>
        </w:tc>
      </w:tr>
      <w:tr w:rsidR="008F23D5" w:rsidRPr="008F23D5" w14:paraId="5E2EEC5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5641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DAB5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0583BC92" w14:textId="6A1CE9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E5DFD8" w14:textId="542DD5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91AC9" w14:textId="4F85FD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58F80" w14:textId="7EE81D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0,000.00 </w:t>
            </w:r>
          </w:p>
        </w:tc>
      </w:tr>
      <w:tr w:rsidR="008F23D5" w:rsidRPr="008F23D5" w14:paraId="09A14BB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E242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D650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0A8A73C0" w14:textId="05E08A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C873FEC" w14:textId="4F4007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C4342" w14:textId="067C8E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D2500" w14:textId="54FA5A9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5,400.00 </w:t>
            </w:r>
          </w:p>
        </w:tc>
      </w:tr>
      <w:tr w:rsidR="008F23D5" w:rsidRPr="008F23D5" w14:paraId="37C62F0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36A3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F015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73946C3B" w14:textId="05BDB5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0901A8" w14:textId="0BA370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14501" w14:textId="6F8816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0E8F8" w14:textId="6FD6F9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1,000.00 </w:t>
            </w:r>
          </w:p>
        </w:tc>
      </w:tr>
      <w:tr w:rsidR="008F23D5" w:rsidRPr="008F23D5" w14:paraId="2F806CB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6536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AF4B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294B8101" w14:textId="730B26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50A0B963" w14:textId="2C7C23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4E361" w14:textId="2CC8B5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3E6F8" w14:textId="3C6D83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1,600.00 </w:t>
            </w:r>
          </w:p>
        </w:tc>
      </w:tr>
      <w:tr w:rsidR="008F23D5" w:rsidRPr="008F23D5" w14:paraId="30072CA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6AFC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200D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4A88187E" w14:textId="09F733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62207D6E" w14:textId="629FDA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8C5C5" w14:textId="2F4D1A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7E41F" w14:textId="33223B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7,716.00 </w:t>
            </w:r>
          </w:p>
        </w:tc>
      </w:tr>
      <w:tr w:rsidR="008F23D5" w:rsidRPr="008F23D5" w14:paraId="5D11CF3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9407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ACC6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19BF7317" w14:textId="58784E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60AF08B4" w14:textId="0F0447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EDC8F1" w14:textId="5E5575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2A06F" w14:textId="697739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04,500.00 </w:t>
            </w:r>
          </w:p>
        </w:tc>
      </w:tr>
      <w:tr w:rsidR="008F23D5" w:rsidRPr="008F23D5" w14:paraId="6745F37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650D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8DB6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5E257281" w14:textId="0D1330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5DA69D45" w14:textId="6C19D3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C5B2C" w14:textId="4D0BDD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29189" w14:textId="6CE6BD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33,528.00 </w:t>
            </w:r>
          </w:p>
        </w:tc>
      </w:tr>
      <w:tr w:rsidR="008F23D5" w:rsidRPr="008F23D5" w14:paraId="086C611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AB72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174F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469FFB3F" w14:textId="6CADE7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767FFD" w14:textId="3F12FA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8AB7C" w14:textId="051B30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76BB9" w14:textId="7E9716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5,000.00 </w:t>
            </w:r>
          </w:p>
        </w:tc>
      </w:tr>
      <w:tr w:rsidR="008F23D5" w:rsidRPr="008F23D5" w14:paraId="36C9344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6654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7790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5FEA0802" w14:textId="5BF9E51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421D41" w14:textId="072661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6908FF" w14:textId="66C3D3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B1C4B" w14:textId="40ADDE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9,000.00 </w:t>
            </w:r>
          </w:p>
        </w:tc>
      </w:tr>
      <w:tr w:rsidR="008F23D5" w:rsidRPr="008F23D5" w14:paraId="3C5DD6D0"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64E45"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215590CC" w14:textId="2B14C0C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7,600,01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AA0B2E1" w14:textId="7BD8AB7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31FB5A99" w14:textId="1571A4D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CF78E6" w14:textId="3449C0F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51,206,004.84 </w:t>
            </w:r>
          </w:p>
        </w:tc>
      </w:tr>
      <w:tr w:rsidR="008F23D5" w:rsidRPr="008F23D5" w14:paraId="634C0D01"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06B96F"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5804C94A" w14:textId="3C4FE9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AB005C" w14:textId="4B1D0B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1D39B984" w14:textId="672CF5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A8ECC9A" w14:textId="5026AF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946,654.80 </w:t>
            </w:r>
          </w:p>
        </w:tc>
      </w:tr>
      <w:tr w:rsidR="008F23D5" w:rsidRPr="008F23D5" w14:paraId="27540D9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BD02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C69F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38CAED3F" w14:textId="55FF41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5BFC57A9" w14:textId="66C493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7ABBDD0F" w14:textId="18B25A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C9385" w14:textId="51A37E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30,439.00 </w:t>
            </w:r>
          </w:p>
        </w:tc>
      </w:tr>
      <w:tr w:rsidR="008F23D5" w:rsidRPr="008F23D5" w14:paraId="2EF6C62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A1D2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CCC4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58150C8A" w14:textId="51976F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171,836.00 </w:t>
            </w:r>
          </w:p>
        </w:tc>
        <w:tc>
          <w:tcPr>
            <w:tcW w:w="810" w:type="pct"/>
            <w:tcBorders>
              <w:top w:val="nil"/>
              <w:left w:val="nil"/>
              <w:bottom w:val="single" w:sz="4" w:space="0" w:color="000000"/>
              <w:right w:val="single" w:sz="4" w:space="0" w:color="000000"/>
            </w:tcBorders>
            <w:shd w:val="clear" w:color="auto" w:fill="auto"/>
            <w:noWrap/>
            <w:vAlign w:val="bottom"/>
            <w:hideMark/>
          </w:tcPr>
          <w:p w14:paraId="3A8F010B" w14:textId="5BF723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1B27E6F4" w14:textId="3E30AE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3DDF4" w14:textId="45433C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547,648.00 </w:t>
            </w:r>
          </w:p>
        </w:tc>
      </w:tr>
      <w:tr w:rsidR="008F23D5" w:rsidRPr="008F23D5" w14:paraId="484F0D5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C072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B463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64D1D77D" w14:textId="56EFF8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6144CDFE" w14:textId="4C1740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F8595" w14:textId="76770B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465B8" w14:textId="532ACB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99,912.00 </w:t>
            </w:r>
          </w:p>
        </w:tc>
      </w:tr>
      <w:tr w:rsidR="008F23D5" w:rsidRPr="008F23D5" w14:paraId="1403C66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FF07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7E21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6B2A3BD0" w14:textId="03130E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4E458D21" w14:textId="477694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3FA7C" w14:textId="62B5BB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ED5C8A" w14:textId="1118D0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51,448.00 </w:t>
            </w:r>
          </w:p>
        </w:tc>
      </w:tr>
      <w:tr w:rsidR="008F23D5" w:rsidRPr="008F23D5" w14:paraId="58BF7E2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DFB7C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972D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3DD80C42" w14:textId="66BDA6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245B0B95" w14:textId="07C1F1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53D8112B" w14:textId="43BFA3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787BF" w14:textId="5BCEED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765,801.25 </w:t>
            </w:r>
          </w:p>
        </w:tc>
      </w:tr>
      <w:tr w:rsidR="008F23D5" w:rsidRPr="008F23D5" w14:paraId="627E356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7A13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0AF4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59E0C04F" w14:textId="23C049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62,680.00 </w:t>
            </w:r>
          </w:p>
        </w:tc>
        <w:tc>
          <w:tcPr>
            <w:tcW w:w="810" w:type="pct"/>
            <w:tcBorders>
              <w:top w:val="nil"/>
              <w:left w:val="nil"/>
              <w:bottom w:val="single" w:sz="4" w:space="0" w:color="000000"/>
              <w:right w:val="single" w:sz="4" w:space="0" w:color="000000"/>
            </w:tcBorders>
            <w:shd w:val="clear" w:color="auto" w:fill="auto"/>
            <w:noWrap/>
            <w:vAlign w:val="bottom"/>
            <w:hideMark/>
          </w:tcPr>
          <w:p w14:paraId="1E3E732A" w14:textId="3FE5456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5CD4CB47" w14:textId="550C45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874565" w14:textId="4DCF7E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12,816.50 </w:t>
            </w:r>
          </w:p>
        </w:tc>
      </w:tr>
      <w:tr w:rsidR="008F23D5" w:rsidRPr="008F23D5" w14:paraId="5D079CA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3274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6A27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1EE46B21" w14:textId="68B08B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3BEEA309" w14:textId="0E801F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4CF16623" w14:textId="4A35DD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82CB2" w14:textId="73BBC6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16,110.00 </w:t>
            </w:r>
          </w:p>
        </w:tc>
      </w:tr>
      <w:tr w:rsidR="008F23D5" w:rsidRPr="008F23D5" w14:paraId="0AB26F2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11936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09D0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20A3E6E3" w14:textId="6FEE3C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4ADD5CCB" w14:textId="724E73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DB8C8" w14:textId="4289AE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E68CC0" w14:textId="27EF73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82,464.00 </w:t>
            </w:r>
          </w:p>
        </w:tc>
      </w:tr>
      <w:tr w:rsidR="008F23D5" w:rsidRPr="008F23D5" w14:paraId="23AE9FE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EF6F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6679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4A309BF7" w14:textId="517145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45DC2E98" w14:textId="764627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F44B39" w14:textId="4B88E1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6808D" w14:textId="511764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4,610.00 </w:t>
            </w:r>
          </w:p>
        </w:tc>
      </w:tr>
      <w:tr w:rsidR="008F23D5" w:rsidRPr="008F23D5" w14:paraId="01B0FAC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A26E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45E8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4BDAB0B7" w14:textId="614872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1FBA3041" w14:textId="4AC594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44D9E3F0" w14:textId="354F33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A3C1C" w14:textId="7A20FB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073,329.00 </w:t>
            </w:r>
          </w:p>
        </w:tc>
      </w:tr>
      <w:tr w:rsidR="008F23D5" w:rsidRPr="008F23D5" w14:paraId="0D9EFCA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180D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82B5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1E74AAB7" w14:textId="36F5DEF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7CC5E1BA" w14:textId="05BCDF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4E71A610" w14:textId="030477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C99A3" w14:textId="690D52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88,761.29 </w:t>
            </w:r>
          </w:p>
        </w:tc>
      </w:tr>
      <w:tr w:rsidR="008F23D5" w:rsidRPr="008F23D5" w14:paraId="44ACE26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F3EA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3580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34F593DC" w14:textId="534A18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48,390.00 </w:t>
            </w:r>
          </w:p>
        </w:tc>
        <w:tc>
          <w:tcPr>
            <w:tcW w:w="810" w:type="pct"/>
            <w:tcBorders>
              <w:top w:val="nil"/>
              <w:left w:val="nil"/>
              <w:bottom w:val="single" w:sz="4" w:space="0" w:color="000000"/>
              <w:right w:val="single" w:sz="4" w:space="0" w:color="000000"/>
            </w:tcBorders>
            <w:shd w:val="clear" w:color="auto" w:fill="auto"/>
            <w:noWrap/>
            <w:vAlign w:val="bottom"/>
            <w:hideMark/>
          </w:tcPr>
          <w:p w14:paraId="4C362E0C" w14:textId="3AF6DB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15501" w14:textId="5797CE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6EE9D" w14:textId="36F078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48,390.00 </w:t>
            </w:r>
          </w:p>
        </w:tc>
      </w:tr>
      <w:tr w:rsidR="008F23D5" w:rsidRPr="008F23D5" w14:paraId="49DAF3F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6CD2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855E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4BF4AD33" w14:textId="1E1CC6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04A56A67" w14:textId="4C4B5D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EFA1F8" w14:textId="5B347E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59BE7" w14:textId="1003CB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00,301.00 </w:t>
            </w:r>
          </w:p>
        </w:tc>
      </w:tr>
      <w:tr w:rsidR="008F23D5" w:rsidRPr="008F23D5" w14:paraId="3092B8D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D245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7010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3DEE6B97" w14:textId="523216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7EA24CBA" w14:textId="6DB269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689B6" w14:textId="1DA5C9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DD49E" w14:textId="767EFE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57,320.00 </w:t>
            </w:r>
          </w:p>
        </w:tc>
      </w:tr>
      <w:tr w:rsidR="008F23D5" w:rsidRPr="008F23D5" w14:paraId="3A524F45"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CB0614"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12B4D02F" w14:textId="038758B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5,713,283.03 </w:t>
            </w:r>
          </w:p>
        </w:tc>
        <w:tc>
          <w:tcPr>
            <w:tcW w:w="810" w:type="pct"/>
            <w:tcBorders>
              <w:top w:val="nil"/>
              <w:left w:val="nil"/>
              <w:bottom w:val="single" w:sz="4" w:space="0" w:color="000000"/>
              <w:right w:val="single" w:sz="4" w:space="0" w:color="000000"/>
            </w:tcBorders>
            <w:shd w:val="clear" w:color="A5A5A5" w:fill="A5A5A5"/>
            <w:noWrap/>
            <w:vAlign w:val="bottom"/>
            <w:hideMark/>
          </w:tcPr>
          <w:p w14:paraId="3DA36747" w14:textId="08C448B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0BDDE38" w14:textId="248B047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F02D280" w14:textId="4E24C16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5,713,283.03 </w:t>
            </w:r>
          </w:p>
        </w:tc>
      </w:tr>
      <w:tr w:rsidR="008F23D5" w:rsidRPr="008F23D5" w14:paraId="6414F8D7"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B7CA95"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5FE378AA" w14:textId="37BAADC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26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3498F6FD" w14:textId="022D4B7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B482199" w14:textId="070375A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3DD4AE" w14:textId="12BBB9A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267,853.70 </w:t>
            </w:r>
          </w:p>
        </w:tc>
      </w:tr>
      <w:tr w:rsidR="008F23D5" w:rsidRPr="008F23D5" w14:paraId="1FE9368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B43F3"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A6DB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479FADF1" w14:textId="0207C6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53E0D3B0" w14:textId="75EFB2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5D84F" w14:textId="2BC444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E83295" w14:textId="298615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2,900.00 </w:t>
            </w:r>
          </w:p>
        </w:tc>
      </w:tr>
      <w:tr w:rsidR="008F23D5" w:rsidRPr="008F23D5" w14:paraId="68EAA90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E907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83B5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4E9F903" w14:textId="06183F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3F02B198" w14:textId="15E819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3F553" w14:textId="42DD14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75A94" w14:textId="52388E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3,050.00 </w:t>
            </w:r>
          </w:p>
        </w:tc>
      </w:tr>
      <w:tr w:rsidR="008F23D5" w:rsidRPr="008F23D5" w14:paraId="386FF41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3FD9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34CB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29A3B6D1" w14:textId="42A02B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08A946B2" w14:textId="3D7808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9DB2D" w14:textId="1FEBE0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A363F" w14:textId="26CA5F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9,387.50 </w:t>
            </w:r>
          </w:p>
        </w:tc>
      </w:tr>
      <w:tr w:rsidR="008F23D5" w:rsidRPr="008F23D5" w14:paraId="7AAF536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4E59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8784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5CCBB60D" w14:textId="0EC98E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0E1404A4" w14:textId="5C2EF9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2D1FC" w14:textId="1EDDC5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E722F" w14:textId="67BAB4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05,900.00 </w:t>
            </w:r>
          </w:p>
        </w:tc>
      </w:tr>
      <w:tr w:rsidR="008F23D5" w:rsidRPr="008F23D5" w14:paraId="096E339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FB0E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3163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A072213" w14:textId="6AB0BB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B32FA8" w14:textId="29DAA6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82A81" w14:textId="29191E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C3750C" w14:textId="6EF5DE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00,000.00 </w:t>
            </w:r>
          </w:p>
        </w:tc>
      </w:tr>
      <w:tr w:rsidR="008F23D5" w:rsidRPr="008F23D5" w14:paraId="43AC95E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CEBD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13AE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672C890D" w14:textId="64057E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3292A438" w14:textId="2AB592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2D2C8" w14:textId="645F939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D25B6" w14:textId="134DAE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76,616.20 </w:t>
            </w:r>
          </w:p>
        </w:tc>
      </w:tr>
      <w:tr w:rsidR="008F23D5" w:rsidRPr="008F23D5" w14:paraId="0C7D0D47"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F9037"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D4C6AE4" w14:textId="50E5A86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5,666,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7AD8FA9" w14:textId="6EE7FAB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6D1047" w14:textId="68E97DD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162B04" w14:textId="5E5B3F2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5,666,900.00 </w:t>
            </w:r>
          </w:p>
        </w:tc>
      </w:tr>
      <w:tr w:rsidR="008F23D5" w:rsidRPr="008F23D5" w14:paraId="7C3D90B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3019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0921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05C1317C" w14:textId="546D4AB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5F940D34" w14:textId="2184FE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B75B5" w14:textId="7E0AED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F7739" w14:textId="0F5489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3,573.20 </w:t>
            </w:r>
          </w:p>
        </w:tc>
      </w:tr>
      <w:tr w:rsidR="008F23D5" w:rsidRPr="008F23D5" w14:paraId="2161230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5692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F477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6B64B12F" w14:textId="4C8EF7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10EE50F0" w14:textId="73B04F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3BA37" w14:textId="4502878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B9E35" w14:textId="245501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55,320.00 </w:t>
            </w:r>
          </w:p>
        </w:tc>
      </w:tr>
      <w:tr w:rsidR="008F23D5" w:rsidRPr="008F23D5" w14:paraId="598C9EE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88CFB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50D4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162B0AF4" w14:textId="62551E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0C4FE1ED" w14:textId="314A75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9AE5CF" w14:textId="4322A16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F368E" w14:textId="588880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3,125.00 </w:t>
            </w:r>
          </w:p>
        </w:tc>
      </w:tr>
      <w:tr w:rsidR="008F23D5" w:rsidRPr="008F23D5" w14:paraId="010269D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9026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DCDE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6F128BB" w14:textId="35CE70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7CB46A8B" w14:textId="5F34BD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843D1" w14:textId="0C4988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E835E" w14:textId="3D07AD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6,650.00 </w:t>
            </w:r>
          </w:p>
        </w:tc>
      </w:tr>
      <w:tr w:rsidR="008F23D5" w:rsidRPr="008F23D5" w14:paraId="0FE5914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33BE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D6B0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7040B320" w14:textId="066ECA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D24D7EB" w14:textId="3705E5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C57F9" w14:textId="092093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4799D7" w14:textId="2DBFD9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3,800.00 </w:t>
            </w:r>
          </w:p>
        </w:tc>
      </w:tr>
      <w:tr w:rsidR="008F23D5" w:rsidRPr="008F23D5" w14:paraId="5DDC6A2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3A8F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5D77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4BD87C19" w14:textId="29F5FB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B1DB2EF" w14:textId="11C71F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64B39" w14:textId="4D42DF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09FB9" w14:textId="42FE0A1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1,200.00 </w:t>
            </w:r>
          </w:p>
        </w:tc>
      </w:tr>
      <w:tr w:rsidR="008F23D5" w:rsidRPr="008F23D5" w14:paraId="189ACF2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0395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5D2F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E7C4040" w14:textId="6C97C3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3FB9B942" w14:textId="36C128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4E2EE" w14:textId="5D97D19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2A903" w14:textId="5A3B71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0,131.30 </w:t>
            </w:r>
          </w:p>
        </w:tc>
      </w:tr>
      <w:tr w:rsidR="008F23D5" w:rsidRPr="008F23D5" w14:paraId="620C3C0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9D6C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127F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6FE73E37" w14:textId="1FC15D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154ABE1E" w14:textId="0897C4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C3B5E" w14:textId="74E009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E8760" w14:textId="0297C2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04,855.00 </w:t>
            </w:r>
          </w:p>
        </w:tc>
      </w:tr>
      <w:tr w:rsidR="008F23D5" w:rsidRPr="008F23D5" w14:paraId="1C06286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79D5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B6F9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5C5BA8C" w14:textId="445389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16,043.70 </w:t>
            </w:r>
          </w:p>
        </w:tc>
        <w:tc>
          <w:tcPr>
            <w:tcW w:w="810" w:type="pct"/>
            <w:tcBorders>
              <w:top w:val="nil"/>
              <w:left w:val="nil"/>
              <w:bottom w:val="single" w:sz="4" w:space="0" w:color="000000"/>
              <w:right w:val="single" w:sz="4" w:space="0" w:color="000000"/>
            </w:tcBorders>
            <w:shd w:val="clear" w:color="auto" w:fill="auto"/>
            <w:noWrap/>
            <w:vAlign w:val="bottom"/>
            <w:hideMark/>
          </w:tcPr>
          <w:p w14:paraId="0D923E8A" w14:textId="25B6AD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5F805" w14:textId="1C897F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B8A105" w14:textId="7E57E3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16,043.70 </w:t>
            </w:r>
          </w:p>
        </w:tc>
      </w:tr>
      <w:tr w:rsidR="008F23D5" w:rsidRPr="008F23D5" w14:paraId="40F1065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93E0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E66D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E1D2CF0" w14:textId="5E4981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0051C84F" w14:textId="44DB1B4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E3F5C" w14:textId="762A7D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51A342" w14:textId="15F5BF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2,201.80 </w:t>
            </w:r>
          </w:p>
        </w:tc>
      </w:tr>
      <w:tr w:rsidR="008F23D5" w:rsidRPr="008F23D5" w14:paraId="5037A7B4"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D6968"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111BC42" w14:textId="51964C6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0,709,8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60700505" w14:textId="653108B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47D70E0" w14:textId="2DB2E26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6015F9" w14:textId="2BF41E9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0,709,852.30 </w:t>
            </w:r>
          </w:p>
        </w:tc>
      </w:tr>
      <w:tr w:rsidR="008F23D5" w:rsidRPr="008F23D5" w14:paraId="14F7EC2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2991B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7CD7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7F22C3C5" w14:textId="790EFB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73BD5679" w14:textId="4CE3D0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B4E2D" w14:textId="237016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2F5AD" w14:textId="3EC3D1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66,035.50 </w:t>
            </w:r>
          </w:p>
        </w:tc>
      </w:tr>
      <w:tr w:rsidR="008F23D5" w:rsidRPr="008F23D5" w14:paraId="4D478E7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C5DA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0B6D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6F4234C8" w14:textId="0307C4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59EFDA29" w14:textId="5F6D68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13A53" w14:textId="0FFE3E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775D6B" w14:textId="1A2954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5,252.75 </w:t>
            </w:r>
          </w:p>
        </w:tc>
      </w:tr>
      <w:tr w:rsidR="008F23D5" w:rsidRPr="008F23D5" w14:paraId="75ECFD5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32293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46B6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5F799713" w14:textId="0B5EC5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7,806.50 </w:t>
            </w:r>
          </w:p>
        </w:tc>
        <w:tc>
          <w:tcPr>
            <w:tcW w:w="810" w:type="pct"/>
            <w:tcBorders>
              <w:top w:val="nil"/>
              <w:left w:val="nil"/>
              <w:bottom w:val="single" w:sz="4" w:space="0" w:color="000000"/>
              <w:right w:val="single" w:sz="4" w:space="0" w:color="000000"/>
            </w:tcBorders>
            <w:shd w:val="clear" w:color="auto" w:fill="auto"/>
            <w:noWrap/>
            <w:vAlign w:val="bottom"/>
            <w:hideMark/>
          </w:tcPr>
          <w:p w14:paraId="56A59E60" w14:textId="00DF8C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9A6FD" w14:textId="78E035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7F0C8" w14:textId="567F1E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7,806.50 </w:t>
            </w:r>
          </w:p>
        </w:tc>
      </w:tr>
      <w:tr w:rsidR="008F23D5" w:rsidRPr="008F23D5" w14:paraId="3C19A3E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F3CB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9BB3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CDFC1F5" w14:textId="167CAF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5F20CECF" w14:textId="1F3B686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AAD051" w14:textId="71E5F6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6633C" w14:textId="7C128B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5,252.75 </w:t>
            </w:r>
          </w:p>
        </w:tc>
      </w:tr>
      <w:tr w:rsidR="008F23D5" w:rsidRPr="008F23D5" w14:paraId="0A6B679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29E9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B5C2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488C0935" w14:textId="5DF6AD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3F4A0E72" w14:textId="26D644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8FD3D" w14:textId="2FA6B2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B7CE20" w14:textId="25BAC5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23,100.00 </w:t>
            </w:r>
          </w:p>
        </w:tc>
      </w:tr>
      <w:tr w:rsidR="008F23D5" w:rsidRPr="008F23D5" w14:paraId="53ADDA5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2982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4BB4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6FD19730" w14:textId="067F6A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56A20B11" w14:textId="3F2529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F641E" w14:textId="3599B6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09DAE" w14:textId="009B54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99,050.55 </w:t>
            </w:r>
          </w:p>
        </w:tc>
      </w:tr>
      <w:tr w:rsidR="008F23D5" w:rsidRPr="008F23D5" w14:paraId="0B94126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D923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04A8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053846D6" w14:textId="019716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5B0223EE" w14:textId="681AC4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295765" w14:textId="639972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0ABA25" w14:textId="44B260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2,806.50 </w:t>
            </w:r>
          </w:p>
        </w:tc>
      </w:tr>
      <w:tr w:rsidR="008F23D5" w:rsidRPr="008F23D5" w14:paraId="5EE2321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2E80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B98D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0382B969" w14:textId="1F8617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490FB40E" w14:textId="42B17C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B6A49" w14:textId="2934C8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9745E" w14:textId="5FE31D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59,325.00 </w:t>
            </w:r>
          </w:p>
        </w:tc>
      </w:tr>
      <w:tr w:rsidR="008F23D5" w:rsidRPr="008F23D5" w14:paraId="43D92F6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92EA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702F7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41D8A2F2" w14:textId="6ED913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2EEFEDCA" w14:textId="6DD7C9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229FC" w14:textId="38523E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918CF4" w14:textId="6E3130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7,806.50 </w:t>
            </w:r>
          </w:p>
        </w:tc>
      </w:tr>
      <w:tr w:rsidR="008F23D5" w:rsidRPr="008F23D5" w14:paraId="1FC7B58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C562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34C1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4C0C35A0" w14:textId="6A79FC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721857" w14:textId="364707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C7395" w14:textId="729E59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AFAE3" w14:textId="4C275D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0,000.00 </w:t>
            </w:r>
          </w:p>
        </w:tc>
      </w:tr>
      <w:tr w:rsidR="008F23D5" w:rsidRPr="008F23D5" w14:paraId="469B9ED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CA8F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A847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55F88B51" w14:textId="24CED1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48,685.00 </w:t>
            </w:r>
          </w:p>
        </w:tc>
        <w:tc>
          <w:tcPr>
            <w:tcW w:w="810" w:type="pct"/>
            <w:tcBorders>
              <w:top w:val="nil"/>
              <w:left w:val="nil"/>
              <w:bottom w:val="single" w:sz="4" w:space="0" w:color="000000"/>
              <w:right w:val="single" w:sz="4" w:space="0" w:color="000000"/>
            </w:tcBorders>
            <w:shd w:val="clear" w:color="auto" w:fill="auto"/>
            <w:noWrap/>
            <w:vAlign w:val="bottom"/>
            <w:hideMark/>
          </w:tcPr>
          <w:p w14:paraId="3B05845C" w14:textId="53491B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B38068" w14:textId="418D066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1FE75" w14:textId="336AA6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48,685.00 </w:t>
            </w:r>
          </w:p>
        </w:tc>
      </w:tr>
      <w:tr w:rsidR="008F23D5" w:rsidRPr="008F23D5" w14:paraId="34E15B6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8FA1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E0E29D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0687B92" w14:textId="0DD6ED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594EAF" w14:textId="448F39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C3D5B" w14:textId="489633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AA53A" w14:textId="01CF84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0,000.00 </w:t>
            </w:r>
          </w:p>
        </w:tc>
      </w:tr>
      <w:tr w:rsidR="008F23D5" w:rsidRPr="008F23D5" w14:paraId="38DF7FC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7BE37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1574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7D0DB726" w14:textId="6A8626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123818C8" w14:textId="2E650A5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B5A65" w14:textId="7FC4C0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78ED5" w14:textId="3B2F07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9,731.25 </w:t>
            </w:r>
          </w:p>
        </w:tc>
      </w:tr>
      <w:tr w:rsidR="008F23D5" w:rsidRPr="008F23D5" w14:paraId="002DD62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605F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03E5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78B510AE" w14:textId="5B611EF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4DEB6E" w14:textId="654BD72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DBD7E" w14:textId="1E9F30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B5F25" w14:textId="30E40B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85,000.00 </w:t>
            </w:r>
          </w:p>
        </w:tc>
      </w:tr>
      <w:tr w:rsidR="008F23D5" w:rsidRPr="008F23D5" w14:paraId="3ED35A2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D431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4FBD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69BF4265" w14:textId="7CEBDF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631938" w14:textId="6DA422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B7534" w14:textId="3DB75A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C0909" w14:textId="73848C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0,000.00 </w:t>
            </w:r>
          </w:p>
        </w:tc>
      </w:tr>
      <w:tr w:rsidR="008F23D5" w:rsidRPr="008F23D5" w14:paraId="06332512"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5CF93"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24691298" w14:textId="483D2A6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8,561,776.83 </w:t>
            </w:r>
          </w:p>
        </w:tc>
        <w:tc>
          <w:tcPr>
            <w:tcW w:w="810" w:type="pct"/>
            <w:tcBorders>
              <w:top w:val="nil"/>
              <w:left w:val="nil"/>
              <w:bottom w:val="single" w:sz="4" w:space="0" w:color="000000"/>
              <w:right w:val="single" w:sz="4" w:space="0" w:color="000000"/>
            </w:tcBorders>
            <w:shd w:val="clear" w:color="D8D8D8" w:fill="D8D8D8"/>
            <w:noWrap/>
            <w:vAlign w:val="bottom"/>
            <w:hideMark/>
          </w:tcPr>
          <w:p w14:paraId="6DFB230A" w14:textId="524645B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67C1DF5" w14:textId="1776926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962C6C" w14:textId="5AC9B40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8,561,776.83 </w:t>
            </w:r>
          </w:p>
        </w:tc>
      </w:tr>
      <w:tr w:rsidR="008F23D5" w:rsidRPr="008F23D5" w14:paraId="690D626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1E48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7EED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40A2C77C" w14:textId="10F7E0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3FCBB2FE" w14:textId="04F4957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E970A" w14:textId="4D7863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5092A" w14:textId="5CF5E2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8,087.15 </w:t>
            </w:r>
          </w:p>
        </w:tc>
      </w:tr>
      <w:tr w:rsidR="008F23D5" w:rsidRPr="008F23D5" w14:paraId="6FB6E64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4001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03B4C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293A9135" w14:textId="4C3B16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46E1551A" w14:textId="018388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8AAC9C" w14:textId="3852B9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0CBCE1" w14:textId="04F6B1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37,550.00 </w:t>
            </w:r>
          </w:p>
        </w:tc>
      </w:tr>
      <w:tr w:rsidR="008F23D5" w:rsidRPr="008F23D5" w14:paraId="727E515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CB96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2C58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717146C0" w14:textId="441888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21B42B1D" w14:textId="1569E9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6B8A7" w14:textId="5C74BC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68C3A" w14:textId="40FE88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3,600.00 </w:t>
            </w:r>
          </w:p>
        </w:tc>
      </w:tr>
      <w:tr w:rsidR="008F23D5" w:rsidRPr="008F23D5" w14:paraId="2B5B58D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2EF8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AD3E7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5B41CB92" w14:textId="59E29A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62B7B4E" w14:textId="13A27AA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61BF4" w14:textId="0E0AC2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B3775" w14:textId="70F17B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9,500.00 </w:t>
            </w:r>
          </w:p>
        </w:tc>
      </w:tr>
      <w:tr w:rsidR="008F23D5" w:rsidRPr="008F23D5" w14:paraId="4690765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C526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1FD8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59880227" w14:textId="7B7E1D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51C77167" w14:textId="0E7A97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65116" w14:textId="15C229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19C92" w14:textId="5AE17C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3,950.00 </w:t>
            </w:r>
          </w:p>
        </w:tc>
      </w:tr>
      <w:tr w:rsidR="008F23D5" w:rsidRPr="008F23D5" w14:paraId="13A5330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7BCC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1A60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063A8FC5" w14:textId="173E9D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AA2168" w14:textId="5A0F37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04609" w14:textId="17D207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B840A" w14:textId="20259B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00,000.00 </w:t>
            </w:r>
          </w:p>
        </w:tc>
      </w:tr>
      <w:tr w:rsidR="008F23D5" w:rsidRPr="008F23D5" w14:paraId="164A6D7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33A4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FB27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576EAF63" w14:textId="1D537B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4C4B443A" w14:textId="2599EB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5480C" w14:textId="26A81E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9F28A" w14:textId="275332F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7,914.00 </w:t>
            </w:r>
          </w:p>
        </w:tc>
      </w:tr>
      <w:tr w:rsidR="008F23D5" w:rsidRPr="008F23D5" w14:paraId="6D0AD67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6B6E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30CF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4504314C" w14:textId="76CC23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4CE40FD8" w14:textId="23AD53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0A623" w14:textId="1910C2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2704C" w14:textId="3EF283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2,723.73 </w:t>
            </w:r>
          </w:p>
        </w:tc>
      </w:tr>
      <w:tr w:rsidR="008F23D5" w:rsidRPr="008F23D5" w14:paraId="1436085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1AE2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12E6C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62D6878" w14:textId="3898BB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0D9232" w14:textId="70EEAB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E5066" w14:textId="13EF19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F106E" w14:textId="78F610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0,000.00 </w:t>
            </w:r>
          </w:p>
        </w:tc>
      </w:tr>
      <w:tr w:rsidR="008F23D5" w:rsidRPr="008F23D5" w14:paraId="387B137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B4DF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B04C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3C9400EB" w14:textId="5F91F6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03,655.60 </w:t>
            </w:r>
          </w:p>
        </w:tc>
        <w:tc>
          <w:tcPr>
            <w:tcW w:w="810" w:type="pct"/>
            <w:tcBorders>
              <w:top w:val="nil"/>
              <w:left w:val="nil"/>
              <w:bottom w:val="single" w:sz="4" w:space="0" w:color="000000"/>
              <w:right w:val="single" w:sz="4" w:space="0" w:color="000000"/>
            </w:tcBorders>
            <w:shd w:val="clear" w:color="auto" w:fill="auto"/>
            <w:noWrap/>
            <w:vAlign w:val="bottom"/>
            <w:hideMark/>
          </w:tcPr>
          <w:p w14:paraId="14F4060C" w14:textId="3925D2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8C98E" w14:textId="085327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94C91" w14:textId="7E5F7D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03,655.60 </w:t>
            </w:r>
          </w:p>
        </w:tc>
      </w:tr>
      <w:tr w:rsidR="008F23D5" w:rsidRPr="008F23D5" w14:paraId="22478DD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A5BBC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29AF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B9EBF81" w14:textId="13A9DC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259B4A" w14:textId="5B7CF2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36782" w14:textId="50B452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6C95C" w14:textId="23371A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3,000.00 </w:t>
            </w:r>
          </w:p>
        </w:tc>
      </w:tr>
      <w:tr w:rsidR="008F23D5" w:rsidRPr="008F23D5" w14:paraId="25EC864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831A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61D1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4064555" w14:textId="7D2D2B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68,882.35 </w:t>
            </w:r>
          </w:p>
        </w:tc>
        <w:tc>
          <w:tcPr>
            <w:tcW w:w="810" w:type="pct"/>
            <w:tcBorders>
              <w:top w:val="nil"/>
              <w:left w:val="nil"/>
              <w:bottom w:val="single" w:sz="4" w:space="0" w:color="000000"/>
              <w:right w:val="single" w:sz="4" w:space="0" w:color="000000"/>
            </w:tcBorders>
            <w:shd w:val="clear" w:color="auto" w:fill="auto"/>
            <w:noWrap/>
            <w:vAlign w:val="bottom"/>
            <w:hideMark/>
          </w:tcPr>
          <w:p w14:paraId="3F9EA938" w14:textId="5852C4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E8CEE" w14:textId="768982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15A28" w14:textId="2D69E6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68,882.35 </w:t>
            </w:r>
          </w:p>
        </w:tc>
      </w:tr>
      <w:tr w:rsidR="008F23D5" w:rsidRPr="008F23D5" w14:paraId="486E602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7174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5947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ACDEC74" w14:textId="544EDD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38F4F9B4" w14:textId="362C41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C46E2" w14:textId="5CCFEE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8136F" w14:textId="6E305D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7,914.00 </w:t>
            </w:r>
          </w:p>
        </w:tc>
      </w:tr>
      <w:tr w:rsidR="008F23D5" w:rsidRPr="008F23D5" w14:paraId="702540E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C191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BDF3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2D7F7350" w14:textId="48A8A5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77833B" w14:textId="1D3931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F226A1" w14:textId="5A3582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0D12C" w14:textId="25CD90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000.00 </w:t>
            </w:r>
          </w:p>
        </w:tc>
      </w:tr>
      <w:tr w:rsidR="008F23D5" w:rsidRPr="008F23D5" w14:paraId="71F9E85F"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8A9EC"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78DBBD3D" w14:textId="6FE9330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7,506,900.20 </w:t>
            </w:r>
          </w:p>
        </w:tc>
        <w:tc>
          <w:tcPr>
            <w:tcW w:w="810" w:type="pct"/>
            <w:tcBorders>
              <w:top w:val="nil"/>
              <w:left w:val="nil"/>
              <w:bottom w:val="single" w:sz="4" w:space="0" w:color="000000"/>
              <w:right w:val="single" w:sz="4" w:space="0" w:color="000000"/>
            </w:tcBorders>
            <w:shd w:val="clear" w:color="D8D8D8" w:fill="D8D8D8"/>
            <w:noWrap/>
            <w:vAlign w:val="bottom"/>
            <w:hideMark/>
          </w:tcPr>
          <w:p w14:paraId="20F7CCB1" w14:textId="649822D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745BC5" w14:textId="38B195E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F17A9E" w14:textId="211EFF1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7,506,900.20 </w:t>
            </w:r>
          </w:p>
        </w:tc>
      </w:tr>
      <w:tr w:rsidR="008F23D5" w:rsidRPr="008F23D5" w14:paraId="6B5744E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470B6"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174B4A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45446AC0" w14:textId="6CE2BF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6CC02509" w14:textId="6A95C8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9A995" w14:textId="347D35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CB6E67" w14:textId="257886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2,659.00 </w:t>
            </w:r>
          </w:p>
        </w:tc>
      </w:tr>
      <w:tr w:rsidR="008F23D5" w:rsidRPr="008F23D5" w14:paraId="0DA167B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A2EF4"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1E7F79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4B1166F8" w14:textId="055CA2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4,785.00 </w:t>
            </w:r>
          </w:p>
        </w:tc>
        <w:tc>
          <w:tcPr>
            <w:tcW w:w="810" w:type="pct"/>
            <w:tcBorders>
              <w:top w:val="nil"/>
              <w:left w:val="nil"/>
              <w:bottom w:val="single" w:sz="4" w:space="0" w:color="000000"/>
              <w:right w:val="single" w:sz="4" w:space="0" w:color="000000"/>
            </w:tcBorders>
            <w:shd w:val="clear" w:color="auto" w:fill="auto"/>
            <w:noWrap/>
            <w:vAlign w:val="bottom"/>
            <w:hideMark/>
          </w:tcPr>
          <w:p w14:paraId="75A80425" w14:textId="765568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3E74B" w14:textId="6BB78D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BCF8CC" w14:textId="6E865A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4,785.00 </w:t>
            </w:r>
          </w:p>
        </w:tc>
      </w:tr>
      <w:tr w:rsidR="008F23D5" w:rsidRPr="008F23D5" w14:paraId="2A52555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423B6"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3AA9CE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13518AE8" w14:textId="7E85FA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91,825.00 </w:t>
            </w:r>
          </w:p>
        </w:tc>
        <w:tc>
          <w:tcPr>
            <w:tcW w:w="810" w:type="pct"/>
            <w:tcBorders>
              <w:top w:val="nil"/>
              <w:left w:val="nil"/>
              <w:bottom w:val="single" w:sz="4" w:space="0" w:color="000000"/>
              <w:right w:val="single" w:sz="4" w:space="0" w:color="000000"/>
            </w:tcBorders>
            <w:shd w:val="clear" w:color="auto" w:fill="auto"/>
            <w:noWrap/>
            <w:vAlign w:val="bottom"/>
            <w:hideMark/>
          </w:tcPr>
          <w:p w14:paraId="3A4AA2F9" w14:textId="3F7CD8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B093D" w14:textId="50E546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7E60BF" w14:textId="3A3E1C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91,825.00 </w:t>
            </w:r>
          </w:p>
        </w:tc>
      </w:tr>
      <w:tr w:rsidR="008F23D5" w:rsidRPr="008F23D5" w14:paraId="640B452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05E78"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A54EB1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16CBFF31" w14:textId="110DF4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4,700.00 </w:t>
            </w:r>
          </w:p>
        </w:tc>
        <w:tc>
          <w:tcPr>
            <w:tcW w:w="810" w:type="pct"/>
            <w:tcBorders>
              <w:top w:val="nil"/>
              <w:left w:val="nil"/>
              <w:bottom w:val="single" w:sz="4" w:space="0" w:color="000000"/>
              <w:right w:val="single" w:sz="4" w:space="0" w:color="000000"/>
            </w:tcBorders>
            <w:shd w:val="clear" w:color="auto" w:fill="auto"/>
            <w:noWrap/>
            <w:vAlign w:val="bottom"/>
            <w:hideMark/>
          </w:tcPr>
          <w:p w14:paraId="2B09BDDD" w14:textId="1CF294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59091" w14:textId="6AA29B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7D6E1" w14:textId="73660B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4,700.00 </w:t>
            </w:r>
          </w:p>
        </w:tc>
      </w:tr>
      <w:tr w:rsidR="008F23D5" w:rsidRPr="008F23D5" w14:paraId="48E97C3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9246B"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FA6CD4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D1DDD4E" w14:textId="55ECFB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00,580.00 </w:t>
            </w:r>
          </w:p>
        </w:tc>
        <w:tc>
          <w:tcPr>
            <w:tcW w:w="810" w:type="pct"/>
            <w:tcBorders>
              <w:top w:val="nil"/>
              <w:left w:val="nil"/>
              <w:bottom w:val="single" w:sz="4" w:space="0" w:color="000000"/>
              <w:right w:val="single" w:sz="4" w:space="0" w:color="000000"/>
            </w:tcBorders>
            <w:shd w:val="clear" w:color="auto" w:fill="auto"/>
            <w:noWrap/>
            <w:vAlign w:val="bottom"/>
            <w:hideMark/>
          </w:tcPr>
          <w:p w14:paraId="5DBFE23C" w14:textId="7ABEB8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6FD07" w14:textId="56AA49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5B83B" w14:textId="3BB532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00,580.00 </w:t>
            </w:r>
          </w:p>
        </w:tc>
      </w:tr>
      <w:tr w:rsidR="008F23D5" w:rsidRPr="008F23D5" w14:paraId="3ACD818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4FEA9B"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4E809D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64CF16AF" w14:textId="088A60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7A628A3" w14:textId="2EAE7F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1F917" w14:textId="51D98E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DB534" w14:textId="24560D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1,800.00 </w:t>
            </w:r>
          </w:p>
        </w:tc>
      </w:tr>
      <w:tr w:rsidR="008F23D5" w:rsidRPr="008F23D5" w14:paraId="694200B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EF8C6"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2CAB0E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34F05F69" w14:textId="212122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7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489176B" w14:textId="137BEA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5406F1" w14:textId="375531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AFF54" w14:textId="4CF903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72,800.00 </w:t>
            </w:r>
          </w:p>
        </w:tc>
      </w:tr>
      <w:tr w:rsidR="008F23D5" w:rsidRPr="008F23D5" w14:paraId="1E95A70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219BEF"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867EF8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065DB1E4" w14:textId="1FDFD5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18,400.00 </w:t>
            </w:r>
          </w:p>
        </w:tc>
        <w:tc>
          <w:tcPr>
            <w:tcW w:w="810" w:type="pct"/>
            <w:tcBorders>
              <w:top w:val="nil"/>
              <w:left w:val="nil"/>
              <w:bottom w:val="single" w:sz="4" w:space="0" w:color="000000"/>
              <w:right w:val="single" w:sz="4" w:space="0" w:color="000000"/>
            </w:tcBorders>
            <w:shd w:val="clear" w:color="auto" w:fill="auto"/>
            <w:noWrap/>
            <w:vAlign w:val="bottom"/>
            <w:hideMark/>
          </w:tcPr>
          <w:p w14:paraId="537E3E1C" w14:textId="185865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1A08C" w14:textId="20AE75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8F5AB" w14:textId="24C0BA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18,400.00 </w:t>
            </w:r>
          </w:p>
        </w:tc>
      </w:tr>
      <w:tr w:rsidR="008F23D5" w:rsidRPr="008F23D5" w14:paraId="4E7CCB4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53511"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A41CD9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197973AD" w14:textId="557A2D7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7,107.00 </w:t>
            </w:r>
          </w:p>
        </w:tc>
        <w:tc>
          <w:tcPr>
            <w:tcW w:w="810" w:type="pct"/>
            <w:tcBorders>
              <w:top w:val="nil"/>
              <w:left w:val="nil"/>
              <w:bottom w:val="single" w:sz="4" w:space="0" w:color="000000"/>
              <w:right w:val="single" w:sz="4" w:space="0" w:color="000000"/>
            </w:tcBorders>
            <w:shd w:val="clear" w:color="auto" w:fill="auto"/>
            <w:noWrap/>
            <w:vAlign w:val="bottom"/>
            <w:hideMark/>
          </w:tcPr>
          <w:p w14:paraId="63576872" w14:textId="74282E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4ECAE3" w14:textId="3D652D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CA2868" w14:textId="571D1F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7,107.00 </w:t>
            </w:r>
          </w:p>
        </w:tc>
      </w:tr>
      <w:tr w:rsidR="008F23D5" w:rsidRPr="008F23D5" w14:paraId="7B2115D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8EACFF"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08F7C7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6BA5D1AA" w14:textId="062514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38,662.50 </w:t>
            </w:r>
          </w:p>
        </w:tc>
        <w:tc>
          <w:tcPr>
            <w:tcW w:w="810" w:type="pct"/>
            <w:tcBorders>
              <w:top w:val="nil"/>
              <w:left w:val="nil"/>
              <w:bottom w:val="single" w:sz="4" w:space="0" w:color="000000"/>
              <w:right w:val="single" w:sz="4" w:space="0" w:color="000000"/>
            </w:tcBorders>
            <w:shd w:val="clear" w:color="auto" w:fill="auto"/>
            <w:noWrap/>
            <w:vAlign w:val="bottom"/>
            <w:hideMark/>
          </w:tcPr>
          <w:p w14:paraId="5369660F" w14:textId="395B26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D3EAB" w14:textId="6F081C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D9EB35" w14:textId="799D27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38,662.50 </w:t>
            </w:r>
          </w:p>
        </w:tc>
      </w:tr>
      <w:tr w:rsidR="008F23D5" w:rsidRPr="008F23D5" w14:paraId="5764120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08F4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6A33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7E013752" w14:textId="76F2CF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0FB42EAB" w14:textId="50E07A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EFC90" w14:textId="4E20E6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BDAC1" w14:textId="4C59D8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88,150.00 </w:t>
            </w:r>
          </w:p>
        </w:tc>
      </w:tr>
      <w:tr w:rsidR="008F23D5" w:rsidRPr="008F23D5" w14:paraId="643D4B8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4704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5516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6EB0B9ED" w14:textId="280C94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D9AD51" w14:textId="5F0D82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AA56A" w14:textId="1142E3A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894B3" w14:textId="4AFCB19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0,000.00 </w:t>
            </w:r>
          </w:p>
        </w:tc>
      </w:tr>
      <w:tr w:rsidR="008F23D5" w:rsidRPr="008F23D5" w14:paraId="7A041EE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846B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E214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521F036C" w14:textId="01EC8E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0AD31849" w14:textId="37B81F0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575806" w14:textId="41E3700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8BE2A" w14:textId="7D6596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4,171.70 </w:t>
            </w:r>
          </w:p>
        </w:tc>
      </w:tr>
      <w:tr w:rsidR="008F23D5" w:rsidRPr="008F23D5" w14:paraId="307F95F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1A4D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D6C6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1F469E9" w14:textId="431461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74,250.00 </w:t>
            </w:r>
          </w:p>
        </w:tc>
        <w:tc>
          <w:tcPr>
            <w:tcW w:w="810" w:type="pct"/>
            <w:tcBorders>
              <w:top w:val="nil"/>
              <w:left w:val="nil"/>
              <w:bottom w:val="single" w:sz="4" w:space="0" w:color="000000"/>
              <w:right w:val="single" w:sz="4" w:space="0" w:color="000000"/>
            </w:tcBorders>
            <w:shd w:val="clear" w:color="auto" w:fill="auto"/>
            <w:noWrap/>
            <w:vAlign w:val="bottom"/>
            <w:hideMark/>
          </w:tcPr>
          <w:p w14:paraId="688FD5DA" w14:textId="110564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BED99" w14:textId="1CA346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A70BE0" w14:textId="607FBD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74,250.00 </w:t>
            </w:r>
          </w:p>
        </w:tc>
      </w:tr>
      <w:tr w:rsidR="008F23D5" w:rsidRPr="008F23D5" w14:paraId="4782182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9463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6FD1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757A6FB" w14:textId="6C659E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28ADC64C" w14:textId="104FCD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9D26A8" w14:textId="782610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0B4BB" w14:textId="0D2F6D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95,870.00 </w:t>
            </w:r>
          </w:p>
        </w:tc>
      </w:tr>
      <w:tr w:rsidR="008F23D5" w:rsidRPr="008F23D5" w14:paraId="2304B21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5DFD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A406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2716B4AC" w14:textId="6C601E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2D1DF5DD" w14:textId="34AC8D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6DEEC8" w14:textId="7C6769A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E6425" w14:textId="25FB2F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6,375.00 </w:t>
            </w:r>
          </w:p>
        </w:tc>
      </w:tr>
      <w:tr w:rsidR="008F23D5" w:rsidRPr="008F23D5" w14:paraId="349FBFB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30DD3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478E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FBF068B" w14:textId="23B326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2E6AC70F" w14:textId="30BA65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345A4" w14:textId="23AB0D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39172" w14:textId="1D1FEB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94,765.00 </w:t>
            </w:r>
          </w:p>
        </w:tc>
      </w:tr>
      <w:tr w:rsidR="008F23D5" w:rsidRPr="008F23D5" w14:paraId="681883CC"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89DE1D"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171ADF32" w14:textId="1BCFA42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64,750,342.20 </w:t>
            </w:r>
          </w:p>
        </w:tc>
        <w:tc>
          <w:tcPr>
            <w:tcW w:w="810" w:type="pct"/>
            <w:tcBorders>
              <w:top w:val="nil"/>
              <w:left w:val="nil"/>
              <w:bottom w:val="single" w:sz="4" w:space="0" w:color="000000"/>
              <w:right w:val="single" w:sz="4" w:space="0" w:color="000000"/>
            </w:tcBorders>
            <w:shd w:val="clear" w:color="A5A5A5" w:fill="A5A5A5"/>
            <w:noWrap/>
            <w:vAlign w:val="bottom"/>
            <w:hideMark/>
          </w:tcPr>
          <w:p w14:paraId="7CF140ED" w14:textId="2A08ADA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E54B40A" w14:textId="5F66980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28BCBDC" w14:textId="5F821C0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67,827,292.20 </w:t>
            </w:r>
          </w:p>
        </w:tc>
      </w:tr>
      <w:tr w:rsidR="008F23D5" w:rsidRPr="008F23D5" w14:paraId="26672A76"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510E3"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7EE59DE4" w14:textId="3822263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4,753,0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49E73454" w14:textId="019FE8D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5CF6823" w14:textId="273A40A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0DAD697" w14:textId="44B9B36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6,198,773.50 </w:t>
            </w:r>
          </w:p>
        </w:tc>
      </w:tr>
      <w:tr w:rsidR="008F23D5" w:rsidRPr="008F23D5" w14:paraId="00446A9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4AEE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6E36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5A8EE08D" w14:textId="29A6B8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36495DE9" w14:textId="2BFCDF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48192" w14:textId="247140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B9448" w14:textId="7807D3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86,728.00 </w:t>
            </w:r>
          </w:p>
        </w:tc>
      </w:tr>
      <w:tr w:rsidR="008F23D5" w:rsidRPr="008F23D5" w14:paraId="0DEA917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B0EC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2F14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675E8110" w14:textId="075716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2F8A27F8" w14:textId="7301BB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C10CF" w14:textId="7CF93F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DCC7C" w14:textId="15DEBA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39,865.16 </w:t>
            </w:r>
          </w:p>
        </w:tc>
      </w:tr>
      <w:tr w:rsidR="008F23D5" w:rsidRPr="008F23D5" w14:paraId="7F8DE7A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BECC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6967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1797DBF4" w14:textId="115302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37DDEF5D" w14:textId="2767A5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4A6D0" w14:textId="75DE5F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F06635" w14:textId="60C7A8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8,084.47 </w:t>
            </w:r>
          </w:p>
        </w:tc>
      </w:tr>
      <w:tr w:rsidR="008F23D5" w:rsidRPr="008F23D5" w14:paraId="1471A0C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BE66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1D77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22734A2C" w14:textId="14BE9D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3BF139F9" w14:textId="18885F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3049E3F1" w14:textId="6B6BA2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A7044" w14:textId="121D97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61,210.81 </w:t>
            </w:r>
          </w:p>
        </w:tc>
      </w:tr>
      <w:tr w:rsidR="008F23D5" w:rsidRPr="008F23D5" w14:paraId="398B6C2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164A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F58A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6C27B290" w14:textId="340463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49FA203E" w14:textId="65EE23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BB3D3F3" w14:textId="733BB3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6DA8E" w14:textId="66D616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8,541.24 </w:t>
            </w:r>
          </w:p>
        </w:tc>
      </w:tr>
      <w:tr w:rsidR="008F23D5" w:rsidRPr="008F23D5" w14:paraId="6D17FAD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0E39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8065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6E4967A4" w14:textId="19A556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1119E575" w14:textId="44C533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847C1E" w14:textId="02DB50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A50BB" w14:textId="0A0FFF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37,016.28 </w:t>
            </w:r>
          </w:p>
        </w:tc>
      </w:tr>
      <w:tr w:rsidR="008F23D5" w:rsidRPr="008F23D5" w14:paraId="2D0ABAD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FBD7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4354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7B4DB837" w14:textId="68B595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6FA10FBD" w14:textId="2FDB6B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5A5F2" w14:textId="585203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1BF820" w14:textId="613D2B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95,243.13 </w:t>
            </w:r>
          </w:p>
        </w:tc>
      </w:tr>
      <w:tr w:rsidR="008F23D5" w:rsidRPr="008F23D5" w14:paraId="63A4CCD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EB46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CB02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650DEFD3" w14:textId="0C7728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62B66BEF" w14:textId="11A312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79A73" w14:textId="7552C5A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CF376" w14:textId="424A1D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0,396.60 </w:t>
            </w:r>
          </w:p>
        </w:tc>
      </w:tr>
      <w:tr w:rsidR="008F23D5" w:rsidRPr="008F23D5" w14:paraId="15BA672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53E95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B8B2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3B85CA6E" w14:textId="474D7C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16B3BC73" w14:textId="1094E0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13D21" w14:textId="027A16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A2DB0E" w14:textId="66E5B6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6,033.52 </w:t>
            </w:r>
          </w:p>
        </w:tc>
      </w:tr>
      <w:tr w:rsidR="008F23D5" w:rsidRPr="008F23D5" w14:paraId="6EF8D34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500F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1DDF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113E14D8" w14:textId="3E2844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15B26575" w14:textId="34CA88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AFBD0" w14:textId="557C53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B5141" w14:textId="52CA2E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8,021.36 </w:t>
            </w:r>
          </w:p>
        </w:tc>
      </w:tr>
      <w:tr w:rsidR="008F23D5" w:rsidRPr="008F23D5" w14:paraId="535EBF4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EFCA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F57D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34992C98" w14:textId="494155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73508F1E" w14:textId="119398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F722C" w14:textId="06AAC9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C00FD" w14:textId="7BEBB9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2,221.40 </w:t>
            </w:r>
          </w:p>
        </w:tc>
      </w:tr>
      <w:tr w:rsidR="008F23D5" w:rsidRPr="008F23D5" w14:paraId="7E12CC2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BF62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02D2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11524243" w14:textId="739683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1BC4C42E" w14:textId="7249F9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6E942" w14:textId="1726EF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F6CEF" w14:textId="1F2FFB9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1,587.29 </w:t>
            </w:r>
          </w:p>
        </w:tc>
      </w:tr>
      <w:tr w:rsidR="008F23D5" w:rsidRPr="008F23D5" w14:paraId="49FE709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E473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EBD0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1757A525" w14:textId="69CE98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186734DD" w14:textId="060B58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3D382" w14:textId="44766B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5F82B" w14:textId="11C40F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34,274.04 </w:t>
            </w:r>
          </w:p>
        </w:tc>
      </w:tr>
      <w:tr w:rsidR="008F23D5" w:rsidRPr="008F23D5" w14:paraId="536075F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1810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0E52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25D3042C" w14:textId="1FADEE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94,895.68 </w:t>
            </w:r>
          </w:p>
        </w:tc>
        <w:tc>
          <w:tcPr>
            <w:tcW w:w="810" w:type="pct"/>
            <w:tcBorders>
              <w:top w:val="nil"/>
              <w:left w:val="nil"/>
              <w:bottom w:val="single" w:sz="4" w:space="0" w:color="000000"/>
              <w:right w:val="single" w:sz="4" w:space="0" w:color="000000"/>
            </w:tcBorders>
            <w:shd w:val="clear" w:color="auto" w:fill="auto"/>
            <w:noWrap/>
            <w:vAlign w:val="bottom"/>
            <w:hideMark/>
          </w:tcPr>
          <w:p w14:paraId="2B53D604" w14:textId="7C90AC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61C9D" w14:textId="515E06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47F9C" w14:textId="23B149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94,895.68 </w:t>
            </w:r>
          </w:p>
        </w:tc>
      </w:tr>
      <w:tr w:rsidR="008F23D5" w:rsidRPr="008F23D5" w14:paraId="3B3E3B3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9522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267F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188AF327" w14:textId="6E3728B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259EEE25" w14:textId="4FAA9C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2C626" w14:textId="5D4181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188F4D" w14:textId="2E222F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2,743.04 </w:t>
            </w:r>
          </w:p>
        </w:tc>
      </w:tr>
      <w:tr w:rsidR="008F23D5" w:rsidRPr="008F23D5" w14:paraId="444EE8C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36AD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60E6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41F4230B" w14:textId="5F1F66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2,586.50 </w:t>
            </w:r>
          </w:p>
        </w:tc>
        <w:tc>
          <w:tcPr>
            <w:tcW w:w="810" w:type="pct"/>
            <w:tcBorders>
              <w:top w:val="nil"/>
              <w:left w:val="nil"/>
              <w:bottom w:val="single" w:sz="4" w:space="0" w:color="000000"/>
              <w:right w:val="single" w:sz="4" w:space="0" w:color="000000"/>
            </w:tcBorders>
            <w:shd w:val="clear" w:color="auto" w:fill="auto"/>
            <w:noWrap/>
            <w:vAlign w:val="bottom"/>
            <w:hideMark/>
          </w:tcPr>
          <w:p w14:paraId="4DF146B8" w14:textId="5A6DA2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32E5FF" w14:textId="3DE2339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E49B9" w14:textId="7AD530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2,586.50 </w:t>
            </w:r>
          </w:p>
        </w:tc>
      </w:tr>
      <w:tr w:rsidR="008F23D5" w:rsidRPr="008F23D5" w14:paraId="4B359FE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487A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4494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374C63E4" w14:textId="238A4C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08A0EAAA" w14:textId="4E5E61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571E27" w14:textId="67FE44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2C7FF4" w14:textId="07B5FC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2,809.60 </w:t>
            </w:r>
          </w:p>
        </w:tc>
      </w:tr>
      <w:tr w:rsidR="008F23D5" w:rsidRPr="008F23D5" w14:paraId="1D8DE89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4998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C3328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307728E2" w14:textId="11B293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666841E3" w14:textId="663DE4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48EDC" w14:textId="20772C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96F41" w14:textId="1E477E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6,515.38 </w:t>
            </w:r>
          </w:p>
        </w:tc>
      </w:tr>
      <w:tr w:rsidR="008F23D5" w:rsidRPr="008F23D5" w14:paraId="166A69B7"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0590B"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C04EEB0" w14:textId="3146CB9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5,424,838.42 </w:t>
            </w:r>
          </w:p>
        </w:tc>
        <w:tc>
          <w:tcPr>
            <w:tcW w:w="810" w:type="pct"/>
            <w:tcBorders>
              <w:top w:val="nil"/>
              <w:left w:val="nil"/>
              <w:bottom w:val="single" w:sz="4" w:space="0" w:color="000000"/>
              <w:right w:val="single" w:sz="4" w:space="0" w:color="000000"/>
            </w:tcBorders>
            <w:shd w:val="clear" w:color="D8D8D8" w:fill="D8D8D8"/>
            <w:noWrap/>
            <w:vAlign w:val="bottom"/>
            <w:hideMark/>
          </w:tcPr>
          <w:p w14:paraId="24459ACC" w14:textId="46EF452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505B2E" w14:textId="16A03F9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C6A9BC" w14:textId="4F3EECE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5,424,838.42 </w:t>
            </w:r>
          </w:p>
        </w:tc>
      </w:tr>
      <w:tr w:rsidR="008F23D5" w:rsidRPr="008F23D5" w14:paraId="255D3EF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651D9"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F5EA66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1D23B76F" w14:textId="43439CF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7E40DF55" w14:textId="50F01D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4C10F" w14:textId="54CC98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C2F159F" w14:textId="151F7D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87,256.42 </w:t>
            </w:r>
          </w:p>
        </w:tc>
      </w:tr>
      <w:tr w:rsidR="008F23D5" w:rsidRPr="008F23D5" w14:paraId="650CF91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476A6"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882A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46089A3B" w14:textId="590AD4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53119C4E" w14:textId="137BEF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63220" w14:textId="417D81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DF501" w14:textId="0B2BF0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9,606.91 </w:t>
            </w:r>
          </w:p>
        </w:tc>
      </w:tr>
      <w:tr w:rsidR="008F23D5" w:rsidRPr="008F23D5" w14:paraId="6E35D74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D878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5368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02090BB9" w14:textId="56837C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30135A4D" w14:textId="7915C9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C0840" w14:textId="17F4AE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56CA5" w14:textId="306C90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1,553.00 </w:t>
            </w:r>
          </w:p>
        </w:tc>
      </w:tr>
      <w:tr w:rsidR="008F23D5" w:rsidRPr="008F23D5" w14:paraId="3CAB6CD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0706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4B62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733B9E86" w14:textId="618D8A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513D5DA9" w14:textId="3CA825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EF449" w14:textId="14CB04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E70D5" w14:textId="5855D0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3,789.64 </w:t>
            </w:r>
          </w:p>
        </w:tc>
      </w:tr>
      <w:tr w:rsidR="008F23D5" w:rsidRPr="008F23D5" w14:paraId="7A516B9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AC58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79A1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44DF2EFC" w14:textId="6F28B9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411A5017" w14:textId="7ECAD6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F5454" w14:textId="14A55F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2E96B" w14:textId="4995FD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86,862.40 </w:t>
            </w:r>
          </w:p>
        </w:tc>
      </w:tr>
      <w:tr w:rsidR="008F23D5" w:rsidRPr="008F23D5" w14:paraId="4F37D7F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A334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E5BD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7A0675FC" w14:textId="22862A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4E942CD" w14:textId="0E3F39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B48EDB" w14:textId="03F8F7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D96657" w14:textId="6D02F6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2,500.00 </w:t>
            </w:r>
          </w:p>
        </w:tc>
      </w:tr>
      <w:tr w:rsidR="008F23D5" w:rsidRPr="008F23D5" w14:paraId="67377FE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65200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8BA68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0E817DE4" w14:textId="7367D9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18C74150" w14:textId="1158B6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1575B" w14:textId="5475F2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2107DD" w14:textId="5FEAA2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5,229.29 </w:t>
            </w:r>
          </w:p>
        </w:tc>
      </w:tr>
      <w:tr w:rsidR="008F23D5" w:rsidRPr="008F23D5" w14:paraId="0752C35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299D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557B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3E425282" w14:textId="5B7169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11640EF6" w14:textId="025FDE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E9CA7" w14:textId="2BA694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C8FBA" w14:textId="1895B95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0,633.32 </w:t>
            </w:r>
          </w:p>
        </w:tc>
      </w:tr>
      <w:tr w:rsidR="008F23D5" w:rsidRPr="008F23D5" w14:paraId="35296B7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CA23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902D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93F7FB3" w14:textId="7B087B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6412BE55" w14:textId="6DEC14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CA795" w14:textId="618062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5DDC3" w14:textId="009FAC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2,430.00 </w:t>
            </w:r>
          </w:p>
        </w:tc>
      </w:tr>
      <w:tr w:rsidR="008F23D5" w:rsidRPr="008F23D5" w14:paraId="02B46BC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D78C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E052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C78E48F" w14:textId="5C3E21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5,855.94 </w:t>
            </w:r>
          </w:p>
        </w:tc>
        <w:tc>
          <w:tcPr>
            <w:tcW w:w="810" w:type="pct"/>
            <w:tcBorders>
              <w:top w:val="nil"/>
              <w:left w:val="nil"/>
              <w:bottom w:val="single" w:sz="4" w:space="0" w:color="000000"/>
              <w:right w:val="single" w:sz="4" w:space="0" w:color="000000"/>
            </w:tcBorders>
            <w:shd w:val="clear" w:color="auto" w:fill="auto"/>
            <w:noWrap/>
            <w:vAlign w:val="bottom"/>
            <w:hideMark/>
          </w:tcPr>
          <w:p w14:paraId="44E54D04" w14:textId="6C63A1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87117" w14:textId="02F1A6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742A4" w14:textId="21FF46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5,855.94 </w:t>
            </w:r>
          </w:p>
        </w:tc>
      </w:tr>
      <w:tr w:rsidR="008F23D5" w:rsidRPr="008F23D5" w14:paraId="0B96222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6FE0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CBC8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54FA1B74" w14:textId="44A5C2B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19FC0DC1" w14:textId="71243A1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86C11" w14:textId="2E7AE0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46C8E7" w14:textId="65DE6A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1,168.82 </w:t>
            </w:r>
          </w:p>
        </w:tc>
      </w:tr>
      <w:tr w:rsidR="008F23D5" w:rsidRPr="008F23D5" w14:paraId="760343D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9230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0F2B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75B70E2" w14:textId="3A3B59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5A0635E3" w14:textId="172676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4E309D" w14:textId="2B9D9C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BC722" w14:textId="66444A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7,902.68 </w:t>
            </w:r>
          </w:p>
        </w:tc>
      </w:tr>
      <w:tr w:rsidR="008F23D5" w:rsidRPr="008F23D5" w14:paraId="611089D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F26F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695B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0CF9778D" w14:textId="425959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596C244D" w14:textId="2FD4E8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99423" w14:textId="6680DE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4C758" w14:textId="7B659A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0,050.00 </w:t>
            </w:r>
          </w:p>
        </w:tc>
      </w:tr>
      <w:tr w:rsidR="008F23D5" w:rsidRPr="008F23D5" w14:paraId="1CA830BA"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57F62"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674B0DC" w14:textId="6A40739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4,768,542.93 </w:t>
            </w:r>
          </w:p>
        </w:tc>
        <w:tc>
          <w:tcPr>
            <w:tcW w:w="810" w:type="pct"/>
            <w:tcBorders>
              <w:top w:val="nil"/>
              <w:left w:val="nil"/>
              <w:bottom w:val="single" w:sz="4" w:space="0" w:color="000000"/>
              <w:right w:val="single" w:sz="4" w:space="0" w:color="000000"/>
            </w:tcBorders>
            <w:shd w:val="clear" w:color="D8D8D8" w:fill="D8D8D8"/>
            <w:noWrap/>
            <w:vAlign w:val="bottom"/>
            <w:hideMark/>
          </w:tcPr>
          <w:p w14:paraId="25B1D518" w14:textId="37FCD0C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248C626" w14:textId="7E69706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CE65DC6" w14:textId="320D76C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4,818,542.93 </w:t>
            </w:r>
          </w:p>
        </w:tc>
      </w:tr>
      <w:tr w:rsidR="008F23D5" w:rsidRPr="008F23D5" w14:paraId="034BE09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2011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0F86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60D60C23" w14:textId="1AD740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0E9C85A4" w14:textId="15A6D6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F9FC6" w14:textId="6AC809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3613570" w14:textId="748659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50,692.18 </w:t>
            </w:r>
          </w:p>
        </w:tc>
      </w:tr>
      <w:tr w:rsidR="008F23D5" w:rsidRPr="008F23D5" w14:paraId="705F6EC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468C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3BB2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0C0F0456" w14:textId="0AA005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372609D2" w14:textId="098C6F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38811" w14:textId="3D7D2C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7D8A8" w14:textId="0E6D46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2,971.28 </w:t>
            </w:r>
          </w:p>
        </w:tc>
      </w:tr>
      <w:tr w:rsidR="008F23D5" w:rsidRPr="008F23D5" w14:paraId="75410F8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8FE7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7DE8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63E1723B" w14:textId="1DE510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5AE82576" w14:textId="1F56AC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20C84" w14:textId="1A84B4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D6E5F7" w14:textId="3371C8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17,116.44 </w:t>
            </w:r>
          </w:p>
        </w:tc>
      </w:tr>
      <w:tr w:rsidR="008F23D5" w:rsidRPr="008F23D5" w14:paraId="3D3DE22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E270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C282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790D86F5" w14:textId="07C671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64,555.00 </w:t>
            </w:r>
          </w:p>
        </w:tc>
        <w:tc>
          <w:tcPr>
            <w:tcW w:w="810" w:type="pct"/>
            <w:tcBorders>
              <w:top w:val="nil"/>
              <w:left w:val="nil"/>
              <w:bottom w:val="single" w:sz="4" w:space="0" w:color="000000"/>
              <w:right w:val="single" w:sz="4" w:space="0" w:color="000000"/>
            </w:tcBorders>
            <w:shd w:val="clear" w:color="auto" w:fill="auto"/>
            <w:noWrap/>
            <w:vAlign w:val="bottom"/>
            <w:hideMark/>
          </w:tcPr>
          <w:p w14:paraId="16FF4B95" w14:textId="706F12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3603B" w14:textId="0D8FD7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F8DC1" w14:textId="5B23B6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64,555.00 </w:t>
            </w:r>
          </w:p>
        </w:tc>
      </w:tr>
      <w:tr w:rsidR="008F23D5" w:rsidRPr="008F23D5" w14:paraId="783000F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AD9F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9087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18358882" w14:textId="382CF5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1,270.61 </w:t>
            </w:r>
          </w:p>
        </w:tc>
        <w:tc>
          <w:tcPr>
            <w:tcW w:w="810" w:type="pct"/>
            <w:tcBorders>
              <w:top w:val="nil"/>
              <w:left w:val="nil"/>
              <w:bottom w:val="single" w:sz="4" w:space="0" w:color="000000"/>
              <w:right w:val="single" w:sz="4" w:space="0" w:color="000000"/>
            </w:tcBorders>
            <w:shd w:val="clear" w:color="auto" w:fill="auto"/>
            <w:noWrap/>
            <w:vAlign w:val="bottom"/>
            <w:hideMark/>
          </w:tcPr>
          <w:p w14:paraId="58C29235" w14:textId="73B447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FD0D3" w14:textId="514A2C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AF2C3" w14:textId="0EFA59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1,270.61 </w:t>
            </w:r>
          </w:p>
        </w:tc>
      </w:tr>
      <w:tr w:rsidR="008F23D5" w:rsidRPr="008F23D5" w14:paraId="38BD5D4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A1498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DFB5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53EFD66D" w14:textId="313A3B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3301F8AD" w14:textId="6B1B31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DDFF5" w14:textId="513732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75B569" w14:textId="6F7D62B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1,620.22 </w:t>
            </w:r>
          </w:p>
        </w:tc>
      </w:tr>
      <w:tr w:rsidR="008F23D5" w:rsidRPr="008F23D5" w14:paraId="58BB3B8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B0485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4A38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74931F8D" w14:textId="57DDC9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4B2E616D" w14:textId="323852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C8084" w14:textId="272965B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B33B3" w14:textId="7722A6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19,350.22 </w:t>
            </w:r>
          </w:p>
        </w:tc>
      </w:tr>
      <w:tr w:rsidR="008F23D5" w:rsidRPr="008F23D5" w14:paraId="46A096E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E6D03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E3CE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39030D82" w14:textId="011346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452A18C8" w14:textId="3D9180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5815A" w14:textId="1348CA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04B97" w14:textId="5F3160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1,493.72 </w:t>
            </w:r>
          </w:p>
        </w:tc>
      </w:tr>
      <w:tr w:rsidR="008F23D5" w:rsidRPr="008F23D5" w14:paraId="0D03EAC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AEF5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CD65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33C88DFF" w14:textId="096721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2FFC2BCE" w14:textId="53C714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95234" w14:textId="4CA715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382F5" w14:textId="4DAD9B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8,472.76 </w:t>
            </w:r>
          </w:p>
        </w:tc>
      </w:tr>
      <w:tr w:rsidR="008F23D5" w:rsidRPr="008F23D5" w14:paraId="0986DAC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21B0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47DE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5ABE6832" w14:textId="6423EE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55B03462" w14:textId="4C1C68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D674DB" w14:textId="4D6ECF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4DECEC" w14:textId="0047A8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482.96 </w:t>
            </w:r>
          </w:p>
        </w:tc>
      </w:tr>
      <w:tr w:rsidR="008F23D5" w:rsidRPr="008F23D5" w14:paraId="11B4402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83AAE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F687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5698225B" w14:textId="04C029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256AD7A6" w14:textId="142FE7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FC5F0" w14:textId="08B717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9385E" w14:textId="2E1B92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4,596.44 </w:t>
            </w:r>
          </w:p>
        </w:tc>
      </w:tr>
      <w:tr w:rsidR="008F23D5" w:rsidRPr="008F23D5" w14:paraId="2A033B3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CB42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86D0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5E2A6640" w14:textId="077F9F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1BA18982" w14:textId="687230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4F50E" w14:textId="46087F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9CFBC" w14:textId="360B6C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2,126.16 </w:t>
            </w:r>
          </w:p>
        </w:tc>
      </w:tr>
      <w:tr w:rsidR="008F23D5" w:rsidRPr="008F23D5" w14:paraId="2D1253D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441C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5BD54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451276F6" w14:textId="036C8A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706A979A" w14:textId="758534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6DFCA" w14:textId="2FE276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41123" w14:textId="27078A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2,312.68 </w:t>
            </w:r>
          </w:p>
        </w:tc>
      </w:tr>
      <w:tr w:rsidR="008F23D5" w:rsidRPr="008F23D5" w14:paraId="2BC238A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831B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7C03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4C6631E2" w14:textId="03ABA2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07948984" w14:textId="07718D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C3B55" w14:textId="471F1F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D166E" w14:textId="7F80A2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7,118.90 </w:t>
            </w:r>
          </w:p>
        </w:tc>
      </w:tr>
      <w:tr w:rsidR="008F23D5" w:rsidRPr="008F23D5" w14:paraId="0012CA1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51FF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7F56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067E9D35" w14:textId="244538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4261A87C" w14:textId="10884F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979A9" w14:textId="1B3419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0D0F5A" w14:textId="1C062A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2,569.16 </w:t>
            </w:r>
          </w:p>
        </w:tc>
      </w:tr>
      <w:tr w:rsidR="008F23D5" w:rsidRPr="008F23D5" w14:paraId="2E34830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DE7D8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2D3A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22FF727C" w14:textId="4D6998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3CD7C255" w14:textId="2DF724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71510" w14:textId="56B009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FED05" w14:textId="1D9C27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66,244.78 </w:t>
            </w:r>
          </w:p>
        </w:tc>
      </w:tr>
      <w:tr w:rsidR="008F23D5" w:rsidRPr="008F23D5" w14:paraId="2878D1D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27AF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3C85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57A8B7EC" w14:textId="098AF0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7EA4B32B" w14:textId="4569AD2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A820B" w14:textId="07E569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B9891" w14:textId="76B7DA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30,048.46 </w:t>
            </w:r>
          </w:p>
        </w:tc>
      </w:tr>
      <w:tr w:rsidR="008F23D5" w:rsidRPr="008F23D5" w14:paraId="2A4EA5C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6CC7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ADF2C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2B469894" w14:textId="5488AD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4E581DA9" w14:textId="36AE73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76C991" w14:textId="5FD2EB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F8C1A" w14:textId="11F2C65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60,430.04 </w:t>
            </w:r>
          </w:p>
        </w:tc>
      </w:tr>
      <w:tr w:rsidR="008F23D5" w:rsidRPr="008F23D5" w14:paraId="766102B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A7F1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A46E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49EE286A" w14:textId="39135C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50913BF4" w14:textId="086794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B5EA7C" w14:textId="6294FE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197FF" w14:textId="47E0F8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28,458.20 </w:t>
            </w:r>
          </w:p>
        </w:tc>
      </w:tr>
      <w:tr w:rsidR="008F23D5" w:rsidRPr="008F23D5" w14:paraId="1C5A090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190E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0BBC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2A0043D8" w14:textId="03E05C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673786C4" w14:textId="13FB6D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9EA1D" w14:textId="61D0BE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73D5E" w14:textId="089C90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4,242.92 </w:t>
            </w:r>
          </w:p>
        </w:tc>
      </w:tr>
      <w:tr w:rsidR="008F23D5" w:rsidRPr="008F23D5" w14:paraId="7C1226A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92F2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1D9C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7D7DA559" w14:textId="018951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583D4EBA" w14:textId="3AB1FC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2181A" w14:textId="4368E8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6371D1" w14:textId="0AF5D8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2,115.88 </w:t>
            </w:r>
          </w:p>
        </w:tc>
      </w:tr>
      <w:tr w:rsidR="008F23D5" w:rsidRPr="008F23D5" w14:paraId="7821DA1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0E82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7B93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5A49A65C" w14:textId="5F3BCE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567FEB6A" w14:textId="6B5512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77331A" w14:textId="1EB253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02E01" w14:textId="7ACB64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2,807.88 </w:t>
            </w:r>
          </w:p>
        </w:tc>
      </w:tr>
      <w:tr w:rsidR="008F23D5" w:rsidRPr="008F23D5" w14:paraId="3AD27D0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89CC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2E12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2A642F65" w14:textId="256956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4,687.80 </w:t>
            </w:r>
          </w:p>
        </w:tc>
        <w:tc>
          <w:tcPr>
            <w:tcW w:w="810" w:type="pct"/>
            <w:tcBorders>
              <w:top w:val="nil"/>
              <w:left w:val="nil"/>
              <w:bottom w:val="single" w:sz="4" w:space="0" w:color="000000"/>
              <w:right w:val="single" w:sz="4" w:space="0" w:color="000000"/>
            </w:tcBorders>
            <w:shd w:val="clear" w:color="auto" w:fill="auto"/>
            <w:noWrap/>
            <w:vAlign w:val="bottom"/>
            <w:hideMark/>
          </w:tcPr>
          <w:p w14:paraId="607AFF32" w14:textId="229A16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D0245" w14:textId="6183ED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CFA7E" w14:textId="233A86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4,687.80 </w:t>
            </w:r>
          </w:p>
        </w:tc>
      </w:tr>
      <w:tr w:rsidR="008F23D5" w:rsidRPr="008F23D5" w14:paraId="512D467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44E4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C3C4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36726ADB" w14:textId="2AE438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5E7A2A66" w14:textId="417AC2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978E7" w14:textId="2C9E0F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FF455" w14:textId="2EA78D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5,945.23 </w:t>
            </w:r>
          </w:p>
        </w:tc>
      </w:tr>
      <w:tr w:rsidR="008F23D5" w:rsidRPr="008F23D5" w14:paraId="57AE23A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F5C23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8702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4D645107" w14:textId="0E4CF3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1C855BED" w14:textId="675CAF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45988" w14:textId="447AD8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B865A" w14:textId="46755E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2,045.18 </w:t>
            </w:r>
          </w:p>
        </w:tc>
      </w:tr>
      <w:tr w:rsidR="008F23D5" w:rsidRPr="008F23D5" w14:paraId="2944EF3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9B7C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BEA1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01BF5E6E" w14:textId="0C38B1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259643C1" w14:textId="5A26C6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219E3" w14:textId="0EA560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97CA9F" w14:textId="7370A1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91,480.00 </w:t>
            </w:r>
          </w:p>
        </w:tc>
      </w:tr>
      <w:tr w:rsidR="008F23D5" w:rsidRPr="008F23D5" w14:paraId="58F72C4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A907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5CE0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1BDD8204" w14:textId="2292E3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1BD19205" w14:textId="4004331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B96FE" w14:textId="6285D4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C6B8E" w14:textId="2DD92F1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91,506.28 </w:t>
            </w:r>
          </w:p>
        </w:tc>
      </w:tr>
      <w:tr w:rsidR="008F23D5" w:rsidRPr="008F23D5" w14:paraId="14F3519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9BB9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F557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0A8FAC5A" w14:textId="7717A0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44D3A9A0" w14:textId="2E2A23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F2A0F" w14:textId="543089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9D2723" w14:textId="14F2300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79,547.69 </w:t>
            </w:r>
          </w:p>
        </w:tc>
      </w:tr>
      <w:tr w:rsidR="008F23D5" w:rsidRPr="008F23D5" w14:paraId="7D33BA8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CF81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5C6E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0A7D134B" w14:textId="7803AD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7B59E9A0" w14:textId="21BCB3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4A6F8" w14:textId="107A3A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665E13" w14:textId="127DFD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63,941.74 </w:t>
            </w:r>
          </w:p>
        </w:tc>
      </w:tr>
      <w:tr w:rsidR="008F23D5" w:rsidRPr="008F23D5" w14:paraId="0ACCA1F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856D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74E3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24FF8578" w14:textId="44F29E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79B013FF" w14:textId="5ED2B4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C21CF" w14:textId="35994D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9EBEC" w14:textId="5D5015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7,703.44 </w:t>
            </w:r>
          </w:p>
        </w:tc>
      </w:tr>
      <w:tr w:rsidR="008F23D5" w:rsidRPr="008F23D5" w14:paraId="44FE90C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6E436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D2CA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5647A34A" w14:textId="3A6F418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155041CD" w14:textId="5FBA47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908E0" w14:textId="65F66D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64414" w14:textId="205B17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3,816.76 </w:t>
            </w:r>
          </w:p>
        </w:tc>
      </w:tr>
      <w:tr w:rsidR="008F23D5" w:rsidRPr="008F23D5" w14:paraId="5C1EDD9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4F02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D8AB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403F6F37" w14:textId="01045D3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5C9A5790" w14:textId="4B1241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1E0D33" w14:textId="440632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D27DC" w14:textId="07C60E7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8,570.18 </w:t>
            </w:r>
          </w:p>
        </w:tc>
      </w:tr>
      <w:tr w:rsidR="008F23D5" w:rsidRPr="008F23D5" w14:paraId="09C8804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7CC5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5E67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4F72F0E" w14:textId="1F446F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49D52565" w14:textId="36B2B4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87088" w14:textId="5A6C50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D1C6E9" w14:textId="2C35EA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7,057.28 </w:t>
            </w:r>
          </w:p>
        </w:tc>
      </w:tr>
      <w:tr w:rsidR="008F23D5" w:rsidRPr="008F23D5" w14:paraId="44155A7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E275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9197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D03B03F" w14:textId="1B62DC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318D2094" w14:textId="7CA4CF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79061" w14:textId="0DCCDE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A9F13" w14:textId="355410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23,237.54 </w:t>
            </w:r>
          </w:p>
        </w:tc>
      </w:tr>
      <w:tr w:rsidR="008F23D5" w:rsidRPr="008F23D5" w14:paraId="1642C63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C7AC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EB4D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31ACEE82" w14:textId="2415F4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5246BD81" w14:textId="756A10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0D441" w14:textId="11399E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BAC04" w14:textId="0CBA78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33,077.76 </w:t>
            </w:r>
          </w:p>
        </w:tc>
      </w:tr>
      <w:tr w:rsidR="008F23D5" w:rsidRPr="008F23D5" w14:paraId="5037C9B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BA8C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721A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3FE3D0F3" w14:textId="1C8676F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21D3D1B9" w14:textId="66E2D9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158B5" w14:textId="6B1770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501ED" w14:textId="53A1D5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1,152.72 </w:t>
            </w:r>
          </w:p>
        </w:tc>
      </w:tr>
      <w:tr w:rsidR="008F23D5" w:rsidRPr="008F23D5" w14:paraId="4F8EF52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1A16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8FFC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4ED91A3B" w14:textId="44737F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79D03866" w14:textId="5BBBCA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0A1A2" w14:textId="457F29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59200" w14:textId="370229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70,584.32 </w:t>
            </w:r>
          </w:p>
        </w:tc>
      </w:tr>
      <w:tr w:rsidR="008F23D5" w:rsidRPr="008F23D5" w14:paraId="11E9907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F82E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DB86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5E0905A3" w14:textId="5A0AAF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1B2A288A" w14:textId="24F757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2064F" w14:textId="156942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8C5D0" w14:textId="1F362E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719,092.12 </w:t>
            </w:r>
          </w:p>
        </w:tc>
      </w:tr>
      <w:tr w:rsidR="008F23D5" w:rsidRPr="008F23D5" w14:paraId="71F21C19"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8A94E"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0C640163" w14:textId="5917E11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6,413,57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395E397" w14:textId="2CA76AE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4913A3" w14:textId="4A53B54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68330C1" w14:textId="423C923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6,413,575.38 </w:t>
            </w:r>
          </w:p>
        </w:tc>
      </w:tr>
      <w:tr w:rsidR="008F23D5" w:rsidRPr="008F23D5" w14:paraId="265BF63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CEFE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D594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4055B35B" w14:textId="3AD28B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32CE925C" w14:textId="6140D5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1A744" w14:textId="60693E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0ABF5C" w14:textId="7922AF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434,456.38 </w:t>
            </w:r>
          </w:p>
        </w:tc>
      </w:tr>
      <w:tr w:rsidR="008F23D5" w:rsidRPr="008F23D5" w14:paraId="02D0D05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1E5B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569E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064BA785" w14:textId="167D6F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1F66576F" w14:textId="37B8346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5070E" w14:textId="7FCE5E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C73BB" w14:textId="5777B3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5,549.00 </w:t>
            </w:r>
          </w:p>
        </w:tc>
      </w:tr>
      <w:tr w:rsidR="008F23D5" w:rsidRPr="008F23D5" w14:paraId="358CA09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623F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EFD6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26BBF8CA" w14:textId="6C4C31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144422D8" w14:textId="728472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F97A8F" w14:textId="1129DA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F7B5E" w14:textId="1F6073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6,490.00 </w:t>
            </w:r>
          </w:p>
        </w:tc>
      </w:tr>
      <w:tr w:rsidR="008F23D5" w:rsidRPr="008F23D5" w14:paraId="5C94294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87ED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7DA3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iga</w:t>
            </w:r>
          </w:p>
        </w:tc>
        <w:tc>
          <w:tcPr>
            <w:tcW w:w="810" w:type="pct"/>
            <w:tcBorders>
              <w:top w:val="nil"/>
              <w:left w:val="nil"/>
              <w:bottom w:val="single" w:sz="4" w:space="0" w:color="000000"/>
              <w:right w:val="single" w:sz="4" w:space="0" w:color="000000"/>
            </w:tcBorders>
            <w:shd w:val="clear" w:color="auto" w:fill="auto"/>
            <w:noWrap/>
            <w:vAlign w:val="bottom"/>
            <w:hideMark/>
          </w:tcPr>
          <w:p w14:paraId="69EB92F2" w14:textId="05ECAF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9,100.00 </w:t>
            </w:r>
          </w:p>
        </w:tc>
        <w:tc>
          <w:tcPr>
            <w:tcW w:w="810" w:type="pct"/>
            <w:tcBorders>
              <w:top w:val="nil"/>
              <w:left w:val="nil"/>
              <w:bottom w:val="single" w:sz="4" w:space="0" w:color="000000"/>
              <w:right w:val="single" w:sz="4" w:space="0" w:color="000000"/>
            </w:tcBorders>
            <w:shd w:val="clear" w:color="auto" w:fill="auto"/>
            <w:noWrap/>
            <w:vAlign w:val="bottom"/>
            <w:hideMark/>
          </w:tcPr>
          <w:p w14:paraId="0D7150BE" w14:textId="3D4D4A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3420B" w14:textId="66B2CC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798299" w14:textId="0EEEF0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9,100.00 </w:t>
            </w:r>
          </w:p>
        </w:tc>
      </w:tr>
      <w:tr w:rsidR="008F23D5" w:rsidRPr="008F23D5" w14:paraId="182CBA8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0992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1546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4B0EB879" w14:textId="5C50CF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0EC7CC62" w14:textId="3455F2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87796" w14:textId="0289F0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080DF" w14:textId="56737A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7,980.00 </w:t>
            </w:r>
          </w:p>
        </w:tc>
      </w:tr>
      <w:tr w:rsidR="008F23D5" w:rsidRPr="008F23D5" w14:paraId="0C38AC18"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C02B8"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lastRenderedPageBreak/>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0D00F921" w14:textId="5897165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796227DF" w14:textId="24A2898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A0A1C1" w14:textId="05278BF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6A39D0" w14:textId="3FA2789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216,276.32 </w:t>
            </w:r>
          </w:p>
        </w:tc>
      </w:tr>
      <w:tr w:rsidR="008F23D5" w:rsidRPr="008F23D5" w14:paraId="1B2CEB4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ECBC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4CF1A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65DE8108" w14:textId="0C61D3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2408FE0E" w14:textId="5DC558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71304" w14:textId="52917D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712F36" w14:textId="4B8D5EB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6,151.00 </w:t>
            </w:r>
          </w:p>
        </w:tc>
      </w:tr>
      <w:tr w:rsidR="008F23D5" w:rsidRPr="008F23D5" w14:paraId="6BF46F9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AF9A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7727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5DCF75C1" w14:textId="3A3AC6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7AE5593B" w14:textId="10DA7F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D30C2" w14:textId="303DB5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453EC" w14:textId="781D2C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4,226.50 </w:t>
            </w:r>
          </w:p>
        </w:tc>
      </w:tr>
      <w:tr w:rsidR="008F23D5" w:rsidRPr="008F23D5" w14:paraId="49F7E4E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981B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23A8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1FACEA5F" w14:textId="5EC062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47A80C5D" w14:textId="4DC859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F1B10" w14:textId="0CD1BE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EDEF08" w14:textId="23A04E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700.00 </w:t>
            </w:r>
          </w:p>
        </w:tc>
      </w:tr>
      <w:tr w:rsidR="008F23D5" w:rsidRPr="008F23D5" w14:paraId="1B0B14E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5CB2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EC74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30D07053" w14:textId="47219DB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4771DF18" w14:textId="11778C9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88655F" w14:textId="23702E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5DC8E" w14:textId="0713E0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3,192.50 </w:t>
            </w:r>
          </w:p>
        </w:tc>
      </w:tr>
      <w:tr w:rsidR="008F23D5" w:rsidRPr="008F23D5" w14:paraId="66E2E08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E535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FED8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7687FB01" w14:textId="174FEE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59B54096" w14:textId="0B37B8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B91A3" w14:textId="5B4ADE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ED735" w14:textId="19EE5C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0,475.00 </w:t>
            </w:r>
          </w:p>
        </w:tc>
      </w:tr>
      <w:tr w:rsidR="008F23D5" w:rsidRPr="008F23D5" w14:paraId="6F4CE2F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D41F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6851C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6E174B10" w14:textId="46F80D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0EA78EFD" w14:textId="1ACE72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54239" w14:textId="3ECAE7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A5508" w14:textId="16B3775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4,420.00 </w:t>
            </w:r>
          </w:p>
        </w:tc>
      </w:tr>
      <w:tr w:rsidR="008F23D5" w:rsidRPr="008F23D5" w14:paraId="0DB9B75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B9CA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A6AAB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29F0BAF3" w14:textId="6FE83D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1340CF27" w14:textId="6BF658F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7BA99" w14:textId="79339A5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9E5899" w14:textId="5E234A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2,634.00 </w:t>
            </w:r>
          </w:p>
        </w:tc>
      </w:tr>
      <w:tr w:rsidR="008F23D5" w:rsidRPr="008F23D5" w14:paraId="23A241A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AF1E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DE87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2A2C82D0" w14:textId="5ACA5B0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08A32E06" w14:textId="335F2A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94217" w14:textId="770817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9691D" w14:textId="0BAA82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792.50 </w:t>
            </w:r>
          </w:p>
        </w:tc>
      </w:tr>
      <w:tr w:rsidR="008F23D5" w:rsidRPr="008F23D5" w14:paraId="6776149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D350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912F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244915AD" w14:textId="232E55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22D14B11" w14:textId="379138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398E03" w14:textId="22C317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9E3D5" w14:textId="1E1992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4,260.00 </w:t>
            </w:r>
          </w:p>
        </w:tc>
      </w:tr>
      <w:tr w:rsidR="008F23D5" w:rsidRPr="008F23D5" w14:paraId="0A450E1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0666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65CB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2BFE6D6F" w14:textId="0BA601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5AB8F638" w14:textId="0A8AAE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AAA59" w14:textId="0EE639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5D04D" w14:textId="555F63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840.00 </w:t>
            </w:r>
          </w:p>
        </w:tc>
      </w:tr>
      <w:tr w:rsidR="008F23D5" w:rsidRPr="008F23D5" w14:paraId="030FAFE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B36F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97A8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E9F499D" w14:textId="64414A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3FD7F682" w14:textId="2B23E1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8B769" w14:textId="5C5071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411D58" w14:textId="60EB90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5,535.00 </w:t>
            </w:r>
          </w:p>
        </w:tc>
      </w:tr>
      <w:tr w:rsidR="008F23D5" w:rsidRPr="008F23D5" w14:paraId="5EE50D0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B2EB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B21F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4473774F" w14:textId="07DC8A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1CB4FA3A" w14:textId="17AD75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04574" w14:textId="3631C8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570CB" w14:textId="4941AE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5,049.82 </w:t>
            </w:r>
          </w:p>
        </w:tc>
      </w:tr>
      <w:tr w:rsidR="008F23D5" w:rsidRPr="008F23D5" w14:paraId="1305D43E"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204B0"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5DEA956C" w14:textId="05D174C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1,174,085.65 </w:t>
            </w:r>
          </w:p>
        </w:tc>
        <w:tc>
          <w:tcPr>
            <w:tcW w:w="810" w:type="pct"/>
            <w:tcBorders>
              <w:top w:val="nil"/>
              <w:left w:val="nil"/>
              <w:bottom w:val="single" w:sz="4" w:space="0" w:color="000000"/>
              <w:right w:val="single" w:sz="4" w:space="0" w:color="000000"/>
            </w:tcBorders>
            <w:shd w:val="clear" w:color="D8D8D8" w:fill="D8D8D8"/>
            <w:noWrap/>
            <w:vAlign w:val="bottom"/>
            <w:hideMark/>
          </w:tcPr>
          <w:p w14:paraId="0B734700" w14:textId="49065E3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0777AA7" w14:textId="0EE89DC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A94696" w14:textId="0FCD544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2,755,285.65 </w:t>
            </w:r>
          </w:p>
        </w:tc>
      </w:tr>
      <w:tr w:rsidR="008F23D5" w:rsidRPr="008F23D5" w14:paraId="4FD63734"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1AC09A4"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1FFABE7C" w14:textId="2F779F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716A4FB8" w14:textId="06E8F8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13A49" w14:textId="1033DC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6A5C07B" w14:textId="01E416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164,288.77 </w:t>
            </w:r>
          </w:p>
        </w:tc>
      </w:tr>
      <w:tr w:rsidR="008F23D5" w:rsidRPr="008F23D5" w14:paraId="4D726DA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09DE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79DB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4DBA1852" w14:textId="61B040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7743ED62" w14:textId="3C86FE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6C284" w14:textId="039E3B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0E373" w14:textId="24B5E9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2,882.44 </w:t>
            </w:r>
          </w:p>
        </w:tc>
      </w:tr>
      <w:tr w:rsidR="008F23D5" w:rsidRPr="008F23D5" w14:paraId="12735F0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6307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EC61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536206F1" w14:textId="14E9B2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72B13A4B" w14:textId="0E3240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63AEC" w14:textId="778050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F23F6" w14:textId="462737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0,258.54 </w:t>
            </w:r>
          </w:p>
        </w:tc>
      </w:tr>
      <w:tr w:rsidR="008F23D5" w:rsidRPr="008F23D5" w14:paraId="1BBE221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0332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883DA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14B331A0" w14:textId="5F7FE9B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398392CE" w14:textId="0D548F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A3ADD9" w14:textId="398867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11C79" w14:textId="5175A0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5,213.48 </w:t>
            </w:r>
          </w:p>
        </w:tc>
      </w:tr>
      <w:tr w:rsidR="008F23D5" w:rsidRPr="008F23D5" w14:paraId="182A0EF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F189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FF85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5277932C" w14:textId="650EFF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7,127.72 </w:t>
            </w:r>
          </w:p>
        </w:tc>
        <w:tc>
          <w:tcPr>
            <w:tcW w:w="810" w:type="pct"/>
            <w:tcBorders>
              <w:top w:val="nil"/>
              <w:left w:val="nil"/>
              <w:bottom w:val="single" w:sz="4" w:space="0" w:color="000000"/>
              <w:right w:val="single" w:sz="4" w:space="0" w:color="000000"/>
            </w:tcBorders>
            <w:shd w:val="clear" w:color="auto" w:fill="auto"/>
            <w:noWrap/>
            <w:vAlign w:val="bottom"/>
            <w:hideMark/>
          </w:tcPr>
          <w:p w14:paraId="5055F033" w14:textId="44BB63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CBFFA" w14:textId="4518D5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D9F6F" w14:textId="509BEB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7,127.72 </w:t>
            </w:r>
          </w:p>
        </w:tc>
      </w:tr>
      <w:tr w:rsidR="008F23D5" w:rsidRPr="008F23D5" w14:paraId="28D24C8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DB31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C2F2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0F49D50C" w14:textId="1F0E54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1E7ED3CD" w14:textId="628621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9019EC" w14:textId="674A4DA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F19EB" w14:textId="3470CF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73,501.02 </w:t>
            </w:r>
          </w:p>
        </w:tc>
      </w:tr>
      <w:tr w:rsidR="008F23D5" w:rsidRPr="008F23D5" w14:paraId="3739551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DAC4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7219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18AFA898" w14:textId="6CB051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25E39ECB" w14:textId="64DD64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284FA7D7" w14:textId="164D5A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E6B1A2" w14:textId="3FA15F0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48,112.24 </w:t>
            </w:r>
          </w:p>
        </w:tc>
      </w:tr>
      <w:tr w:rsidR="008F23D5" w:rsidRPr="008F23D5" w14:paraId="1FEFFCE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31B6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EADB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431AE58D" w14:textId="0288A1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79E5222B" w14:textId="20703A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5CC48E" w14:textId="0CE601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ED5C06" w14:textId="33290E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80,626.00 </w:t>
            </w:r>
          </w:p>
        </w:tc>
      </w:tr>
      <w:tr w:rsidR="008F23D5" w:rsidRPr="008F23D5" w14:paraId="7BA7908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57ED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FA09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01DFF029" w14:textId="61DB8B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070D16AF" w14:textId="1991B3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BFD7D" w14:textId="6F32C4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85A93" w14:textId="2FCC7D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4,244.13 </w:t>
            </w:r>
          </w:p>
        </w:tc>
      </w:tr>
      <w:tr w:rsidR="008F23D5" w:rsidRPr="008F23D5" w14:paraId="00CCA62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F97F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5457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6E57515A" w14:textId="622C47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2,885.37 </w:t>
            </w:r>
          </w:p>
        </w:tc>
        <w:tc>
          <w:tcPr>
            <w:tcW w:w="810" w:type="pct"/>
            <w:tcBorders>
              <w:top w:val="nil"/>
              <w:left w:val="nil"/>
              <w:bottom w:val="single" w:sz="4" w:space="0" w:color="000000"/>
              <w:right w:val="single" w:sz="4" w:space="0" w:color="000000"/>
            </w:tcBorders>
            <w:shd w:val="clear" w:color="auto" w:fill="auto"/>
            <w:noWrap/>
            <w:vAlign w:val="bottom"/>
            <w:hideMark/>
          </w:tcPr>
          <w:p w14:paraId="26D8E99A" w14:textId="42F495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6A866ED1" w14:textId="231B64C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638C5" w14:textId="3D88C2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92,135.37 </w:t>
            </w:r>
          </w:p>
        </w:tc>
      </w:tr>
      <w:tr w:rsidR="008F23D5" w:rsidRPr="008F23D5" w14:paraId="795FAC1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FC03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D32A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5D9E0D75" w14:textId="15EEA8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13772FF4" w14:textId="7C8D84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74D13" w14:textId="05C9EB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4BCE7" w14:textId="2EFD30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7,359.60 </w:t>
            </w:r>
          </w:p>
        </w:tc>
      </w:tr>
      <w:tr w:rsidR="008F23D5" w:rsidRPr="008F23D5" w14:paraId="38A72C6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9640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EC4E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64B45E0E" w14:textId="06B923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76892942" w14:textId="62F250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700B195" w14:textId="24863A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9441F" w14:textId="278C42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1,043.20 </w:t>
            </w:r>
          </w:p>
        </w:tc>
      </w:tr>
      <w:tr w:rsidR="008F23D5" w:rsidRPr="008F23D5" w14:paraId="2AF3F3B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069A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10E0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243A910" w14:textId="39597E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6,092.98 </w:t>
            </w:r>
          </w:p>
        </w:tc>
        <w:tc>
          <w:tcPr>
            <w:tcW w:w="810" w:type="pct"/>
            <w:tcBorders>
              <w:top w:val="nil"/>
              <w:left w:val="nil"/>
              <w:bottom w:val="single" w:sz="4" w:space="0" w:color="000000"/>
              <w:right w:val="single" w:sz="4" w:space="0" w:color="000000"/>
            </w:tcBorders>
            <w:shd w:val="clear" w:color="auto" w:fill="auto"/>
            <w:noWrap/>
            <w:vAlign w:val="bottom"/>
            <w:hideMark/>
          </w:tcPr>
          <w:p w14:paraId="38B9AB74" w14:textId="0AA982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3489F" w14:textId="2791AE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5E08B" w14:textId="408F60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6,092.98 </w:t>
            </w:r>
          </w:p>
        </w:tc>
      </w:tr>
      <w:tr w:rsidR="008F23D5" w:rsidRPr="008F23D5" w14:paraId="17E6C78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DA58D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E753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1E337B73" w14:textId="0C3CA4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3813B4A8" w14:textId="38F6D64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66E9D" w14:textId="62794F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CE7837" w14:textId="7CFE46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7,236.32 </w:t>
            </w:r>
          </w:p>
        </w:tc>
      </w:tr>
      <w:tr w:rsidR="008F23D5" w:rsidRPr="008F23D5" w14:paraId="2D8C9B7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0342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E381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99A24AB" w14:textId="3BAC25F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397D7FF3" w14:textId="2E70E8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2603A" w14:textId="4B40A8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24778" w14:textId="3C83C3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887.40 </w:t>
            </w:r>
          </w:p>
        </w:tc>
      </w:tr>
      <w:tr w:rsidR="008F23D5" w:rsidRPr="008F23D5" w14:paraId="2071029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35DC8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A2A3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2D136863" w14:textId="440681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5C986BF7" w14:textId="07D262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2BFF1" w14:textId="22E652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3A58E3" w14:textId="5EABED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38,276.44 </w:t>
            </w:r>
          </w:p>
        </w:tc>
      </w:tr>
      <w:tr w:rsidR="008F23D5" w:rsidRPr="008F23D5" w14:paraId="393176F6"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7D13BA"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1B6A9B3E" w14:textId="48C4C19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02,230,564.59 </w:t>
            </w:r>
          </w:p>
        </w:tc>
        <w:tc>
          <w:tcPr>
            <w:tcW w:w="810" w:type="pct"/>
            <w:tcBorders>
              <w:top w:val="nil"/>
              <w:left w:val="nil"/>
              <w:bottom w:val="single" w:sz="4" w:space="0" w:color="000000"/>
              <w:right w:val="single" w:sz="4" w:space="0" w:color="000000"/>
            </w:tcBorders>
            <w:shd w:val="clear" w:color="A5A5A5" w:fill="A5A5A5"/>
            <w:noWrap/>
            <w:vAlign w:val="bottom"/>
            <w:hideMark/>
          </w:tcPr>
          <w:p w14:paraId="63D256BD" w14:textId="7171816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8,738,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175679DD" w14:textId="10A56C7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B8DC7A8" w14:textId="76B2FAB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20,969,316.67 </w:t>
            </w:r>
          </w:p>
        </w:tc>
      </w:tr>
      <w:tr w:rsidR="008F23D5" w:rsidRPr="008F23D5" w14:paraId="1EF0494B"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AD89D1"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518CF795" w14:textId="51F222D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0,811,95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802F51C" w14:textId="4A918E6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481EED1" w14:textId="56EFC91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B391E1" w14:textId="6CE9597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1,124,707.82 </w:t>
            </w:r>
          </w:p>
        </w:tc>
      </w:tr>
      <w:tr w:rsidR="008F23D5" w:rsidRPr="008F23D5" w14:paraId="55812BB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892F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A197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7D5EE17C" w14:textId="7808A1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FD564C" w14:textId="56F6D4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46C04" w14:textId="5AD7A6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09717" w14:textId="2B7A8C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8,000.00 </w:t>
            </w:r>
          </w:p>
        </w:tc>
      </w:tr>
      <w:tr w:rsidR="008F23D5" w:rsidRPr="008F23D5" w14:paraId="7AB4318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5FE8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2DAC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3C802504" w14:textId="513358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18D5AF" w14:textId="3E18FD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A5C23" w14:textId="0DD089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3D8215" w14:textId="78FD72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60,000.00 </w:t>
            </w:r>
          </w:p>
        </w:tc>
      </w:tr>
      <w:tr w:rsidR="008F23D5" w:rsidRPr="008F23D5" w14:paraId="6E9829C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CCFF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36BA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28E6E587" w14:textId="62043B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28,540.00 </w:t>
            </w:r>
          </w:p>
        </w:tc>
        <w:tc>
          <w:tcPr>
            <w:tcW w:w="810" w:type="pct"/>
            <w:tcBorders>
              <w:top w:val="nil"/>
              <w:left w:val="nil"/>
              <w:bottom w:val="single" w:sz="4" w:space="0" w:color="000000"/>
              <w:right w:val="single" w:sz="4" w:space="0" w:color="000000"/>
            </w:tcBorders>
            <w:shd w:val="clear" w:color="auto" w:fill="auto"/>
            <w:noWrap/>
            <w:vAlign w:val="bottom"/>
            <w:hideMark/>
          </w:tcPr>
          <w:p w14:paraId="3D00346D" w14:textId="44A6D9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E7FEE8" w14:textId="532F6C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AE4CC" w14:textId="495B17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63,540.00 </w:t>
            </w:r>
          </w:p>
        </w:tc>
      </w:tr>
      <w:tr w:rsidR="008F23D5" w:rsidRPr="008F23D5" w14:paraId="1355FDE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7453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7BA2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tan</w:t>
            </w:r>
          </w:p>
        </w:tc>
        <w:tc>
          <w:tcPr>
            <w:tcW w:w="810" w:type="pct"/>
            <w:tcBorders>
              <w:top w:val="nil"/>
              <w:left w:val="nil"/>
              <w:bottom w:val="single" w:sz="4" w:space="0" w:color="000000"/>
              <w:right w:val="single" w:sz="4" w:space="0" w:color="000000"/>
            </w:tcBorders>
            <w:shd w:val="clear" w:color="auto" w:fill="auto"/>
            <w:noWrap/>
            <w:vAlign w:val="bottom"/>
            <w:hideMark/>
          </w:tcPr>
          <w:p w14:paraId="3A2E5712" w14:textId="422597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CF17A5" w14:textId="145586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AE112" w14:textId="19BA31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2937FF" w14:textId="151FB3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0,000.00 </w:t>
            </w:r>
          </w:p>
        </w:tc>
      </w:tr>
      <w:tr w:rsidR="008F23D5" w:rsidRPr="008F23D5" w14:paraId="3277613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AD06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9C37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486C1048" w14:textId="40D339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74B97D82" w14:textId="286B3E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0B10DEE3" w14:textId="0C2E5D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36B48" w14:textId="38A52C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0,447.20 </w:t>
            </w:r>
          </w:p>
        </w:tc>
      </w:tr>
      <w:tr w:rsidR="008F23D5" w:rsidRPr="008F23D5" w14:paraId="790CF90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8DCA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51D6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4D95B722" w14:textId="5A28BA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039F6E78" w14:textId="3D9544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DA047" w14:textId="57DD84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DA7D7D" w14:textId="650B28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21,656.70 </w:t>
            </w:r>
          </w:p>
        </w:tc>
      </w:tr>
      <w:tr w:rsidR="008F23D5" w:rsidRPr="008F23D5" w14:paraId="1C24269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977F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C78C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01F244AA" w14:textId="356E92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32,414.10 </w:t>
            </w:r>
          </w:p>
        </w:tc>
        <w:tc>
          <w:tcPr>
            <w:tcW w:w="810" w:type="pct"/>
            <w:tcBorders>
              <w:top w:val="nil"/>
              <w:left w:val="nil"/>
              <w:bottom w:val="single" w:sz="4" w:space="0" w:color="000000"/>
              <w:right w:val="single" w:sz="4" w:space="0" w:color="000000"/>
            </w:tcBorders>
            <w:shd w:val="clear" w:color="auto" w:fill="auto"/>
            <w:noWrap/>
            <w:vAlign w:val="bottom"/>
            <w:hideMark/>
          </w:tcPr>
          <w:p w14:paraId="4640D41F" w14:textId="47277C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6831A" w14:textId="69688D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0651F" w14:textId="45F0C9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32,414.10 </w:t>
            </w:r>
          </w:p>
        </w:tc>
      </w:tr>
      <w:tr w:rsidR="008F23D5" w:rsidRPr="008F23D5" w14:paraId="4DF95C4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9178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8FB2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6308B25B" w14:textId="444362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78,830.00 </w:t>
            </w:r>
          </w:p>
        </w:tc>
        <w:tc>
          <w:tcPr>
            <w:tcW w:w="810" w:type="pct"/>
            <w:tcBorders>
              <w:top w:val="nil"/>
              <w:left w:val="nil"/>
              <w:bottom w:val="single" w:sz="4" w:space="0" w:color="000000"/>
              <w:right w:val="single" w:sz="4" w:space="0" w:color="000000"/>
            </w:tcBorders>
            <w:shd w:val="clear" w:color="auto" w:fill="auto"/>
            <w:noWrap/>
            <w:vAlign w:val="bottom"/>
            <w:hideMark/>
          </w:tcPr>
          <w:p w14:paraId="5FAF320F" w14:textId="5C68A3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063F5" w14:textId="02B7FE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7872A" w14:textId="3BEAD9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78,830.00 </w:t>
            </w:r>
          </w:p>
        </w:tc>
      </w:tr>
      <w:tr w:rsidR="008F23D5" w:rsidRPr="008F23D5" w14:paraId="2BEE1F3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6F48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FB0D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6260F59C" w14:textId="4B9A7F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BB4E05" w14:textId="40DB21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CE251" w14:textId="1BD3B2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7328BA" w14:textId="7C6FAE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39,000.00 </w:t>
            </w:r>
          </w:p>
        </w:tc>
      </w:tr>
      <w:tr w:rsidR="008F23D5" w:rsidRPr="008F23D5" w14:paraId="4C3EED1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165C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ACF2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4A8AAE30" w14:textId="03D02A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55,800.00 </w:t>
            </w:r>
          </w:p>
        </w:tc>
        <w:tc>
          <w:tcPr>
            <w:tcW w:w="810" w:type="pct"/>
            <w:tcBorders>
              <w:top w:val="nil"/>
              <w:left w:val="nil"/>
              <w:bottom w:val="single" w:sz="4" w:space="0" w:color="000000"/>
              <w:right w:val="single" w:sz="4" w:space="0" w:color="000000"/>
            </w:tcBorders>
            <w:shd w:val="clear" w:color="auto" w:fill="auto"/>
            <w:noWrap/>
            <w:vAlign w:val="bottom"/>
            <w:hideMark/>
          </w:tcPr>
          <w:p w14:paraId="45495429" w14:textId="2E7491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E71E0" w14:textId="27FE57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37510" w14:textId="429B03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55,800.00 </w:t>
            </w:r>
          </w:p>
        </w:tc>
      </w:tr>
      <w:tr w:rsidR="008F23D5" w:rsidRPr="008F23D5" w14:paraId="6DA563B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A2BA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9642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1B543F1B" w14:textId="1EF042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72,100.00 </w:t>
            </w:r>
          </w:p>
        </w:tc>
        <w:tc>
          <w:tcPr>
            <w:tcW w:w="810" w:type="pct"/>
            <w:tcBorders>
              <w:top w:val="nil"/>
              <w:left w:val="nil"/>
              <w:bottom w:val="single" w:sz="4" w:space="0" w:color="000000"/>
              <w:right w:val="single" w:sz="4" w:space="0" w:color="000000"/>
            </w:tcBorders>
            <w:shd w:val="clear" w:color="auto" w:fill="auto"/>
            <w:noWrap/>
            <w:vAlign w:val="bottom"/>
            <w:hideMark/>
          </w:tcPr>
          <w:p w14:paraId="0A05A9EE" w14:textId="224AAA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4CF01" w14:textId="72C800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60E0A" w14:textId="2F3FD6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72,100.00 </w:t>
            </w:r>
          </w:p>
        </w:tc>
      </w:tr>
      <w:tr w:rsidR="008F23D5" w:rsidRPr="008F23D5" w14:paraId="4D1F06E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EFAE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D771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406FA113" w14:textId="00DC45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78,800.00 </w:t>
            </w:r>
          </w:p>
        </w:tc>
        <w:tc>
          <w:tcPr>
            <w:tcW w:w="810" w:type="pct"/>
            <w:tcBorders>
              <w:top w:val="nil"/>
              <w:left w:val="nil"/>
              <w:bottom w:val="single" w:sz="4" w:space="0" w:color="000000"/>
              <w:right w:val="single" w:sz="4" w:space="0" w:color="000000"/>
            </w:tcBorders>
            <w:shd w:val="clear" w:color="auto" w:fill="auto"/>
            <w:noWrap/>
            <w:vAlign w:val="bottom"/>
            <w:hideMark/>
          </w:tcPr>
          <w:p w14:paraId="15833464" w14:textId="2962DE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D95AD" w14:textId="44CB74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3F447" w14:textId="02271F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78,800.00 </w:t>
            </w:r>
          </w:p>
        </w:tc>
      </w:tr>
      <w:tr w:rsidR="008F23D5" w:rsidRPr="008F23D5" w14:paraId="5F02C82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7E3B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6E41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61299B60" w14:textId="160889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128,535.40 </w:t>
            </w:r>
          </w:p>
        </w:tc>
        <w:tc>
          <w:tcPr>
            <w:tcW w:w="810" w:type="pct"/>
            <w:tcBorders>
              <w:top w:val="nil"/>
              <w:left w:val="nil"/>
              <w:bottom w:val="single" w:sz="4" w:space="0" w:color="000000"/>
              <w:right w:val="single" w:sz="4" w:space="0" w:color="000000"/>
            </w:tcBorders>
            <w:shd w:val="clear" w:color="auto" w:fill="auto"/>
            <w:noWrap/>
            <w:vAlign w:val="bottom"/>
            <w:hideMark/>
          </w:tcPr>
          <w:p w14:paraId="143A9B3A" w14:textId="147BF79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1C262" w14:textId="4075DE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AF9EC" w14:textId="64C416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128,535.40 </w:t>
            </w:r>
          </w:p>
        </w:tc>
      </w:tr>
      <w:tr w:rsidR="008F23D5" w:rsidRPr="008F23D5" w14:paraId="2E89E63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5259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EAAE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153026FC" w14:textId="73F184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6,400.00 </w:t>
            </w:r>
          </w:p>
        </w:tc>
        <w:tc>
          <w:tcPr>
            <w:tcW w:w="810" w:type="pct"/>
            <w:tcBorders>
              <w:top w:val="nil"/>
              <w:left w:val="nil"/>
              <w:bottom w:val="single" w:sz="4" w:space="0" w:color="000000"/>
              <w:right w:val="single" w:sz="4" w:space="0" w:color="000000"/>
            </w:tcBorders>
            <w:shd w:val="clear" w:color="auto" w:fill="auto"/>
            <w:noWrap/>
            <w:vAlign w:val="bottom"/>
            <w:hideMark/>
          </w:tcPr>
          <w:p w14:paraId="73543FB3" w14:textId="4DC117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CB20A" w14:textId="4B8D42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6CE6D" w14:textId="5E8ED8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6,400.00 </w:t>
            </w:r>
          </w:p>
        </w:tc>
      </w:tr>
      <w:tr w:rsidR="008F23D5" w:rsidRPr="008F23D5" w14:paraId="46EAC97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50D84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67DB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2D912EBE" w14:textId="3844FD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62,580.00 </w:t>
            </w:r>
          </w:p>
        </w:tc>
        <w:tc>
          <w:tcPr>
            <w:tcW w:w="810" w:type="pct"/>
            <w:tcBorders>
              <w:top w:val="nil"/>
              <w:left w:val="nil"/>
              <w:bottom w:val="single" w:sz="4" w:space="0" w:color="000000"/>
              <w:right w:val="single" w:sz="4" w:space="0" w:color="000000"/>
            </w:tcBorders>
            <w:shd w:val="clear" w:color="auto" w:fill="auto"/>
            <w:noWrap/>
            <w:vAlign w:val="bottom"/>
            <w:hideMark/>
          </w:tcPr>
          <w:p w14:paraId="35BB0C63" w14:textId="4F2932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D6F1E0" w14:textId="49382D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A1C41" w14:textId="4F0FFC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62,580.00 </w:t>
            </w:r>
          </w:p>
        </w:tc>
      </w:tr>
      <w:tr w:rsidR="008F23D5" w:rsidRPr="008F23D5" w14:paraId="60690BC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F007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1BE3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31EABD17" w14:textId="42B026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01,567.42 </w:t>
            </w:r>
          </w:p>
        </w:tc>
        <w:tc>
          <w:tcPr>
            <w:tcW w:w="810" w:type="pct"/>
            <w:tcBorders>
              <w:top w:val="nil"/>
              <w:left w:val="nil"/>
              <w:bottom w:val="single" w:sz="4" w:space="0" w:color="000000"/>
              <w:right w:val="single" w:sz="4" w:space="0" w:color="000000"/>
            </w:tcBorders>
            <w:shd w:val="clear" w:color="auto" w:fill="auto"/>
            <w:noWrap/>
            <w:vAlign w:val="bottom"/>
            <w:hideMark/>
          </w:tcPr>
          <w:p w14:paraId="1564D9EC" w14:textId="3C011E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8FFE9" w14:textId="4F86A7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E6AEE" w14:textId="3B3DEC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01,567.42 </w:t>
            </w:r>
          </w:p>
        </w:tc>
      </w:tr>
      <w:tr w:rsidR="008F23D5" w:rsidRPr="008F23D5" w14:paraId="0E77C41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5603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88A5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036061E9" w14:textId="494AF2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375,037.00 </w:t>
            </w:r>
          </w:p>
        </w:tc>
        <w:tc>
          <w:tcPr>
            <w:tcW w:w="810" w:type="pct"/>
            <w:tcBorders>
              <w:top w:val="nil"/>
              <w:left w:val="nil"/>
              <w:bottom w:val="single" w:sz="4" w:space="0" w:color="000000"/>
              <w:right w:val="single" w:sz="4" w:space="0" w:color="000000"/>
            </w:tcBorders>
            <w:shd w:val="clear" w:color="auto" w:fill="auto"/>
            <w:noWrap/>
            <w:vAlign w:val="bottom"/>
            <w:hideMark/>
          </w:tcPr>
          <w:p w14:paraId="2398D880" w14:textId="2FD37A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66A76" w14:textId="21FFB0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F010B" w14:textId="6A01A6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375,037.00 </w:t>
            </w:r>
          </w:p>
        </w:tc>
      </w:tr>
      <w:tr w:rsidR="008F23D5" w:rsidRPr="008F23D5" w14:paraId="6FF099F4"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B3A18"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AE06EFA" w14:textId="12F9672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1,951,62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0F0E58DF" w14:textId="78DA77A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47413CB" w14:textId="5999DFB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4280FBC" w14:textId="7373994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4,227,023.71 </w:t>
            </w:r>
          </w:p>
        </w:tc>
      </w:tr>
      <w:tr w:rsidR="008F23D5" w:rsidRPr="008F23D5" w14:paraId="614AEE2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F0CB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8AC7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04ED2A2D" w14:textId="6BEF1E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6,584.96 </w:t>
            </w:r>
          </w:p>
        </w:tc>
        <w:tc>
          <w:tcPr>
            <w:tcW w:w="810" w:type="pct"/>
            <w:tcBorders>
              <w:top w:val="nil"/>
              <w:left w:val="nil"/>
              <w:bottom w:val="single" w:sz="4" w:space="0" w:color="000000"/>
              <w:right w:val="single" w:sz="4" w:space="0" w:color="000000"/>
            </w:tcBorders>
            <w:shd w:val="clear" w:color="auto" w:fill="auto"/>
            <w:noWrap/>
            <w:vAlign w:val="bottom"/>
            <w:hideMark/>
          </w:tcPr>
          <w:p w14:paraId="1977A4D7" w14:textId="797E8F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FB9131" w14:textId="778638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DCA68" w14:textId="03E70A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6,584.96 </w:t>
            </w:r>
          </w:p>
        </w:tc>
      </w:tr>
      <w:tr w:rsidR="008F23D5" w:rsidRPr="008F23D5" w14:paraId="689AAC1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9FC12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21E0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5307E8F5" w14:textId="40603AF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80F217" w14:textId="342977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D45C8E" w14:textId="17C64E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EFABB2" w14:textId="14248D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4,000.00 </w:t>
            </w:r>
          </w:p>
        </w:tc>
      </w:tr>
      <w:tr w:rsidR="008F23D5" w:rsidRPr="008F23D5" w14:paraId="5E96013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90C2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4228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4A0DD0F6" w14:textId="7553CDA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68,099.20 </w:t>
            </w:r>
          </w:p>
        </w:tc>
        <w:tc>
          <w:tcPr>
            <w:tcW w:w="810" w:type="pct"/>
            <w:tcBorders>
              <w:top w:val="nil"/>
              <w:left w:val="nil"/>
              <w:bottom w:val="single" w:sz="4" w:space="0" w:color="000000"/>
              <w:right w:val="single" w:sz="4" w:space="0" w:color="000000"/>
            </w:tcBorders>
            <w:shd w:val="clear" w:color="auto" w:fill="auto"/>
            <w:noWrap/>
            <w:vAlign w:val="bottom"/>
            <w:hideMark/>
          </w:tcPr>
          <w:p w14:paraId="0F165C7D" w14:textId="606ABF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E6E932" w14:textId="1E979E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8D0F70" w14:textId="492C7E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68,099.20 </w:t>
            </w:r>
          </w:p>
        </w:tc>
      </w:tr>
      <w:tr w:rsidR="008F23D5" w:rsidRPr="008F23D5" w14:paraId="59CC8C5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9B0C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F068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469384B" w14:textId="532E7E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20,820.45 </w:t>
            </w:r>
          </w:p>
        </w:tc>
        <w:tc>
          <w:tcPr>
            <w:tcW w:w="810" w:type="pct"/>
            <w:tcBorders>
              <w:top w:val="nil"/>
              <w:left w:val="nil"/>
              <w:bottom w:val="single" w:sz="4" w:space="0" w:color="000000"/>
              <w:right w:val="single" w:sz="4" w:space="0" w:color="000000"/>
            </w:tcBorders>
            <w:shd w:val="clear" w:color="auto" w:fill="auto"/>
            <w:noWrap/>
            <w:vAlign w:val="bottom"/>
            <w:hideMark/>
          </w:tcPr>
          <w:p w14:paraId="53A135EA" w14:textId="57FCD6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E3356" w14:textId="551E6E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46892" w14:textId="18AA11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20,820.45 </w:t>
            </w:r>
          </w:p>
        </w:tc>
      </w:tr>
      <w:tr w:rsidR="008F23D5" w:rsidRPr="008F23D5" w14:paraId="3F51752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FF31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E8AC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686E0B8B" w14:textId="0302C1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13,995.00 </w:t>
            </w:r>
          </w:p>
        </w:tc>
        <w:tc>
          <w:tcPr>
            <w:tcW w:w="810" w:type="pct"/>
            <w:tcBorders>
              <w:top w:val="nil"/>
              <w:left w:val="nil"/>
              <w:bottom w:val="single" w:sz="4" w:space="0" w:color="000000"/>
              <w:right w:val="single" w:sz="4" w:space="0" w:color="000000"/>
            </w:tcBorders>
            <w:shd w:val="clear" w:color="auto" w:fill="auto"/>
            <w:noWrap/>
            <w:vAlign w:val="bottom"/>
            <w:hideMark/>
          </w:tcPr>
          <w:p w14:paraId="60BDAFE2" w14:textId="395D0B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14984" w14:textId="54FC18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E33AD" w14:textId="5F9D42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13,995.00 </w:t>
            </w:r>
          </w:p>
        </w:tc>
      </w:tr>
      <w:tr w:rsidR="008F23D5" w:rsidRPr="008F23D5" w14:paraId="294FA7D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9069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F382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062B2EAE" w14:textId="2F1E25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96,640.00 </w:t>
            </w:r>
          </w:p>
        </w:tc>
        <w:tc>
          <w:tcPr>
            <w:tcW w:w="810" w:type="pct"/>
            <w:tcBorders>
              <w:top w:val="nil"/>
              <w:left w:val="nil"/>
              <w:bottom w:val="single" w:sz="4" w:space="0" w:color="000000"/>
              <w:right w:val="single" w:sz="4" w:space="0" w:color="000000"/>
            </w:tcBorders>
            <w:shd w:val="clear" w:color="auto" w:fill="auto"/>
            <w:noWrap/>
            <w:vAlign w:val="bottom"/>
            <w:hideMark/>
          </w:tcPr>
          <w:p w14:paraId="41AA8754" w14:textId="250091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66B3F" w14:textId="7BDBF2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D1F89" w14:textId="75AD49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96,640.00 </w:t>
            </w:r>
          </w:p>
        </w:tc>
      </w:tr>
      <w:tr w:rsidR="008F23D5" w:rsidRPr="008F23D5" w14:paraId="3A332E1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660C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BC0A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67BACB5D" w14:textId="2D8B13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64,565.00 </w:t>
            </w:r>
          </w:p>
        </w:tc>
        <w:tc>
          <w:tcPr>
            <w:tcW w:w="810" w:type="pct"/>
            <w:tcBorders>
              <w:top w:val="nil"/>
              <w:left w:val="nil"/>
              <w:bottom w:val="single" w:sz="4" w:space="0" w:color="000000"/>
              <w:right w:val="single" w:sz="4" w:space="0" w:color="000000"/>
            </w:tcBorders>
            <w:shd w:val="clear" w:color="auto" w:fill="auto"/>
            <w:noWrap/>
            <w:vAlign w:val="bottom"/>
            <w:hideMark/>
          </w:tcPr>
          <w:p w14:paraId="0418A301" w14:textId="148721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20646" w14:textId="355DC3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78C03" w14:textId="72326D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64,565.00 </w:t>
            </w:r>
          </w:p>
        </w:tc>
      </w:tr>
      <w:tr w:rsidR="008F23D5" w:rsidRPr="008F23D5" w14:paraId="39FD96A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C5B3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3F03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38E2963D" w14:textId="659DA0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40.00 </w:t>
            </w:r>
          </w:p>
        </w:tc>
        <w:tc>
          <w:tcPr>
            <w:tcW w:w="810" w:type="pct"/>
            <w:tcBorders>
              <w:top w:val="nil"/>
              <w:left w:val="nil"/>
              <w:bottom w:val="single" w:sz="4" w:space="0" w:color="000000"/>
              <w:right w:val="single" w:sz="4" w:space="0" w:color="000000"/>
            </w:tcBorders>
            <w:shd w:val="clear" w:color="auto" w:fill="auto"/>
            <w:noWrap/>
            <w:vAlign w:val="bottom"/>
            <w:hideMark/>
          </w:tcPr>
          <w:p w14:paraId="67AA8776" w14:textId="5F989B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BA9E3" w14:textId="530634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513226" w14:textId="1C8FFA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40.00 </w:t>
            </w:r>
          </w:p>
        </w:tc>
      </w:tr>
      <w:tr w:rsidR="008F23D5" w:rsidRPr="008F23D5" w14:paraId="42F458C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8422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65EBDB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4B9FFBE1" w14:textId="2C900B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99,059.00 </w:t>
            </w:r>
          </w:p>
        </w:tc>
        <w:tc>
          <w:tcPr>
            <w:tcW w:w="810" w:type="pct"/>
            <w:tcBorders>
              <w:top w:val="nil"/>
              <w:left w:val="nil"/>
              <w:bottom w:val="single" w:sz="4" w:space="0" w:color="000000"/>
              <w:right w:val="single" w:sz="4" w:space="0" w:color="000000"/>
            </w:tcBorders>
            <w:shd w:val="clear" w:color="auto" w:fill="auto"/>
            <w:noWrap/>
            <w:vAlign w:val="bottom"/>
            <w:hideMark/>
          </w:tcPr>
          <w:p w14:paraId="538EB2A4" w14:textId="3E6B4C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8177E" w14:textId="615AC6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A156A" w14:textId="219047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99,059.00 </w:t>
            </w:r>
          </w:p>
        </w:tc>
      </w:tr>
      <w:tr w:rsidR="008F23D5" w:rsidRPr="008F23D5" w14:paraId="4EDA689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E98E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C516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610C79F8" w14:textId="0FA475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B001ED" w14:textId="79E615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946AAFB" w14:textId="43FF66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A1668" w14:textId="30928D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10,400.00 </w:t>
            </w:r>
          </w:p>
        </w:tc>
      </w:tr>
      <w:tr w:rsidR="008F23D5" w:rsidRPr="008F23D5" w14:paraId="5B14FA9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BA71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64B0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77299A1E" w14:textId="356DC5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0A68C9" w14:textId="06B259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2B279" w14:textId="0414FD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5A26D" w14:textId="564E63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40,000.00 </w:t>
            </w:r>
          </w:p>
        </w:tc>
      </w:tr>
      <w:tr w:rsidR="008F23D5" w:rsidRPr="008F23D5" w14:paraId="6A73C4E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DEB8F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ABF7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073FE2A5" w14:textId="6C034F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38E68013" w14:textId="20CB07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C3237" w14:textId="6C407D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F559A" w14:textId="1F3742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4,250.00 </w:t>
            </w:r>
          </w:p>
        </w:tc>
      </w:tr>
      <w:tr w:rsidR="008F23D5" w:rsidRPr="008F23D5" w14:paraId="3A4BD86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5557C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4B41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0C4EF2D7" w14:textId="282A03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25,168.10 </w:t>
            </w:r>
          </w:p>
        </w:tc>
        <w:tc>
          <w:tcPr>
            <w:tcW w:w="810" w:type="pct"/>
            <w:tcBorders>
              <w:top w:val="nil"/>
              <w:left w:val="nil"/>
              <w:bottom w:val="single" w:sz="4" w:space="0" w:color="000000"/>
              <w:right w:val="single" w:sz="4" w:space="0" w:color="000000"/>
            </w:tcBorders>
            <w:shd w:val="clear" w:color="auto" w:fill="auto"/>
            <w:noWrap/>
            <w:vAlign w:val="bottom"/>
            <w:hideMark/>
          </w:tcPr>
          <w:p w14:paraId="4BC6D2F5" w14:textId="5EA1EC2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7EB54" w14:textId="6FF1FD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BC5B0" w14:textId="0B5B66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25,168.10 </w:t>
            </w:r>
          </w:p>
        </w:tc>
      </w:tr>
      <w:tr w:rsidR="008F23D5" w:rsidRPr="008F23D5" w14:paraId="13A692A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A2E6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3F63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E59AE63" w14:textId="17B562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8,850.00 </w:t>
            </w:r>
          </w:p>
        </w:tc>
        <w:tc>
          <w:tcPr>
            <w:tcW w:w="810" w:type="pct"/>
            <w:tcBorders>
              <w:top w:val="nil"/>
              <w:left w:val="nil"/>
              <w:bottom w:val="single" w:sz="4" w:space="0" w:color="000000"/>
              <w:right w:val="single" w:sz="4" w:space="0" w:color="000000"/>
            </w:tcBorders>
            <w:shd w:val="clear" w:color="auto" w:fill="auto"/>
            <w:noWrap/>
            <w:vAlign w:val="bottom"/>
            <w:hideMark/>
          </w:tcPr>
          <w:p w14:paraId="51840952" w14:textId="05A5DA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66448" w14:textId="1C484D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201A9" w14:textId="1FCB959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8,850.00 </w:t>
            </w:r>
          </w:p>
        </w:tc>
      </w:tr>
      <w:tr w:rsidR="008F23D5" w:rsidRPr="008F23D5" w14:paraId="72BE871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53E2F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7B5B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0543E590" w14:textId="5AE872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21,487.00 </w:t>
            </w:r>
          </w:p>
        </w:tc>
        <w:tc>
          <w:tcPr>
            <w:tcW w:w="810" w:type="pct"/>
            <w:tcBorders>
              <w:top w:val="nil"/>
              <w:left w:val="nil"/>
              <w:bottom w:val="single" w:sz="4" w:space="0" w:color="000000"/>
              <w:right w:val="single" w:sz="4" w:space="0" w:color="000000"/>
            </w:tcBorders>
            <w:shd w:val="clear" w:color="auto" w:fill="auto"/>
            <w:noWrap/>
            <w:vAlign w:val="bottom"/>
            <w:hideMark/>
          </w:tcPr>
          <w:p w14:paraId="18CA66E2" w14:textId="016CB2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D9ADF7" w14:textId="6740E3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3A99B" w14:textId="689716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221,487.00 </w:t>
            </w:r>
          </w:p>
        </w:tc>
      </w:tr>
      <w:tr w:rsidR="008F23D5" w:rsidRPr="008F23D5" w14:paraId="3D567B3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1206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5A95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6A4F8F0E" w14:textId="48070C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5,800.00 </w:t>
            </w:r>
          </w:p>
        </w:tc>
        <w:tc>
          <w:tcPr>
            <w:tcW w:w="810" w:type="pct"/>
            <w:tcBorders>
              <w:top w:val="nil"/>
              <w:left w:val="nil"/>
              <w:bottom w:val="single" w:sz="4" w:space="0" w:color="000000"/>
              <w:right w:val="single" w:sz="4" w:space="0" w:color="000000"/>
            </w:tcBorders>
            <w:shd w:val="clear" w:color="auto" w:fill="auto"/>
            <w:noWrap/>
            <w:vAlign w:val="bottom"/>
            <w:hideMark/>
          </w:tcPr>
          <w:p w14:paraId="092FFB5C" w14:textId="19D516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AA1C9" w14:textId="185929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D59AF" w14:textId="3281A7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5,800.00 </w:t>
            </w:r>
          </w:p>
        </w:tc>
      </w:tr>
      <w:tr w:rsidR="008F23D5" w:rsidRPr="008F23D5" w14:paraId="539DFFC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1FBB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29CA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4DA0B890" w14:textId="071DAF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29D55CDB" w14:textId="632516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810A7" w14:textId="3AAE74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3C15E" w14:textId="2EE1C6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91,190.00 </w:t>
            </w:r>
          </w:p>
        </w:tc>
      </w:tr>
      <w:tr w:rsidR="008F23D5" w:rsidRPr="008F23D5" w14:paraId="6E8F964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B2E5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DBBC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3E7900EE" w14:textId="63B031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43258340" w14:textId="529961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91175" w14:textId="65DC2F5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F7BDC" w14:textId="46427E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46,075.00 </w:t>
            </w:r>
          </w:p>
        </w:tc>
      </w:tr>
      <w:tr w:rsidR="008F23D5" w:rsidRPr="008F23D5" w14:paraId="6D77B4AB"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4858C"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1804136B" w14:textId="692BDF3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4,016,480.48 </w:t>
            </w:r>
          </w:p>
        </w:tc>
        <w:tc>
          <w:tcPr>
            <w:tcW w:w="810" w:type="pct"/>
            <w:tcBorders>
              <w:top w:val="nil"/>
              <w:left w:val="nil"/>
              <w:bottom w:val="single" w:sz="4" w:space="0" w:color="000000"/>
              <w:right w:val="single" w:sz="4" w:space="0" w:color="000000"/>
            </w:tcBorders>
            <w:shd w:val="clear" w:color="D8D8D8" w:fill="D8D8D8"/>
            <w:noWrap/>
            <w:vAlign w:val="bottom"/>
            <w:hideMark/>
          </w:tcPr>
          <w:p w14:paraId="6F69B541" w14:textId="66F2712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4,1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55B6018" w14:textId="127D355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825EB2" w14:textId="203373A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8,170,082.56 </w:t>
            </w:r>
          </w:p>
        </w:tc>
      </w:tr>
      <w:tr w:rsidR="008F23D5" w:rsidRPr="008F23D5" w14:paraId="6A90069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AF47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0515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1A1C6818" w14:textId="0BBE2A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4ED22820" w14:textId="1B0029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A316F" w14:textId="6E9F26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7590C" w14:textId="4B7EB3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0,320.00 </w:t>
            </w:r>
          </w:p>
        </w:tc>
      </w:tr>
      <w:tr w:rsidR="008F23D5" w:rsidRPr="008F23D5" w14:paraId="5727F23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9919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342E2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39DC044F" w14:textId="4404CC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489E18A0" w14:textId="2B894B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3885D" w14:textId="2BABAA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35A9D" w14:textId="2FA56D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0,320.00 </w:t>
            </w:r>
          </w:p>
        </w:tc>
      </w:tr>
      <w:tr w:rsidR="008F23D5" w:rsidRPr="008F23D5" w14:paraId="575A574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3A56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E666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495C0192" w14:textId="45C5AD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B50AB0" w14:textId="0AACB7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7FB2B" w14:textId="0114F0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1B9CC6" w14:textId="6CA56F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01,000.00 </w:t>
            </w:r>
          </w:p>
        </w:tc>
      </w:tr>
      <w:tr w:rsidR="008F23D5" w:rsidRPr="008F23D5" w14:paraId="2EDF780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4437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C4CC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378A1209" w14:textId="7842BE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E2AF66" w14:textId="742692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FA484" w14:textId="3200F9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701DE" w14:textId="52B68A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2,000.00 </w:t>
            </w:r>
          </w:p>
        </w:tc>
      </w:tr>
      <w:tr w:rsidR="008F23D5" w:rsidRPr="008F23D5" w14:paraId="4051729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D0D8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D003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048D61F9" w14:textId="112C77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9,647.75 </w:t>
            </w:r>
          </w:p>
        </w:tc>
        <w:tc>
          <w:tcPr>
            <w:tcW w:w="810" w:type="pct"/>
            <w:tcBorders>
              <w:top w:val="nil"/>
              <w:left w:val="nil"/>
              <w:bottom w:val="single" w:sz="4" w:space="0" w:color="000000"/>
              <w:right w:val="single" w:sz="4" w:space="0" w:color="000000"/>
            </w:tcBorders>
            <w:shd w:val="clear" w:color="auto" w:fill="auto"/>
            <w:noWrap/>
            <w:vAlign w:val="bottom"/>
            <w:hideMark/>
          </w:tcPr>
          <w:p w14:paraId="3EF43ED6" w14:textId="021097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B661E" w14:textId="7DF8D0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296697" w14:textId="088082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9,647.75 </w:t>
            </w:r>
          </w:p>
        </w:tc>
      </w:tr>
      <w:tr w:rsidR="008F23D5" w:rsidRPr="008F23D5" w14:paraId="2B33452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5EC7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E44E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00558B44" w14:textId="79353E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6CCC583D" w14:textId="1542D3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20043" w14:textId="4F0A41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10C58" w14:textId="2A0F38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5,944.00 </w:t>
            </w:r>
          </w:p>
        </w:tc>
      </w:tr>
      <w:tr w:rsidR="008F23D5" w:rsidRPr="008F23D5" w14:paraId="795FE5E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0404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DF71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555C583C" w14:textId="74AB60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52B1E8D0" w14:textId="526FEE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D4670" w14:textId="454C7D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3E61E" w14:textId="2CCE45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68,223.75 </w:t>
            </w:r>
          </w:p>
        </w:tc>
      </w:tr>
      <w:tr w:rsidR="008F23D5" w:rsidRPr="008F23D5" w14:paraId="1FDD1A0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413C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6B38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06D2D303" w14:textId="6445AB9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F5C2B3" w14:textId="39D4DF9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B3819" w14:textId="0F1376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40694" w14:textId="56DF3B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50,000.00 </w:t>
            </w:r>
          </w:p>
        </w:tc>
      </w:tr>
      <w:tr w:rsidR="008F23D5" w:rsidRPr="008F23D5" w14:paraId="5C1A653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C7C9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3DAD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7C6E1502" w14:textId="12B0AE5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64,300.00 </w:t>
            </w:r>
          </w:p>
        </w:tc>
        <w:tc>
          <w:tcPr>
            <w:tcW w:w="810" w:type="pct"/>
            <w:tcBorders>
              <w:top w:val="nil"/>
              <w:left w:val="nil"/>
              <w:bottom w:val="single" w:sz="4" w:space="0" w:color="000000"/>
              <w:right w:val="single" w:sz="4" w:space="0" w:color="000000"/>
            </w:tcBorders>
            <w:shd w:val="clear" w:color="auto" w:fill="auto"/>
            <w:noWrap/>
            <w:vAlign w:val="bottom"/>
            <w:hideMark/>
          </w:tcPr>
          <w:p w14:paraId="2628E5D7" w14:textId="527EFB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6232E" w14:textId="66A979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0466C" w14:textId="5AD9E75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64,300.00 </w:t>
            </w:r>
          </w:p>
        </w:tc>
      </w:tr>
      <w:tr w:rsidR="008F23D5" w:rsidRPr="008F23D5" w14:paraId="6568F9B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AC45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B9FD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476ED6CA" w14:textId="014BBD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32D043" w14:textId="57E104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C5BC0" w14:textId="461CD1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8C48C" w14:textId="7CD9F6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79,000.00 </w:t>
            </w:r>
          </w:p>
        </w:tc>
      </w:tr>
      <w:tr w:rsidR="008F23D5" w:rsidRPr="008F23D5" w14:paraId="757E087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0A69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2CE4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5BF0968B" w14:textId="07F12D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99,900.00 </w:t>
            </w:r>
          </w:p>
        </w:tc>
        <w:tc>
          <w:tcPr>
            <w:tcW w:w="810" w:type="pct"/>
            <w:tcBorders>
              <w:top w:val="nil"/>
              <w:left w:val="nil"/>
              <w:bottom w:val="single" w:sz="4" w:space="0" w:color="000000"/>
              <w:right w:val="single" w:sz="4" w:space="0" w:color="000000"/>
            </w:tcBorders>
            <w:shd w:val="clear" w:color="auto" w:fill="auto"/>
            <w:noWrap/>
            <w:vAlign w:val="bottom"/>
            <w:hideMark/>
          </w:tcPr>
          <w:p w14:paraId="37CC2C09" w14:textId="653B6F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2EC2316F" w14:textId="33FB690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F32D5" w14:textId="17717C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653,502.08 </w:t>
            </w:r>
          </w:p>
        </w:tc>
      </w:tr>
      <w:tr w:rsidR="008F23D5" w:rsidRPr="008F23D5" w14:paraId="0CC0D25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7BD6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B1D1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7271BF9" w14:textId="3F95BD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8,628.75 </w:t>
            </w:r>
          </w:p>
        </w:tc>
        <w:tc>
          <w:tcPr>
            <w:tcW w:w="810" w:type="pct"/>
            <w:tcBorders>
              <w:top w:val="nil"/>
              <w:left w:val="nil"/>
              <w:bottom w:val="single" w:sz="4" w:space="0" w:color="000000"/>
              <w:right w:val="single" w:sz="4" w:space="0" w:color="000000"/>
            </w:tcBorders>
            <w:shd w:val="clear" w:color="auto" w:fill="auto"/>
            <w:noWrap/>
            <w:vAlign w:val="bottom"/>
            <w:hideMark/>
          </w:tcPr>
          <w:p w14:paraId="2268F088" w14:textId="7A14FE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0596A" w14:textId="577C8F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30056" w14:textId="7B4E15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8,628.75 </w:t>
            </w:r>
          </w:p>
        </w:tc>
      </w:tr>
      <w:tr w:rsidR="008F23D5" w:rsidRPr="008F23D5" w14:paraId="0B5E11A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2FBA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CDC2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14E7B87D" w14:textId="54E38D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189D5CEB" w14:textId="7FDF93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25E1D" w14:textId="2974BA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E167F6" w14:textId="5FCDDA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81,160.00 </w:t>
            </w:r>
          </w:p>
        </w:tc>
      </w:tr>
      <w:tr w:rsidR="008F23D5" w:rsidRPr="008F23D5" w14:paraId="7CBBE28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7D98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01FA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6E8B11D2" w14:textId="6B975B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6837A26B" w14:textId="038A56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EC9E6" w14:textId="5EDAE9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44D08" w14:textId="16D378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48,800.00 </w:t>
            </w:r>
          </w:p>
        </w:tc>
      </w:tr>
      <w:tr w:rsidR="008F23D5" w:rsidRPr="008F23D5" w14:paraId="42DB1D3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E3ED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DAA3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4CA85108" w14:textId="7B79A0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607,282.00 </w:t>
            </w:r>
          </w:p>
        </w:tc>
        <w:tc>
          <w:tcPr>
            <w:tcW w:w="810" w:type="pct"/>
            <w:tcBorders>
              <w:top w:val="nil"/>
              <w:left w:val="nil"/>
              <w:bottom w:val="single" w:sz="4" w:space="0" w:color="000000"/>
              <w:right w:val="single" w:sz="4" w:space="0" w:color="000000"/>
            </w:tcBorders>
            <w:shd w:val="clear" w:color="auto" w:fill="auto"/>
            <w:noWrap/>
            <w:vAlign w:val="bottom"/>
            <w:hideMark/>
          </w:tcPr>
          <w:p w14:paraId="70397133" w14:textId="1CA9BC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8B4CD" w14:textId="740B80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CFF4D" w14:textId="78FD47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607,282.00 </w:t>
            </w:r>
          </w:p>
        </w:tc>
      </w:tr>
      <w:tr w:rsidR="008F23D5" w:rsidRPr="008F23D5" w14:paraId="41E39E9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CA49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2237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79588A49" w14:textId="13F1B8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4BE19EA" w14:textId="4A485A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5088B" w14:textId="6BA44B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56A81" w14:textId="5AEBD4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2,500.00 </w:t>
            </w:r>
          </w:p>
        </w:tc>
      </w:tr>
      <w:tr w:rsidR="008F23D5" w:rsidRPr="008F23D5" w14:paraId="2C9A2AA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71A5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B14A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77E47E0B" w14:textId="7D111F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13C4665B" w14:textId="1680FD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77C5C" w14:textId="7BB8DF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AC450" w14:textId="62D7C1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5,360.00 </w:t>
            </w:r>
          </w:p>
        </w:tc>
      </w:tr>
      <w:tr w:rsidR="008F23D5" w:rsidRPr="008F23D5" w14:paraId="4B7E62C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3DAD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EE8C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42C429FA" w14:textId="3A0A4F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72,094.23 </w:t>
            </w:r>
          </w:p>
        </w:tc>
        <w:tc>
          <w:tcPr>
            <w:tcW w:w="810" w:type="pct"/>
            <w:tcBorders>
              <w:top w:val="nil"/>
              <w:left w:val="nil"/>
              <w:bottom w:val="single" w:sz="4" w:space="0" w:color="000000"/>
              <w:right w:val="single" w:sz="4" w:space="0" w:color="000000"/>
            </w:tcBorders>
            <w:shd w:val="clear" w:color="auto" w:fill="auto"/>
            <w:noWrap/>
            <w:vAlign w:val="bottom"/>
            <w:hideMark/>
          </w:tcPr>
          <w:p w14:paraId="7A8B2AF1" w14:textId="20DE04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FB588F" w14:textId="2D5121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14D47" w14:textId="6B850A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372,094.23 </w:t>
            </w:r>
          </w:p>
        </w:tc>
      </w:tr>
      <w:tr w:rsidR="008F23D5" w:rsidRPr="008F23D5" w14:paraId="0B85BF07"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A038CB"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7FAFAF0A" w14:textId="5C263D3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5,112,02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11DB1709" w14:textId="1AB8733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0F6640" w14:textId="0D098BD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D25EA4" w14:textId="1C835BA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5,112,023.55 </w:t>
            </w:r>
          </w:p>
        </w:tc>
      </w:tr>
      <w:tr w:rsidR="008F23D5" w:rsidRPr="008F23D5" w14:paraId="7D9B2B9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E365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7E71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DEA7497" w14:textId="6EFDAD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0687A704" w14:textId="1B8874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EF5FC" w14:textId="479A1E5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F7A7F" w14:textId="774827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65,201.95 </w:t>
            </w:r>
          </w:p>
        </w:tc>
      </w:tr>
      <w:tr w:rsidR="008F23D5" w:rsidRPr="008F23D5" w14:paraId="543F242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3DDF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79A8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28813884" w14:textId="2021B0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2,640.00 </w:t>
            </w:r>
          </w:p>
        </w:tc>
        <w:tc>
          <w:tcPr>
            <w:tcW w:w="810" w:type="pct"/>
            <w:tcBorders>
              <w:top w:val="nil"/>
              <w:left w:val="nil"/>
              <w:bottom w:val="single" w:sz="4" w:space="0" w:color="000000"/>
              <w:right w:val="single" w:sz="4" w:space="0" w:color="000000"/>
            </w:tcBorders>
            <w:shd w:val="clear" w:color="auto" w:fill="auto"/>
            <w:noWrap/>
            <w:vAlign w:val="bottom"/>
            <w:hideMark/>
          </w:tcPr>
          <w:p w14:paraId="0061EE68" w14:textId="2867F11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3C613" w14:textId="16F1E2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2ACE1" w14:textId="547A48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2,640.00 </w:t>
            </w:r>
          </w:p>
        </w:tc>
      </w:tr>
      <w:tr w:rsidR="008F23D5" w:rsidRPr="008F23D5" w14:paraId="77BE284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9F18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92FB2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3FBA6C86" w14:textId="162C45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32,959.10 </w:t>
            </w:r>
          </w:p>
        </w:tc>
        <w:tc>
          <w:tcPr>
            <w:tcW w:w="810" w:type="pct"/>
            <w:tcBorders>
              <w:top w:val="nil"/>
              <w:left w:val="nil"/>
              <w:bottom w:val="single" w:sz="4" w:space="0" w:color="000000"/>
              <w:right w:val="single" w:sz="4" w:space="0" w:color="000000"/>
            </w:tcBorders>
            <w:shd w:val="clear" w:color="auto" w:fill="auto"/>
            <w:noWrap/>
            <w:vAlign w:val="bottom"/>
            <w:hideMark/>
          </w:tcPr>
          <w:p w14:paraId="6DE22A97" w14:textId="299D79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8E1DD" w14:textId="07F0E2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D8A44" w14:textId="34FC6A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32,959.10 </w:t>
            </w:r>
          </w:p>
        </w:tc>
      </w:tr>
      <w:tr w:rsidR="008F23D5" w:rsidRPr="008F23D5" w14:paraId="76B17C1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BC98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F915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3E46B6A1" w14:textId="744A72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8,052.50 </w:t>
            </w:r>
          </w:p>
        </w:tc>
        <w:tc>
          <w:tcPr>
            <w:tcW w:w="810" w:type="pct"/>
            <w:tcBorders>
              <w:top w:val="nil"/>
              <w:left w:val="nil"/>
              <w:bottom w:val="single" w:sz="4" w:space="0" w:color="000000"/>
              <w:right w:val="single" w:sz="4" w:space="0" w:color="000000"/>
            </w:tcBorders>
            <w:shd w:val="clear" w:color="auto" w:fill="auto"/>
            <w:noWrap/>
            <w:vAlign w:val="bottom"/>
            <w:hideMark/>
          </w:tcPr>
          <w:p w14:paraId="39D90F09" w14:textId="3E87FF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2B039" w14:textId="5ED113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F6062" w14:textId="413D5F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8,052.50 </w:t>
            </w:r>
          </w:p>
        </w:tc>
      </w:tr>
      <w:tr w:rsidR="008F23D5" w:rsidRPr="008F23D5" w14:paraId="722D276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2A58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4C27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2B64752B" w14:textId="76D25D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33,170.00 </w:t>
            </w:r>
          </w:p>
        </w:tc>
        <w:tc>
          <w:tcPr>
            <w:tcW w:w="810" w:type="pct"/>
            <w:tcBorders>
              <w:top w:val="nil"/>
              <w:left w:val="nil"/>
              <w:bottom w:val="single" w:sz="4" w:space="0" w:color="000000"/>
              <w:right w:val="single" w:sz="4" w:space="0" w:color="000000"/>
            </w:tcBorders>
            <w:shd w:val="clear" w:color="auto" w:fill="auto"/>
            <w:noWrap/>
            <w:vAlign w:val="bottom"/>
            <w:hideMark/>
          </w:tcPr>
          <w:p w14:paraId="47EFBFB9" w14:textId="1E7CB8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AF286" w14:textId="3A98C0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6E21B" w14:textId="44140E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33,170.00 </w:t>
            </w:r>
          </w:p>
        </w:tc>
      </w:tr>
      <w:tr w:rsidR="008F23D5" w:rsidRPr="008F23D5" w14:paraId="3B31A296"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EB074"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6AD437F7" w14:textId="5EDD0F3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95,729,162.21 </w:t>
            </w:r>
          </w:p>
        </w:tc>
        <w:tc>
          <w:tcPr>
            <w:tcW w:w="810" w:type="pct"/>
            <w:tcBorders>
              <w:top w:val="nil"/>
              <w:left w:val="nil"/>
              <w:bottom w:val="single" w:sz="4" w:space="0" w:color="000000"/>
              <w:right w:val="single" w:sz="4" w:space="0" w:color="000000"/>
            </w:tcBorders>
            <w:shd w:val="clear" w:color="D8D8D8" w:fill="D8D8D8"/>
            <w:noWrap/>
            <w:vAlign w:val="bottom"/>
            <w:hideMark/>
          </w:tcPr>
          <w:p w14:paraId="6A73F929" w14:textId="5ABDDD9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997,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E2A929A" w14:textId="258E30E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470FB0" w14:textId="60C875B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97,726,162.21 </w:t>
            </w:r>
          </w:p>
        </w:tc>
      </w:tr>
      <w:tr w:rsidR="008F23D5" w:rsidRPr="008F23D5" w14:paraId="7221BC8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7318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4DEF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juy</w:t>
            </w:r>
          </w:p>
        </w:tc>
        <w:tc>
          <w:tcPr>
            <w:tcW w:w="810" w:type="pct"/>
            <w:tcBorders>
              <w:top w:val="nil"/>
              <w:left w:val="nil"/>
              <w:bottom w:val="single" w:sz="4" w:space="0" w:color="000000"/>
              <w:right w:val="single" w:sz="4" w:space="0" w:color="000000"/>
            </w:tcBorders>
            <w:shd w:val="clear" w:color="auto" w:fill="auto"/>
            <w:noWrap/>
            <w:vAlign w:val="bottom"/>
            <w:hideMark/>
          </w:tcPr>
          <w:p w14:paraId="489B77FC" w14:textId="273A17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F56E3DA" w14:textId="01B7261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6FEBDA" w14:textId="7CE7CC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7D2E0" w14:textId="4216E2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47,500.00 </w:t>
            </w:r>
          </w:p>
        </w:tc>
      </w:tr>
      <w:tr w:rsidR="008F23D5" w:rsidRPr="008F23D5" w14:paraId="4420366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B83F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2F95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19F4718C" w14:textId="1EEF7D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982,220.00 </w:t>
            </w:r>
          </w:p>
        </w:tc>
        <w:tc>
          <w:tcPr>
            <w:tcW w:w="810" w:type="pct"/>
            <w:tcBorders>
              <w:top w:val="nil"/>
              <w:left w:val="nil"/>
              <w:bottom w:val="single" w:sz="4" w:space="0" w:color="000000"/>
              <w:right w:val="single" w:sz="4" w:space="0" w:color="000000"/>
            </w:tcBorders>
            <w:shd w:val="clear" w:color="auto" w:fill="auto"/>
            <w:noWrap/>
            <w:vAlign w:val="bottom"/>
            <w:hideMark/>
          </w:tcPr>
          <w:p w14:paraId="51B4D3C3" w14:textId="1019A0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CB9C2" w14:textId="364DF0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EF9C1" w14:textId="613EBE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982,220.00 </w:t>
            </w:r>
          </w:p>
        </w:tc>
      </w:tr>
      <w:tr w:rsidR="008F23D5" w:rsidRPr="008F23D5" w14:paraId="0E0A1B1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31C3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DBF2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16C9E600" w14:textId="1A8DDA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16,823.05 </w:t>
            </w:r>
          </w:p>
        </w:tc>
        <w:tc>
          <w:tcPr>
            <w:tcW w:w="810" w:type="pct"/>
            <w:tcBorders>
              <w:top w:val="nil"/>
              <w:left w:val="nil"/>
              <w:bottom w:val="single" w:sz="4" w:space="0" w:color="000000"/>
              <w:right w:val="single" w:sz="4" w:space="0" w:color="000000"/>
            </w:tcBorders>
            <w:shd w:val="clear" w:color="auto" w:fill="auto"/>
            <w:noWrap/>
            <w:vAlign w:val="bottom"/>
            <w:hideMark/>
          </w:tcPr>
          <w:p w14:paraId="5A894A64" w14:textId="579D90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7C79A" w14:textId="306347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140A7" w14:textId="30847B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16,823.05 </w:t>
            </w:r>
          </w:p>
        </w:tc>
      </w:tr>
      <w:tr w:rsidR="008F23D5" w:rsidRPr="008F23D5" w14:paraId="05AABD8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EF63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844D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7B74DF89" w14:textId="0D1A8D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63,500.00 </w:t>
            </w:r>
          </w:p>
        </w:tc>
        <w:tc>
          <w:tcPr>
            <w:tcW w:w="810" w:type="pct"/>
            <w:tcBorders>
              <w:top w:val="nil"/>
              <w:left w:val="nil"/>
              <w:bottom w:val="single" w:sz="4" w:space="0" w:color="000000"/>
              <w:right w:val="single" w:sz="4" w:space="0" w:color="000000"/>
            </w:tcBorders>
            <w:shd w:val="clear" w:color="auto" w:fill="auto"/>
            <w:noWrap/>
            <w:vAlign w:val="bottom"/>
            <w:hideMark/>
          </w:tcPr>
          <w:p w14:paraId="4DB09443" w14:textId="22AEAE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4B42C" w14:textId="1143112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0A9B1" w14:textId="4B3723F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63,500.00 </w:t>
            </w:r>
          </w:p>
        </w:tc>
      </w:tr>
      <w:tr w:rsidR="008F23D5" w:rsidRPr="008F23D5" w14:paraId="660DBD7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494F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2B94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38CB40A0" w14:textId="5F726E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87B0474" w14:textId="6BDDBC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6B72C" w14:textId="113AEE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DF571" w14:textId="5741BA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17,500.00 </w:t>
            </w:r>
          </w:p>
        </w:tc>
      </w:tr>
      <w:tr w:rsidR="008F23D5" w:rsidRPr="008F23D5" w14:paraId="4434F7E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9D6F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8BB0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0D9C4B66" w14:textId="1A2B235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367,800.00 </w:t>
            </w:r>
          </w:p>
        </w:tc>
        <w:tc>
          <w:tcPr>
            <w:tcW w:w="810" w:type="pct"/>
            <w:tcBorders>
              <w:top w:val="nil"/>
              <w:left w:val="nil"/>
              <w:bottom w:val="single" w:sz="4" w:space="0" w:color="000000"/>
              <w:right w:val="single" w:sz="4" w:space="0" w:color="000000"/>
            </w:tcBorders>
            <w:shd w:val="clear" w:color="auto" w:fill="auto"/>
            <w:noWrap/>
            <w:vAlign w:val="bottom"/>
            <w:hideMark/>
          </w:tcPr>
          <w:p w14:paraId="40053696" w14:textId="261A36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BEA9E" w14:textId="1DAC1D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3465E0" w14:textId="209EED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367,800.00 </w:t>
            </w:r>
          </w:p>
        </w:tc>
      </w:tr>
      <w:tr w:rsidR="008F23D5" w:rsidRPr="008F23D5" w14:paraId="0BCDDB3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61A6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EB21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rotac Nuevo</w:t>
            </w:r>
          </w:p>
        </w:tc>
        <w:tc>
          <w:tcPr>
            <w:tcW w:w="810" w:type="pct"/>
            <w:tcBorders>
              <w:top w:val="nil"/>
              <w:left w:val="nil"/>
              <w:bottom w:val="single" w:sz="4" w:space="0" w:color="000000"/>
              <w:right w:val="single" w:sz="4" w:space="0" w:color="000000"/>
            </w:tcBorders>
            <w:shd w:val="clear" w:color="auto" w:fill="auto"/>
            <w:noWrap/>
            <w:vAlign w:val="bottom"/>
            <w:hideMark/>
          </w:tcPr>
          <w:p w14:paraId="3F02CE55" w14:textId="018DE9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B272A3" w14:textId="0C3136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4B64C" w14:textId="1622A7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26EB4" w14:textId="3C19C0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6,000.00 </w:t>
            </w:r>
          </w:p>
        </w:tc>
      </w:tr>
      <w:tr w:rsidR="008F23D5" w:rsidRPr="008F23D5" w14:paraId="48BDD94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F8F1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060F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0D94727F" w14:textId="7A49B7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99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F91D4C" w14:textId="1735A2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E5B80F" w14:textId="08F174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D31447" w14:textId="6037F4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996,000.00 </w:t>
            </w:r>
          </w:p>
        </w:tc>
      </w:tr>
      <w:tr w:rsidR="008F23D5" w:rsidRPr="008F23D5" w14:paraId="45B0418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68CB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1C46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tad</w:t>
            </w:r>
          </w:p>
        </w:tc>
        <w:tc>
          <w:tcPr>
            <w:tcW w:w="810" w:type="pct"/>
            <w:tcBorders>
              <w:top w:val="nil"/>
              <w:left w:val="nil"/>
              <w:bottom w:val="single" w:sz="4" w:space="0" w:color="000000"/>
              <w:right w:val="single" w:sz="4" w:space="0" w:color="000000"/>
            </w:tcBorders>
            <w:shd w:val="clear" w:color="auto" w:fill="auto"/>
            <w:noWrap/>
            <w:vAlign w:val="bottom"/>
            <w:hideMark/>
          </w:tcPr>
          <w:p w14:paraId="3227FDBB" w14:textId="54FDB9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5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3DBAC3" w14:textId="71C839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329DC9" w14:textId="23683D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DC04C8" w14:textId="7A9577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51,000.00 </w:t>
            </w:r>
          </w:p>
        </w:tc>
      </w:tr>
      <w:tr w:rsidR="008F23D5" w:rsidRPr="008F23D5" w14:paraId="339C91E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CF905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15CC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ingawan</w:t>
            </w:r>
          </w:p>
        </w:tc>
        <w:tc>
          <w:tcPr>
            <w:tcW w:w="810" w:type="pct"/>
            <w:tcBorders>
              <w:top w:val="nil"/>
              <w:left w:val="nil"/>
              <w:bottom w:val="single" w:sz="4" w:space="0" w:color="000000"/>
              <w:right w:val="single" w:sz="4" w:space="0" w:color="000000"/>
            </w:tcBorders>
            <w:shd w:val="clear" w:color="auto" w:fill="auto"/>
            <w:noWrap/>
            <w:vAlign w:val="bottom"/>
            <w:hideMark/>
          </w:tcPr>
          <w:p w14:paraId="1EB226B3" w14:textId="2BCAA6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836F07" w14:textId="0962F7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73CC1" w14:textId="039459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29074" w14:textId="57E0F7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46,000.00 </w:t>
            </w:r>
          </w:p>
        </w:tc>
      </w:tr>
      <w:tr w:rsidR="008F23D5" w:rsidRPr="008F23D5" w14:paraId="3F507AE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603A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6714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4E05CF85" w14:textId="02B071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1,213.92 </w:t>
            </w:r>
          </w:p>
        </w:tc>
        <w:tc>
          <w:tcPr>
            <w:tcW w:w="810" w:type="pct"/>
            <w:tcBorders>
              <w:top w:val="nil"/>
              <w:left w:val="nil"/>
              <w:bottom w:val="single" w:sz="4" w:space="0" w:color="000000"/>
              <w:right w:val="single" w:sz="4" w:space="0" w:color="000000"/>
            </w:tcBorders>
            <w:shd w:val="clear" w:color="auto" w:fill="auto"/>
            <w:noWrap/>
            <w:vAlign w:val="bottom"/>
            <w:hideMark/>
          </w:tcPr>
          <w:p w14:paraId="4FF709C4" w14:textId="54F78E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3E85FC" w14:textId="7320B7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6EFF6" w14:textId="1F34C1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1,213.92 </w:t>
            </w:r>
          </w:p>
        </w:tc>
      </w:tr>
      <w:tr w:rsidR="008F23D5" w:rsidRPr="008F23D5" w14:paraId="2D34127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87F5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8CFC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43986D45" w14:textId="703405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272,633.55 </w:t>
            </w:r>
          </w:p>
        </w:tc>
        <w:tc>
          <w:tcPr>
            <w:tcW w:w="810" w:type="pct"/>
            <w:tcBorders>
              <w:top w:val="nil"/>
              <w:left w:val="nil"/>
              <w:bottom w:val="single" w:sz="4" w:space="0" w:color="000000"/>
              <w:right w:val="single" w:sz="4" w:space="0" w:color="000000"/>
            </w:tcBorders>
            <w:shd w:val="clear" w:color="auto" w:fill="auto"/>
            <w:noWrap/>
            <w:vAlign w:val="bottom"/>
            <w:hideMark/>
          </w:tcPr>
          <w:p w14:paraId="49A4D7B1" w14:textId="56B8BD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38328" w14:textId="67387D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B77EA" w14:textId="1F6126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272,633.55 </w:t>
            </w:r>
          </w:p>
        </w:tc>
      </w:tr>
      <w:tr w:rsidR="008F23D5" w:rsidRPr="008F23D5" w14:paraId="63894C1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4490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1579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7D695C52" w14:textId="4DB305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4E079F4A" w14:textId="0C38451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76AA22" w14:textId="38918D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9A270" w14:textId="7DE7C9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93,200.00 </w:t>
            </w:r>
          </w:p>
        </w:tc>
      </w:tr>
      <w:tr w:rsidR="008F23D5" w:rsidRPr="008F23D5" w14:paraId="6A96B12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A2C4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0C88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5D8BF40" w14:textId="31A8B9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848,740.00 </w:t>
            </w:r>
          </w:p>
        </w:tc>
        <w:tc>
          <w:tcPr>
            <w:tcW w:w="810" w:type="pct"/>
            <w:tcBorders>
              <w:top w:val="nil"/>
              <w:left w:val="nil"/>
              <w:bottom w:val="single" w:sz="4" w:space="0" w:color="000000"/>
              <w:right w:val="single" w:sz="4" w:space="0" w:color="000000"/>
            </w:tcBorders>
            <w:shd w:val="clear" w:color="auto" w:fill="auto"/>
            <w:noWrap/>
            <w:vAlign w:val="bottom"/>
            <w:hideMark/>
          </w:tcPr>
          <w:p w14:paraId="772DD18A" w14:textId="7CD0E6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CC8C6D" w14:textId="6FF2C4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3FDA6" w14:textId="36E243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898,740.00 </w:t>
            </w:r>
          </w:p>
        </w:tc>
      </w:tr>
      <w:tr w:rsidR="008F23D5" w:rsidRPr="008F23D5" w14:paraId="68974B0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71BE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74F7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36D0E93E" w14:textId="231592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790B4E9" w14:textId="0DE94F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909C3" w14:textId="6B8CDF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863BF" w14:textId="394AA3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97,500.00 </w:t>
            </w:r>
          </w:p>
        </w:tc>
      </w:tr>
      <w:tr w:rsidR="008F23D5" w:rsidRPr="008F23D5" w14:paraId="229F3E4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772E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F52A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04C2582A" w14:textId="1D333C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5,080.00 </w:t>
            </w:r>
          </w:p>
        </w:tc>
        <w:tc>
          <w:tcPr>
            <w:tcW w:w="810" w:type="pct"/>
            <w:tcBorders>
              <w:top w:val="nil"/>
              <w:left w:val="nil"/>
              <w:bottom w:val="single" w:sz="4" w:space="0" w:color="000000"/>
              <w:right w:val="single" w:sz="4" w:space="0" w:color="000000"/>
            </w:tcBorders>
            <w:shd w:val="clear" w:color="auto" w:fill="auto"/>
            <w:noWrap/>
            <w:vAlign w:val="bottom"/>
            <w:hideMark/>
          </w:tcPr>
          <w:p w14:paraId="2EBCFD07" w14:textId="2FB3FB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3D11B" w14:textId="7FE4DD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9D14C" w14:textId="6DDAF9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5,080.00 </w:t>
            </w:r>
          </w:p>
        </w:tc>
      </w:tr>
      <w:tr w:rsidR="008F23D5" w:rsidRPr="008F23D5" w14:paraId="26D2267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60D2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4653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273AED95" w14:textId="4FF18D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55,500.00 </w:t>
            </w:r>
          </w:p>
        </w:tc>
        <w:tc>
          <w:tcPr>
            <w:tcW w:w="810" w:type="pct"/>
            <w:tcBorders>
              <w:top w:val="nil"/>
              <w:left w:val="nil"/>
              <w:bottom w:val="single" w:sz="4" w:space="0" w:color="000000"/>
              <w:right w:val="single" w:sz="4" w:space="0" w:color="000000"/>
            </w:tcBorders>
            <w:shd w:val="clear" w:color="auto" w:fill="auto"/>
            <w:noWrap/>
            <w:vAlign w:val="bottom"/>
            <w:hideMark/>
          </w:tcPr>
          <w:p w14:paraId="1AB92C5F" w14:textId="5DC778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7F7AD" w14:textId="56DA8F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58667" w14:textId="35E469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55,500.00 </w:t>
            </w:r>
          </w:p>
        </w:tc>
      </w:tr>
      <w:tr w:rsidR="008F23D5" w:rsidRPr="008F23D5" w14:paraId="3E6B71B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A5F3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4E0A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10EC6987" w14:textId="2931F3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8990C53" w14:textId="405612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7AB368" w14:textId="110629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415BCC" w14:textId="3DD601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31,800.00 </w:t>
            </w:r>
          </w:p>
        </w:tc>
      </w:tr>
      <w:tr w:rsidR="008F23D5" w:rsidRPr="008F23D5" w14:paraId="118C9A3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F714D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8146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6963EDD6" w14:textId="562E10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1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A827F3" w14:textId="59AC95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15CC3" w14:textId="63B156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06341" w14:textId="63A5C9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13,000.00 </w:t>
            </w:r>
          </w:p>
        </w:tc>
      </w:tr>
      <w:tr w:rsidR="008F23D5" w:rsidRPr="008F23D5" w14:paraId="1AF2E51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52C8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9731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1B10D023" w14:textId="46EBCC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61,860.00 </w:t>
            </w:r>
          </w:p>
        </w:tc>
        <w:tc>
          <w:tcPr>
            <w:tcW w:w="810" w:type="pct"/>
            <w:tcBorders>
              <w:top w:val="nil"/>
              <w:left w:val="nil"/>
              <w:bottom w:val="single" w:sz="4" w:space="0" w:color="000000"/>
              <w:right w:val="single" w:sz="4" w:space="0" w:color="000000"/>
            </w:tcBorders>
            <w:shd w:val="clear" w:color="auto" w:fill="auto"/>
            <w:noWrap/>
            <w:vAlign w:val="bottom"/>
            <w:hideMark/>
          </w:tcPr>
          <w:p w14:paraId="6F0D8A94" w14:textId="1DA691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A54FC" w14:textId="21F853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B4640" w14:textId="186533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61,860.00 </w:t>
            </w:r>
          </w:p>
        </w:tc>
      </w:tr>
      <w:tr w:rsidR="008F23D5" w:rsidRPr="008F23D5" w14:paraId="38BB800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B3CA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3C83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7039F59" w14:textId="348B7A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3,062,440.98 </w:t>
            </w:r>
          </w:p>
        </w:tc>
        <w:tc>
          <w:tcPr>
            <w:tcW w:w="810" w:type="pct"/>
            <w:tcBorders>
              <w:top w:val="nil"/>
              <w:left w:val="nil"/>
              <w:bottom w:val="single" w:sz="4" w:space="0" w:color="000000"/>
              <w:right w:val="single" w:sz="4" w:space="0" w:color="000000"/>
            </w:tcBorders>
            <w:shd w:val="clear" w:color="auto" w:fill="auto"/>
            <w:noWrap/>
            <w:vAlign w:val="bottom"/>
            <w:hideMark/>
          </w:tcPr>
          <w:p w14:paraId="0104DEDF" w14:textId="13251E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6B3B4" w14:textId="5F2FD8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8DE0D" w14:textId="03F849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3,062,440.98 </w:t>
            </w:r>
          </w:p>
        </w:tc>
      </w:tr>
      <w:tr w:rsidR="008F23D5" w:rsidRPr="008F23D5" w14:paraId="50B322F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AC8D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67F3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572C69C1" w14:textId="7F601A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77,837.20 </w:t>
            </w:r>
          </w:p>
        </w:tc>
        <w:tc>
          <w:tcPr>
            <w:tcW w:w="810" w:type="pct"/>
            <w:tcBorders>
              <w:top w:val="nil"/>
              <w:left w:val="nil"/>
              <w:bottom w:val="single" w:sz="4" w:space="0" w:color="000000"/>
              <w:right w:val="single" w:sz="4" w:space="0" w:color="000000"/>
            </w:tcBorders>
            <w:shd w:val="clear" w:color="auto" w:fill="auto"/>
            <w:noWrap/>
            <w:vAlign w:val="bottom"/>
            <w:hideMark/>
          </w:tcPr>
          <w:p w14:paraId="5DE1F118" w14:textId="6A3AD3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47,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EB19B5" w14:textId="45F306B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6157D" w14:textId="14FE42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924,837.20 </w:t>
            </w:r>
          </w:p>
        </w:tc>
      </w:tr>
      <w:tr w:rsidR="008F23D5" w:rsidRPr="008F23D5" w14:paraId="466503E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2482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6A7173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5332C6BE" w14:textId="2D11F8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83,510.00 </w:t>
            </w:r>
          </w:p>
        </w:tc>
        <w:tc>
          <w:tcPr>
            <w:tcW w:w="810" w:type="pct"/>
            <w:tcBorders>
              <w:top w:val="nil"/>
              <w:left w:val="nil"/>
              <w:bottom w:val="single" w:sz="4" w:space="0" w:color="000000"/>
              <w:right w:val="single" w:sz="4" w:space="0" w:color="000000"/>
            </w:tcBorders>
            <w:shd w:val="clear" w:color="auto" w:fill="auto"/>
            <w:noWrap/>
            <w:vAlign w:val="bottom"/>
            <w:hideMark/>
          </w:tcPr>
          <w:p w14:paraId="5DFF3A1C" w14:textId="4C666C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51F96" w14:textId="32A518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9880B" w14:textId="669C19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83,510.00 </w:t>
            </w:r>
          </w:p>
        </w:tc>
      </w:tr>
      <w:tr w:rsidR="008F23D5" w:rsidRPr="008F23D5" w14:paraId="5EE20A6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4BE1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C6EA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59FD4299" w14:textId="33770E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63F0CA30" w14:textId="58D65D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96EC7" w14:textId="194A7A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6B8BE0" w14:textId="46B6EA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89,500.00 </w:t>
            </w:r>
          </w:p>
        </w:tc>
      </w:tr>
      <w:tr w:rsidR="008F23D5" w:rsidRPr="008F23D5" w14:paraId="5893D1D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71A0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EEA0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59157DDD" w14:textId="2B703E5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8A6745" w14:textId="08CDF2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88FB1" w14:textId="4CBEF0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9D5A09" w14:textId="7B7A38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74,000.00 </w:t>
            </w:r>
          </w:p>
        </w:tc>
      </w:tr>
      <w:tr w:rsidR="008F23D5" w:rsidRPr="008F23D5" w14:paraId="4D95D73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6761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CCDF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72861109" w14:textId="21A0C1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43,796.00 </w:t>
            </w:r>
          </w:p>
        </w:tc>
        <w:tc>
          <w:tcPr>
            <w:tcW w:w="810" w:type="pct"/>
            <w:tcBorders>
              <w:top w:val="nil"/>
              <w:left w:val="nil"/>
              <w:bottom w:val="single" w:sz="4" w:space="0" w:color="000000"/>
              <w:right w:val="single" w:sz="4" w:space="0" w:color="000000"/>
            </w:tcBorders>
            <w:shd w:val="clear" w:color="auto" w:fill="auto"/>
            <w:noWrap/>
            <w:vAlign w:val="bottom"/>
            <w:hideMark/>
          </w:tcPr>
          <w:p w14:paraId="1C4868BA" w14:textId="5BC36C6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67520" w14:textId="4E4B50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80007" w14:textId="786163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43,796.00 </w:t>
            </w:r>
          </w:p>
        </w:tc>
      </w:tr>
      <w:tr w:rsidR="008F23D5" w:rsidRPr="008F23D5" w14:paraId="21F5DEF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F696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B3BE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56A6028E" w14:textId="7DF364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79,320.00 </w:t>
            </w:r>
          </w:p>
        </w:tc>
        <w:tc>
          <w:tcPr>
            <w:tcW w:w="810" w:type="pct"/>
            <w:tcBorders>
              <w:top w:val="nil"/>
              <w:left w:val="nil"/>
              <w:bottom w:val="single" w:sz="4" w:space="0" w:color="000000"/>
              <w:right w:val="single" w:sz="4" w:space="0" w:color="000000"/>
            </w:tcBorders>
            <w:shd w:val="clear" w:color="auto" w:fill="auto"/>
            <w:noWrap/>
            <w:vAlign w:val="bottom"/>
            <w:hideMark/>
          </w:tcPr>
          <w:p w14:paraId="39BCE22B" w14:textId="170813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D6AA2" w14:textId="2CF782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0889E" w14:textId="77D65B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79,320.00 </w:t>
            </w:r>
          </w:p>
        </w:tc>
      </w:tr>
      <w:tr w:rsidR="008F23D5" w:rsidRPr="008F23D5" w14:paraId="4B29EBF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804E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0AA7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627993CA" w14:textId="0C7B21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433,599.44 </w:t>
            </w:r>
          </w:p>
        </w:tc>
        <w:tc>
          <w:tcPr>
            <w:tcW w:w="810" w:type="pct"/>
            <w:tcBorders>
              <w:top w:val="nil"/>
              <w:left w:val="nil"/>
              <w:bottom w:val="single" w:sz="4" w:space="0" w:color="000000"/>
              <w:right w:val="single" w:sz="4" w:space="0" w:color="000000"/>
            </w:tcBorders>
            <w:shd w:val="clear" w:color="auto" w:fill="auto"/>
            <w:noWrap/>
            <w:vAlign w:val="bottom"/>
            <w:hideMark/>
          </w:tcPr>
          <w:p w14:paraId="6D279B6D" w14:textId="4F1E90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285C8" w14:textId="6ACC76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5313C2" w14:textId="49DE9F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433,599.44 </w:t>
            </w:r>
          </w:p>
        </w:tc>
      </w:tr>
      <w:tr w:rsidR="008F23D5" w:rsidRPr="008F23D5" w14:paraId="0539C93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E518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B5A8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2FEBB6E5" w14:textId="2FAFA4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6,760.00 </w:t>
            </w:r>
          </w:p>
        </w:tc>
        <w:tc>
          <w:tcPr>
            <w:tcW w:w="810" w:type="pct"/>
            <w:tcBorders>
              <w:top w:val="nil"/>
              <w:left w:val="nil"/>
              <w:bottom w:val="single" w:sz="4" w:space="0" w:color="000000"/>
              <w:right w:val="single" w:sz="4" w:space="0" w:color="000000"/>
            </w:tcBorders>
            <w:shd w:val="clear" w:color="auto" w:fill="auto"/>
            <w:noWrap/>
            <w:vAlign w:val="bottom"/>
            <w:hideMark/>
          </w:tcPr>
          <w:p w14:paraId="00D4333B" w14:textId="09BFCB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BE0F36" w14:textId="26F802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A6DFA" w14:textId="7B1275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6,760.00 </w:t>
            </w:r>
          </w:p>
        </w:tc>
      </w:tr>
      <w:tr w:rsidR="008F23D5" w:rsidRPr="008F23D5" w14:paraId="7CCFDF0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9221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CB86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1ECB3A44" w14:textId="42E767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84,956.07 </w:t>
            </w:r>
          </w:p>
        </w:tc>
        <w:tc>
          <w:tcPr>
            <w:tcW w:w="810" w:type="pct"/>
            <w:tcBorders>
              <w:top w:val="nil"/>
              <w:left w:val="nil"/>
              <w:bottom w:val="single" w:sz="4" w:space="0" w:color="000000"/>
              <w:right w:val="single" w:sz="4" w:space="0" w:color="000000"/>
            </w:tcBorders>
            <w:shd w:val="clear" w:color="auto" w:fill="auto"/>
            <w:noWrap/>
            <w:vAlign w:val="bottom"/>
            <w:hideMark/>
          </w:tcPr>
          <w:p w14:paraId="75870F80" w14:textId="08F121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AA8AB" w14:textId="4DB379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D59C08" w14:textId="1C039AA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84,956.07 </w:t>
            </w:r>
          </w:p>
        </w:tc>
      </w:tr>
      <w:tr w:rsidR="008F23D5" w:rsidRPr="008F23D5" w14:paraId="3A5734F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C271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5BBC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39E1DA99" w14:textId="224FD3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98,730.00 </w:t>
            </w:r>
          </w:p>
        </w:tc>
        <w:tc>
          <w:tcPr>
            <w:tcW w:w="810" w:type="pct"/>
            <w:tcBorders>
              <w:top w:val="nil"/>
              <w:left w:val="nil"/>
              <w:bottom w:val="single" w:sz="4" w:space="0" w:color="000000"/>
              <w:right w:val="single" w:sz="4" w:space="0" w:color="000000"/>
            </w:tcBorders>
            <w:shd w:val="clear" w:color="auto" w:fill="auto"/>
            <w:noWrap/>
            <w:vAlign w:val="bottom"/>
            <w:hideMark/>
          </w:tcPr>
          <w:p w14:paraId="288BEB7C" w14:textId="7281AE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5CDF7" w14:textId="2B1CC8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4B2F03" w14:textId="1451A89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98,730.00 </w:t>
            </w:r>
          </w:p>
        </w:tc>
      </w:tr>
      <w:tr w:rsidR="008F23D5" w:rsidRPr="008F23D5" w14:paraId="2C9F70F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8E93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8916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142E8711" w14:textId="0DEBA0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005391" w14:textId="54FBF8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2CAF4" w14:textId="70BCB3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0ADFB" w14:textId="1F5E0E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46,000.00 </w:t>
            </w:r>
          </w:p>
        </w:tc>
      </w:tr>
      <w:tr w:rsidR="008F23D5" w:rsidRPr="008F23D5" w14:paraId="2F45A59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E8EF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ECF7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via</w:t>
            </w:r>
          </w:p>
        </w:tc>
        <w:tc>
          <w:tcPr>
            <w:tcW w:w="810" w:type="pct"/>
            <w:tcBorders>
              <w:top w:val="nil"/>
              <w:left w:val="nil"/>
              <w:bottom w:val="single" w:sz="4" w:space="0" w:color="000000"/>
              <w:right w:val="single" w:sz="4" w:space="0" w:color="000000"/>
            </w:tcBorders>
            <w:shd w:val="clear" w:color="auto" w:fill="auto"/>
            <w:noWrap/>
            <w:vAlign w:val="bottom"/>
            <w:hideMark/>
          </w:tcPr>
          <w:p w14:paraId="13EA5503" w14:textId="5C7F2A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CC17D4" w14:textId="2FED05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ADB48" w14:textId="2AF481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B4CFE" w14:textId="0C6E93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0,000.00 </w:t>
            </w:r>
          </w:p>
        </w:tc>
      </w:tr>
      <w:tr w:rsidR="008F23D5" w:rsidRPr="008F23D5" w14:paraId="083ED49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E21E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96FCB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626A1754" w14:textId="7E5781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43,770.00 </w:t>
            </w:r>
          </w:p>
        </w:tc>
        <w:tc>
          <w:tcPr>
            <w:tcW w:w="810" w:type="pct"/>
            <w:tcBorders>
              <w:top w:val="nil"/>
              <w:left w:val="nil"/>
              <w:bottom w:val="single" w:sz="4" w:space="0" w:color="000000"/>
              <w:right w:val="single" w:sz="4" w:space="0" w:color="000000"/>
            </w:tcBorders>
            <w:shd w:val="clear" w:color="auto" w:fill="auto"/>
            <w:noWrap/>
            <w:vAlign w:val="bottom"/>
            <w:hideMark/>
          </w:tcPr>
          <w:p w14:paraId="1B0DCE5B" w14:textId="3E5087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22E8E" w14:textId="61AE97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0F1F2" w14:textId="75CD16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43,770.00 </w:t>
            </w:r>
          </w:p>
        </w:tc>
      </w:tr>
      <w:tr w:rsidR="008F23D5" w:rsidRPr="008F23D5" w14:paraId="3E85697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D77B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5CA4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5C7D9467" w14:textId="70DA34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B31D5E" w14:textId="55AAE5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7A72D7" w14:textId="5EEF14F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49E2F" w14:textId="5881FA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76,000.00 </w:t>
            </w:r>
          </w:p>
        </w:tc>
      </w:tr>
      <w:tr w:rsidR="008F23D5" w:rsidRPr="008F23D5" w14:paraId="280DE16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C8FF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CC3D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1812BECB" w14:textId="066D64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59,575.00 </w:t>
            </w:r>
          </w:p>
        </w:tc>
        <w:tc>
          <w:tcPr>
            <w:tcW w:w="810" w:type="pct"/>
            <w:tcBorders>
              <w:top w:val="nil"/>
              <w:left w:val="nil"/>
              <w:bottom w:val="single" w:sz="4" w:space="0" w:color="000000"/>
              <w:right w:val="single" w:sz="4" w:space="0" w:color="000000"/>
            </w:tcBorders>
            <w:shd w:val="clear" w:color="auto" w:fill="auto"/>
            <w:noWrap/>
            <w:vAlign w:val="bottom"/>
            <w:hideMark/>
          </w:tcPr>
          <w:p w14:paraId="222E2C7E" w14:textId="77D260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DA0D5" w14:textId="18D6BD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FFB05" w14:textId="549A95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59,575.00 </w:t>
            </w:r>
          </w:p>
        </w:tc>
      </w:tr>
      <w:tr w:rsidR="008F23D5" w:rsidRPr="008F23D5" w14:paraId="623263E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C3C0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7A0B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660CC9CB" w14:textId="406943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3A657A0" w14:textId="5882C6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C57A9" w14:textId="1CCEE6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BD3A0" w14:textId="7F7CB1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2,500.00 </w:t>
            </w:r>
          </w:p>
        </w:tc>
      </w:tr>
      <w:tr w:rsidR="008F23D5" w:rsidRPr="008F23D5" w14:paraId="37AA705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ECF3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10D7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6FF1BF9" w14:textId="7E2058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48,172.00 </w:t>
            </w:r>
          </w:p>
        </w:tc>
        <w:tc>
          <w:tcPr>
            <w:tcW w:w="810" w:type="pct"/>
            <w:tcBorders>
              <w:top w:val="nil"/>
              <w:left w:val="nil"/>
              <w:bottom w:val="single" w:sz="4" w:space="0" w:color="000000"/>
              <w:right w:val="single" w:sz="4" w:space="0" w:color="000000"/>
            </w:tcBorders>
            <w:shd w:val="clear" w:color="auto" w:fill="auto"/>
            <w:noWrap/>
            <w:vAlign w:val="bottom"/>
            <w:hideMark/>
          </w:tcPr>
          <w:p w14:paraId="23E0F5B4" w14:textId="4FA6CF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EB07E" w14:textId="5369A2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58ACB" w14:textId="5F4173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48,172.00 </w:t>
            </w:r>
          </w:p>
        </w:tc>
      </w:tr>
      <w:tr w:rsidR="008F23D5" w:rsidRPr="008F23D5" w14:paraId="11A198A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5080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204D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77F11940" w14:textId="449EFB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142,405.00 </w:t>
            </w:r>
          </w:p>
        </w:tc>
        <w:tc>
          <w:tcPr>
            <w:tcW w:w="810" w:type="pct"/>
            <w:tcBorders>
              <w:top w:val="nil"/>
              <w:left w:val="nil"/>
              <w:bottom w:val="single" w:sz="4" w:space="0" w:color="000000"/>
              <w:right w:val="single" w:sz="4" w:space="0" w:color="000000"/>
            </w:tcBorders>
            <w:shd w:val="clear" w:color="auto" w:fill="auto"/>
            <w:noWrap/>
            <w:vAlign w:val="bottom"/>
            <w:hideMark/>
          </w:tcPr>
          <w:p w14:paraId="7762A867" w14:textId="1627BD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376E0" w14:textId="332B5B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421CE" w14:textId="115C33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142,405.00 </w:t>
            </w:r>
          </w:p>
        </w:tc>
      </w:tr>
      <w:tr w:rsidR="008F23D5" w:rsidRPr="008F23D5" w14:paraId="5353BD1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B119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DD70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617EB1A8" w14:textId="54DB6C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2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7267E0" w14:textId="64D24D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07E127" w14:textId="6CAE60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57AC4" w14:textId="0E6775A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21,000.00 </w:t>
            </w:r>
          </w:p>
        </w:tc>
      </w:tr>
      <w:tr w:rsidR="008F23D5" w:rsidRPr="008F23D5" w14:paraId="182F0A1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A205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8065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62E83C27" w14:textId="2E4E65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02,440.00 </w:t>
            </w:r>
          </w:p>
        </w:tc>
        <w:tc>
          <w:tcPr>
            <w:tcW w:w="810" w:type="pct"/>
            <w:tcBorders>
              <w:top w:val="nil"/>
              <w:left w:val="nil"/>
              <w:bottom w:val="single" w:sz="4" w:space="0" w:color="000000"/>
              <w:right w:val="single" w:sz="4" w:space="0" w:color="000000"/>
            </w:tcBorders>
            <w:shd w:val="clear" w:color="auto" w:fill="auto"/>
            <w:noWrap/>
            <w:vAlign w:val="bottom"/>
            <w:hideMark/>
          </w:tcPr>
          <w:p w14:paraId="02588A60" w14:textId="34C63F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12F10" w14:textId="02C122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73668" w14:textId="66D4B1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02,440.00 </w:t>
            </w:r>
          </w:p>
        </w:tc>
      </w:tr>
      <w:tr w:rsidR="008F23D5" w:rsidRPr="008F23D5" w14:paraId="599FA89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3448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8830D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24C6FE2D" w14:textId="275153F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7,100.00 </w:t>
            </w:r>
          </w:p>
        </w:tc>
        <w:tc>
          <w:tcPr>
            <w:tcW w:w="810" w:type="pct"/>
            <w:tcBorders>
              <w:top w:val="nil"/>
              <w:left w:val="nil"/>
              <w:bottom w:val="single" w:sz="4" w:space="0" w:color="000000"/>
              <w:right w:val="single" w:sz="4" w:space="0" w:color="000000"/>
            </w:tcBorders>
            <w:shd w:val="clear" w:color="auto" w:fill="auto"/>
            <w:noWrap/>
            <w:vAlign w:val="bottom"/>
            <w:hideMark/>
          </w:tcPr>
          <w:p w14:paraId="0111DC2B" w14:textId="0CE077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80C9A" w14:textId="40A79A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84583" w14:textId="416BA6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7,100.00 </w:t>
            </w:r>
          </w:p>
        </w:tc>
      </w:tr>
      <w:tr w:rsidR="008F23D5" w:rsidRPr="008F23D5" w14:paraId="5779E94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2892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5A6F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5E842CB9" w14:textId="3F414F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35,880.00 </w:t>
            </w:r>
          </w:p>
        </w:tc>
        <w:tc>
          <w:tcPr>
            <w:tcW w:w="810" w:type="pct"/>
            <w:tcBorders>
              <w:top w:val="nil"/>
              <w:left w:val="nil"/>
              <w:bottom w:val="single" w:sz="4" w:space="0" w:color="000000"/>
              <w:right w:val="single" w:sz="4" w:space="0" w:color="000000"/>
            </w:tcBorders>
            <w:shd w:val="clear" w:color="auto" w:fill="auto"/>
            <w:noWrap/>
            <w:vAlign w:val="bottom"/>
            <w:hideMark/>
          </w:tcPr>
          <w:p w14:paraId="0FB495DE" w14:textId="414018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E62544" w14:textId="142CA4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05D59" w14:textId="1E670D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35,880.00 </w:t>
            </w:r>
          </w:p>
        </w:tc>
      </w:tr>
      <w:tr w:rsidR="008F23D5" w:rsidRPr="008F23D5" w14:paraId="5B28B0B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77A1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2FB9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Zarraga</w:t>
            </w:r>
          </w:p>
        </w:tc>
        <w:tc>
          <w:tcPr>
            <w:tcW w:w="810" w:type="pct"/>
            <w:tcBorders>
              <w:top w:val="nil"/>
              <w:left w:val="nil"/>
              <w:bottom w:val="single" w:sz="4" w:space="0" w:color="000000"/>
              <w:right w:val="single" w:sz="4" w:space="0" w:color="000000"/>
            </w:tcBorders>
            <w:shd w:val="clear" w:color="auto" w:fill="auto"/>
            <w:noWrap/>
            <w:vAlign w:val="bottom"/>
            <w:hideMark/>
          </w:tcPr>
          <w:p w14:paraId="0A4B0E8D" w14:textId="3E839B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79F543" w14:textId="614389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30B75" w14:textId="63FE59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B696F" w14:textId="3FEB059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5,000.00 </w:t>
            </w:r>
          </w:p>
        </w:tc>
      </w:tr>
      <w:tr w:rsidR="008F23D5" w:rsidRPr="008F23D5" w14:paraId="11D14875"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17F1B"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14601FB" w14:textId="48A46CB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4,609,3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45C6C57D" w14:textId="38C4DBF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9314F0" w14:textId="59CA833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9734CC" w14:textId="176B3AA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4,609,316.82 </w:t>
            </w:r>
          </w:p>
        </w:tc>
      </w:tr>
      <w:tr w:rsidR="008F23D5" w:rsidRPr="008F23D5" w14:paraId="7A282D0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57BE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E5C9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35334F12" w14:textId="49B603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6D3830"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55114A53"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135D3789" w14:textId="52CC1C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00,000.00 </w:t>
            </w:r>
          </w:p>
        </w:tc>
      </w:tr>
      <w:tr w:rsidR="008F23D5" w:rsidRPr="008F23D5" w14:paraId="3CF9164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4507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FC6D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379CD9D6" w14:textId="11F4D7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090,647.72 </w:t>
            </w:r>
          </w:p>
        </w:tc>
        <w:tc>
          <w:tcPr>
            <w:tcW w:w="810" w:type="pct"/>
            <w:tcBorders>
              <w:top w:val="nil"/>
              <w:left w:val="nil"/>
              <w:bottom w:val="single" w:sz="4" w:space="0" w:color="000000"/>
              <w:right w:val="single" w:sz="4" w:space="0" w:color="000000"/>
            </w:tcBorders>
            <w:shd w:val="clear" w:color="auto" w:fill="auto"/>
            <w:noWrap/>
            <w:vAlign w:val="bottom"/>
            <w:hideMark/>
          </w:tcPr>
          <w:p w14:paraId="175DC082" w14:textId="37B957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AF05EF" w14:textId="2E20D9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358FA" w14:textId="6C34275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090,647.72 </w:t>
            </w:r>
          </w:p>
        </w:tc>
      </w:tr>
      <w:tr w:rsidR="008F23D5" w:rsidRPr="008F23D5" w14:paraId="3E0BCD5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9BAF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6E05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2D392314" w14:textId="09103C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72,760.00 </w:t>
            </w:r>
          </w:p>
        </w:tc>
        <w:tc>
          <w:tcPr>
            <w:tcW w:w="810" w:type="pct"/>
            <w:tcBorders>
              <w:top w:val="nil"/>
              <w:left w:val="nil"/>
              <w:bottom w:val="single" w:sz="4" w:space="0" w:color="000000"/>
              <w:right w:val="single" w:sz="4" w:space="0" w:color="000000"/>
            </w:tcBorders>
            <w:shd w:val="clear" w:color="auto" w:fill="auto"/>
            <w:noWrap/>
            <w:vAlign w:val="bottom"/>
            <w:hideMark/>
          </w:tcPr>
          <w:p w14:paraId="040375F5" w14:textId="27486C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0FA9E" w14:textId="6CA63B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B453B" w14:textId="64BFB3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72,760.00 </w:t>
            </w:r>
          </w:p>
        </w:tc>
      </w:tr>
      <w:tr w:rsidR="008F23D5" w:rsidRPr="008F23D5" w14:paraId="4FEAAFC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235F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CFBA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0BFF14FB" w14:textId="27D531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53D49675" w14:textId="3DCF35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CE5F7" w14:textId="561105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EF7F1" w14:textId="19DFA1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3,960.00 </w:t>
            </w:r>
          </w:p>
        </w:tc>
      </w:tr>
      <w:tr w:rsidR="008F23D5" w:rsidRPr="008F23D5" w14:paraId="555AB60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5DC8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9F73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061DE09C" w14:textId="18E941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433E7C2A" w14:textId="162878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E39A3" w14:textId="0D3DFD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60F03" w14:textId="42C454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7,097.00 </w:t>
            </w:r>
          </w:p>
        </w:tc>
      </w:tr>
      <w:tr w:rsidR="008F23D5" w:rsidRPr="008F23D5" w14:paraId="3C87341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6703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B5B2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0CB5907D" w14:textId="2367D1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2C74B54C" w14:textId="32DA1C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BECB2" w14:textId="3F1B985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4121A" w14:textId="09A108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19,920.00 </w:t>
            </w:r>
          </w:p>
        </w:tc>
      </w:tr>
      <w:tr w:rsidR="008F23D5" w:rsidRPr="008F23D5" w14:paraId="6F1EDE5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5CBC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7ED2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63E108A4" w14:textId="2204BB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4B156CF2" w14:textId="766C8C3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152F0" w14:textId="4FCFDD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77E8E" w14:textId="15A35F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2,036.10 </w:t>
            </w:r>
          </w:p>
        </w:tc>
      </w:tr>
      <w:tr w:rsidR="008F23D5" w:rsidRPr="008F23D5" w14:paraId="68AA9D5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541E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EADC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25CE010" w14:textId="0227621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700CB7ED" w14:textId="7D7CB2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8F184" w14:textId="6BC0E0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561685" w14:textId="2DC4D7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1,817.50 </w:t>
            </w:r>
          </w:p>
        </w:tc>
      </w:tr>
      <w:tr w:rsidR="008F23D5" w:rsidRPr="008F23D5" w14:paraId="444C5DB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224A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63BD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79D39BDF" w14:textId="1DA16E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460FAD54" w14:textId="067BE8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937F8" w14:textId="01297A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6517BC" w14:textId="73D11B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94,520.00 </w:t>
            </w:r>
          </w:p>
        </w:tc>
      </w:tr>
      <w:tr w:rsidR="008F23D5" w:rsidRPr="008F23D5" w14:paraId="242349B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3135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9A16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73B10FF4" w14:textId="437EC6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BDFE4C" w14:textId="346FE7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190CA" w14:textId="304F5F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C4D6E" w14:textId="6CC491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5,000.00 </w:t>
            </w:r>
          </w:p>
        </w:tc>
      </w:tr>
      <w:tr w:rsidR="008F23D5" w:rsidRPr="008F23D5" w14:paraId="081DCFD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F68E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F9A44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4F1F9FE4" w14:textId="03357B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0B45C9D8" w14:textId="1E0AFE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D190C" w14:textId="615F1E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68FF8" w14:textId="1E6CD3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67,350.00 </w:t>
            </w:r>
          </w:p>
        </w:tc>
      </w:tr>
      <w:tr w:rsidR="008F23D5" w:rsidRPr="008F23D5" w14:paraId="43F1CB2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A840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7021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6AC878AF" w14:textId="036B54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27CAB83A" w14:textId="5B5133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0A5D37" w14:textId="505612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6E025" w14:textId="304D9B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80.00 </w:t>
            </w:r>
          </w:p>
        </w:tc>
      </w:tr>
      <w:tr w:rsidR="008F23D5" w:rsidRPr="008F23D5" w14:paraId="136D445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A62B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ADDE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079EC5D3" w14:textId="220CA5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7117F542" w14:textId="0959807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8DB5D" w14:textId="75FB07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45854" w14:textId="522635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02,495.00 </w:t>
            </w:r>
          </w:p>
        </w:tc>
      </w:tr>
      <w:tr w:rsidR="008F23D5" w:rsidRPr="008F23D5" w14:paraId="6D29E9D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29AE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EB5E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4575ABD9" w14:textId="6A738A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4E7581" w14:textId="3D1B91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EAF41" w14:textId="50C7CF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961ED6" w14:textId="4C50E5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2,000.00 </w:t>
            </w:r>
          </w:p>
        </w:tc>
      </w:tr>
      <w:tr w:rsidR="008F23D5" w:rsidRPr="008F23D5" w14:paraId="040AE2E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D68F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1006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868870A" w14:textId="13ED2C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5D1189DC" w14:textId="70B202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2A740" w14:textId="02B001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6EC10" w14:textId="70D1DE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18,170.00 </w:t>
            </w:r>
          </w:p>
        </w:tc>
      </w:tr>
      <w:tr w:rsidR="008F23D5" w:rsidRPr="008F23D5" w14:paraId="57A97CC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0720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2EE1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7D443AF2" w14:textId="1FF9FE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96536B" w14:textId="0D1B7D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0B134D" w14:textId="65CCCA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04C3D" w14:textId="4B8F99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0,000.00 </w:t>
            </w:r>
          </w:p>
        </w:tc>
      </w:tr>
      <w:tr w:rsidR="008F23D5" w:rsidRPr="008F23D5" w14:paraId="5A209BA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4B61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B3C8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7FD86D1" w14:textId="74C0B3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5429EB39" w14:textId="4CAD1B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1C7BD" w14:textId="2A1D34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89C49" w14:textId="7E331C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0,760.00 </w:t>
            </w:r>
          </w:p>
        </w:tc>
      </w:tr>
      <w:tr w:rsidR="008F23D5" w:rsidRPr="008F23D5" w14:paraId="2CB36AD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0F8C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4448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2BD5DA44" w14:textId="42DA27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2339C5" w14:textId="24D80A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C16F4" w14:textId="42715D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9670E" w14:textId="1EE39A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3,000.00 </w:t>
            </w:r>
          </w:p>
        </w:tc>
      </w:tr>
      <w:tr w:rsidR="008F23D5" w:rsidRPr="008F23D5" w14:paraId="3F4C0AF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5888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36A2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14AC1C2F" w14:textId="7AFF51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29C1EB87" w14:textId="4DF590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55337" w14:textId="4CF09C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62F29" w14:textId="32A274B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4,450.00 </w:t>
            </w:r>
          </w:p>
        </w:tc>
      </w:tr>
      <w:tr w:rsidR="008F23D5" w:rsidRPr="008F23D5" w14:paraId="1B23DAC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E769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90B5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45A44206" w14:textId="22E527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85B5F9" w14:textId="11186D0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A2EA79" w14:textId="74D236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09F5B4" w14:textId="7F45BB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4,000.00 </w:t>
            </w:r>
          </w:p>
        </w:tc>
      </w:tr>
      <w:tr w:rsidR="008F23D5" w:rsidRPr="008F23D5" w14:paraId="35328F8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BC1D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8BAB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2B3EBA65" w14:textId="16307E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83,840.00 </w:t>
            </w:r>
          </w:p>
        </w:tc>
        <w:tc>
          <w:tcPr>
            <w:tcW w:w="810" w:type="pct"/>
            <w:tcBorders>
              <w:top w:val="nil"/>
              <w:left w:val="nil"/>
              <w:bottom w:val="single" w:sz="4" w:space="0" w:color="000000"/>
              <w:right w:val="single" w:sz="4" w:space="0" w:color="000000"/>
            </w:tcBorders>
            <w:shd w:val="clear" w:color="auto" w:fill="auto"/>
            <w:noWrap/>
            <w:vAlign w:val="bottom"/>
            <w:hideMark/>
          </w:tcPr>
          <w:p w14:paraId="208180F8" w14:textId="4FADD5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3D807D" w14:textId="41BE2F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6FF73" w14:textId="478E7F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83,840.00 </w:t>
            </w:r>
          </w:p>
        </w:tc>
      </w:tr>
      <w:tr w:rsidR="008F23D5" w:rsidRPr="008F23D5" w14:paraId="57973A2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A1DF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B7AD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034497A6" w14:textId="2BEF51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797A7359" w14:textId="69364E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81870" w14:textId="64DC42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E823C" w14:textId="609A4B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1,440.00 </w:t>
            </w:r>
          </w:p>
        </w:tc>
      </w:tr>
      <w:tr w:rsidR="008F23D5" w:rsidRPr="008F23D5" w14:paraId="34665C2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F85E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183B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786697B" w14:textId="2D40D0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3A896C66" w14:textId="5E1513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10614B" w14:textId="742E86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144BA" w14:textId="551255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6,656.00 </w:t>
            </w:r>
          </w:p>
        </w:tc>
      </w:tr>
      <w:tr w:rsidR="008F23D5" w:rsidRPr="008F23D5" w14:paraId="578531B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B048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AD67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04A25805" w14:textId="29EDCE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79,949.50 </w:t>
            </w:r>
          </w:p>
        </w:tc>
        <w:tc>
          <w:tcPr>
            <w:tcW w:w="810" w:type="pct"/>
            <w:tcBorders>
              <w:top w:val="nil"/>
              <w:left w:val="nil"/>
              <w:bottom w:val="single" w:sz="4" w:space="0" w:color="000000"/>
              <w:right w:val="single" w:sz="4" w:space="0" w:color="000000"/>
            </w:tcBorders>
            <w:shd w:val="clear" w:color="auto" w:fill="auto"/>
            <w:noWrap/>
            <w:vAlign w:val="bottom"/>
            <w:hideMark/>
          </w:tcPr>
          <w:p w14:paraId="6317618D" w14:textId="690CF1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63EBC" w14:textId="307A1B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A163F9" w14:textId="72D941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79,949.50 </w:t>
            </w:r>
          </w:p>
        </w:tc>
      </w:tr>
      <w:tr w:rsidR="008F23D5" w:rsidRPr="008F23D5" w14:paraId="03CA146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0B61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7235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3E43B246" w14:textId="61EAFC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461AEFF6" w14:textId="372B59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48F14" w14:textId="338CAA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1BC86" w14:textId="6832CC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0,519.60 </w:t>
            </w:r>
          </w:p>
        </w:tc>
      </w:tr>
      <w:tr w:rsidR="008F23D5" w:rsidRPr="008F23D5" w14:paraId="62EE136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CB3D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B25F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FBBD0FD" w14:textId="395AE5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4D6175" w14:textId="5E050E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0C6C1" w14:textId="0E3BFF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5C0B2" w14:textId="52A6C60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5,000.00 </w:t>
            </w:r>
          </w:p>
        </w:tc>
      </w:tr>
      <w:tr w:rsidR="008F23D5" w:rsidRPr="008F23D5" w14:paraId="70FB176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B2CB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00BB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AEEB9D5" w14:textId="67DAB7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435C035C" w14:textId="161148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9B83D" w14:textId="45106B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DD180" w14:textId="2F5A91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600.00 </w:t>
            </w:r>
          </w:p>
        </w:tc>
      </w:tr>
      <w:tr w:rsidR="008F23D5" w:rsidRPr="008F23D5" w14:paraId="58C9192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EC19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55D4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1EA73E4A" w14:textId="5E76E4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110D4ECA" w14:textId="3E6B1C2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44DCF" w14:textId="0FC0841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79E168" w14:textId="6DDBD8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5,480.00 </w:t>
            </w:r>
          </w:p>
        </w:tc>
      </w:tr>
      <w:tr w:rsidR="008F23D5" w:rsidRPr="008F23D5" w14:paraId="41CA478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6430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76D2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E82DDFD" w14:textId="50BFA3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1D8AF992" w14:textId="58B3F0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51487" w14:textId="18491D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16B9E" w14:textId="536529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5,740.00 </w:t>
            </w:r>
          </w:p>
        </w:tc>
      </w:tr>
      <w:tr w:rsidR="008F23D5" w:rsidRPr="008F23D5" w14:paraId="617C710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2678D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7449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170F6FA9" w14:textId="6AFA3A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63B6436" w14:textId="171D8E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03FD6" w14:textId="42A60F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DD4E1" w14:textId="0E4BEB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00.00 </w:t>
            </w:r>
          </w:p>
        </w:tc>
      </w:tr>
      <w:tr w:rsidR="008F23D5" w:rsidRPr="008F23D5" w14:paraId="3D82CBB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85F8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6676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01FAE49F" w14:textId="54FB56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11214C54" w14:textId="606337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9FE92" w14:textId="57D8CB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7FF87" w14:textId="797685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5,148.40 </w:t>
            </w:r>
          </w:p>
        </w:tc>
      </w:tr>
      <w:tr w:rsidR="008F23D5" w:rsidRPr="008F23D5" w14:paraId="12A2019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EE88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A645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3AA868BF" w14:textId="4893F7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11,080.00 </w:t>
            </w:r>
          </w:p>
        </w:tc>
        <w:tc>
          <w:tcPr>
            <w:tcW w:w="810" w:type="pct"/>
            <w:tcBorders>
              <w:top w:val="nil"/>
              <w:left w:val="nil"/>
              <w:bottom w:val="single" w:sz="4" w:space="0" w:color="000000"/>
              <w:right w:val="single" w:sz="4" w:space="0" w:color="000000"/>
            </w:tcBorders>
            <w:shd w:val="clear" w:color="auto" w:fill="auto"/>
            <w:noWrap/>
            <w:vAlign w:val="bottom"/>
            <w:hideMark/>
          </w:tcPr>
          <w:p w14:paraId="69C74CFD" w14:textId="4D28B1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E16B71" w14:textId="6245F7F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3863F" w14:textId="5CEC1F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11,080.00 </w:t>
            </w:r>
          </w:p>
        </w:tc>
      </w:tr>
      <w:tr w:rsidR="008F23D5" w:rsidRPr="008F23D5" w14:paraId="0C54479F"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22FA0E"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14DFD7E3" w14:textId="28E0873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00,934,305.35 </w:t>
            </w:r>
          </w:p>
        </w:tc>
        <w:tc>
          <w:tcPr>
            <w:tcW w:w="810" w:type="pct"/>
            <w:tcBorders>
              <w:top w:val="nil"/>
              <w:left w:val="nil"/>
              <w:bottom w:val="single" w:sz="4" w:space="0" w:color="000000"/>
              <w:right w:val="single" w:sz="4" w:space="0" w:color="000000"/>
            </w:tcBorders>
            <w:shd w:val="clear" w:color="A5A5A5" w:fill="A5A5A5"/>
            <w:noWrap/>
            <w:vAlign w:val="bottom"/>
            <w:hideMark/>
          </w:tcPr>
          <w:p w14:paraId="6A69C90C" w14:textId="4E0312F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752CA4A" w14:textId="50ED09D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E277F88" w14:textId="208AA31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00,934,305.35 </w:t>
            </w:r>
          </w:p>
        </w:tc>
      </w:tr>
      <w:tr w:rsidR="008F23D5" w:rsidRPr="008F23D5" w14:paraId="64E3BDC0"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4C4F9E"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4297245C" w14:textId="7D61B5F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6,042,43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3B5AAD99" w14:textId="7FC3063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0C287B2" w14:textId="0975CE5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DC8B95" w14:textId="60D8C64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6,042,434.17 </w:t>
            </w:r>
          </w:p>
        </w:tc>
      </w:tr>
      <w:tr w:rsidR="008F23D5" w:rsidRPr="008F23D5" w14:paraId="31988F10"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FF35ACD"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05EF1B1B" w14:textId="47704E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196,731.82 </w:t>
            </w:r>
          </w:p>
        </w:tc>
        <w:tc>
          <w:tcPr>
            <w:tcW w:w="810" w:type="pct"/>
            <w:tcBorders>
              <w:top w:val="nil"/>
              <w:left w:val="nil"/>
              <w:bottom w:val="single" w:sz="4" w:space="0" w:color="000000"/>
              <w:right w:val="single" w:sz="4" w:space="0" w:color="000000"/>
            </w:tcBorders>
            <w:shd w:val="clear" w:color="auto" w:fill="auto"/>
            <w:noWrap/>
            <w:vAlign w:val="bottom"/>
            <w:hideMark/>
          </w:tcPr>
          <w:p w14:paraId="40EF89DD" w14:textId="26CE170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8BFD2" w14:textId="6AC561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933C1A4" w14:textId="25668A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7,196,731.82 </w:t>
            </w:r>
          </w:p>
        </w:tc>
      </w:tr>
      <w:tr w:rsidR="008F23D5" w:rsidRPr="008F23D5" w14:paraId="0B0F0ED3" w14:textId="77777777" w:rsidTr="008F23D5">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4B53486"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6ACDF1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60F7F443" w14:textId="20F01D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23628615" w14:textId="68D776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EA202" w14:textId="59ECD7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9DA0D" w14:textId="5C2711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6,755.86 </w:t>
            </w:r>
          </w:p>
        </w:tc>
      </w:tr>
      <w:tr w:rsidR="008F23D5" w:rsidRPr="008F23D5" w14:paraId="5B03138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86FE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A7E3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20B8B06A" w14:textId="5EA0CE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854A155" w14:textId="38AE5E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E1705" w14:textId="4F4D90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5C5D3" w14:textId="00860D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5,780.00 </w:t>
            </w:r>
          </w:p>
        </w:tc>
      </w:tr>
      <w:tr w:rsidR="008F23D5" w:rsidRPr="008F23D5" w14:paraId="6698C45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1271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6742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7172D63B" w14:textId="5378E9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917C02" w14:textId="1CE864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F4C31" w14:textId="4CCD2E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ACA1E" w14:textId="070F01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6,000.00 </w:t>
            </w:r>
          </w:p>
        </w:tc>
      </w:tr>
      <w:tr w:rsidR="008F23D5" w:rsidRPr="008F23D5" w14:paraId="116E481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0A5C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4A64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14FBA340" w14:textId="1068AC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14B27D3C" w14:textId="392937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B1601" w14:textId="75AB2B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7E878" w14:textId="2D1293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859,289.24 </w:t>
            </w:r>
          </w:p>
        </w:tc>
      </w:tr>
      <w:tr w:rsidR="008F23D5" w:rsidRPr="008F23D5" w14:paraId="176531E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F936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6F7D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7F6DCA23" w14:textId="76A408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31F0B047" w14:textId="48074C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A76E87" w14:textId="0223CE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82FF9" w14:textId="2EF492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3,629.92 </w:t>
            </w:r>
          </w:p>
        </w:tc>
      </w:tr>
      <w:tr w:rsidR="008F23D5" w:rsidRPr="008F23D5" w14:paraId="43DFBC1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871F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7EA2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035F2F45" w14:textId="451CFB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8,790.00 </w:t>
            </w:r>
          </w:p>
        </w:tc>
        <w:tc>
          <w:tcPr>
            <w:tcW w:w="810" w:type="pct"/>
            <w:tcBorders>
              <w:top w:val="nil"/>
              <w:left w:val="nil"/>
              <w:bottom w:val="single" w:sz="4" w:space="0" w:color="000000"/>
              <w:right w:val="single" w:sz="4" w:space="0" w:color="000000"/>
            </w:tcBorders>
            <w:shd w:val="clear" w:color="auto" w:fill="auto"/>
            <w:noWrap/>
            <w:vAlign w:val="bottom"/>
            <w:hideMark/>
          </w:tcPr>
          <w:p w14:paraId="75A50DA8" w14:textId="6801B0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9CA95" w14:textId="24D5653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ADAD58" w14:textId="3527B0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8,790.00 </w:t>
            </w:r>
          </w:p>
        </w:tc>
      </w:tr>
      <w:tr w:rsidR="008F23D5" w:rsidRPr="008F23D5" w14:paraId="7D6FC05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ED3B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D9AE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0E3D68D1" w14:textId="4CB6E3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64EAD0FF" w14:textId="1EC22A5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0B3E2" w14:textId="5C0239F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1B87F" w14:textId="139FAF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05,526.05 </w:t>
            </w:r>
          </w:p>
        </w:tc>
      </w:tr>
      <w:tr w:rsidR="008F23D5" w:rsidRPr="008F23D5" w14:paraId="5A19425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2D28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24CF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2C0EAE97" w14:textId="539C00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4A4CA60E" w14:textId="7E7C43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8B40B2" w14:textId="18D91A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DF628" w14:textId="182133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29,680.00 </w:t>
            </w:r>
          </w:p>
        </w:tc>
      </w:tr>
      <w:tr w:rsidR="008F23D5" w:rsidRPr="008F23D5" w14:paraId="5129C80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3979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A6ED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0D6B0DCB" w14:textId="32BA61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5EFCD67F" w14:textId="3ED093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DB75B" w14:textId="32D87C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FE325" w14:textId="57018E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33,787.00 </w:t>
            </w:r>
          </w:p>
        </w:tc>
      </w:tr>
      <w:tr w:rsidR="008F23D5" w:rsidRPr="008F23D5" w14:paraId="7569B67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C6AB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7FAE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4F23243" w14:textId="0A3A37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2A7EF800" w14:textId="09C32C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CF2A9" w14:textId="0E8584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F6355A" w14:textId="7CD3E8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42,864.32 </w:t>
            </w:r>
          </w:p>
        </w:tc>
      </w:tr>
      <w:tr w:rsidR="008F23D5" w:rsidRPr="008F23D5" w14:paraId="2E2DF62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A5F0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C815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43AB7CF7" w14:textId="5A9129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24E5E1B4" w14:textId="493E8E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0854B" w14:textId="717D1E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D64BFC" w14:textId="0582D9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80,911.86 </w:t>
            </w:r>
          </w:p>
        </w:tc>
      </w:tr>
      <w:tr w:rsidR="008F23D5" w:rsidRPr="008F23D5" w14:paraId="32A73C6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9673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9D7D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37AB112D" w14:textId="139841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52,143.94 </w:t>
            </w:r>
          </w:p>
        </w:tc>
        <w:tc>
          <w:tcPr>
            <w:tcW w:w="810" w:type="pct"/>
            <w:tcBorders>
              <w:top w:val="nil"/>
              <w:left w:val="nil"/>
              <w:bottom w:val="single" w:sz="4" w:space="0" w:color="000000"/>
              <w:right w:val="single" w:sz="4" w:space="0" w:color="000000"/>
            </w:tcBorders>
            <w:shd w:val="clear" w:color="auto" w:fill="auto"/>
            <w:noWrap/>
            <w:vAlign w:val="bottom"/>
            <w:hideMark/>
          </w:tcPr>
          <w:p w14:paraId="38BEC7BC" w14:textId="474C37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14FB7" w14:textId="3EA7BC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BDFD7" w14:textId="04D77B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52,143.94 </w:t>
            </w:r>
          </w:p>
        </w:tc>
      </w:tr>
      <w:tr w:rsidR="008F23D5" w:rsidRPr="008F23D5" w14:paraId="478A0E0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6359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2650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DE9A2F8" w14:textId="722318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1DC223" w14:textId="492DB0A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D7B7A" w14:textId="32C1D7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6CB18" w14:textId="65F813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5,000.00 </w:t>
            </w:r>
          </w:p>
        </w:tc>
      </w:tr>
      <w:tr w:rsidR="008F23D5" w:rsidRPr="008F23D5" w14:paraId="110B319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989E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CF8F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24286B49" w14:textId="180AA1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3DA8888A" w14:textId="26E7BD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AF8BE" w14:textId="7E6498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54600" w14:textId="7F871B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89,840.00 </w:t>
            </w:r>
          </w:p>
        </w:tc>
      </w:tr>
      <w:tr w:rsidR="008F23D5" w:rsidRPr="008F23D5" w14:paraId="5CE8808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A1B2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1D62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72318E93" w14:textId="7AE4F7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723799A1" w14:textId="5EC8FD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DBBFC" w14:textId="2E67F3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18E2F" w14:textId="08455DB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7,290.00 </w:t>
            </w:r>
          </w:p>
        </w:tc>
      </w:tr>
      <w:tr w:rsidR="008F23D5" w:rsidRPr="008F23D5" w14:paraId="43AB9AE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7CAF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52D66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04F7F162" w14:textId="119BB8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30,711.96 </w:t>
            </w:r>
          </w:p>
        </w:tc>
        <w:tc>
          <w:tcPr>
            <w:tcW w:w="810" w:type="pct"/>
            <w:tcBorders>
              <w:top w:val="nil"/>
              <w:left w:val="nil"/>
              <w:bottom w:val="single" w:sz="4" w:space="0" w:color="000000"/>
              <w:right w:val="single" w:sz="4" w:space="0" w:color="000000"/>
            </w:tcBorders>
            <w:shd w:val="clear" w:color="auto" w:fill="auto"/>
            <w:noWrap/>
            <w:vAlign w:val="bottom"/>
            <w:hideMark/>
          </w:tcPr>
          <w:p w14:paraId="36F3E66A" w14:textId="4F5322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B3FFE" w14:textId="1E238CF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32D1E9" w14:textId="33B26C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30,711.96 </w:t>
            </w:r>
          </w:p>
        </w:tc>
      </w:tr>
      <w:tr w:rsidR="008F23D5" w:rsidRPr="008F23D5" w14:paraId="3B5CAEB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37AA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4F22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03AA45FE" w14:textId="27BF64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364BDEDE" w14:textId="2C3C19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1A9F7" w14:textId="5339C8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22EDE" w14:textId="6E425D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75,213.86 </w:t>
            </w:r>
          </w:p>
        </w:tc>
      </w:tr>
      <w:tr w:rsidR="008F23D5" w:rsidRPr="008F23D5" w14:paraId="616494C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7D24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A331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05C823ED" w14:textId="714952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16F1A5" w14:textId="2668B6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129C6" w14:textId="26003D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EC5AD0" w14:textId="7EEB3F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3,000.00 </w:t>
            </w:r>
          </w:p>
        </w:tc>
      </w:tr>
      <w:tr w:rsidR="008F23D5" w:rsidRPr="008F23D5" w14:paraId="1CE3D98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CB7D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57E4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76998AEE" w14:textId="60578D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B73CE75" w14:textId="7785BA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46467" w14:textId="7C2E67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C8DAD" w14:textId="524B09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7,500.00 </w:t>
            </w:r>
          </w:p>
        </w:tc>
      </w:tr>
      <w:tr w:rsidR="008F23D5" w:rsidRPr="008F23D5" w14:paraId="3AED78C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DB66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CB3B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75B742D4" w14:textId="6C8C79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128BA692" w14:textId="41F8BC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1E3B7" w14:textId="461615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9B18F" w14:textId="0F3101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5,820.00 </w:t>
            </w:r>
          </w:p>
        </w:tc>
      </w:tr>
      <w:tr w:rsidR="008F23D5" w:rsidRPr="008F23D5" w14:paraId="167116B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ECB6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ECE5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620FC7B6" w14:textId="0B4DC0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126D699C" w14:textId="584633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94D02" w14:textId="755496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8BF634" w14:textId="1CD27C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7,228.92 </w:t>
            </w:r>
          </w:p>
        </w:tc>
      </w:tr>
      <w:tr w:rsidR="008F23D5" w:rsidRPr="008F23D5" w14:paraId="2AE6763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20F1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9318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053D0765" w14:textId="453653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115165E4" w14:textId="5F6D56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E9824" w14:textId="49271F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DFA5BE" w14:textId="5469A4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45,845.00 </w:t>
            </w:r>
          </w:p>
        </w:tc>
      </w:tr>
      <w:tr w:rsidR="008F23D5" w:rsidRPr="008F23D5" w14:paraId="3712581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1F01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5D4C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73712910" w14:textId="3B3F09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5741495E" w14:textId="45F696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86D0B" w14:textId="76A2E6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6C2D4B" w14:textId="194134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54,815.00 </w:t>
            </w:r>
          </w:p>
        </w:tc>
      </w:tr>
      <w:tr w:rsidR="008F23D5" w:rsidRPr="008F23D5" w14:paraId="4C7201D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AF70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46F2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1BD85B26" w14:textId="1B4C6A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562D7494" w14:textId="3F59F2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E3F50" w14:textId="2D69D2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FA8F7" w14:textId="7480A37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8,759.50 </w:t>
            </w:r>
          </w:p>
        </w:tc>
      </w:tr>
      <w:tr w:rsidR="008F23D5" w:rsidRPr="008F23D5" w14:paraId="7D82089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BC92F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E874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3A78E3E5" w14:textId="57332F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ACBA314" w14:textId="34844E9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C1CC6" w14:textId="093BDE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8779F" w14:textId="571058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500.00 </w:t>
            </w:r>
          </w:p>
        </w:tc>
      </w:tr>
      <w:tr w:rsidR="008F23D5" w:rsidRPr="008F23D5" w14:paraId="3202FFE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0A1F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12B4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0D05703A" w14:textId="187B18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24AF1991" w14:textId="2FD0EB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4A7DD" w14:textId="0AF2BA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8C178" w14:textId="3072745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28,496.60 </w:t>
            </w:r>
          </w:p>
        </w:tc>
      </w:tr>
      <w:tr w:rsidR="008F23D5" w:rsidRPr="008F23D5" w14:paraId="10CA519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0C6B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44D5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74C81443" w14:textId="65202D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ABE52BD" w14:textId="1E0C8B0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8F500" w14:textId="55762D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5BE0C2" w14:textId="3537E6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9,500.00 </w:t>
            </w:r>
          </w:p>
        </w:tc>
      </w:tr>
      <w:tr w:rsidR="008F23D5" w:rsidRPr="008F23D5" w14:paraId="4FDEB7A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7C80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239D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4F60EF60" w14:textId="4B8938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54CC17A8" w14:textId="20A3559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46372" w14:textId="6A608F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57D6F9" w14:textId="6886D6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4,335.00 </w:t>
            </w:r>
          </w:p>
        </w:tc>
      </w:tr>
      <w:tr w:rsidR="008F23D5" w:rsidRPr="008F23D5" w14:paraId="382B4C8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8F13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A998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352FD17D" w14:textId="2252AD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06848A45" w14:textId="0A37F1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93516" w14:textId="69928E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36536D" w14:textId="6F9B36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9,964.56 </w:t>
            </w:r>
          </w:p>
        </w:tc>
      </w:tr>
      <w:tr w:rsidR="008F23D5" w:rsidRPr="008F23D5" w14:paraId="4FB6824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4696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D813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584111A" w14:textId="1DC5B0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0690C34D" w14:textId="2D8F1B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124EE" w14:textId="33BB7D0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2B500" w14:textId="2140B8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7,915.00 </w:t>
            </w:r>
          </w:p>
        </w:tc>
      </w:tr>
      <w:tr w:rsidR="008F23D5" w:rsidRPr="008F23D5" w14:paraId="6C1DAB4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0263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62E8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0724774C" w14:textId="30F82E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1D014832" w14:textId="7423F8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B78BC" w14:textId="268582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3A494" w14:textId="6CDA49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7,391.78 </w:t>
            </w:r>
          </w:p>
        </w:tc>
      </w:tr>
      <w:tr w:rsidR="008F23D5" w:rsidRPr="008F23D5" w14:paraId="0C15360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01FF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69BC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A63B7E0" w14:textId="6887D7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6E91F340" w14:textId="0746ED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DC726" w14:textId="78642A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DE209" w14:textId="40E86D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63,768.30 </w:t>
            </w:r>
          </w:p>
        </w:tc>
      </w:tr>
      <w:tr w:rsidR="008F23D5" w:rsidRPr="008F23D5" w14:paraId="259F186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6A4A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85D8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D191EB3" w14:textId="7091A5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67BB68E8" w14:textId="0B995D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468BF" w14:textId="7BC35E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232068" w14:textId="725A0EA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83,911.48 </w:t>
            </w:r>
          </w:p>
        </w:tc>
      </w:tr>
      <w:tr w:rsidR="008F23D5" w:rsidRPr="008F23D5" w14:paraId="1DC4DEA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77694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F98E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2C6A696E" w14:textId="44E773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095B76C2" w14:textId="0A2DF6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7A322" w14:textId="4FAEB3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69FABD" w14:textId="0FC3F60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50,742.86 </w:t>
            </w:r>
          </w:p>
        </w:tc>
      </w:tr>
      <w:tr w:rsidR="008F23D5" w:rsidRPr="008F23D5" w14:paraId="3BE8C9C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E9D2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F13D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1BA90DED" w14:textId="4F73FB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3F880973" w14:textId="0A2C13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DF5E23" w14:textId="4DE474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B4AFD" w14:textId="2C78DE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8,994.00 </w:t>
            </w:r>
          </w:p>
        </w:tc>
      </w:tr>
      <w:tr w:rsidR="008F23D5" w:rsidRPr="008F23D5" w14:paraId="44E19CE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22A3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A660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12D92A09" w14:textId="37A516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302E48AD" w14:textId="4EE224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6F188" w14:textId="4ED224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CE2B1" w14:textId="65C6E0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9,628.00 </w:t>
            </w:r>
          </w:p>
        </w:tc>
      </w:tr>
      <w:tr w:rsidR="008F23D5" w:rsidRPr="008F23D5" w14:paraId="729E7AD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D4CD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8D44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A448648" w14:textId="731233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51E02D81" w14:textId="5BD20B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E944B" w14:textId="34A91D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BC057" w14:textId="1E0B8C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08,583.80 </w:t>
            </w:r>
          </w:p>
        </w:tc>
      </w:tr>
      <w:tr w:rsidR="008F23D5" w:rsidRPr="008F23D5" w14:paraId="4533A76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B242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7DAA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165BAEEE" w14:textId="0DEE03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5652A2C5" w14:textId="6057AD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B5641" w14:textId="14395B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8CAA9" w14:textId="20E994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4,600.00 </w:t>
            </w:r>
          </w:p>
        </w:tc>
      </w:tr>
      <w:tr w:rsidR="008F23D5" w:rsidRPr="008F23D5" w14:paraId="554F1FC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B38D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0A96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C5FED0C" w14:textId="3F5191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6715BF45" w14:textId="2B9607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7B912" w14:textId="23D763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3BCCE" w14:textId="5CA688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079.64 </w:t>
            </w:r>
          </w:p>
        </w:tc>
      </w:tr>
      <w:tr w:rsidR="008F23D5" w:rsidRPr="008F23D5" w14:paraId="7220192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3C3B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7AE1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5CDFE461" w14:textId="456CFB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144946AA" w14:textId="3B3D6D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8B109" w14:textId="1D39D6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C98D5" w14:textId="7DE397A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78,275.00 </w:t>
            </w:r>
          </w:p>
        </w:tc>
      </w:tr>
      <w:tr w:rsidR="008F23D5" w:rsidRPr="008F23D5" w14:paraId="4FF1723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24EC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4FF2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31FCA933" w14:textId="523154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44F3C7F1" w14:textId="67D914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A4E27" w14:textId="3C0A4F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A513B2" w14:textId="37647B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4,400.00 </w:t>
            </w:r>
          </w:p>
        </w:tc>
      </w:tr>
      <w:tr w:rsidR="008F23D5" w:rsidRPr="008F23D5" w14:paraId="4BE4862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7D76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ED34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208BE3E5" w14:textId="2A9B190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31B29C43" w14:textId="05E6BE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1888A" w14:textId="464EAE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FD394" w14:textId="468DD9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1,433.90 </w:t>
            </w:r>
          </w:p>
        </w:tc>
      </w:tr>
      <w:tr w:rsidR="008F23D5" w:rsidRPr="008F23D5" w14:paraId="7DC7B1F9"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B07D2"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7167B69D" w14:textId="648DC7D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21,150,39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32D58F22" w14:textId="0751FE9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E0ECFC" w14:textId="2D84D59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F04D05" w14:textId="094579B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21,150,390.86 </w:t>
            </w:r>
          </w:p>
        </w:tc>
      </w:tr>
      <w:tr w:rsidR="008F23D5" w:rsidRPr="008F23D5" w14:paraId="13CA3E6B" w14:textId="77777777" w:rsidTr="008F23D5">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10392A4"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311DA11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58B94DB6" w14:textId="63C679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546,493.52 </w:t>
            </w:r>
          </w:p>
        </w:tc>
        <w:tc>
          <w:tcPr>
            <w:tcW w:w="810" w:type="pct"/>
            <w:tcBorders>
              <w:top w:val="nil"/>
              <w:left w:val="nil"/>
              <w:bottom w:val="single" w:sz="4" w:space="0" w:color="000000"/>
              <w:right w:val="single" w:sz="4" w:space="0" w:color="000000"/>
            </w:tcBorders>
            <w:shd w:val="clear" w:color="auto" w:fill="auto"/>
            <w:noWrap/>
            <w:vAlign w:val="bottom"/>
            <w:hideMark/>
          </w:tcPr>
          <w:p w14:paraId="57E729F7" w14:textId="38ED0E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1C351" w14:textId="604B2B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7EEEB6B" w14:textId="600C04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546,493.52 </w:t>
            </w:r>
          </w:p>
        </w:tc>
      </w:tr>
      <w:tr w:rsidR="008F23D5" w:rsidRPr="008F23D5" w14:paraId="7E1D02B7" w14:textId="77777777" w:rsidTr="008F23D5">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50C93A7B"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2D54F9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5C5AEB3B" w14:textId="1AC4407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3,440.30 </w:t>
            </w:r>
          </w:p>
        </w:tc>
        <w:tc>
          <w:tcPr>
            <w:tcW w:w="810" w:type="pct"/>
            <w:tcBorders>
              <w:top w:val="nil"/>
              <w:left w:val="nil"/>
              <w:bottom w:val="single" w:sz="4" w:space="0" w:color="000000"/>
              <w:right w:val="single" w:sz="4" w:space="0" w:color="000000"/>
            </w:tcBorders>
            <w:shd w:val="clear" w:color="auto" w:fill="auto"/>
            <w:noWrap/>
            <w:vAlign w:val="bottom"/>
            <w:hideMark/>
          </w:tcPr>
          <w:p w14:paraId="26FF2A0D" w14:textId="6F5A6F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FCF29E" w14:textId="0EC567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F44C38" w14:textId="50917FA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3,440.30 </w:t>
            </w:r>
          </w:p>
        </w:tc>
      </w:tr>
      <w:tr w:rsidR="008F23D5" w:rsidRPr="008F23D5" w14:paraId="20A9469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E28C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F55B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58379416" w14:textId="74EFC92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6,393.24 </w:t>
            </w:r>
          </w:p>
        </w:tc>
        <w:tc>
          <w:tcPr>
            <w:tcW w:w="810" w:type="pct"/>
            <w:tcBorders>
              <w:top w:val="nil"/>
              <w:left w:val="nil"/>
              <w:bottom w:val="single" w:sz="4" w:space="0" w:color="000000"/>
              <w:right w:val="single" w:sz="4" w:space="0" w:color="000000"/>
            </w:tcBorders>
            <w:shd w:val="clear" w:color="auto" w:fill="auto"/>
            <w:noWrap/>
            <w:vAlign w:val="bottom"/>
            <w:hideMark/>
          </w:tcPr>
          <w:p w14:paraId="6738E496" w14:textId="1A1EEF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A62B1B" w14:textId="098238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D071C4" w14:textId="128C60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6,393.24 </w:t>
            </w:r>
          </w:p>
        </w:tc>
      </w:tr>
      <w:tr w:rsidR="008F23D5" w:rsidRPr="008F23D5" w14:paraId="1DAA5BF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0504C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48FB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0E5B633D" w14:textId="79DC2D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9,129.22 </w:t>
            </w:r>
          </w:p>
        </w:tc>
        <w:tc>
          <w:tcPr>
            <w:tcW w:w="810" w:type="pct"/>
            <w:tcBorders>
              <w:top w:val="nil"/>
              <w:left w:val="nil"/>
              <w:bottom w:val="single" w:sz="4" w:space="0" w:color="000000"/>
              <w:right w:val="single" w:sz="4" w:space="0" w:color="000000"/>
            </w:tcBorders>
            <w:shd w:val="clear" w:color="auto" w:fill="auto"/>
            <w:noWrap/>
            <w:vAlign w:val="bottom"/>
            <w:hideMark/>
          </w:tcPr>
          <w:p w14:paraId="62FACE56" w14:textId="0CCB6F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A9567" w14:textId="35CC8A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27A4A" w14:textId="6A70EF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9,129.22 </w:t>
            </w:r>
          </w:p>
        </w:tc>
      </w:tr>
      <w:tr w:rsidR="008F23D5" w:rsidRPr="008F23D5" w14:paraId="20A160D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7394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DEA4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7091A58B" w14:textId="2C3176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1,703.80 </w:t>
            </w:r>
          </w:p>
        </w:tc>
        <w:tc>
          <w:tcPr>
            <w:tcW w:w="810" w:type="pct"/>
            <w:tcBorders>
              <w:top w:val="nil"/>
              <w:left w:val="nil"/>
              <w:bottom w:val="single" w:sz="4" w:space="0" w:color="000000"/>
              <w:right w:val="single" w:sz="4" w:space="0" w:color="000000"/>
            </w:tcBorders>
            <w:shd w:val="clear" w:color="auto" w:fill="auto"/>
            <w:noWrap/>
            <w:vAlign w:val="bottom"/>
            <w:hideMark/>
          </w:tcPr>
          <w:p w14:paraId="1E88BA16" w14:textId="6D75EF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7A9BE" w14:textId="1CC05E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17D05E" w14:textId="1436CC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1,703.80 </w:t>
            </w:r>
          </w:p>
        </w:tc>
      </w:tr>
      <w:tr w:rsidR="008F23D5" w:rsidRPr="008F23D5" w14:paraId="67B5C02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C146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6C10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22D70F31" w14:textId="689A5F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0,880.76 </w:t>
            </w:r>
          </w:p>
        </w:tc>
        <w:tc>
          <w:tcPr>
            <w:tcW w:w="810" w:type="pct"/>
            <w:tcBorders>
              <w:top w:val="nil"/>
              <w:left w:val="nil"/>
              <w:bottom w:val="single" w:sz="4" w:space="0" w:color="000000"/>
              <w:right w:val="single" w:sz="4" w:space="0" w:color="000000"/>
            </w:tcBorders>
            <w:shd w:val="clear" w:color="auto" w:fill="auto"/>
            <w:noWrap/>
            <w:vAlign w:val="bottom"/>
            <w:hideMark/>
          </w:tcPr>
          <w:p w14:paraId="2F6E9DBF" w14:textId="06E7BF5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68526" w14:textId="59A9D1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ED7B3" w14:textId="3B9A16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0,880.76 </w:t>
            </w:r>
          </w:p>
        </w:tc>
      </w:tr>
      <w:tr w:rsidR="008F23D5" w:rsidRPr="008F23D5" w14:paraId="3E3B617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94EA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AC57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31254E0D" w14:textId="44C51B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6,588.80 </w:t>
            </w:r>
          </w:p>
        </w:tc>
        <w:tc>
          <w:tcPr>
            <w:tcW w:w="810" w:type="pct"/>
            <w:tcBorders>
              <w:top w:val="nil"/>
              <w:left w:val="nil"/>
              <w:bottom w:val="single" w:sz="4" w:space="0" w:color="000000"/>
              <w:right w:val="single" w:sz="4" w:space="0" w:color="000000"/>
            </w:tcBorders>
            <w:shd w:val="clear" w:color="auto" w:fill="auto"/>
            <w:noWrap/>
            <w:vAlign w:val="bottom"/>
            <w:hideMark/>
          </w:tcPr>
          <w:p w14:paraId="7F3025EE" w14:textId="48F12F3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2C1A29" w14:textId="73DA92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49D18" w14:textId="1BE833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6,588.80 </w:t>
            </w:r>
          </w:p>
        </w:tc>
      </w:tr>
      <w:tr w:rsidR="008F23D5" w:rsidRPr="008F23D5" w14:paraId="75291FA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79BA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A313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14FE56D5" w14:textId="38ADAF3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93,718.62 </w:t>
            </w:r>
          </w:p>
        </w:tc>
        <w:tc>
          <w:tcPr>
            <w:tcW w:w="810" w:type="pct"/>
            <w:tcBorders>
              <w:top w:val="nil"/>
              <w:left w:val="nil"/>
              <w:bottom w:val="single" w:sz="4" w:space="0" w:color="000000"/>
              <w:right w:val="single" w:sz="4" w:space="0" w:color="000000"/>
            </w:tcBorders>
            <w:shd w:val="clear" w:color="auto" w:fill="auto"/>
            <w:noWrap/>
            <w:vAlign w:val="bottom"/>
            <w:hideMark/>
          </w:tcPr>
          <w:p w14:paraId="7C55F308" w14:textId="405A71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968F4" w14:textId="149E05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1C139B" w14:textId="1A6C3F7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93,718.62 </w:t>
            </w:r>
          </w:p>
        </w:tc>
      </w:tr>
      <w:tr w:rsidR="008F23D5" w:rsidRPr="008F23D5" w14:paraId="5805B9F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F937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A3C8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32B145F6" w14:textId="498EC0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42,266.10 </w:t>
            </w:r>
          </w:p>
        </w:tc>
        <w:tc>
          <w:tcPr>
            <w:tcW w:w="810" w:type="pct"/>
            <w:tcBorders>
              <w:top w:val="nil"/>
              <w:left w:val="nil"/>
              <w:bottom w:val="single" w:sz="4" w:space="0" w:color="000000"/>
              <w:right w:val="single" w:sz="4" w:space="0" w:color="000000"/>
            </w:tcBorders>
            <w:shd w:val="clear" w:color="auto" w:fill="auto"/>
            <w:noWrap/>
            <w:vAlign w:val="bottom"/>
            <w:hideMark/>
          </w:tcPr>
          <w:p w14:paraId="55D5C150" w14:textId="1E94E5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5F6D4" w14:textId="7BB91C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BAD18C" w14:textId="558857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42,266.10 </w:t>
            </w:r>
          </w:p>
        </w:tc>
      </w:tr>
      <w:tr w:rsidR="008F23D5" w:rsidRPr="008F23D5" w14:paraId="37A549B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CAF0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932EA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4472975C" w14:textId="335EFB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918,442.84 </w:t>
            </w:r>
          </w:p>
        </w:tc>
        <w:tc>
          <w:tcPr>
            <w:tcW w:w="810" w:type="pct"/>
            <w:tcBorders>
              <w:top w:val="nil"/>
              <w:left w:val="nil"/>
              <w:bottom w:val="single" w:sz="4" w:space="0" w:color="000000"/>
              <w:right w:val="single" w:sz="4" w:space="0" w:color="000000"/>
            </w:tcBorders>
            <w:shd w:val="clear" w:color="auto" w:fill="auto"/>
            <w:noWrap/>
            <w:vAlign w:val="bottom"/>
            <w:hideMark/>
          </w:tcPr>
          <w:p w14:paraId="7B258F91" w14:textId="5CD844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1A423" w14:textId="7E0761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2B34C" w14:textId="65A7F2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918,442.84 </w:t>
            </w:r>
          </w:p>
        </w:tc>
      </w:tr>
      <w:tr w:rsidR="008F23D5" w:rsidRPr="008F23D5" w14:paraId="53DB6CC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8F86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E268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3F88580A" w14:textId="30A095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1,604.40 </w:t>
            </w:r>
          </w:p>
        </w:tc>
        <w:tc>
          <w:tcPr>
            <w:tcW w:w="810" w:type="pct"/>
            <w:tcBorders>
              <w:top w:val="nil"/>
              <w:left w:val="nil"/>
              <w:bottom w:val="single" w:sz="4" w:space="0" w:color="000000"/>
              <w:right w:val="single" w:sz="4" w:space="0" w:color="000000"/>
            </w:tcBorders>
            <w:shd w:val="clear" w:color="auto" w:fill="auto"/>
            <w:noWrap/>
            <w:vAlign w:val="bottom"/>
            <w:hideMark/>
          </w:tcPr>
          <w:p w14:paraId="6CA6596A" w14:textId="274258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129EC" w14:textId="43BE177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22AA9" w14:textId="25CC0E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1,604.40 </w:t>
            </w:r>
          </w:p>
        </w:tc>
      </w:tr>
      <w:tr w:rsidR="008F23D5" w:rsidRPr="008F23D5" w14:paraId="5BCB5AA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846B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E889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79FAF114" w14:textId="4058A1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2,691.62 </w:t>
            </w:r>
          </w:p>
        </w:tc>
        <w:tc>
          <w:tcPr>
            <w:tcW w:w="810" w:type="pct"/>
            <w:tcBorders>
              <w:top w:val="nil"/>
              <w:left w:val="nil"/>
              <w:bottom w:val="single" w:sz="4" w:space="0" w:color="000000"/>
              <w:right w:val="single" w:sz="4" w:space="0" w:color="000000"/>
            </w:tcBorders>
            <w:shd w:val="clear" w:color="auto" w:fill="auto"/>
            <w:noWrap/>
            <w:vAlign w:val="bottom"/>
            <w:hideMark/>
          </w:tcPr>
          <w:p w14:paraId="2AFF7F82" w14:textId="06D6CD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B5FCA" w14:textId="5BF601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69FBF" w14:textId="57454C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2,691.62 </w:t>
            </w:r>
          </w:p>
        </w:tc>
      </w:tr>
      <w:tr w:rsidR="008F23D5" w:rsidRPr="008F23D5" w14:paraId="79578CB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15A3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F980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7F07EB0D" w14:textId="5EA5CC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9,653.44 </w:t>
            </w:r>
          </w:p>
        </w:tc>
        <w:tc>
          <w:tcPr>
            <w:tcW w:w="810" w:type="pct"/>
            <w:tcBorders>
              <w:top w:val="nil"/>
              <w:left w:val="nil"/>
              <w:bottom w:val="single" w:sz="4" w:space="0" w:color="000000"/>
              <w:right w:val="single" w:sz="4" w:space="0" w:color="000000"/>
            </w:tcBorders>
            <w:shd w:val="clear" w:color="auto" w:fill="auto"/>
            <w:noWrap/>
            <w:vAlign w:val="bottom"/>
            <w:hideMark/>
          </w:tcPr>
          <w:p w14:paraId="6DD15FDC" w14:textId="201DFA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76ACB" w14:textId="0DD68F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8A890" w14:textId="0B7BAD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9,653.44 </w:t>
            </w:r>
          </w:p>
        </w:tc>
      </w:tr>
      <w:tr w:rsidR="008F23D5" w:rsidRPr="008F23D5" w14:paraId="27E77C5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DC0E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E9DA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20132F44" w14:textId="6014A96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99,754.96 </w:t>
            </w:r>
          </w:p>
        </w:tc>
        <w:tc>
          <w:tcPr>
            <w:tcW w:w="810" w:type="pct"/>
            <w:tcBorders>
              <w:top w:val="nil"/>
              <w:left w:val="nil"/>
              <w:bottom w:val="single" w:sz="4" w:space="0" w:color="000000"/>
              <w:right w:val="single" w:sz="4" w:space="0" w:color="000000"/>
            </w:tcBorders>
            <w:shd w:val="clear" w:color="auto" w:fill="auto"/>
            <w:noWrap/>
            <w:vAlign w:val="bottom"/>
            <w:hideMark/>
          </w:tcPr>
          <w:p w14:paraId="1B091980" w14:textId="26F6AE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3F627" w14:textId="0A3A00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707EA" w14:textId="1390750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99,754.96 </w:t>
            </w:r>
          </w:p>
        </w:tc>
      </w:tr>
      <w:tr w:rsidR="008F23D5" w:rsidRPr="008F23D5" w14:paraId="3D1E938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9AEC4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645B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5E8E527A" w14:textId="23D806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78,031.10 </w:t>
            </w:r>
          </w:p>
        </w:tc>
        <w:tc>
          <w:tcPr>
            <w:tcW w:w="810" w:type="pct"/>
            <w:tcBorders>
              <w:top w:val="nil"/>
              <w:left w:val="nil"/>
              <w:bottom w:val="single" w:sz="4" w:space="0" w:color="000000"/>
              <w:right w:val="single" w:sz="4" w:space="0" w:color="000000"/>
            </w:tcBorders>
            <w:shd w:val="clear" w:color="auto" w:fill="auto"/>
            <w:noWrap/>
            <w:vAlign w:val="bottom"/>
            <w:hideMark/>
          </w:tcPr>
          <w:p w14:paraId="14FF04F7" w14:textId="4F2F69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E27C3" w14:textId="09687D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F827E1" w14:textId="1E3448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78,031.10 </w:t>
            </w:r>
          </w:p>
        </w:tc>
      </w:tr>
      <w:tr w:rsidR="008F23D5" w:rsidRPr="008F23D5" w14:paraId="2A1EE76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E124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BE134F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9BADB60" w14:textId="078AF3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737,580.36 </w:t>
            </w:r>
          </w:p>
        </w:tc>
        <w:tc>
          <w:tcPr>
            <w:tcW w:w="810" w:type="pct"/>
            <w:tcBorders>
              <w:top w:val="nil"/>
              <w:left w:val="nil"/>
              <w:bottom w:val="single" w:sz="4" w:space="0" w:color="000000"/>
              <w:right w:val="single" w:sz="4" w:space="0" w:color="000000"/>
            </w:tcBorders>
            <w:shd w:val="clear" w:color="auto" w:fill="auto"/>
            <w:noWrap/>
            <w:vAlign w:val="bottom"/>
            <w:hideMark/>
          </w:tcPr>
          <w:p w14:paraId="707EC950" w14:textId="45F0C1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E014A" w14:textId="7721CE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45E36" w14:textId="319C57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737,580.36 </w:t>
            </w:r>
          </w:p>
        </w:tc>
      </w:tr>
      <w:tr w:rsidR="008F23D5" w:rsidRPr="008F23D5" w14:paraId="6F6CB19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1281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B34D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027646EB" w14:textId="787016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02,027.72 </w:t>
            </w:r>
          </w:p>
        </w:tc>
        <w:tc>
          <w:tcPr>
            <w:tcW w:w="810" w:type="pct"/>
            <w:tcBorders>
              <w:top w:val="nil"/>
              <w:left w:val="nil"/>
              <w:bottom w:val="single" w:sz="4" w:space="0" w:color="000000"/>
              <w:right w:val="single" w:sz="4" w:space="0" w:color="000000"/>
            </w:tcBorders>
            <w:shd w:val="clear" w:color="auto" w:fill="auto"/>
            <w:noWrap/>
            <w:vAlign w:val="bottom"/>
            <w:hideMark/>
          </w:tcPr>
          <w:p w14:paraId="0E8B44B2" w14:textId="388579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7114C" w14:textId="79249E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F56AB" w14:textId="488488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02,027.72 </w:t>
            </w:r>
          </w:p>
        </w:tc>
      </w:tr>
      <w:tr w:rsidR="008F23D5" w:rsidRPr="008F23D5" w14:paraId="4B447F5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5D50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A726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0273420B" w14:textId="73FA39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197,858.88 </w:t>
            </w:r>
          </w:p>
        </w:tc>
        <w:tc>
          <w:tcPr>
            <w:tcW w:w="810" w:type="pct"/>
            <w:tcBorders>
              <w:top w:val="nil"/>
              <w:left w:val="nil"/>
              <w:bottom w:val="single" w:sz="4" w:space="0" w:color="000000"/>
              <w:right w:val="single" w:sz="4" w:space="0" w:color="000000"/>
            </w:tcBorders>
            <w:shd w:val="clear" w:color="auto" w:fill="auto"/>
            <w:noWrap/>
            <w:vAlign w:val="bottom"/>
            <w:hideMark/>
          </w:tcPr>
          <w:p w14:paraId="1AB96010" w14:textId="163A87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704E7" w14:textId="65859A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40084" w14:textId="3B9BBB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197,858.88 </w:t>
            </w:r>
          </w:p>
        </w:tc>
      </w:tr>
      <w:tr w:rsidR="008F23D5" w:rsidRPr="008F23D5" w14:paraId="3CDA1F2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575E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92E8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E1BDF4A" w14:textId="4197F5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7,890.94 </w:t>
            </w:r>
          </w:p>
        </w:tc>
        <w:tc>
          <w:tcPr>
            <w:tcW w:w="810" w:type="pct"/>
            <w:tcBorders>
              <w:top w:val="nil"/>
              <w:left w:val="nil"/>
              <w:bottom w:val="single" w:sz="4" w:space="0" w:color="000000"/>
              <w:right w:val="single" w:sz="4" w:space="0" w:color="000000"/>
            </w:tcBorders>
            <w:shd w:val="clear" w:color="auto" w:fill="auto"/>
            <w:noWrap/>
            <w:vAlign w:val="bottom"/>
            <w:hideMark/>
          </w:tcPr>
          <w:p w14:paraId="6E5214B0" w14:textId="10FB6C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F098F9" w14:textId="73B41E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97E2B" w14:textId="474A44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7,890.94 </w:t>
            </w:r>
          </w:p>
        </w:tc>
      </w:tr>
      <w:tr w:rsidR="008F23D5" w:rsidRPr="008F23D5" w14:paraId="6295237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AB60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55D24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086FEBCC" w14:textId="5BE6AF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80,269.86 </w:t>
            </w:r>
          </w:p>
        </w:tc>
        <w:tc>
          <w:tcPr>
            <w:tcW w:w="810" w:type="pct"/>
            <w:tcBorders>
              <w:top w:val="nil"/>
              <w:left w:val="nil"/>
              <w:bottom w:val="single" w:sz="4" w:space="0" w:color="000000"/>
              <w:right w:val="single" w:sz="4" w:space="0" w:color="000000"/>
            </w:tcBorders>
            <w:shd w:val="clear" w:color="auto" w:fill="auto"/>
            <w:noWrap/>
            <w:vAlign w:val="bottom"/>
            <w:hideMark/>
          </w:tcPr>
          <w:p w14:paraId="48B59EF7" w14:textId="0C7AB7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049DC" w14:textId="6F814E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E7ED8" w14:textId="3A270B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80,269.86 </w:t>
            </w:r>
          </w:p>
        </w:tc>
      </w:tr>
      <w:tr w:rsidR="008F23D5" w:rsidRPr="008F23D5" w14:paraId="229734E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EAE4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1958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4B02B99B" w14:textId="7238EA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635,336.90 </w:t>
            </w:r>
          </w:p>
        </w:tc>
        <w:tc>
          <w:tcPr>
            <w:tcW w:w="810" w:type="pct"/>
            <w:tcBorders>
              <w:top w:val="nil"/>
              <w:left w:val="nil"/>
              <w:bottom w:val="single" w:sz="4" w:space="0" w:color="000000"/>
              <w:right w:val="single" w:sz="4" w:space="0" w:color="000000"/>
            </w:tcBorders>
            <w:shd w:val="clear" w:color="auto" w:fill="auto"/>
            <w:noWrap/>
            <w:vAlign w:val="bottom"/>
            <w:hideMark/>
          </w:tcPr>
          <w:p w14:paraId="42974D6B" w14:textId="2CC550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1E11B" w14:textId="4BB752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59D7B" w14:textId="450388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635,336.90 </w:t>
            </w:r>
          </w:p>
        </w:tc>
      </w:tr>
      <w:tr w:rsidR="008F23D5" w:rsidRPr="008F23D5" w14:paraId="1A1E2EC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544C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B7AD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4864D5C3" w14:textId="2CDFFB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680,425.90 </w:t>
            </w:r>
          </w:p>
        </w:tc>
        <w:tc>
          <w:tcPr>
            <w:tcW w:w="810" w:type="pct"/>
            <w:tcBorders>
              <w:top w:val="nil"/>
              <w:left w:val="nil"/>
              <w:bottom w:val="single" w:sz="4" w:space="0" w:color="000000"/>
              <w:right w:val="single" w:sz="4" w:space="0" w:color="000000"/>
            </w:tcBorders>
            <w:shd w:val="clear" w:color="auto" w:fill="auto"/>
            <w:noWrap/>
            <w:vAlign w:val="bottom"/>
            <w:hideMark/>
          </w:tcPr>
          <w:p w14:paraId="5F696823" w14:textId="6DE82D1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CCFFCC" w14:textId="622B765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7E2353" w14:textId="7362391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680,425.90 </w:t>
            </w:r>
          </w:p>
        </w:tc>
      </w:tr>
      <w:tr w:rsidR="008F23D5" w:rsidRPr="008F23D5" w14:paraId="0A47DC9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5331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B5553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3E93F03C" w14:textId="77BAEB2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2,775.22 </w:t>
            </w:r>
          </w:p>
        </w:tc>
        <w:tc>
          <w:tcPr>
            <w:tcW w:w="810" w:type="pct"/>
            <w:tcBorders>
              <w:top w:val="nil"/>
              <w:left w:val="nil"/>
              <w:bottom w:val="single" w:sz="4" w:space="0" w:color="000000"/>
              <w:right w:val="single" w:sz="4" w:space="0" w:color="000000"/>
            </w:tcBorders>
            <w:shd w:val="clear" w:color="auto" w:fill="auto"/>
            <w:noWrap/>
            <w:vAlign w:val="bottom"/>
            <w:hideMark/>
          </w:tcPr>
          <w:p w14:paraId="4C73F6ED" w14:textId="262FFB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4C6BB" w14:textId="35D20A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8A53C" w14:textId="238F530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2,775.22 </w:t>
            </w:r>
          </w:p>
        </w:tc>
      </w:tr>
      <w:tr w:rsidR="008F23D5" w:rsidRPr="008F23D5" w14:paraId="380EAB7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5847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872C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DF7D4BA" w14:textId="1773D6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69,354.78 </w:t>
            </w:r>
          </w:p>
        </w:tc>
        <w:tc>
          <w:tcPr>
            <w:tcW w:w="810" w:type="pct"/>
            <w:tcBorders>
              <w:top w:val="nil"/>
              <w:left w:val="nil"/>
              <w:bottom w:val="single" w:sz="4" w:space="0" w:color="000000"/>
              <w:right w:val="single" w:sz="4" w:space="0" w:color="000000"/>
            </w:tcBorders>
            <w:shd w:val="clear" w:color="auto" w:fill="auto"/>
            <w:noWrap/>
            <w:vAlign w:val="bottom"/>
            <w:hideMark/>
          </w:tcPr>
          <w:p w14:paraId="77A88FED" w14:textId="679B4A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66552" w14:textId="3192CB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9B5C2" w14:textId="66B242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69,354.78 </w:t>
            </w:r>
          </w:p>
        </w:tc>
      </w:tr>
      <w:tr w:rsidR="008F23D5" w:rsidRPr="008F23D5" w14:paraId="479880F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3F15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E173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392D111D" w14:textId="71BEF3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75,757.18 </w:t>
            </w:r>
          </w:p>
        </w:tc>
        <w:tc>
          <w:tcPr>
            <w:tcW w:w="810" w:type="pct"/>
            <w:tcBorders>
              <w:top w:val="nil"/>
              <w:left w:val="nil"/>
              <w:bottom w:val="single" w:sz="4" w:space="0" w:color="000000"/>
              <w:right w:val="single" w:sz="4" w:space="0" w:color="000000"/>
            </w:tcBorders>
            <w:shd w:val="clear" w:color="auto" w:fill="auto"/>
            <w:noWrap/>
            <w:vAlign w:val="bottom"/>
            <w:hideMark/>
          </w:tcPr>
          <w:p w14:paraId="10F65C9B" w14:textId="6E41D7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4B5C55" w14:textId="2DCC64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22014C" w14:textId="392E03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75,757.18 </w:t>
            </w:r>
          </w:p>
        </w:tc>
      </w:tr>
      <w:tr w:rsidR="008F23D5" w:rsidRPr="008F23D5" w14:paraId="44D26BB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8AB6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5155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444092E8" w14:textId="106E77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388,987.76 </w:t>
            </w:r>
          </w:p>
        </w:tc>
        <w:tc>
          <w:tcPr>
            <w:tcW w:w="810" w:type="pct"/>
            <w:tcBorders>
              <w:top w:val="nil"/>
              <w:left w:val="nil"/>
              <w:bottom w:val="single" w:sz="4" w:space="0" w:color="000000"/>
              <w:right w:val="single" w:sz="4" w:space="0" w:color="000000"/>
            </w:tcBorders>
            <w:shd w:val="clear" w:color="auto" w:fill="auto"/>
            <w:noWrap/>
            <w:vAlign w:val="bottom"/>
            <w:hideMark/>
          </w:tcPr>
          <w:p w14:paraId="7C50A21F" w14:textId="6F553E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88948" w14:textId="2597B2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7591D" w14:textId="767CE5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388,987.76 </w:t>
            </w:r>
          </w:p>
        </w:tc>
      </w:tr>
      <w:tr w:rsidR="008F23D5" w:rsidRPr="008F23D5" w14:paraId="31F07B7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B8F4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4159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7B2D45A7" w14:textId="3EBC25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72,035.00 </w:t>
            </w:r>
          </w:p>
        </w:tc>
        <w:tc>
          <w:tcPr>
            <w:tcW w:w="810" w:type="pct"/>
            <w:tcBorders>
              <w:top w:val="nil"/>
              <w:left w:val="nil"/>
              <w:bottom w:val="single" w:sz="4" w:space="0" w:color="000000"/>
              <w:right w:val="single" w:sz="4" w:space="0" w:color="000000"/>
            </w:tcBorders>
            <w:shd w:val="clear" w:color="auto" w:fill="auto"/>
            <w:noWrap/>
            <w:vAlign w:val="bottom"/>
            <w:hideMark/>
          </w:tcPr>
          <w:p w14:paraId="12D604EB" w14:textId="41B071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7588E" w14:textId="140F46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5D075E" w14:textId="7BA8AC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72,035.00 </w:t>
            </w:r>
          </w:p>
        </w:tc>
      </w:tr>
      <w:tr w:rsidR="008F23D5" w:rsidRPr="008F23D5" w14:paraId="51AA0FD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C4CC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B61D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7E462BD4" w14:textId="18123D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013,427.04 </w:t>
            </w:r>
          </w:p>
        </w:tc>
        <w:tc>
          <w:tcPr>
            <w:tcW w:w="810" w:type="pct"/>
            <w:tcBorders>
              <w:top w:val="nil"/>
              <w:left w:val="nil"/>
              <w:bottom w:val="single" w:sz="4" w:space="0" w:color="000000"/>
              <w:right w:val="single" w:sz="4" w:space="0" w:color="000000"/>
            </w:tcBorders>
            <w:shd w:val="clear" w:color="auto" w:fill="auto"/>
            <w:noWrap/>
            <w:vAlign w:val="bottom"/>
            <w:hideMark/>
          </w:tcPr>
          <w:p w14:paraId="650C6E55" w14:textId="2AEBE3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198B5" w14:textId="0290EC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C2BD3" w14:textId="712F78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013,427.04 </w:t>
            </w:r>
          </w:p>
        </w:tc>
      </w:tr>
      <w:tr w:rsidR="008F23D5" w:rsidRPr="008F23D5" w14:paraId="0EE516A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EDBA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ACD3F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454C2C61" w14:textId="020862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164F5EEE" w14:textId="275E81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99431" w14:textId="266D16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B723CB" w14:textId="053431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850,785.14 </w:t>
            </w:r>
          </w:p>
        </w:tc>
      </w:tr>
      <w:tr w:rsidR="008F23D5" w:rsidRPr="008F23D5" w14:paraId="16FA410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32B2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B8E9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395A6118" w14:textId="3E80ED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5,982.54 </w:t>
            </w:r>
          </w:p>
        </w:tc>
        <w:tc>
          <w:tcPr>
            <w:tcW w:w="810" w:type="pct"/>
            <w:tcBorders>
              <w:top w:val="nil"/>
              <w:left w:val="nil"/>
              <w:bottom w:val="single" w:sz="4" w:space="0" w:color="000000"/>
              <w:right w:val="single" w:sz="4" w:space="0" w:color="000000"/>
            </w:tcBorders>
            <w:shd w:val="clear" w:color="auto" w:fill="auto"/>
            <w:noWrap/>
            <w:vAlign w:val="bottom"/>
            <w:hideMark/>
          </w:tcPr>
          <w:p w14:paraId="5B4BA391" w14:textId="5A02A0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CEE74F" w14:textId="238F69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CC8A5" w14:textId="684F62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5,982.54 </w:t>
            </w:r>
          </w:p>
        </w:tc>
      </w:tr>
      <w:tr w:rsidR="008F23D5" w:rsidRPr="008F23D5" w14:paraId="6733156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D704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9194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547A94B3" w14:textId="11AC39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42,028.56 </w:t>
            </w:r>
          </w:p>
        </w:tc>
        <w:tc>
          <w:tcPr>
            <w:tcW w:w="810" w:type="pct"/>
            <w:tcBorders>
              <w:top w:val="nil"/>
              <w:left w:val="nil"/>
              <w:bottom w:val="single" w:sz="4" w:space="0" w:color="000000"/>
              <w:right w:val="single" w:sz="4" w:space="0" w:color="000000"/>
            </w:tcBorders>
            <w:shd w:val="clear" w:color="auto" w:fill="auto"/>
            <w:noWrap/>
            <w:vAlign w:val="bottom"/>
            <w:hideMark/>
          </w:tcPr>
          <w:p w14:paraId="7DA778CE" w14:textId="67F2D8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2789D" w14:textId="1F6ABEF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69E997" w14:textId="5274FD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42,028.56 </w:t>
            </w:r>
          </w:p>
        </w:tc>
      </w:tr>
      <w:tr w:rsidR="008F23D5" w:rsidRPr="008F23D5" w14:paraId="2412FE7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9F30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E2E9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7ECEFE4B" w14:textId="2D7CA3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50,222.62 </w:t>
            </w:r>
          </w:p>
        </w:tc>
        <w:tc>
          <w:tcPr>
            <w:tcW w:w="810" w:type="pct"/>
            <w:tcBorders>
              <w:top w:val="nil"/>
              <w:left w:val="nil"/>
              <w:bottom w:val="single" w:sz="4" w:space="0" w:color="000000"/>
              <w:right w:val="single" w:sz="4" w:space="0" w:color="000000"/>
            </w:tcBorders>
            <w:shd w:val="clear" w:color="auto" w:fill="auto"/>
            <w:noWrap/>
            <w:vAlign w:val="bottom"/>
            <w:hideMark/>
          </w:tcPr>
          <w:p w14:paraId="65FE8B77" w14:textId="16CBB3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936C2" w14:textId="27600C4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6AB36" w14:textId="71F461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50,222.62 </w:t>
            </w:r>
          </w:p>
        </w:tc>
      </w:tr>
      <w:tr w:rsidR="008F23D5" w:rsidRPr="008F23D5" w14:paraId="4A62847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9493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A93F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644BC538" w14:textId="057AF4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25,793.60 </w:t>
            </w:r>
          </w:p>
        </w:tc>
        <w:tc>
          <w:tcPr>
            <w:tcW w:w="810" w:type="pct"/>
            <w:tcBorders>
              <w:top w:val="nil"/>
              <w:left w:val="nil"/>
              <w:bottom w:val="single" w:sz="4" w:space="0" w:color="000000"/>
              <w:right w:val="single" w:sz="4" w:space="0" w:color="000000"/>
            </w:tcBorders>
            <w:shd w:val="clear" w:color="auto" w:fill="auto"/>
            <w:noWrap/>
            <w:vAlign w:val="bottom"/>
            <w:hideMark/>
          </w:tcPr>
          <w:p w14:paraId="49D9E8A8" w14:textId="07D6F2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F63C6" w14:textId="2430B0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38E9B" w14:textId="4B2517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25,793.60 </w:t>
            </w:r>
          </w:p>
        </w:tc>
      </w:tr>
      <w:tr w:rsidR="008F23D5" w:rsidRPr="008F23D5" w14:paraId="13BFF81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0668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A23B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6968A859" w14:textId="342524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12,419.68 </w:t>
            </w:r>
          </w:p>
        </w:tc>
        <w:tc>
          <w:tcPr>
            <w:tcW w:w="810" w:type="pct"/>
            <w:tcBorders>
              <w:top w:val="nil"/>
              <w:left w:val="nil"/>
              <w:bottom w:val="single" w:sz="4" w:space="0" w:color="000000"/>
              <w:right w:val="single" w:sz="4" w:space="0" w:color="000000"/>
            </w:tcBorders>
            <w:shd w:val="clear" w:color="auto" w:fill="auto"/>
            <w:noWrap/>
            <w:vAlign w:val="bottom"/>
            <w:hideMark/>
          </w:tcPr>
          <w:p w14:paraId="6F0F571D" w14:textId="382A3F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DEC3F" w14:textId="6ED37A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ACF856" w14:textId="5BCF7C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12,419.68 </w:t>
            </w:r>
          </w:p>
        </w:tc>
      </w:tr>
      <w:tr w:rsidR="008F23D5" w:rsidRPr="008F23D5" w14:paraId="76B0168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CBC0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7460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1476EF7D" w14:textId="4DA5F0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79,402.09 </w:t>
            </w:r>
          </w:p>
        </w:tc>
        <w:tc>
          <w:tcPr>
            <w:tcW w:w="810" w:type="pct"/>
            <w:tcBorders>
              <w:top w:val="nil"/>
              <w:left w:val="nil"/>
              <w:bottom w:val="single" w:sz="4" w:space="0" w:color="000000"/>
              <w:right w:val="single" w:sz="4" w:space="0" w:color="000000"/>
            </w:tcBorders>
            <w:shd w:val="clear" w:color="auto" w:fill="auto"/>
            <w:noWrap/>
            <w:vAlign w:val="bottom"/>
            <w:hideMark/>
          </w:tcPr>
          <w:p w14:paraId="31CE3992" w14:textId="08B575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83617E" w14:textId="18BE9E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FF53D" w14:textId="177641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79,402.09 </w:t>
            </w:r>
          </w:p>
        </w:tc>
      </w:tr>
      <w:tr w:rsidR="008F23D5" w:rsidRPr="008F23D5" w14:paraId="3AC6355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D0C2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7857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4DB8E008" w14:textId="3D9F2B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8,567.78 </w:t>
            </w:r>
          </w:p>
        </w:tc>
        <w:tc>
          <w:tcPr>
            <w:tcW w:w="810" w:type="pct"/>
            <w:tcBorders>
              <w:top w:val="nil"/>
              <w:left w:val="nil"/>
              <w:bottom w:val="single" w:sz="4" w:space="0" w:color="000000"/>
              <w:right w:val="single" w:sz="4" w:space="0" w:color="000000"/>
            </w:tcBorders>
            <w:shd w:val="clear" w:color="auto" w:fill="auto"/>
            <w:noWrap/>
            <w:vAlign w:val="bottom"/>
            <w:hideMark/>
          </w:tcPr>
          <w:p w14:paraId="487761A8" w14:textId="74ED3A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A4033" w14:textId="7B651DC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DBA06" w14:textId="1D185D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8,567.78 </w:t>
            </w:r>
          </w:p>
        </w:tc>
      </w:tr>
      <w:tr w:rsidR="008F23D5" w:rsidRPr="008F23D5" w14:paraId="6290BD4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86D0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B37A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313C00A" w14:textId="38F877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37BB1175" w14:textId="320F4E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97678" w14:textId="2375D9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29F95" w14:textId="7D4E99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1,899.04 </w:t>
            </w:r>
          </w:p>
        </w:tc>
      </w:tr>
      <w:tr w:rsidR="008F23D5" w:rsidRPr="008F23D5" w14:paraId="5AA292D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9C50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C77D6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5A236BB4" w14:textId="77923F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75,257.62 </w:t>
            </w:r>
          </w:p>
        </w:tc>
        <w:tc>
          <w:tcPr>
            <w:tcW w:w="810" w:type="pct"/>
            <w:tcBorders>
              <w:top w:val="nil"/>
              <w:left w:val="nil"/>
              <w:bottom w:val="single" w:sz="4" w:space="0" w:color="000000"/>
              <w:right w:val="single" w:sz="4" w:space="0" w:color="000000"/>
            </w:tcBorders>
            <w:shd w:val="clear" w:color="auto" w:fill="auto"/>
            <w:noWrap/>
            <w:vAlign w:val="bottom"/>
            <w:hideMark/>
          </w:tcPr>
          <w:p w14:paraId="1BE7BF92" w14:textId="7D405F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CFC16" w14:textId="7EBF8D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FACBD" w14:textId="34005A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75,257.62 </w:t>
            </w:r>
          </w:p>
        </w:tc>
      </w:tr>
      <w:tr w:rsidR="008F23D5" w:rsidRPr="008F23D5" w14:paraId="7E95492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84D8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3CEF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5757FB80" w14:textId="1F63DA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994,393.88 </w:t>
            </w:r>
          </w:p>
        </w:tc>
        <w:tc>
          <w:tcPr>
            <w:tcW w:w="810" w:type="pct"/>
            <w:tcBorders>
              <w:top w:val="nil"/>
              <w:left w:val="nil"/>
              <w:bottom w:val="single" w:sz="4" w:space="0" w:color="000000"/>
              <w:right w:val="single" w:sz="4" w:space="0" w:color="000000"/>
            </w:tcBorders>
            <w:shd w:val="clear" w:color="auto" w:fill="auto"/>
            <w:noWrap/>
            <w:vAlign w:val="bottom"/>
            <w:hideMark/>
          </w:tcPr>
          <w:p w14:paraId="65583D8E" w14:textId="6548FB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E6B8C" w14:textId="2FFEA4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0901B" w14:textId="0C1264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994,393.88 </w:t>
            </w:r>
          </w:p>
        </w:tc>
      </w:tr>
      <w:tr w:rsidR="008F23D5" w:rsidRPr="008F23D5" w14:paraId="7D73F3D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3515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4C5E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3A5A2C4E" w14:textId="52D087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4,837.56 </w:t>
            </w:r>
          </w:p>
        </w:tc>
        <w:tc>
          <w:tcPr>
            <w:tcW w:w="810" w:type="pct"/>
            <w:tcBorders>
              <w:top w:val="nil"/>
              <w:left w:val="nil"/>
              <w:bottom w:val="single" w:sz="4" w:space="0" w:color="000000"/>
              <w:right w:val="single" w:sz="4" w:space="0" w:color="000000"/>
            </w:tcBorders>
            <w:shd w:val="clear" w:color="auto" w:fill="auto"/>
            <w:noWrap/>
            <w:vAlign w:val="bottom"/>
            <w:hideMark/>
          </w:tcPr>
          <w:p w14:paraId="306274F1" w14:textId="3B70BA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D1BC4" w14:textId="46FC2D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EFC5A" w14:textId="01AD75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4,837.56 </w:t>
            </w:r>
          </w:p>
        </w:tc>
      </w:tr>
      <w:tr w:rsidR="008F23D5" w:rsidRPr="008F23D5" w14:paraId="168ED61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E75B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6DC0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4BC2C2C4" w14:textId="4295EE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64,068.04 </w:t>
            </w:r>
          </w:p>
        </w:tc>
        <w:tc>
          <w:tcPr>
            <w:tcW w:w="810" w:type="pct"/>
            <w:tcBorders>
              <w:top w:val="nil"/>
              <w:left w:val="nil"/>
              <w:bottom w:val="single" w:sz="4" w:space="0" w:color="000000"/>
              <w:right w:val="single" w:sz="4" w:space="0" w:color="000000"/>
            </w:tcBorders>
            <w:shd w:val="clear" w:color="auto" w:fill="auto"/>
            <w:noWrap/>
            <w:vAlign w:val="bottom"/>
            <w:hideMark/>
          </w:tcPr>
          <w:p w14:paraId="09B6C015" w14:textId="1BFDB2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3A82A" w14:textId="364AC0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7387D" w14:textId="783F58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64,068.04 </w:t>
            </w:r>
          </w:p>
        </w:tc>
      </w:tr>
      <w:tr w:rsidR="008F23D5" w:rsidRPr="008F23D5" w14:paraId="0F4865A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849E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743E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0F50F33" w14:textId="423927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045,285.62 </w:t>
            </w:r>
          </w:p>
        </w:tc>
        <w:tc>
          <w:tcPr>
            <w:tcW w:w="810" w:type="pct"/>
            <w:tcBorders>
              <w:top w:val="nil"/>
              <w:left w:val="nil"/>
              <w:bottom w:val="single" w:sz="4" w:space="0" w:color="000000"/>
              <w:right w:val="single" w:sz="4" w:space="0" w:color="000000"/>
            </w:tcBorders>
            <w:shd w:val="clear" w:color="auto" w:fill="auto"/>
            <w:noWrap/>
            <w:vAlign w:val="bottom"/>
            <w:hideMark/>
          </w:tcPr>
          <w:p w14:paraId="5454D664" w14:textId="16E7AB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1A361" w14:textId="34878F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59882" w14:textId="16EA73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045,285.62 </w:t>
            </w:r>
          </w:p>
        </w:tc>
      </w:tr>
      <w:tr w:rsidR="008F23D5" w:rsidRPr="008F23D5" w14:paraId="05B6B14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09AD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249B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1B037A48" w14:textId="58CFFE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838,628.32 </w:t>
            </w:r>
          </w:p>
        </w:tc>
        <w:tc>
          <w:tcPr>
            <w:tcW w:w="810" w:type="pct"/>
            <w:tcBorders>
              <w:top w:val="nil"/>
              <w:left w:val="nil"/>
              <w:bottom w:val="single" w:sz="4" w:space="0" w:color="000000"/>
              <w:right w:val="single" w:sz="4" w:space="0" w:color="000000"/>
            </w:tcBorders>
            <w:shd w:val="clear" w:color="auto" w:fill="auto"/>
            <w:noWrap/>
            <w:vAlign w:val="bottom"/>
            <w:hideMark/>
          </w:tcPr>
          <w:p w14:paraId="6F76CC7C" w14:textId="0E063B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F90F5" w14:textId="65D666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8CDAA" w14:textId="2A8FED7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838,628.32 </w:t>
            </w:r>
          </w:p>
        </w:tc>
      </w:tr>
      <w:tr w:rsidR="008F23D5" w:rsidRPr="008F23D5" w14:paraId="0338A00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BAAA7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A2BE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5CE36894" w14:textId="4A0559F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31,640.18 </w:t>
            </w:r>
          </w:p>
        </w:tc>
        <w:tc>
          <w:tcPr>
            <w:tcW w:w="810" w:type="pct"/>
            <w:tcBorders>
              <w:top w:val="nil"/>
              <w:left w:val="nil"/>
              <w:bottom w:val="single" w:sz="4" w:space="0" w:color="000000"/>
              <w:right w:val="single" w:sz="4" w:space="0" w:color="000000"/>
            </w:tcBorders>
            <w:shd w:val="clear" w:color="auto" w:fill="auto"/>
            <w:noWrap/>
            <w:vAlign w:val="bottom"/>
            <w:hideMark/>
          </w:tcPr>
          <w:p w14:paraId="1B2FD4ED" w14:textId="46E64D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855CD" w14:textId="3ADD0F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05ACF" w14:textId="3C0EFB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31,640.18 </w:t>
            </w:r>
          </w:p>
        </w:tc>
      </w:tr>
      <w:tr w:rsidR="008F23D5" w:rsidRPr="008F23D5" w14:paraId="438C484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FE48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E69B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1CBB0A3F" w14:textId="654B7D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4E84C829" w14:textId="679E74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FAC5A" w14:textId="5DF5A5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83E245" w14:textId="4F8835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75,612.17 </w:t>
            </w:r>
          </w:p>
        </w:tc>
      </w:tr>
      <w:tr w:rsidR="008F23D5" w:rsidRPr="008F23D5" w14:paraId="7239C8A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DDC7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02AD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6C38FB2F" w14:textId="01AF4C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84,257.46 </w:t>
            </w:r>
          </w:p>
        </w:tc>
        <w:tc>
          <w:tcPr>
            <w:tcW w:w="810" w:type="pct"/>
            <w:tcBorders>
              <w:top w:val="nil"/>
              <w:left w:val="nil"/>
              <w:bottom w:val="single" w:sz="4" w:space="0" w:color="000000"/>
              <w:right w:val="single" w:sz="4" w:space="0" w:color="000000"/>
            </w:tcBorders>
            <w:shd w:val="clear" w:color="auto" w:fill="auto"/>
            <w:noWrap/>
            <w:vAlign w:val="bottom"/>
            <w:hideMark/>
          </w:tcPr>
          <w:p w14:paraId="61091BEE" w14:textId="266B0F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15BFE" w14:textId="55C91C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2F3A5" w14:textId="651B1A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84,257.46 </w:t>
            </w:r>
          </w:p>
        </w:tc>
      </w:tr>
      <w:tr w:rsidR="008F23D5" w:rsidRPr="008F23D5" w14:paraId="0A61606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35BA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EE25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58EEF070" w14:textId="05EF3B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26,592.14 </w:t>
            </w:r>
          </w:p>
        </w:tc>
        <w:tc>
          <w:tcPr>
            <w:tcW w:w="810" w:type="pct"/>
            <w:tcBorders>
              <w:top w:val="nil"/>
              <w:left w:val="nil"/>
              <w:bottom w:val="single" w:sz="4" w:space="0" w:color="000000"/>
              <w:right w:val="single" w:sz="4" w:space="0" w:color="000000"/>
            </w:tcBorders>
            <w:shd w:val="clear" w:color="auto" w:fill="auto"/>
            <w:noWrap/>
            <w:vAlign w:val="bottom"/>
            <w:hideMark/>
          </w:tcPr>
          <w:p w14:paraId="618ACCAE" w14:textId="7DD4E0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B20CE" w14:textId="74809C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64067" w14:textId="2609428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26,592.14 </w:t>
            </w:r>
          </w:p>
        </w:tc>
      </w:tr>
      <w:tr w:rsidR="008F23D5" w:rsidRPr="008F23D5" w14:paraId="257F64D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CE12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59D4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713FBB61" w14:textId="097CD9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917,487.82 </w:t>
            </w:r>
          </w:p>
        </w:tc>
        <w:tc>
          <w:tcPr>
            <w:tcW w:w="810" w:type="pct"/>
            <w:tcBorders>
              <w:top w:val="nil"/>
              <w:left w:val="nil"/>
              <w:bottom w:val="single" w:sz="4" w:space="0" w:color="000000"/>
              <w:right w:val="single" w:sz="4" w:space="0" w:color="000000"/>
            </w:tcBorders>
            <w:shd w:val="clear" w:color="auto" w:fill="auto"/>
            <w:noWrap/>
            <w:vAlign w:val="bottom"/>
            <w:hideMark/>
          </w:tcPr>
          <w:p w14:paraId="35046B8E" w14:textId="0B0E1C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EEF0C" w14:textId="37B83B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54546" w14:textId="4AD0E2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917,487.82 </w:t>
            </w:r>
          </w:p>
        </w:tc>
      </w:tr>
      <w:tr w:rsidR="008F23D5" w:rsidRPr="008F23D5" w14:paraId="713FF39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4BB6B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C551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3048C39F" w14:textId="7EDA15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037,881.72 </w:t>
            </w:r>
          </w:p>
        </w:tc>
        <w:tc>
          <w:tcPr>
            <w:tcW w:w="810" w:type="pct"/>
            <w:tcBorders>
              <w:top w:val="nil"/>
              <w:left w:val="nil"/>
              <w:bottom w:val="single" w:sz="4" w:space="0" w:color="000000"/>
              <w:right w:val="single" w:sz="4" w:space="0" w:color="000000"/>
            </w:tcBorders>
            <w:shd w:val="clear" w:color="auto" w:fill="auto"/>
            <w:noWrap/>
            <w:vAlign w:val="bottom"/>
            <w:hideMark/>
          </w:tcPr>
          <w:p w14:paraId="72857F0E" w14:textId="41091D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82331" w14:textId="01A85C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1ABFE0" w14:textId="783257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037,881.72 </w:t>
            </w:r>
          </w:p>
        </w:tc>
      </w:tr>
      <w:tr w:rsidR="008F23D5" w:rsidRPr="008F23D5" w14:paraId="5743647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1451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5789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5E9F6FB9" w14:textId="68F758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18,936.22 </w:t>
            </w:r>
          </w:p>
        </w:tc>
        <w:tc>
          <w:tcPr>
            <w:tcW w:w="810" w:type="pct"/>
            <w:tcBorders>
              <w:top w:val="nil"/>
              <w:left w:val="nil"/>
              <w:bottom w:val="single" w:sz="4" w:space="0" w:color="000000"/>
              <w:right w:val="single" w:sz="4" w:space="0" w:color="000000"/>
            </w:tcBorders>
            <w:shd w:val="clear" w:color="auto" w:fill="auto"/>
            <w:noWrap/>
            <w:vAlign w:val="bottom"/>
            <w:hideMark/>
          </w:tcPr>
          <w:p w14:paraId="258E019F" w14:textId="35D14B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0FC70" w14:textId="67B532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1400E" w14:textId="3113B0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18,936.22 </w:t>
            </w:r>
          </w:p>
        </w:tc>
      </w:tr>
      <w:tr w:rsidR="008F23D5" w:rsidRPr="008F23D5" w14:paraId="7A23FC0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18A4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2EBA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3A87842" w14:textId="1F0E4F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94,826.40 </w:t>
            </w:r>
          </w:p>
        </w:tc>
        <w:tc>
          <w:tcPr>
            <w:tcW w:w="810" w:type="pct"/>
            <w:tcBorders>
              <w:top w:val="nil"/>
              <w:left w:val="nil"/>
              <w:bottom w:val="single" w:sz="4" w:space="0" w:color="000000"/>
              <w:right w:val="single" w:sz="4" w:space="0" w:color="000000"/>
            </w:tcBorders>
            <w:shd w:val="clear" w:color="auto" w:fill="auto"/>
            <w:noWrap/>
            <w:vAlign w:val="bottom"/>
            <w:hideMark/>
          </w:tcPr>
          <w:p w14:paraId="111A5418" w14:textId="666F66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8E793" w14:textId="1869C9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8B77C" w14:textId="12DB4B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94,826.40 </w:t>
            </w:r>
          </w:p>
        </w:tc>
      </w:tr>
      <w:tr w:rsidR="008F23D5" w:rsidRPr="008F23D5" w14:paraId="3BF981D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81BD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0E0A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4FD6F61A" w14:textId="77EB40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61,004.24 </w:t>
            </w:r>
          </w:p>
        </w:tc>
        <w:tc>
          <w:tcPr>
            <w:tcW w:w="810" w:type="pct"/>
            <w:tcBorders>
              <w:top w:val="nil"/>
              <w:left w:val="nil"/>
              <w:bottom w:val="single" w:sz="4" w:space="0" w:color="000000"/>
              <w:right w:val="single" w:sz="4" w:space="0" w:color="000000"/>
            </w:tcBorders>
            <w:shd w:val="clear" w:color="auto" w:fill="auto"/>
            <w:noWrap/>
            <w:vAlign w:val="bottom"/>
            <w:hideMark/>
          </w:tcPr>
          <w:p w14:paraId="04AC2D79" w14:textId="05A3F2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92F41" w14:textId="20C9FC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6C892" w14:textId="2910B86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61,004.24 </w:t>
            </w:r>
          </w:p>
        </w:tc>
      </w:tr>
      <w:tr w:rsidR="008F23D5" w:rsidRPr="008F23D5" w14:paraId="59F460D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64DF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B216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34DC55E3" w14:textId="5EE026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47,453.78 </w:t>
            </w:r>
          </w:p>
        </w:tc>
        <w:tc>
          <w:tcPr>
            <w:tcW w:w="810" w:type="pct"/>
            <w:tcBorders>
              <w:top w:val="nil"/>
              <w:left w:val="nil"/>
              <w:bottom w:val="single" w:sz="4" w:space="0" w:color="000000"/>
              <w:right w:val="single" w:sz="4" w:space="0" w:color="000000"/>
            </w:tcBorders>
            <w:shd w:val="clear" w:color="auto" w:fill="auto"/>
            <w:noWrap/>
            <w:vAlign w:val="bottom"/>
            <w:hideMark/>
          </w:tcPr>
          <w:p w14:paraId="03D7C288" w14:textId="160DB9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E7F73" w14:textId="60072B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C206A" w14:textId="51DB84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47,453.78 </w:t>
            </w:r>
          </w:p>
        </w:tc>
      </w:tr>
      <w:tr w:rsidR="008F23D5" w:rsidRPr="008F23D5" w14:paraId="28AD7EE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40C3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6953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0F565D82" w14:textId="00E16B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50,606.38 </w:t>
            </w:r>
          </w:p>
        </w:tc>
        <w:tc>
          <w:tcPr>
            <w:tcW w:w="810" w:type="pct"/>
            <w:tcBorders>
              <w:top w:val="nil"/>
              <w:left w:val="nil"/>
              <w:bottom w:val="single" w:sz="4" w:space="0" w:color="000000"/>
              <w:right w:val="single" w:sz="4" w:space="0" w:color="000000"/>
            </w:tcBorders>
            <w:shd w:val="clear" w:color="auto" w:fill="auto"/>
            <w:noWrap/>
            <w:vAlign w:val="bottom"/>
            <w:hideMark/>
          </w:tcPr>
          <w:p w14:paraId="7F4DFC7F" w14:textId="52A502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C7DC8" w14:textId="3DDE0B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2665B" w14:textId="2AA2F2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50,606.38 </w:t>
            </w:r>
          </w:p>
        </w:tc>
      </w:tr>
      <w:tr w:rsidR="008F23D5" w:rsidRPr="008F23D5" w14:paraId="2A265FFF"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A7FEC"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193A3AF5" w14:textId="1F4672C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69F481A6" w14:textId="226CD09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1EA36E" w14:textId="35A4795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670A2E8" w14:textId="759F7B9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870,273.30 </w:t>
            </w:r>
          </w:p>
        </w:tc>
      </w:tr>
      <w:tr w:rsidR="008F23D5" w:rsidRPr="008F23D5" w14:paraId="4AF217B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D789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78F6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0655EAEB" w14:textId="396486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2921F431" w14:textId="4CEBB4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A1C5D5" w14:textId="49F032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F4189" w14:textId="13D18A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0,118.48 </w:t>
            </w:r>
          </w:p>
        </w:tc>
      </w:tr>
      <w:tr w:rsidR="008F23D5" w:rsidRPr="008F23D5" w14:paraId="30DF7D7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46D0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732B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57420893" w14:textId="4F0A39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1B4FC4AC" w14:textId="1EF622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8C915" w14:textId="2AB247D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71939" w14:textId="6576F3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19,714.82 </w:t>
            </w:r>
          </w:p>
        </w:tc>
      </w:tr>
      <w:tr w:rsidR="008F23D5" w:rsidRPr="008F23D5" w14:paraId="43F679E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C3AC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8DA1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4B6445E1" w14:textId="0960DA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60D99D2E" w14:textId="011E26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FE2C0" w14:textId="37E59E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AAEF3" w14:textId="6ED815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40,440.00 </w:t>
            </w:r>
          </w:p>
        </w:tc>
      </w:tr>
      <w:tr w:rsidR="008F23D5" w:rsidRPr="008F23D5" w14:paraId="7A7514B5"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F02F5"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21156C2" w14:textId="6C350BD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0,871,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3E3A1D94" w14:textId="0A46236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68D8D15" w14:textId="56A2F40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6A4210" w14:textId="13DF51A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0,871,207.02 </w:t>
            </w:r>
          </w:p>
        </w:tc>
      </w:tr>
      <w:tr w:rsidR="008F23D5" w:rsidRPr="008F23D5" w14:paraId="69FBD891" w14:textId="77777777" w:rsidTr="008F23D5">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8A86D18"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E2FF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4E333FD8" w14:textId="277BAE6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1F2519F6" w14:textId="045F69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1B9B2" w14:textId="553378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91DDEDE" w14:textId="32A91D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262,622.13 </w:t>
            </w:r>
          </w:p>
        </w:tc>
      </w:tr>
      <w:tr w:rsidR="008F23D5" w:rsidRPr="008F23D5" w14:paraId="1BC3BD6C" w14:textId="77777777" w:rsidTr="008F23D5">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DB01E6B"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BF6B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5C84B075" w14:textId="1FD50F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69725A82" w14:textId="77A8A3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71D8B" w14:textId="115B22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5420D" w14:textId="3DDE0F8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96,940.00 </w:t>
            </w:r>
          </w:p>
        </w:tc>
      </w:tr>
      <w:tr w:rsidR="008F23D5" w:rsidRPr="008F23D5" w14:paraId="1DCD8A1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6A3C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54D4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2A7263AD" w14:textId="47FC62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0166B73F" w14:textId="18D94B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0A5BB" w14:textId="43363B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2D977" w14:textId="28E1CE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24,790.00 </w:t>
            </w:r>
          </w:p>
        </w:tc>
      </w:tr>
      <w:tr w:rsidR="008F23D5" w:rsidRPr="008F23D5" w14:paraId="1E1751F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66DD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1A04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350DF040" w14:textId="4D0177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72C68CC8" w14:textId="7B2FE8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3C413" w14:textId="0F4AD10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5EAA2" w14:textId="6C89C1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19,557.64 </w:t>
            </w:r>
          </w:p>
        </w:tc>
      </w:tr>
      <w:tr w:rsidR="008F23D5" w:rsidRPr="008F23D5" w14:paraId="2E190E7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0808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3F379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144B4EF" w14:textId="5CFE3A9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23DE1230" w14:textId="1F0FF7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C7B5B" w14:textId="14A05E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C50335" w14:textId="7A3617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089,469.32 </w:t>
            </w:r>
          </w:p>
        </w:tc>
      </w:tr>
      <w:tr w:rsidR="008F23D5" w:rsidRPr="008F23D5" w14:paraId="4314C40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C37E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988D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5D44800" w14:textId="7206BB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9,662.78 </w:t>
            </w:r>
          </w:p>
        </w:tc>
        <w:tc>
          <w:tcPr>
            <w:tcW w:w="810" w:type="pct"/>
            <w:tcBorders>
              <w:top w:val="nil"/>
              <w:left w:val="nil"/>
              <w:bottom w:val="single" w:sz="4" w:space="0" w:color="000000"/>
              <w:right w:val="single" w:sz="4" w:space="0" w:color="000000"/>
            </w:tcBorders>
            <w:shd w:val="clear" w:color="auto" w:fill="auto"/>
            <w:noWrap/>
            <w:vAlign w:val="bottom"/>
            <w:hideMark/>
          </w:tcPr>
          <w:p w14:paraId="2BDAE6F1" w14:textId="2A19F5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A7536" w14:textId="18F7EC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F3AEF" w14:textId="53CBEF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19,662.78 </w:t>
            </w:r>
          </w:p>
        </w:tc>
      </w:tr>
      <w:tr w:rsidR="008F23D5" w:rsidRPr="008F23D5" w14:paraId="0BDC4FD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04AC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0B9A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144E6ECB" w14:textId="657052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1FFD2DA7" w14:textId="55F85D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D1338" w14:textId="3E36BB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723FC" w14:textId="011516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849,807.18 </w:t>
            </w:r>
          </w:p>
        </w:tc>
      </w:tr>
      <w:tr w:rsidR="008F23D5" w:rsidRPr="008F23D5" w14:paraId="7E1DC26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ED38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5AA4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BD21D2B" w14:textId="553AC6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66B5B716" w14:textId="5230DD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3DB73C" w14:textId="403964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B5662" w14:textId="5CBEAB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9,972.10 </w:t>
            </w:r>
          </w:p>
        </w:tc>
      </w:tr>
      <w:tr w:rsidR="008F23D5" w:rsidRPr="008F23D5" w14:paraId="5E52212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8746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5DAF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61BF4B17" w14:textId="496A74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712,011.48 </w:t>
            </w:r>
          </w:p>
        </w:tc>
        <w:tc>
          <w:tcPr>
            <w:tcW w:w="810" w:type="pct"/>
            <w:tcBorders>
              <w:top w:val="nil"/>
              <w:left w:val="nil"/>
              <w:bottom w:val="single" w:sz="4" w:space="0" w:color="000000"/>
              <w:right w:val="single" w:sz="4" w:space="0" w:color="000000"/>
            </w:tcBorders>
            <w:shd w:val="clear" w:color="auto" w:fill="auto"/>
            <w:noWrap/>
            <w:vAlign w:val="bottom"/>
            <w:hideMark/>
          </w:tcPr>
          <w:p w14:paraId="02B0A546" w14:textId="58F08C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121D4" w14:textId="104FD0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BB317" w14:textId="5DB6BF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712,011.48 </w:t>
            </w:r>
          </w:p>
        </w:tc>
      </w:tr>
      <w:tr w:rsidR="008F23D5" w:rsidRPr="008F23D5" w14:paraId="3C7635F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E4D3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57A2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4DDCA421" w14:textId="4B5312A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24915E08" w14:textId="3BDD53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11CCA" w14:textId="28F62D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A60F4" w14:textId="67AF2E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23,020.85 </w:t>
            </w:r>
          </w:p>
        </w:tc>
      </w:tr>
      <w:tr w:rsidR="008F23D5" w:rsidRPr="008F23D5" w14:paraId="6A59299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085C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9806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0E5FF073" w14:textId="38A11F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1981704" w14:textId="7E3283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7A084" w14:textId="59EF91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593F0" w14:textId="1D8DF6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02,500.00 </w:t>
            </w:r>
          </w:p>
        </w:tc>
      </w:tr>
      <w:tr w:rsidR="008F23D5" w:rsidRPr="008F23D5" w14:paraId="46730F0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C6F2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1E07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22ED549B" w14:textId="7F8AEC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05D37F34" w14:textId="14E542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3920C" w14:textId="1F9A6F9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C68F44" w14:textId="04970E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0,262.46 </w:t>
            </w:r>
          </w:p>
        </w:tc>
      </w:tr>
      <w:tr w:rsidR="008F23D5" w:rsidRPr="008F23D5" w14:paraId="423F9EE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4C11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0234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71968D7F" w14:textId="048840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37BF2325" w14:textId="1D98CA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42379" w14:textId="431B77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1BB6A" w14:textId="3E8E5E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030,987.48 </w:t>
            </w:r>
          </w:p>
        </w:tc>
      </w:tr>
      <w:tr w:rsidR="008F23D5" w:rsidRPr="008F23D5" w14:paraId="36FDF19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01C7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120E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22281AAE" w14:textId="613F4F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77945A40" w14:textId="11DD38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74FAD" w14:textId="3E9126D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84E3A" w14:textId="2F1A0E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26,143.60 </w:t>
            </w:r>
          </w:p>
        </w:tc>
      </w:tr>
      <w:tr w:rsidR="008F23D5" w:rsidRPr="008F23D5" w14:paraId="39DFFD2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B1F7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C63666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6C5D855E" w14:textId="44650A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5AD24735" w14:textId="5761C2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290FF" w14:textId="57F1AD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17130" w14:textId="09B069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792,860.00 </w:t>
            </w:r>
          </w:p>
        </w:tc>
      </w:tr>
      <w:tr w:rsidR="008F23D5" w:rsidRPr="008F23D5" w14:paraId="1F258E1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F9C4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B4B3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3720C396" w14:textId="2FBC441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7EFC2615" w14:textId="7DEDB4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DF69B" w14:textId="44265F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A5F45" w14:textId="4F7A20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30,600.00 </w:t>
            </w:r>
          </w:p>
        </w:tc>
      </w:tr>
      <w:tr w:rsidR="008F23D5" w:rsidRPr="008F23D5" w14:paraId="64470BE6"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C7FE42"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5972333E" w14:textId="3A5B683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0,785,320.03 </w:t>
            </w:r>
          </w:p>
        </w:tc>
        <w:tc>
          <w:tcPr>
            <w:tcW w:w="810" w:type="pct"/>
            <w:tcBorders>
              <w:top w:val="nil"/>
              <w:left w:val="nil"/>
              <w:bottom w:val="single" w:sz="4" w:space="0" w:color="000000"/>
              <w:right w:val="single" w:sz="4" w:space="0" w:color="000000"/>
            </w:tcBorders>
            <w:shd w:val="clear" w:color="A5A5A5" w:fill="A5A5A5"/>
            <w:noWrap/>
            <w:vAlign w:val="bottom"/>
            <w:hideMark/>
          </w:tcPr>
          <w:p w14:paraId="0D24C8BD" w14:textId="01B5C9E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735ADC3" w14:textId="4668DAB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4157E709" w14:textId="2A9377F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2,707,590.03 </w:t>
            </w:r>
          </w:p>
        </w:tc>
      </w:tr>
      <w:tr w:rsidR="008F23D5" w:rsidRPr="008F23D5" w14:paraId="5F155372"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06946"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68F3596D" w14:textId="4288A85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992,286.21 </w:t>
            </w:r>
          </w:p>
        </w:tc>
        <w:tc>
          <w:tcPr>
            <w:tcW w:w="810" w:type="pct"/>
            <w:tcBorders>
              <w:top w:val="nil"/>
              <w:left w:val="nil"/>
              <w:bottom w:val="single" w:sz="4" w:space="0" w:color="000000"/>
              <w:right w:val="single" w:sz="4" w:space="0" w:color="000000"/>
            </w:tcBorders>
            <w:shd w:val="clear" w:color="D8D8D8" w:fill="D8D8D8"/>
            <w:noWrap/>
            <w:vAlign w:val="bottom"/>
            <w:hideMark/>
          </w:tcPr>
          <w:p w14:paraId="5ABA90E0" w14:textId="4D2E6A5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54B8E4" w14:textId="24892FE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45E2A9" w14:textId="7149733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992,286.21 </w:t>
            </w:r>
          </w:p>
        </w:tc>
      </w:tr>
      <w:tr w:rsidR="008F23D5" w:rsidRPr="008F23D5" w14:paraId="1932779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F256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A332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714990D2" w14:textId="41D6E3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4,759.42 </w:t>
            </w:r>
          </w:p>
        </w:tc>
        <w:tc>
          <w:tcPr>
            <w:tcW w:w="810" w:type="pct"/>
            <w:tcBorders>
              <w:top w:val="nil"/>
              <w:left w:val="nil"/>
              <w:bottom w:val="single" w:sz="4" w:space="0" w:color="000000"/>
              <w:right w:val="single" w:sz="4" w:space="0" w:color="000000"/>
            </w:tcBorders>
            <w:shd w:val="clear" w:color="auto" w:fill="auto"/>
            <w:noWrap/>
            <w:vAlign w:val="bottom"/>
            <w:hideMark/>
          </w:tcPr>
          <w:p w14:paraId="2E45BBD4" w14:textId="331E4F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39174" w14:textId="01AD82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FD605" w14:textId="44E8F1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4,759.42 </w:t>
            </w:r>
          </w:p>
        </w:tc>
      </w:tr>
      <w:tr w:rsidR="008F23D5" w:rsidRPr="008F23D5" w14:paraId="169507C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222A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97D1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33601227" w14:textId="021ED9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07A52A54" w14:textId="5D9072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588EB" w14:textId="7C4AB4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2863F" w14:textId="786980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3.93 </w:t>
            </w:r>
          </w:p>
        </w:tc>
      </w:tr>
      <w:tr w:rsidR="008F23D5" w:rsidRPr="008F23D5" w14:paraId="2D0742B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88F3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C4CE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79A06023" w14:textId="7EC070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8950D76" w14:textId="400D9B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22D54" w14:textId="33F767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1B19B" w14:textId="647B30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87.86 </w:t>
            </w:r>
          </w:p>
        </w:tc>
      </w:tr>
      <w:tr w:rsidR="008F23D5" w:rsidRPr="008F23D5" w14:paraId="7742412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7B4F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6F21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ripipi</w:t>
            </w:r>
          </w:p>
        </w:tc>
        <w:tc>
          <w:tcPr>
            <w:tcW w:w="810" w:type="pct"/>
            <w:tcBorders>
              <w:top w:val="nil"/>
              <w:left w:val="nil"/>
              <w:bottom w:val="single" w:sz="4" w:space="0" w:color="000000"/>
              <w:right w:val="single" w:sz="4" w:space="0" w:color="000000"/>
            </w:tcBorders>
            <w:shd w:val="clear" w:color="auto" w:fill="auto"/>
            <w:noWrap/>
            <w:vAlign w:val="bottom"/>
            <w:hideMark/>
          </w:tcPr>
          <w:p w14:paraId="1A829F06" w14:textId="47937E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15,895.00 </w:t>
            </w:r>
          </w:p>
        </w:tc>
        <w:tc>
          <w:tcPr>
            <w:tcW w:w="810" w:type="pct"/>
            <w:tcBorders>
              <w:top w:val="nil"/>
              <w:left w:val="nil"/>
              <w:bottom w:val="single" w:sz="4" w:space="0" w:color="000000"/>
              <w:right w:val="single" w:sz="4" w:space="0" w:color="000000"/>
            </w:tcBorders>
            <w:shd w:val="clear" w:color="auto" w:fill="auto"/>
            <w:noWrap/>
            <w:vAlign w:val="bottom"/>
            <w:hideMark/>
          </w:tcPr>
          <w:p w14:paraId="201B5910" w14:textId="136CDC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470E9" w14:textId="319D9CA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C7A06" w14:textId="0FDE19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15,895.00 </w:t>
            </w:r>
          </w:p>
        </w:tc>
      </w:tr>
      <w:tr w:rsidR="008F23D5" w:rsidRPr="008F23D5" w14:paraId="4923B320"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A2A24"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DBF911A" w14:textId="6A2459A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316,300.22 </w:t>
            </w:r>
          </w:p>
        </w:tc>
        <w:tc>
          <w:tcPr>
            <w:tcW w:w="810" w:type="pct"/>
            <w:tcBorders>
              <w:top w:val="nil"/>
              <w:left w:val="nil"/>
              <w:bottom w:val="single" w:sz="4" w:space="0" w:color="000000"/>
              <w:right w:val="single" w:sz="4" w:space="0" w:color="000000"/>
            </w:tcBorders>
            <w:shd w:val="clear" w:color="D8D8D8" w:fill="D8D8D8"/>
            <w:noWrap/>
            <w:vAlign w:val="bottom"/>
            <w:hideMark/>
          </w:tcPr>
          <w:p w14:paraId="792E6D1B" w14:textId="0547B4E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1C9CC6" w14:textId="40D8C03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5B70410" w14:textId="19C31BF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329,200.22 </w:t>
            </w:r>
          </w:p>
        </w:tc>
      </w:tr>
      <w:tr w:rsidR="008F23D5" w:rsidRPr="008F23D5" w14:paraId="4D321B0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BC03E"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B00C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7C90497" w14:textId="1FF495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75C20731" w14:textId="625D80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AEA33" w14:textId="08F3FC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51762B1" w14:textId="2B1B27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0,351.17 </w:t>
            </w:r>
          </w:p>
        </w:tc>
      </w:tr>
      <w:tr w:rsidR="008F23D5" w:rsidRPr="008F23D5" w14:paraId="291C579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3EFF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5A1D2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671CC751" w14:textId="14FF27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56175514" w14:textId="3187D7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7B442" w14:textId="1CA3C5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B3992" w14:textId="394D0B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70.70 </w:t>
            </w:r>
          </w:p>
        </w:tc>
      </w:tr>
      <w:tr w:rsidR="008F23D5" w:rsidRPr="008F23D5" w14:paraId="67BB58A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9865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27CF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100B14C" w14:textId="4399DA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429E98D6" w14:textId="7C3B49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5A16B1" w14:textId="1AC24E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5730B" w14:textId="6AF29D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70.70 </w:t>
            </w:r>
          </w:p>
        </w:tc>
      </w:tr>
      <w:tr w:rsidR="008F23D5" w:rsidRPr="008F23D5" w14:paraId="1BD08AD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572B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E7AC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15C7C7EF" w14:textId="2D96C3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DC76F" w14:textId="48A911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8BC39" w14:textId="6B5D11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0189BAD1" w14:textId="2C38789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900.00 </w:t>
            </w:r>
          </w:p>
        </w:tc>
      </w:tr>
      <w:tr w:rsidR="008F23D5" w:rsidRPr="008F23D5" w14:paraId="18A6DCD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A31D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6059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4D1242B2" w14:textId="41593D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509582FA" w14:textId="4F266D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E8245" w14:textId="7B5F75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68558E" w14:textId="30368C6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19,868.75 </w:t>
            </w:r>
          </w:p>
        </w:tc>
      </w:tr>
      <w:tr w:rsidR="008F23D5" w:rsidRPr="008F23D5" w14:paraId="526C55D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1E23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F485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6F8729F0" w14:textId="7ADD3A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95,138.90 </w:t>
            </w:r>
          </w:p>
        </w:tc>
        <w:tc>
          <w:tcPr>
            <w:tcW w:w="810" w:type="pct"/>
            <w:tcBorders>
              <w:top w:val="nil"/>
              <w:left w:val="nil"/>
              <w:bottom w:val="single" w:sz="4" w:space="0" w:color="000000"/>
              <w:right w:val="single" w:sz="4" w:space="0" w:color="000000"/>
            </w:tcBorders>
            <w:shd w:val="clear" w:color="auto" w:fill="auto"/>
            <w:noWrap/>
            <w:vAlign w:val="bottom"/>
            <w:hideMark/>
          </w:tcPr>
          <w:p w14:paraId="2F60D174" w14:textId="44F71F3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500CF5" w14:textId="58758C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0DE73A" w14:textId="5C490D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95,138.90 </w:t>
            </w:r>
          </w:p>
        </w:tc>
      </w:tr>
      <w:tr w:rsidR="008F23D5" w:rsidRPr="008F23D5" w14:paraId="7F9399E4"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5F4AC"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48281C9C" w14:textId="33F424A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7,517,89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45DE7A5E" w14:textId="3ABEE45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093EFF" w14:textId="521CCEF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4C25DC2" w14:textId="5092A6E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7,666,264.75 </w:t>
            </w:r>
          </w:p>
        </w:tc>
      </w:tr>
      <w:tr w:rsidR="008F23D5" w:rsidRPr="008F23D5" w14:paraId="07A7EE6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3BC6F"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0CAD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7ED34045" w14:textId="2A8857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3,013.40 </w:t>
            </w:r>
          </w:p>
        </w:tc>
        <w:tc>
          <w:tcPr>
            <w:tcW w:w="810" w:type="pct"/>
            <w:tcBorders>
              <w:top w:val="nil"/>
              <w:left w:val="nil"/>
              <w:bottom w:val="single" w:sz="4" w:space="0" w:color="000000"/>
              <w:right w:val="single" w:sz="4" w:space="0" w:color="000000"/>
            </w:tcBorders>
            <w:shd w:val="clear" w:color="auto" w:fill="auto"/>
            <w:noWrap/>
            <w:vAlign w:val="bottom"/>
            <w:hideMark/>
          </w:tcPr>
          <w:p w14:paraId="09559BEB" w14:textId="5F33D0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B3BCC" w14:textId="2CD15E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541C824" w14:textId="781108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3,013.40 </w:t>
            </w:r>
          </w:p>
        </w:tc>
      </w:tr>
      <w:tr w:rsidR="008F23D5" w:rsidRPr="008F23D5" w14:paraId="35982FF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20A1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AB77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A5CAA77" w14:textId="17F073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456,523.34 </w:t>
            </w:r>
          </w:p>
        </w:tc>
        <w:tc>
          <w:tcPr>
            <w:tcW w:w="810" w:type="pct"/>
            <w:tcBorders>
              <w:top w:val="nil"/>
              <w:left w:val="nil"/>
              <w:bottom w:val="single" w:sz="4" w:space="0" w:color="000000"/>
              <w:right w:val="single" w:sz="4" w:space="0" w:color="000000"/>
            </w:tcBorders>
            <w:shd w:val="clear" w:color="auto" w:fill="auto"/>
            <w:noWrap/>
            <w:vAlign w:val="bottom"/>
            <w:hideMark/>
          </w:tcPr>
          <w:p w14:paraId="60048274" w14:textId="7D3CCA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D7336" w14:textId="1491A6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994A4" w14:textId="3B845B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456,523.34 </w:t>
            </w:r>
          </w:p>
        </w:tc>
      </w:tr>
      <w:tr w:rsidR="008F23D5" w:rsidRPr="008F23D5" w14:paraId="7D026AA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60A0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A7CF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4948D6D6" w14:textId="38067D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0A66B80C" w14:textId="637CA2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F51D8" w14:textId="47E004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388C2" w14:textId="28C1C2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96,139.98 </w:t>
            </w:r>
          </w:p>
        </w:tc>
      </w:tr>
      <w:tr w:rsidR="008F23D5" w:rsidRPr="008F23D5" w14:paraId="54E5623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2128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ED0E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3AB0859B" w14:textId="38BEC4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21026FCA" w14:textId="04C13B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7621C" w14:textId="701B80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BC22F" w14:textId="2B5D50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07,840.32 </w:t>
            </w:r>
          </w:p>
        </w:tc>
      </w:tr>
      <w:tr w:rsidR="008F23D5" w:rsidRPr="008F23D5" w14:paraId="755DBC9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582F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F07C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74CAAF2A" w14:textId="6894D1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1EAED5D9" w14:textId="6277D8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E956A" w14:textId="0C1B79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C6C419" w14:textId="13DAFC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227.86 </w:t>
            </w:r>
          </w:p>
        </w:tc>
      </w:tr>
      <w:tr w:rsidR="008F23D5" w:rsidRPr="008F23D5" w14:paraId="43858F9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8A79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2820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10A25002" w14:textId="4587AC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3DE428EE" w14:textId="5597F0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301E2" w14:textId="19D1C8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6C29A0" w14:textId="319EFC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31.79 </w:t>
            </w:r>
          </w:p>
        </w:tc>
      </w:tr>
      <w:tr w:rsidR="008F23D5" w:rsidRPr="008F23D5" w14:paraId="5F508C7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2F4C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5CE2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0B52E093" w14:textId="6B2BAF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057E2D8A" w14:textId="31922F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5BB35" w14:textId="739138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BC34E" w14:textId="234F23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280.00 </w:t>
            </w:r>
          </w:p>
        </w:tc>
      </w:tr>
      <w:tr w:rsidR="008F23D5" w:rsidRPr="008F23D5" w14:paraId="397E36C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2A425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006E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354C892" w14:textId="3FC845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369F52EB" w14:textId="793308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CDEF6" w14:textId="7860FC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4231D2" w14:textId="5040E4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5,227.86 </w:t>
            </w:r>
          </w:p>
        </w:tc>
      </w:tr>
      <w:tr w:rsidR="008F23D5" w:rsidRPr="008F23D5" w14:paraId="7DBD5DC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95DC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0103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445B9F52" w14:textId="24FDC8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9FBD83F" w14:textId="1FCAF4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398FE" w14:textId="1712D1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11347" w14:textId="36CD4B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75.72 </w:t>
            </w:r>
          </w:p>
        </w:tc>
      </w:tr>
      <w:tr w:rsidR="008F23D5" w:rsidRPr="008F23D5" w14:paraId="7FF3D80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4D84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A861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1EE7202F" w14:textId="581C25C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CA806B" w14:textId="1E412D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D5E71" w14:textId="67E290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580CD929" w14:textId="276C63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380.00 </w:t>
            </w:r>
          </w:p>
        </w:tc>
      </w:tr>
      <w:tr w:rsidR="008F23D5" w:rsidRPr="008F23D5" w14:paraId="4E9C4FC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27D9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92B5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634FF9B3" w14:textId="598927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E2B2D1C" w14:textId="6BC0A9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E56ED" w14:textId="45B389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098E14" w14:textId="170021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87.86 </w:t>
            </w:r>
          </w:p>
        </w:tc>
      </w:tr>
      <w:tr w:rsidR="008F23D5" w:rsidRPr="008F23D5" w14:paraId="63F645C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DA68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AD1C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0AAE8A60" w14:textId="508F6B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64FF3880" w14:textId="5E8222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7661C" w14:textId="35BF8B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51152" w14:textId="7E4547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5,144.00 </w:t>
            </w:r>
          </w:p>
        </w:tc>
      </w:tr>
      <w:tr w:rsidR="008F23D5" w:rsidRPr="008F23D5" w14:paraId="6416844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F34E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DBE2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5B742958" w14:textId="21E347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262ECA4" w14:textId="253F69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1D079F" w14:textId="2319365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0CBA59DF" w14:textId="545E16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087.86 </w:t>
            </w:r>
          </w:p>
        </w:tc>
      </w:tr>
      <w:tr w:rsidR="008F23D5" w:rsidRPr="008F23D5" w14:paraId="6EA2886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DD371D"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82A8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43A45276" w14:textId="331CFD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2,384.25 </w:t>
            </w:r>
          </w:p>
        </w:tc>
        <w:tc>
          <w:tcPr>
            <w:tcW w:w="810" w:type="pct"/>
            <w:tcBorders>
              <w:top w:val="nil"/>
              <w:left w:val="nil"/>
              <w:bottom w:val="single" w:sz="4" w:space="0" w:color="000000"/>
              <w:right w:val="single" w:sz="4" w:space="0" w:color="000000"/>
            </w:tcBorders>
            <w:shd w:val="clear" w:color="auto" w:fill="auto"/>
            <w:noWrap/>
            <w:vAlign w:val="bottom"/>
            <w:hideMark/>
          </w:tcPr>
          <w:p w14:paraId="11FC5568" w14:textId="160A39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6536C6" w14:textId="541B0E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3020C" w14:textId="2ED8D2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22,384.25 </w:t>
            </w:r>
          </w:p>
        </w:tc>
      </w:tr>
      <w:tr w:rsidR="008F23D5" w:rsidRPr="008F23D5" w14:paraId="6CE7785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58F0C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8DB4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Ormoc City</w:t>
            </w:r>
          </w:p>
        </w:tc>
        <w:tc>
          <w:tcPr>
            <w:tcW w:w="810" w:type="pct"/>
            <w:tcBorders>
              <w:top w:val="nil"/>
              <w:left w:val="nil"/>
              <w:bottom w:val="single" w:sz="4" w:space="0" w:color="000000"/>
              <w:right w:val="single" w:sz="4" w:space="0" w:color="000000"/>
            </w:tcBorders>
            <w:shd w:val="clear" w:color="auto" w:fill="auto"/>
            <w:noWrap/>
            <w:vAlign w:val="bottom"/>
            <w:hideMark/>
          </w:tcPr>
          <w:p w14:paraId="73A1116D" w14:textId="364866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5266C40" w14:textId="606A0F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38B39" w14:textId="58F272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0D77C" w14:textId="2AD0DD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87.86 </w:t>
            </w:r>
          </w:p>
        </w:tc>
      </w:tr>
      <w:tr w:rsidR="008F23D5" w:rsidRPr="008F23D5" w14:paraId="6CA77A0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0F96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C9CB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20C3F597" w14:textId="47A16D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8B159AE" w14:textId="6F4F46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A280C" w14:textId="5DB1AB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F4B45" w14:textId="17627B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31.79 </w:t>
            </w:r>
          </w:p>
        </w:tc>
      </w:tr>
      <w:tr w:rsidR="008F23D5" w:rsidRPr="008F23D5" w14:paraId="573C78B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00F7A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9491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7AE5AA3B" w14:textId="445CBB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8,866.93 </w:t>
            </w:r>
          </w:p>
        </w:tc>
        <w:tc>
          <w:tcPr>
            <w:tcW w:w="810" w:type="pct"/>
            <w:tcBorders>
              <w:top w:val="nil"/>
              <w:left w:val="nil"/>
              <w:bottom w:val="single" w:sz="4" w:space="0" w:color="000000"/>
              <w:right w:val="single" w:sz="4" w:space="0" w:color="000000"/>
            </w:tcBorders>
            <w:shd w:val="clear" w:color="auto" w:fill="auto"/>
            <w:noWrap/>
            <w:vAlign w:val="bottom"/>
            <w:hideMark/>
          </w:tcPr>
          <w:p w14:paraId="57C08029" w14:textId="26FFC4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17FF0" w14:textId="037608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95C1E6" w14:textId="7E4881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8,866.93 </w:t>
            </w:r>
          </w:p>
        </w:tc>
      </w:tr>
      <w:tr w:rsidR="008F23D5" w:rsidRPr="008F23D5" w14:paraId="7DE99E1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0988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7E01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40FC878E" w14:textId="34C069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32E92B14" w14:textId="5F2551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66599" w14:textId="2A69A1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4756C" w14:textId="3E5D67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3.93 </w:t>
            </w:r>
          </w:p>
        </w:tc>
      </w:tr>
      <w:tr w:rsidR="008F23D5" w:rsidRPr="008F23D5" w14:paraId="5C1D7BA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24A3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52D6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3E6C1FC3" w14:textId="7B124D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B5707" w14:textId="57838B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6838E" w14:textId="7934D8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0DC1BA87" w14:textId="2E17AF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300.00 </w:t>
            </w:r>
          </w:p>
        </w:tc>
      </w:tr>
      <w:tr w:rsidR="008F23D5" w:rsidRPr="008F23D5" w14:paraId="0A48A3D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D686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AC36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02674906" w14:textId="1E33D0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90F5F" w14:textId="470771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F7F17" w14:textId="71BC3D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123B5C17" w14:textId="4ECD65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690.00 </w:t>
            </w:r>
          </w:p>
        </w:tc>
      </w:tr>
      <w:tr w:rsidR="008F23D5" w:rsidRPr="008F23D5" w14:paraId="0683869F"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14B04"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56793DF" w14:textId="74FF192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419,750.54 </w:t>
            </w:r>
          </w:p>
        </w:tc>
        <w:tc>
          <w:tcPr>
            <w:tcW w:w="810" w:type="pct"/>
            <w:tcBorders>
              <w:top w:val="nil"/>
              <w:left w:val="nil"/>
              <w:bottom w:val="single" w:sz="4" w:space="0" w:color="000000"/>
              <w:right w:val="single" w:sz="4" w:space="0" w:color="000000"/>
            </w:tcBorders>
            <w:shd w:val="clear" w:color="D8D8D8" w:fill="D8D8D8"/>
            <w:noWrap/>
            <w:vAlign w:val="bottom"/>
            <w:hideMark/>
          </w:tcPr>
          <w:p w14:paraId="01A0AD6E" w14:textId="484F8CE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29F928" w14:textId="51FA6FB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1481CBE" w14:textId="5F26E35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434,750.54 </w:t>
            </w:r>
          </w:p>
        </w:tc>
      </w:tr>
      <w:tr w:rsidR="008F23D5" w:rsidRPr="008F23D5" w14:paraId="2761698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0389B"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8910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6A7FFFEC" w14:textId="23C7BB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4B89E6C9" w14:textId="1206F3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795FF" w14:textId="4D289D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4F21D79" w14:textId="00E4EB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207.68 </w:t>
            </w:r>
          </w:p>
        </w:tc>
      </w:tr>
      <w:tr w:rsidR="008F23D5" w:rsidRPr="008F23D5" w14:paraId="04A1262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A06DB"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5DCD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1E7629C8" w14:textId="34433C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62D92EE" w14:textId="5B9416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A93EC" w14:textId="728BD0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987F2" w14:textId="76F07E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1,210.00 </w:t>
            </w:r>
          </w:p>
        </w:tc>
      </w:tr>
      <w:tr w:rsidR="008F23D5" w:rsidRPr="008F23D5" w14:paraId="7D176FE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0AA5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28F3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04CDD847" w14:textId="5A899E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67EEC959" w14:textId="458CA4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F45F4" w14:textId="5C18F3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351B8DB0" w14:textId="6C6871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5,605.00 </w:t>
            </w:r>
          </w:p>
        </w:tc>
      </w:tr>
      <w:tr w:rsidR="008F23D5" w:rsidRPr="008F23D5" w14:paraId="777455A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DD2E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FDE4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09FF09C9" w14:textId="7DF365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18271C25" w14:textId="4ADE3D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F6CCB" w14:textId="51D6DD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D67CF" w14:textId="170DEC3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60,912.86 </w:t>
            </w:r>
          </w:p>
        </w:tc>
      </w:tr>
      <w:tr w:rsidR="008F23D5" w:rsidRPr="008F23D5" w14:paraId="66A9C48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6BF4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42DD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02BFED19" w14:textId="7A06CB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7,212.00 </w:t>
            </w:r>
          </w:p>
        </w:tc>
        <w:tc>
          <w:tcPr>
            <w:tcW w:w="810" w:type="pct"/>
            <w:tcBorders>
              <w:top w:val="nil"/>
              <w:left w:val="nil"/>
              <w:bottom w:val="single" w:sz="4" w:space="0" w:color="000000"/>
              <w:right w:val="single" w:sz="4" w:space="0" w:color="000000"/>
            </w:tcBorders>
            <w:shd w:val="clear" w:color="auto" w:fill="auto"/>
            <w:noWrap/>
            <w:vAlign w:val="bottom"/>
            <w:hideMark/>
          </w:tcPr>
          <w:p w14:paraId="17F796F3" w14:textId="68BB1B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6AAF8" w14:textId="592A59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9A989" w14:textId="4B8777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7,212.00 </w:t>
            </w:r>
          </w:p>
        </w:tc>
      </w:tr>
      <w:tr w:rsidR="008F23D5" w:rsidRPr="008F23D5" w14:paraId="3E70B25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4A3F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3146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ope de Vega</w:t>
            </w:r>
          </w:p>
        </w:tc>
        <w:tc>
          <w:tcPr>
            <w:tcW w:w="810" w:type="pct"/>
            <w:tcBorders>
              <w:top w:val="nil"/>
              <w:left w:val="nil"/>
              <w:bottom w:val="single" w:sz="4" w:space="0" w:color="000000"/>
              <w:right w:val="single" w:sz="4" w:space="0" w:color="000000"/>
            </w:tcBorders>
            <w:shd w:val="clear" w:color="auto" w:fill="auto"/>
            <w:noWrap/>
            <w:vAlign w:val="bottom"/>
            <w:hideMark/>
          </w:tcPr>
          <w:p w14:paraId="20E336F9" w14:textId="03AB73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393.00 </w:t>
            </w:r>
          </w:p>
        </w:tc>
        <w:tc>
          <w:tcPr>
            <w:tcW w:w="810" w:type="pct"/>
            <w:tcBorders>
              <w:top w:val="nil"/>
              <w:left w:val="nil"/>
              <w:bottom w:val="single" w:sz="4" w:space="0" w:color="000000"/>
              <w:right w:val="single" w:sz="4" w:space="0" w:color="000000"/>
            </w:tcBorders>
            <w:shd w:val="clear" w:color="auto" w:fill="auto"/>
            <w:noWrap/>
            <w:vAlign w:val="bottom"/>
            <w:hideMark/>
          </w:tcPr>
          <w:p w14:paraId="47C0A9BA" w14:textId="47D90D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C120C" w14:textId="566749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D2928" w14:textId="3ECE1E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393.00 </w:t>
            </w:r>
          </w:p>
        </w:tc>
      </w:tr>
      <w:tr w:rsidR="008F23D5" w:rsidRPr="008F23D5" w14:paraId="10229B6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72A3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A918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6CE18A6" w14:textId="721F4C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6B947703" w14:textId="635271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69EB5" w14:textId="3FE995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35FE4" w14:textId="71C253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140.00 </w:t>
            </w:r>
          </w:p>
        </w:tc>
      </w:tr>
      <w:tr w:rsidR="008F23D5" w:rsidRPr="008F23D5" w14:paraId="2A3DBA3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F7AC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61A6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5A2EDF44" w14:textId="411461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53382059" w14:textId="075156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3DDEB5" w14:textId="1679B2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5A090" w14:textId="2B6005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070.00 </w:t>
            </w:r>
          </w:p>
        </w:tc>
      </w:tr>
      <w:tr w:rsidR="008F23D5" w:rsidRPr="008F23D5" w14:paraId="39A837C8"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D73E0"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DF30C14" w14:textId="1404B46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7,070,604.82 </w:t>
            </w:r>
          </w:p>
        </w:tc>
        <w:tc>
          <w:tcPr>
            <w:tcW w:w="810" w:type="pct"/>
            <w:tcBorders>
              <w:top w:val="nil"/>
              <w:left w:val="nil"/>
              <w:bottom w:val="single" w:sz="4" w:space="0" w:color="000000"/>
              <w:right w:val="single" w:sz="4" w:space="0" w:color="000000"/>
            </w:tcBorders>
            <w:shd w:val="clear" w:color="D8D8D8" w:fill="D8D8D8"/>
            <w:noWrap/>
            <w:vAlign w:val="bottom"/>
            <w:hideMark/>
          </w:tcPr>
          <w:p w14:paraId="40231B7B" w14:textId="74F15AC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E20AB6" w14:textId="2B9394A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3C1B778" w14:textId="0F22131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8,179,104.82 </w:t>
            </w:r>
          </w:p>
        </w:tc>
      </w:tr>
      <w:tr w:rsidR="008F23D5" w:rsidRPr="008F23D5" w14:paraId="0CEBCBD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70CE8C"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090F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7B7730F" w14:textId="2AAE7E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13C5D9EC" w14:textId="63B34D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5F38D" w14:textId="72C5A3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E9D2045" w14:textId="344C06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256.41 </w:t>
            </w:r>
          </w:p>
        </w:tc>
      </w:tr>
      <w:tr w:rsidR="008F23D5" w:rsidRPr="008F23D5" w14:paraId="5C4F35D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6AEB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9ABA7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00F04259" w14:textId="484C20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1C2DFF04" w14:textId="3E1731B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CF627" w14:textId="217C9E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9BEFE7" w14:textId="196D9B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59,825.00 </w:t>
            </w:r>
          </w:p>
        </w:tc>
      </w:tr>
      <w:tr w:rsidR="008F23D5" w:rsidRPr="008F23D5" w14:paraId="665B813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05A4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36CD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3B127BC5" w14:textId="00C5E9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4F231958" w14:textId="7EAD55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02A93" w14:textId="64CF03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BE0892" w14:textId="34762A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3.93 </w:t>
            </w:r>
          </w:p>
        </w:tc>
      </w:tr>
      <w:tr w:rsidR="008F23D5" w:rsidRPr="008F23D5" w14:paraId="3646822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79BD7A"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6D3A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6FD186F3" w14:textId="2D82F7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543312B6" w14:textId="7615D2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61A277" w14:textId="7F5F89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27A9C" w14:textId="7F8DAC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8,869.12 </w:t>
            </w:r>
          </w:p>
        </w:tc>
      </w:tr>
      <w:tr w:rsidR="008F23D5" w:rsidRPr="008F23D5" w14:paraId="5FBB8A2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CA11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D81D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302A162E" w14:textId="785D63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1A1E0" w14:textId="6C758C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BECF0" w14:textId="299597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324D6F82" w14:textId="77E31E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08,500.00 </w:t>
            </w:r>
          </w:p>
        </w:tc>
      </w:tr>
      <w:tr w:rsidR="008F23D5" w:rsidRPr="008F23D5" w14:paraId="6143B17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0797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004D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7E36CB06" w14:textId="4CEBD0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1717AF5A" w14:textId="6976E2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AEC114" w14:textId="7E6868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1C448" w14:textId="1455BC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9,204.52 </w:t>
            </w:r>
          </w:p>
        </w:tc>
      </w:tr>
      <w:tr w:rsidR="008F23D5" w:rsidRPr="008F23D5" w14:paraId="41CA90E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CBCC6"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2E79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49DABEC1" w14:textId="73E9BA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67D4CF79" w14:textId="6C5767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83B3B" w14:textId="5057C9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54451" w14:textId="3947D5B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386,203.80 </w:t>
            </w:r>
          </w:p>
        </w:tc>
      </w:tr>
      <w:tr w:rsidR="008F23D5" w:rsidRPr="008F23D5" w14:paraId="27D0E53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5873F"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23E8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33E47A56" w14:textId="484060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5F35F3CE" w14:textId="11A01D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71960" w14:textId="720A99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55529" w14:textId="316A48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3,956.90 </w:t>
            </w:r>
          </w:p>
        </w:tc>
      </w:tr>
      <w:tr w:rsidR="008F23D5" w:rsidRPr="008F23D5" w14:paraId="7495DB3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5D78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A358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74C35912" w14:textId="4C0B6C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053D051F" w14:textId="62C1B8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A3A3A" w14:textId="3D34B4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86CE1" w14:textId="1F4F1B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8,659.86 </w:t>
            </w:r>
          </w:p>
        </w:tc>
      </w:tr>
      <w:tr w:rsidR="008F23D5" w:rsidRPr="008F23D5" w14:paraId="7FCFA68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7A0E7"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4822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5EF2E465" w14:textId="4BE8645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00,793.29 </w:t>
            </w:r>
          </w:p>
        </w:tc>
        <w:tc>
          <w:tcPr>
            <w:tcW w:w="810" w:type="pct"/>
            <w:tcBorders>
              <w:top w:val="nil"/>
              <w:left w:val="nil"/>
              <w:bottom w:val="single" w:sz="4" w:space="0" w:color="000000"/>
              <w:right w:val="single" w:sz="4" w:space="0" w:color="000000"/>
            </w:tcBorders>
            <w:shd w:val="clear" w:color="auto" w:fill="auto"/>
            <w:noWrap/>
            <w:vAlign w:val="bottom"/>
            <w:hideMark/>
          </w:tcPr>
          <w:p w14:paraId="2730CDAF" w14:textId="34BD97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F87FF" w14:textId="0A45B7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20F7D0" w14:textId="707118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00,793.29 </w:t>
            </w:r>
          </w:p>
        </w:tc>
      </w:tr>
      <w:tr w:rsidR="008F23D5" w:rsidRPr="008F23D5" w14:paraId="4526B70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54DB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2F48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1A9C3F88" w14:textId="455EC2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73DFF5F" w14:textId="7B47FE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ADDD8" w14:textId="26AAEA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D648A" w14:textId="6B32F2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87.86 </w:t>
            </w:r>
          </w:p>
        </w:tc>
      </w:tr>
      <w:tr w:rsidR="008F23D5" w:rsidRPr="008F23D5" w14:paraId="579E5CF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890E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B2C4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2C0E9B80" w14:textId="271D5A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6,204.13 </w:t>
            </w:r>
          </w:p>
        </w:tc>
        <w:tc>
          <w:tcPr>
            <w:tcW w:w="810" w:type="pct"/>
            <w:tcBorders>
              <w:top w:val="nil"/>
              <w:left w:val="nil"/>
              <w:bottom w:val="single" w:sz="4" w:space="0" w:color="000000"/>
              <w:right w:val="single" w:sz="4" w:space="0" w:color="000000"/>
            </w:tcBorders>
            <w:shd w:val="clear" w:color="auto" w:fill="auto"/>
            <w:noWrap/>
            <w:vAlign w:val="bottom"/>
            <w:hideMark/>
          </w:tcPr>
          <w:p w14:paraId="47705325" w14:textId="080AA6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27D85" w14:textId="490466F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6314F" w14:textId="432C0C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6,204.13 </w:t>
            </w:r>
          </w:p>
        </w:tc>
      </w:tr>
      <w:tr w:rsidR="008F23D5" w:rsidRPr="008F23D5" w14:paraId="135587F1"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0810F"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lastRenderedPageBreak/>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1E4411CA" w14:textId="58C9AD0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468,483.49 </w:t>
            </w:r>
          </w:p>
        </w:tc>
        <w:tc>
          <w:tcPr>
            <w:tcW w:w="810" w:type="pct"/>
            <w:tcBorders>
              <w:top w:val="nil"/>
              <w:left w:val="nil"/>
              <w:bottom w:val="single" w:sz="4" w:space="0" w:color="000000"/>
              <w:right w:val="single" w:sz="4" w:space="0" w:color="000000"/>
            </w:tcBorders>
            <w:shd w:val="clear" w:color="D8D8D8" w:fill="D8D8D8"/>
            <w:noWrap/>
            <w:vAlign w:val="bottom"/>
            <w:hideMark/>
          </w:tcPr>
          <w:p w14:paraId="346B373E" w14:textId="083E581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331C98" w14:textId="222F591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3DCA93F" w14:textId="245437B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105,983.49 </w:t>
            </w:r>
          </w:p>
        </w:tc>
      </w:tr>
      <w:tr w:rsidR="008F23D5" w:rsidRPr="008F23D5" w14:paraId="56AE4F7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CE8EA"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033F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5F269E90" w14:textId="4BF7E2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679DE29C" w14:textId="179FBE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B74E2" w14:textId="32D983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58FBF64" w14:textId="398B06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767.56 </w:t>
            </w:r>
          </w:p>
        </w:tc>
      </w:tr>
      <w:tr w:rsidR="008F23D5" w:rsidRPr="008F23D5" w14:paraId="1942254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2C91C0"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0720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1D844DF1" w14:textId="764C8F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7,111.92 </w:t>
            </w:r>
          </w:p>
        </w:tc>
        <w:tc>
          <w:tcPr>
            <w:tcW w:w="810" w:type="pct"/>
            <w:tcBorders>
              <w:top w:val="nil"/>
              <w:left w:val="nil"/>
              <w:bottom w:val="single" w:sz="4" w:space="0" w:color="000000"/>
              <w:right w:val="single" w:sz="4" w:space="0" w:color="000000"/>
            </w:tcBorders>
            <w:shd w:val="clear" w:color="auto" w:fill="auto"/>
            <w:noWrap/>
            <w:vAlign w:val="bottom"/>
            <w:hideMark/>
          </w:tcPr>
          <w:p w14:paraId="77AEDBA2" w14:textId="30BFD0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CC1D4" w14:textId="7D0975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48BBF" w14:textId="3D91DE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7,111.92 </w:t>
            </w:r>
          </w:p>
        </w:tc>
      </w:tr>
      <w:tr w:rsidR="008F23D5" w:rsidRPr="008F23D5" w14:paraId="66C346D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C2D0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7DCB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6C5AAE98" w14:textId="23B24C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E8E8D0" w14:textId="66763C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86D79" w14:textId="09109D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5ECC82D0" w14:textId="185217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r>
      <w:tr w:rsidR="008F23D5" w:rsidRPr="008F23D5" w14:paraId="4217E91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0B74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452E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3DEDF4B0" w14:textId="4A2E57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6CD0CC51" w14:textId="09E9A2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B2B1A" w14:textId="490AF7C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F138AB" w14:textId="55B331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75.72 </w:t>
            </w:r>
          </w:p>
        </w:tc>
      </w:tr>
      <w:tr w:rsidR="008F23D5" w:rsidRPr="008F23D5" w14:paraId="1A9DE9B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6D41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2D53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4D8B540F" w14:textId="323032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7524A78D" w14:textId="04EAA1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CBFD7" w14:textId="00EB96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85913" w14:textId="59A406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0,901.86 </w:t>
            </w:r>
          </w:p>
        </w:tc>
      </w:tr>
      <w:tr w:rsidR="008F23D5" w:rsidRPr="008F23D5" w14:paraId="6349679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B298E"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608E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70603100" w14:textId="455044F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44B7D9" w14:textId="2D83FF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DDA92" w14:textId="7EB7E4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4DC6EB9B" w14:textId="35C286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7,500.00 </w:t>
            </w:r>
          </w:p>
        </w:tc>
      </w:tr>
      <w:tr w:rsidR="008F23D5" w:rsidRPr="008F23D5" w14:paraId="2B11535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89E6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1508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5CFBEC1D" w14:textId="0D862C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479E0BE5" w14:textId="5AA200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B3798" w14:textId="1F4B07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08F2C" w14:textId="140EA0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6,526.43 </w:t>
            </w:r>
          </w:p>
        </w:tc>
      </w:tr>
      <w:tr w:rsidR="008F23D5" w:rsidRPr="008F23D5" w14:paraId="7073D6C0"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B80275"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78431D04" w14:textId="5AF92BA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9,101,903.30 </w:t>
            </w:r>
          </w:p>
        </w:tc>
        <w:tc>
          <w:tcPr>
            <w:tcW w:w="810" w:type="pct"/>
            <w:tcBorders>
              <w:top w:val="nil"/>
              <w:left w:val="nil"/>
              <w:bottom w:val="single" w:sz="4" w:space="0" w:color="000000"/>
              <w:right w:val="single" w:sz="4" w:space="0" w:color="000000"/>
            </w:tcBorders>
            <w:shd w:val="clear" w:color="A5A5A5" w:fill="A5A5A5"/>
            <w:noWrap/>
            <w:vAlign w:val="bottom"/>
            <w:hideMark/>
          </w:tcPr>
          <w:p w14:paraId="41BD0C7A" w14:textId="4FB292F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C947F10" w14:textId="24511F8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7DB3B04" w14:textId="32E8578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9,101,903.30 </w:t>
            </w:r>
          </w:p>
        </w:tc>
      </w:tr>
      <w:tr w:rsidR="008F23D5" w:rsidRPr="008F23D5" w14:paraId="197C79C9"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027CD6"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57BE59A" w14:textId="2E89677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D23FFD7" w14:textId="0AB9F4E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1AAC1B" w14:textId="634548A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4948D8" w14:textId="25B4E64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5,180,544.00 </w:t>
            </w:r>
          </w:p>
        </w:tc>
      </w:tr>
      <w:tr w:rsidR="008F23D5" w:rsidRPr="008F23D5" w14:paraId="407488C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8DC66"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C20B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77505A15" w14:textId="541AEE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609CC1A7" w14:textId="1B8F96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DFE67" w14:textId="147B41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5B459" w14:textId="2390F3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4,440.00 </w:t>
            </w:r>
          </w:p>
        </w:tc>
      </w:tr>
      <w:tr w:rsidR="008F23D5" w:rsidRPr="008F23D5" w14:paraId="2DF0FC7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0415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6800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672AE1A3" w14:textId="55CEBC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731F1A88" w14:textId="6E434B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9B7F7" w14:textId="162864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32937" w14:textId="56821E6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6,240.00 </w:t>
            </w:r>
          </w:p>
        </w:tc>
      </w:tr>
      <w:tr w:rsidR="008F23D5" w:rsidRPr="008F23D5" w14:paraId="106B580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1769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0064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9FEAAB1" w14:textId="3D0917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29E6FF4D" w14:textId="503949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CECE4" w14:textId="42B0DA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897FB" w14:textId="7FD39D7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16,192.50 </w:t>
            </w:r>
          </w:p>
        </w:tc>
      </w:tr>
      <w:tr w:rsidR="008F23D5" w:rsidRPr="008F23D5" w14:paraId="378FBAC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C778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178D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B2595F0" w14:textId="4FDBF0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1BF60895" w14:textId="4D48BD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4014A" w14:textId="681C36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24076" w14:textId="15427B2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63,960.00 </w:t>
            </w:r>
          </w:p>
        </w:tc>
      </w:tr>
      <w:tr w:rsidR="008F23D5" w:rsidRPr="008F23D5" w14:paraId="15C7DB8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CF17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8D45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4486496C" w14:textId="76DD85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6EBB82D5" w14:textId="1E40D9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713FA" w14:textId="24894C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61532" w14:textId="246652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2,960.00 </w:t>
            </w:r>
          </w:p>
        </w:tc>
      </w:tr>
      <w:tr w:rsidR="008F23D5" w:rsidRPr="008F23D5" w14:paraId="79CC5BF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EBFD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3482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3702FD15" w14:textId="56EB92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08B3DDB8" w14:textId="634EF7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4D97C9" w14:textId="3BAB8D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C4DFD8" w14:textId="0022D6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3,560.00 </w:t>
            </w:r>
          </w:p>
        </w:tc>
      </w:tr>
      <w:tr w:rsidR="008F23D5" w:rsidRPr="008F23D5" w14:paraId="46ABF16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F15F1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8A92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67DEFE4F" w14:textId="1485FDB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70CF0A2B" w14:textId="09FEAF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5FBEC" w14:textId="739095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E6095" w14:textId="303771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1,200.00 </w:t>
            </w:r>
          </w:p>
        </w:tc>
      </w:tr>
      <w:tr w:rsidR="008F23D5" w:rsidRPr="008F23D5" w14:paraId="3F54CF4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9860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8043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5D47E430" w14:textId="6F5629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2A09F6A8" w14:textId="6F2E50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48501D" w14:textId="0B5D84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65483" w14:textId="63774B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480.00 </w:t>
            </w:r>
          </w:p>
        </w:tc>
      </w:tr>
      <w:tr w:rsidR="008F23D5" w:rsidRPr="008F23D5" w14:paraId="600EEBE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FA3C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B66E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63889D8A" w14:textId="1D3433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0B109240" w14:textId="1603F5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74FEF" w14:textId="5D2B51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23D86" w14:textId="198670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74,132.00 </w:t>
            </w:r>
          </w:p>
        </w:tc>
      </w:tr>
      <w:tr w:rsidR="008F23D5" w:rsidRPr="008F23D5" w14:paraId="4D4C051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D264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178E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FF94331" w14:textId="38F8A0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38936486" w14:textId="1EC44F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44B97" w14:textId="72FD00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48A57" w14:textId="5F7AA5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8,400.00 </w:t>
            </w:r>
          </w:p>
        </w:tc>
      </w:tr>
      <w:tr w:rsidR="008F23D5" w:rsidRPr="008F23D5" w14:paraId="2C44396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B58B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7EBE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0162D5D1" w14:textId="0C271D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47B169EC" w14:textId="6A512A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96902" w14:textId="6ED371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E7B12" w14:textId="1AEDFA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63,360.00 </w:t>
            </w:r>
          </w:p>
        </w:tc>
      </w:tr>
      <w:tr w:rsidR="008F23D5" w:rsidRPr="008F23D5" w14:paraId="2A5D0BC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C0D4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607E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29190739" w14:textId="04AAD8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4036F072" w14:textId="053185F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31DFB" w14:textId="47E0AD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1F47B" w14:textId="2823FE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79,094.18 </w:t>
            </w:r>
          </w:p>
        </w:tc>
      </w:tr>
      <w:tr w:rsidR="008F23D5" w:rsidRPr="008F23D5" w14:paraId="7E159B5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94C6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5AC7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5C872EC5" w14:textId="3B6102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491A22F8" w14:textId="1E3E73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C510C" w14:textId="263240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7E01BD" w14:textId="5FB164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78,040.00 </w:t>
            </w:r>
          </w:p>
        </w:tc>
      </w:tr>
      <w:tr w:rsidR="008F23D5" w:rsidRPr="008F23D5" w14:paraId="1177258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4E67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A544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73C0C51E" w14:textId="625009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557041D" w14:textId="21ED96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459BE3" w14:textId="3C8E72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A14A7" w14:textId="03F8B7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1,800.00 </w:t>
            </w:r>
          </w:p>
        </w:tc>
      </w:tr>
      <w:tr w:rsidR="008F23D5" w:rsidRPr="008F23D5" w14:paraId="3AD5BEF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89F1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BFB6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1F58E4FB" w14:textId="677C66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305531FF" w14:textId="7C12B66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BE20C" w14:textId="2024BE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CBBB1A" w14:textId="6E01E8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5,397.30 </w:t>
            </w:r>
          </w:p>
        </w:tc>
      </w:tr>
      <w:tr w:rsidR="008F23D5" w:rsidRPr="008F23D5" w14:paraId="4C91228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CFB8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9468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3AB45C06" w14:textId="10EA12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343B32FD" w14:textId="368B5F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FE176" w14:textId="619B0E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945A3" w14:textId="086D36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7,839.97 </w:t>
            </w:r>
          </w:p>
        </w:tc>
      </w:tr>
      <w:tr w:rsidR="008F23D5" w:rsidRPr="008F23D5" w14:paraId="6DF424B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77F1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3AFE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6A81332C" w14:textId="691FF5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79950688" w14:textId="7681B16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890A8" w14:textId="1B3F28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2639B" w14:textId="50C0E4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0,280.00 </w:t>
            </w:r>
          </w:p>
        </w:tc>
      </w:tr>
      <w:tr w:rsidR="008F23D5" w:rsidRPr="008F23D5" w14:paraId="1D65376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0B66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1688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1A2D85C" w14:textId="4FCCC8B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5F52FD70" w14:textId="3647139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19E7D" w14:textId="13DE61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9D676" w14:textId="28CE58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6,120.00 </w:t>
            </w:r>
          </w:p>
        </w:tc>
      </w:tr>
      <w:tr w:rsidR="008F23D5" w:rsidRPr="008F23D5" w14:paraId="0B1308F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BF9C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B504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2AC41BC6" w14:textId="7C1A012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406A3C31" w14:textId="0FDFE9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405A8" w14:textId="7FC37F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9E06A" w14:textId="2FD62F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1,773.50 </w:t>
            </w:r>
          </w:p>
        </w:tc>
      </w:tr>
      <w:tr w:rsidR="008F23D5" w:rsidRPr="008F23D5" w14:paraId="3573039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AD57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D621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2ED82CF9" w14:textId="13D7F9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36421D9B" w14:textId="1EE16A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69249" w14:textId="40BB2A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6BF3A" w14:textId="5D24C5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4,600.00 </w:t>
            </w:r>
          </w:p>
        </w:tc>
      </w:tr>
      <w:tr w:rsidR="008F23D5" w:rsidRPr="008F23D5" w14:paraId="35FACF4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C8FF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AE83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677B73C0" w14:textId="1D3BA3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06146A90" w14:textId="3329B0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8D9AC" w14:textId="60AC82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380A2" w14:textId="7D32DB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1,840.00 </w:t>
            </w:r>
          </w:p>
        </w:tc>
      </w:tr>
      <w:tr w:rsidR="008F23D5" w:rsidRPr="008F23D5" w14:paraId="2BC0E14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F679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68CB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6130EF11" w14:textId="76A24A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2D504DEC" w14:textId="560BD2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A1C0A" w14:textId="564BE0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2AC82" w14:textId="1F06557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07,680.00 </w:t>
            </w:r>
          </w:p>
        </w:tc>
      </w:tr>
      <w:tr w:rsidR="008F23D5" w:rsidRPr="008F23D5" w14:paraId="03143A8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E2EF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D787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27F3AE9F" w14:textId="06F935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4A7EDC7B" w14:textId="48CF45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D48E6" w14:textId="13B5A5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42A72C" w14:textId="607012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3,452.00 </w:t>
            </w:r>
          </w:p>
        </w:tc>
      </w:tr>
      <w:tr w:rsidR="008F23D5" w:rsidRPr="008F23D5" w14:paraId="131D6B8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4E91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FC23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5C0BCB05" w14:textId="3384E2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4B785A61" w14:textId="0E3D07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3013BA" w14:textId="7686F3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1B444" w14:textId="379B57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71,585.00 </w:t>
            </w:r>
          </w:p>
        </w:tc>
      </w:tr>
      <w:tr w:rsidR="008F23D5" w:rsidRPr="008F23D5" w14:paraId="4E841EE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3A15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16B6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50C17434" w14:textId="7728A9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2893D46C" w14:textId="0FE54E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8EB6E" w14:textId="277B9E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CBDA4" w14:textId="57696F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13,245.00 </w:t>
            </w:r>
          </w:p>
        </w:tc>
      </w:tr>
      <w:tr w:rsidR="008F23D5" w:rsidRPr="008F23D5" w14:paraId="0EDB262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1A9E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0E38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0325AA9B" w14:textId="4CA74B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570EB9D3" w14:textId="621274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BB25D" w14:textId="130646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67B0B" w14:textId="1F71BE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1,250.05 </w:t>
            </w:r>
          </w:p>
        </w:tc>
      </w:tr>
      <w:tr w:rsidR="008F23D5" w:rsidRPr="008F23D5" w14:paraId="64FC803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3286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2559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00D9FE43" w14:textId="0C6FFA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45FC0E9B" w14:textId="1C986A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927F9" w14:textId="2CFDDAB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F74B1" w14:textId="761D78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622.50 </w:t>
            </w:r>
          </w:p>
        </w:tc>
      </w:tr>
      <w:tr w:rsidR="008F23D5" w:rsidRPr="008F23D5" w14:paraId="0A5627BC"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0B17A"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2355ED2" w14:textId="7D82621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1,869,539.09 </w:t>
            </w:r>
          </w:p>
        </w:tc>
        <w:tc>
          <w:tcPr>
            <w:tcW w:w="810" w:type="pct"/>
            <w:tcBorders>
              <w:top w:val="nil"/>
              <w:left w:val="nil"/>
              <w:bottom w:val="single" w:sz="4" w:space="0" w:color="000000"/>
              <w:right w:val="single" w:sz="4" w:space="0" w:color="000000"/>
            </w:tcBorders>
            <w:shd w:val="clear" w:color="D8D8D8" w:fill="D8D8D8"/>
            <w:noWrap/>
            <w:vAlign w:val="bottom"/>
            <w:hideMark/>
          </w:tcPr>
          <w:p w14:paraId="0483A5C3" w14:textId="0E86DC2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7AECE7" w14:textId="2291B50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DF2334" w14:textId="6F570A1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1,869,539.09 </w:t>
            </w:r>
          </w:p>
        </w:tc>
      </w:tr>
      <w:tr w:rsidR="008F23D5" w:rsidRPr="008F23D5" w14:paraId="1B9C0A0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F005C"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D919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FC6B188" w14:textId="46DE08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959549" w14:textId="1097835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CD421" w14:textId="2F1A29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2E22F" w14:textId="4C3073F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7,000.00 </w:t>
            </w:r>
          </w:p>
        </w:tc>
      </w:tr>
      <w:tr w:rsidR="008F23D5" w:rsidRPr="008F23D5" w14:paraId="1576453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8958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DAC6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3A5C642E" w14:textId="13AAD0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057C145A" w14:textId="5C1FBC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579CB" w14:textId="348AA3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E23F5" w14:textId="28BA20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2,200.00 </w:t>
            </w:r>
          </w:p>
        </w:tc>
      </w:tr>
      <w:tr w:rsidR="008F23D5" w:rsidRPr="008F23D5" w14:paraId="6AEFA46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A5FA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4F34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0D366BE0" w14:textId="0030DB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7BD52BDD" w14:textId="52F05A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0C608" w14:textId="3A58AB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9E76B" w14:textId="5A2C17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8,080.00 </w:t>
            </w:r>
          </w:p>
        </w:tc>
      </w:tr>
      <w:tr w:rsidR="008F23D5" w:rsidRPr="008F23D5" w14:paraId="5AC0499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3B80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8851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4156B04D" w14:textId="0B9AD0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35B657DC" w14:textId="0832F6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555D41" w14:textId="1F44A6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74147" w14:textId="7F4DD6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5,520.00 </w:t>
            </w:r>
          </w:p>
        </w:tc>
      </w:tr>
      <w:tr w:rsidR="008F23D5" w:rsidRPr="008F23D5" w14:paraId="247861C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4D99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AC294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CB793AE" w14:textId="14CC09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19A957B9" w14:textId="60C829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72210" w14:textId="604618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0268BA" w14:textId="2F46541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19,800.00 </w:t>
            </w:r>
          </w:p>
        </w:tc>
      </w:tr>
      <w:tr w:rsidR="008F23D5" w:rsidRPr="008F23D5" w14:paraId="516B247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C616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11F7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57609515" w14:textId="12AA80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2F442EB5" w14:textId="061796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C094B1" w14:textId="603E4E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53A52" w14:textId="25E55A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74,240.00 </w:t>
            </w:r>
          </w:p>
        </w:tc>
      </w:tr>
      <w:tr w:rsidR="008F23D5" w:rsidRPr="008F23D5" w14:paraId="03554D5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2F0C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BCC5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7B9A514F" w14:textId="63AB41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6A2E36B6" w14:textId="2FD340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5DD6E" w14:textId="34AC10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C7B5C" w14:textId="5A4CE7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6,960.00 </w:t>
            </w:r>
          </w:p>
        </w:tc>
      </w:tr>
      <w:tr w:rsidR="008F23D5" w:rsidRPr="008F23D5" w14:paraId="69AA4B4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3EE8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34DB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26A89888" w14:textId="187592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2CF05E57" w14:textId="58606E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00DA5" w14:textId="41910B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824D8" w14:textId="462D6E2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8,040.00 </w:t>
            </w:r>
          </w:p>
        </w:tc>
      </w:tr>
      <w:tr w:rsidR="008F23D5" w:rsidRPr="008F23D5" w14:paraId="4CB1FC5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6062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7FF6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5D0F0E4E" w14:textId="064D39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25A49D2E" w14:textId="3F86D0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EB532" w14:textId="197000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9FD95" w14:textId="7E930F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6,920.00 </w:t>
            </w:r>
          </w:p>
        </w:tc>
      </w:tr>
      <w:tr w:rsidR="008F23D5" w:rsidRPr="008F23D5" w14:paraId="36E5CC0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B87A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00D66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32E3676" w14:textId="31EC11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4EEC2F2C" w14:textId="0E6C79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DA90D0" w14:textId="60B7CF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24FA2" w14:textId="50C353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7,560.00 </w:t>
            </w:r>
          </w:p>
        </w:tc>
      </w:tr>
      <w:tr w:rsidR="008F23D5" w:rsidRPr="008F23D5" w14:paraId="7EA5ADA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1CC2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23F0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6C87B15F" w14:textId="32F6B4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2CAC8991" w14:textId="0A33D7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6437C" w14:textId="297503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7D4A6" w14:textId="61358B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0,760.00 </w:t>
            </w:r>
          </w:p>
        </w:tc>
      </w:tr>
      <w:tr w:rsidR="008F23D5" w:rsidRPr="008F23D5" w14:paraId="66E9267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3FF9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0292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6AE6AD74" w14:textId="0D8F73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2E992CA9" w14:textId="13D26F7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30A10" w14:textId="09ECA6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5EA45" w14:textId="0C0624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640.00 </w:t>
            </w:r>
          </w:p>
        </w:tc>
      </w:tr>
      <w:tr w:rsidR="008F23D5" w:rsidRPr="008F23D5" w14:paraId="319CD14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5956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2232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3A3C7879" w14:textId="3B3A9E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3CE68EDA" w14:textId="0D528C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31350" w14:textId="77B788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8E743" w14:textId="56D17E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4,880.00 </w:t>
            </w:r>
          </w:p>
        </w:tc>
      </w:tr>
      <w:tr w:rsidR="008F23D5" w:rsidRPr="008F23D5" w14:paraId="7A73480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565C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DC2E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175BFD2E" w14:textId="37CB5A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3F0C8396" w14:textId="1ED01E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0DBF8" w14:textId="4A5263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3A810" w14:textId="6CE734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89,974.00 </w:t>
            </w:r>
          </w:p>
        </w:tc>
      </w:tr>
      <w:tr w:rsidR="008F23D5" w:rsidRPr="008F23D5" w14:paraId="51549AC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F02B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72B8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3D8D8ABF" w14:textId="5AA16F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7A109DEC" w14:textId="6FDAB2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74D16" w14:textId="57820E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523A0" w14:textId="1BA6B1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0,320.00 </w:t>
            </w:r>
          </w:p>
        </w:tc>
      </w:tr>
      <w:tr w:rsidR="008F23D5" w:rsidRPr="008F23D5" w14:paraId="6D42B3B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27C1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04AB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4EE00535" w14:textId="3863E5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0334A637" w14:textId="551531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93066" w14:textId="262C19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2772C" w14:textId="5377B8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83,427.00 </w:t>
            </w:r>
          </w:p>
        </w:tc>
      </w:tr>
      <w:tr w:rsidR="008F23D5" w:rsidRPr="008F23D5" w14:paraId="22AC227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5606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113A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4DB061F" w14:textId="4BCA82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318685B1" w14:textId="375526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39425" w14:textId="64A11A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715CD" w14:textId="405F9F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37,328.91 </w:t>
            </w:r>
          </w:p>
        </w:tc>
      </w:tr>
      <w:tr w:rsidR="008F23D5" w:rsidRPr="008F23D5" w14:paraId="5521F73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292D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B7D54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307E3E8B" w14:textId="131A63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763218FC" w14:textId="53966C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F5681D" w14:textId="6C43A4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82862" w14:textId="69A484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7,200.00 </w:t>
            </w:r>
          </w:p>
        </w:tc>
      </w:tr>
      <w:tr w:rsidR="008F23D5" w:rsidRPr="008F23D5" w14:paraId="0B2F0F9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5DAF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EE5D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474533D7" w14:textId="7D68A2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44E28FCE" w14:textId="7E209E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39D5D" w14:textId="7301BB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A8D638" w14:textId="73A4BF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5,720.00 </w:t>
            </w:r>
          </w:p>
        </w:tc>
      </w:tr>
      <w:tr w:rsidR="008F23D5" w:rsidRPr="008F23D5" w14:paraId="4D6F21D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5E76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B223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49BD8D2" w14:textId="0E7C5A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69D99F1E" w14:textId="208645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A2FE4" w14:textId="7489D7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C308A" w14:textId="0F4FA7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2,840.00 </w:t>
            </w:r>
          </w:p>
        </w:tc>
      </w:tr>
      <w:tr w:rsidR="008F23D5" w:rsidRPr="008F23D5" w14:paraId="2D74744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2B4F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A960D0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297D9098" w14:textId="31CF0F1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5120D7A8" w14:textId="092C51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E29F6" w14:textId="736E1E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9CABB7" w14:textId="359851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1,040.00 </w:t>
            </w:r>
          </w:p>
        </w:tc>
      </w:tr>
      <w:tr w:rsidR="008F23D5" w:rsidRPr="008F23D5" w14:paraId="6A14A3E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9EB2A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93E4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51658A6" w14:textId="0BF674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455396A5" w14:textId="1CF60B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71694" w14:textId="5EDDE6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9EF0E" w14:textId="066C80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5,120.00 </w:t>
            </w:r>
          </w:p>
        </w:tc>
      </w:tr>
      <w:tr w:rsidR="008F23D5" w:rsidRPr="008F23D5" w14:paraId="446BE1C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0E17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7229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0837052D" w14:textId="449122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41CE4EAA" w14:textId="51F0D7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C95E5" w14:textId="6202D9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FF2644" w14:textId="775A4B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73,520.00 </w:t>
            </w:r>
          </w:p>
        </w:tc>
      </w:tr>
      <w:tr w:rsidR="008F23D5" w:rsidRPr="008F23D5" w14:paraId="5E6593B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0AE4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A118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01B09742" w14:textId="739A74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6EA77FA3" w14:textId="52349D2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D8870E" w14:textId="2030B6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C1F1C9" w14:textId="1AF4A8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1,400.00 </w:t>
            </w:r>
          </w:p>
        </w:tc>
      </w:tr>
      <w:tr w:rsidR="008F23D5" w:rsidRPr="008F23D5" w14:paraId="6228B1F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0E2A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4986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0536AE90" w14:textId="2C8BB7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1DD37E51" w14:textId="3B4E30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19F26" w14:textId="4967DB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357B6" w14:textId="05A541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45,080.00 </w:t>
            </w:r>
          </w:p>
        </w:tc>
      </w:tr>
      <w:tr w:rsidR="008F23D5" w:rsidRPr="008F23D5" w14:paraId="01200FC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402A3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F955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1B31B20E" w14:textId="1BD43C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888F70" w14:textId="4C35DE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3990B" w14:textId="48F82A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347A4" w14:textId="1A2E53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0,000.00 </w:t>
            </w:r>
          </w:p>
        </w:tc>
      </w:tr>
      <w:tr w:rsidR="008F23D5" w:rsidRPr="008F23D5" w14:paraId="466E6E5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B38A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8A72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10812B42" w14:textId="69D62E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46653D45" w14:textId="088993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EC660B" w14:textId="32A994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39600" w14:textId="1999F3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4,160.00 </w:t>
            </w:r>
          </w:p>
        </w:tc>
      </w:tr>
      <w:tr w:rsidR="008F23D5" w:rsidRPr="008F23D5" w14:paraId="7A0C202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8AFE0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136C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30DE5185" w14:textId="22221B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5BEA3920" w14:textId="0598E5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9E6A59" w14:textId="0915F5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62BD7D" w14:textId="4CA124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581,809.18 </w:t>
            </w:r>
          </w:p>
        </w:tc>
      </w:tr>
      <w:tr w:rsidR="008F23D5" w:rsidRPr="008F23D5" w14:paraId="1A435E68"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962E9"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3A946514" w14:textId="35C1F73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1,204,388.57 </w:t>
            </w:r>
          </w:p>
        </w:tc>
        <w:tc>
          <w:tcPr>
            <w:tcW w:w="810" w:type="pct"/>
            <w:tcBorders>
              <w:top w:val="nil"/>
              <w:left w:val="nil"/>
              <w:bottom w:val="single" w:sz="4" w:space="0" w:color="000000"/>
              <w:right w:val="single" w:sz="4" w:space="0" w:color="000000"/>
            </w:tcBorders>
            <w:shd w:val="clear" w:color="D8D8D8" w:fill="D8D8D8"/>
            <w:noWrap/>
            <w:vAlign w:val="bottom"/>
            <w:hideMark/>
          </w:tcPr>
          <w:p w14:paraId="69F68156" w14:textId="25763B8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CCAE9D" w14:textId="570AF76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75385DE" w14:textId="2B0C987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1,204,388.57 </w:t>
            </w:r>
          </w:p>
        </w:tc>
      </w:tr>
      <w:tr w:rsidR="008F23D5" w:rsidRPr="008F23D5" w14:paraId="3A69E33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97D92"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30FF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58A7A2CF" w14:textId="0B6ED6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321DCE9E" w14:textId="67E8BA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C610F" w14:textId="7F160D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4583C" w14:textId="2DCC9E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0,680.00 </w:t>
            </w:r>
          </w:p>
        </w:tc>
      </w:tr>
      <w:tr w:rsidR="008F23D5" w:rsidRPr="008F23D5" w14:paraId="3F2CCFD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DB023"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AE05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489C66B5" w14:textId="18B7FE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331CFB15" w14:textId="0A91ECD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9197C" w14:textId="4C46791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3A77B" w14:textId="05648D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4,280.00 </w:t>
            </w:r>
          </w:p>
        </w:tc>
      </w:tr>
      <w:tr w:rsidR="008F23D5" w:rsidRPr="008F23D5" w14:paraId="0FA0FA0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EEAE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6CB2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0DDB8CB4" w14:textId="31635D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B19574" w14:textId="69E627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F6898" w14:textId="622DA9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C66CF" w14:textId="1DD3EE9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0,000.00 </w:t>
            </w:r>
          </w:p>
        </w:tc>
      </w:tr>
      <w:tr w:rsidR="008F23D5" w:rsidRPr="008F23D5" w14:paraId="15744B0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3B3E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A9AC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6F51DFDF" w14:textId="7CD833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330664C6" w14:textId="2CC77F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4D606" w14:textId="17F1BB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372B5" w14:textId="7792E2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551,283.10 </w:t>
            </w:r>
          </w:p>
        </w:tc>
      </w:tr>
      <w:tr w:rsidR="008F23D5" w:rsidRPr="008F23D5" w14:paraId="7F2871D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EBA5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E4B1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2BC32B10" w14:textId="45B20B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7957D4C2" w14:textId="216116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A0F69" w14:textId="7FAD3E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E0F95" w14:textId="039ACC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2,074.00 </w:t>
            </w:r>
          </w:p>
        </w:tc>
      </w:tr>
      <w:tr w:rsidR="008F23D5" w:rsidRPr="008F23D5" w14:paraId="6E588B9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40D1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7E5F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435E9CDC" w14:textId="10FB2B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1FB47320" w14:textId="4F5CD8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145E0" w14:textId="34DEE6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28581" w14:textId="56E8F10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8,742.00 </w:t>
            </w:r>
          </w:p>
        </w:tc>
      </w:tr>
      <w:tr w:rsidR="008F23D5" w:rsidRPr="008F23D5" w14:paraId="41E75D2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0F9A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639A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3BFDDE02" w14:textId="4BD37A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53ACA9F" w14:textId="21FF29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7BEBB7" w14:textId="43C696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E7691" w14:textId="0BC726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50,480.00 </w:t>
            </w:r>
          </w:p>
        </w:tc>
      </w:tr>
      <w:tr w:rsidR="008F23D5" w:rsidRPr="008F23D5" w14:paraId="03CFCB2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DC87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107A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58004E64" w14:textId="3AB1CC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ECC244D" w14:textId="67EF98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96CE0" w14:textId="4139D7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28B1D" w14:textId="3EEB5D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81,800.00 </w:t>
            </w:r>
          </w:p>
        </w:tc>
      </w:tr>
      <w:tr w:rsidR="008F23D5" w:rsidRPr="008F23D5" w14:paraId="2EC6B7D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1550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8FBA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4C7A783A" w14:textId="75F1C6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11632503" w14:textId="23B7F1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F92B3" w14:textId="36443B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B8FC1" w14:textId="49A0B3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5,920.00 </w:t>
            </w:r>
          </w:p>
        </w:tc>
      </w:tr>
      <w:tr w:rsidR="008F23D5" w:rsidRPr="008F23D5" w14:paraId="2B65839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71C4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53B41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3030C553" w14:textId="566087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5A0EDB5D" w14:textId="232E59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2734D" w14:textId="4E7B80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E15C3" w14:textId="41E19C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94,689.00 </w:t>
            </w:r>
          </w:p>
        </w:tc>
      </w:tr>
      <w:tr w:rsidR="008F23D5" w:rsidRPr="008F23D5" w14:paraId="4A0EAB4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57EE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288A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1E928BE6" w14:textId="5D2CF6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770DC6BA" w14:textId="45ADE8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DB50B" w14:textId="05E928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7615A" w14:textId="462B09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7,120.00 </w:t>
            </w:r>
          </w:p>
        </w:tc>
      </w:tr>
      <w:tr w:rsidR="008F23D5" w:rsidRPr="008F23D5" w14:paraId="1492AF4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DF77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AA7C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4723758E" w14:textId="31AA465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93,480.47 </w:t>
            </w:r>
          </w:p>
        </w:tc>
        <w:tc>
          <w:tcPr>
            <w:tcW w:w="810" w:type="pct"/>
            <w:tcBorders>
              <w:top w:val="nil"/>
              <w:left w:val="nil"/>
              <w:bottom w:val="single" w:sz="4" w:space="0" w:color="000000"/>
              <w:right w:val="single" w:sz="4" w:space="0" w:color="000000"/>
            </w:tcBorders>
            <w:shd w:val="clear" w:color="auto" w:fill="auto"/>
            <w:noWrap/>
            <w:vAlign w:val="bottom"/>
            <w:hideMark/>
          </w:tcPr>
          <w:p w14:paraId="36619085" w14:textId="193188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F2002D" w14:textId="288F1B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FDB196" w14:textId="776FF2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93,480.47 </w:t>
            </w:r>
          </w:p>
        </w:tc>
      </w:tr>
      <w:tr w:rsidR="008F23D5" w:rsidRPr="008F23D5" w14:paraId="15B9083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5AB39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7C92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13DC79DE" w14:textId="3A8CE2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0C3C02EF" w14:textId="748873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930A9" w14:textId="310895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CB92F" w14:textId="01C905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3,600.00 </w:t>
            </w:r>
          </w:p>
        </w:tc>
      </w:tr>
      <w:tr w:rsidR="008F23D5" w:rsidRPr="008F23D5" w14:paraId="044BF11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D963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8096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288D9D65" w14:textId="23A147F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5BDBF186" w14:textId="5357B25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D869C" w14:textId="2AEC69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1DBDA" w14:textId="55E759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03,840.00 </w:t>
            </w:r>
          </w:p>
        </w:tc>
      </w:tr>
      <w:tr w:rsidR="008F23D5" w:rsidRPr="008F23D5" w14:paraId="07F4AA5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DEB3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52BE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49D1A95D" w14:textId="7FB535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0B5B1EF8" w14:textId="23FB94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FBCD3" w14:textId="5C9A93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BD559" w14:textId="0EDFC9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76,400.00 </w:t>
            </w:r>
          </w:p>
        </w:tc>
      </w:tr>
      <w:tr w:rsidR="008F23D5" w:rsidRPr="008F23D5" w14:paraId="78276C58"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37EB47"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0C49DF8F" w14:textId="742994C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09121F7C" w14:textId="48A9378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74E83CF" w14:textId="7DFC8F2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A2352AC" w14:textId="1711458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847,431.64 </w:t>
            </w:r>
          </w:p>
        </w:tc>
      </w:tr>
      <w:tr w:rsidR="008F23D5" w:rsidRPr="008F23D5" w14:paraId="068EC2C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4605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07A2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97B7C91" w14:textId="053FEA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7166A24F" w14:textId="7FE24B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DB686" w14:textId="242271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FF60A" w14:textId="765850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47,431.64 </w:t>
            </w:r>
          </w:p>
        </w:tc>
      </w:tr>
      <w:tr w:rsidR="008F23D5" w:rsidRPr="008F23D5" w14:paraId="1BEF9A63"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D37B1A"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2526655F" w14:textId="6BDBFC8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10,485,278.70 </w:t>
            </w:r>
          </w:p>
        </w:tc>
        <w:tc>
          <w:tcPr>
            <w:tcW w:w="810" w:type="pct"/>
            <w:tcBorders>
              <w:top w:val="nil"/>
              <w:left w:val="nil"/>
              <w:bottom w:val="single" w:sz="4" w:space="0" w:color="000000"/>
              <w:right w:val="single" w:sz="4" w:space="0" w:color="000000"/>
            </w:tcBorders>
            <w:shd w:val="clear" w:color="A5A5A5" w:fill="A5A5A5"/>
            <w:noWrap/>
            <w:vAlign w:val="bottom"/>
            <w:hideMark/>
          </w:tcPr>
          <w:p w14:paraId="4D0BA795" w14:textId="56E6C3E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328D033" w14:textId="3D4EBE2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FC822E5" w14:textId="5774F62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10,485,278.70 </w:t>
            </w:r>
          </w:p>
        </w:tc>
      </w:tr>
      <w:tr w:rsidR="008F23D5" w:rsidRPr="008F23D5" w14:paraId="058F720D"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290B8"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4776CAFE" w14:textId="5649D01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1,633,188.76 </w:t>
            </w:r>
          </w:p>
        </w:tc>
        <w:tc>
          <w:tcPr>
            <w:tcW w:w="810" w:type="pct"/>
            <w:tcBorders>
              <w:top w:val="nil"/>
              <w:left w:val="nil"/>
              <w:bottom w:val="single" w:sz="4" w:space="0" w:color="000000"/>
              <w:right w:val="single" w:sz="4" w:space="0" w:color="000000"/>
            </w:tcBorders>
            <w:shd w:val="clear" w:color="D8D8D8" w:fill="D8D8D8"/>
            <w:noWrap/>
            <w:vAlign w:val="bottom"/>
            <w:hideMark/>
          </w:tcPr>
          <w:p w14:paraId="33565E8C" w14:textId="4D00EE5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75E665" w14:textId="02F9161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D1479BF" w14:textId="0A85442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1,633,188.76 </w:t>
            </w:r>
          </w:p>
        </w:tc>
      </w:tr>
      <w:tr w:rsidR="008F23D5" w:rsidRPr="008F23D5" w14:paraId="7023E17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71225"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002D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3A19AD13" w14:textId="626F4F5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1189F2" w14:textId="46CF5D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5CCCC" w14:textId="730265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EE9DAE" w14:textId="664AE1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562A2A4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CA5F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7963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7CDAE9F6" w14:textId="7004D8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49,879.31 </w:t>
            </w:r>
          </w:p>
        </w:tc>
        <w:tc>
          <w:tcPr>
            <w:tcW w:w="810" w:type="pct"/>
            <w:tcBorders>
              <w:top w:val="nil"/>
              <w:left w:val="nil"/>
              <w:bottom w:val="single" w:sz="4" w:space="0" w:color="000000"/>
              <w:right w:val="single" w:sz="4" w:space="0" w:color="000000"/>
            </w:tcBorders>
            <w:shd w:val="clear" w:color="auto" w:fill="auto"/>
            <w:noWrap/>
            <w:vAlign w:val="bottom"/>
            <w:hideMark/>
          </w:tcPr>
          <w:p w14:paraId="754E79BA" w14:textId="721886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0BC0B" w14:textId="41E16F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AEC5A" w14:textId="514754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49,879.31 </w:t>
            </w:r>
          </w:p>
        </w:tc>
      </w:tr>
      <w:tr w:rsidR="008F23D5" w:rsidRPr="008F23D5" w14:paraId="0F051A4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51A7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45EC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2BE4F08E" w14:textId="688364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1,960.00 </w:t>
            </w:r>
          </w:p>
        </w:tc>
        <w:tc>
          <w:tcPr>
            <w:tcW w:w="810" w:type="pct"/>
            <w:tcBorders>
              <w:top w:val="nil"/>
              <w:left w:val="nil"/>
              <w:bottom w:val="single" w:sz="4" w:space="0" w:color="000000"/>
              <w:right w:val="single" w:sz="4" w:space="0" w:color="000000"/>
            </w:tcBorders>
            <w:shd w:val="clear" w:color="auto" w:fill="auto"/>
            <w:noWrap/>
            <w:vAlign w:val="bottom"/>
            <w:hideMark/>
          </w:tcPr>
          <w:p w14:paraId="08ED3F85" w14:textId="0BA7E7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A932E" w14:textId="28E8B1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D1896" w14:textId="65B668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1,960.00 </w:t>
            </w:r>
          </w:p>
        </w:tc>
      </w:tr>
      <w:tr w:rsidR="008F23D5" w:rsidRPr="008F23D5" w14:paraId="7023AF1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D929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CCC2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0CB090DE" w14:textId="226D21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6CB25DED" w14:textId="70D7A3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CA3FAB" w14:textId="34E44E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92C42" w14:textId="3EFEC9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5,881.62 </w:t>
            </w:r>
          </w:p>
        </w:tc>
      </w:tr>
      <w:tr w:rsidR="008F23D5" w:rsidRPr="008F23D5" w14:paraId="4F5AAC7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14B1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A98A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0BB03790" w14:textId="15F4908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02503575" w14:textId="1D0191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F6813" w14:textId="6BFA57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E87EF2" w14:textId="2EDDAE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360.70 </w:t>
            </w:r>
          </w:p>
        </w:tc>
      </w:tr>
      <w:tr w:rsidR="008F23D5" w:rsidRPr="008F23D5" w14:paraId="219F264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6D43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8B01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2A68B907" w14:textId="1EB618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E8F0462" w14:textId="113AFA5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7D7FB" w14:textId="41F81F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56A64" w14:textId="6EA95A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0090A68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BD16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E0A7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1613E57A" w14:textId="00AEBE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14572AED" w14:textId="746987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68303" w14:textId="423EB2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CFDC7" w14:textId="413B3A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128.00 </w:t>
            </w:r>
          </w:p>
        </w:tc>
      </w:tr>
      <w:tr w:rsidR="008F23D5" w:rsidRPr="008F23D5" w14:paraId="032754D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0ED0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1B53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4DB16FC5" w14:textId="02A128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2B19B747" w14:textId="1A3259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8E90D" w14:textId="7A5CA0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14B6C" w14:textId="66E902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602.00 </w:t>
            </w:r>
          </w:p>
        </w:tc>
      </w:tr>
      <w:tr w:rsidR="008F23D5" w:rsidRPr="008F23D5" w14:paraId="1B320F2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D7C9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17C3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1296D573" w14:textId="3BDB99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F87483C" w14:textId="1BB826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B0D20" w14:textId="7651B4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634A9C" w14:textId="4D65F8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4,395.00 </w:t>
            </w:r>
          </w:p>
        </w:tc>
      </w:tr>
      <w:tr w:rsidR="008F23D5" w:rsidRPr="008F23D5" w14:paraId="1772B4D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7CF64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1063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5D575E11" w14:textId="6F7D6C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7BC08AF6" w14:textId="23BD12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008F0" w14:textId="1FA843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83A58C" w14:textId="6559F40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812,033.74 </w:t>
            </w:r>
          </w:p>
        </w:tc>
      </w:tr>
      <w:tr w:rsidR="008F23D5" w:rsidRPr="008F23D5" w14:paraId="3D18864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072C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0DC0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6557279" w14:textId="743534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771570CF" w14:textId="2CFE43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5A1C6" w14:textId="273D73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BE40C" w14:textId="73BE91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2,424.22 </w:t>
            </w:r>
          </w:p>
        </w:tc>
      </w:tr>
      <w:tr w:rsidR="008F23D5" w:rsidRPr="008F23D5" w14:paraId="71455FF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3936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9BE5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5626E764" w14:textId="5BCCB52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2D87C97C" w14:textId="6FABF8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971F0" w14:textId="3C0F66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4E081" w14:textId="514EBC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0,273.48 </w:t>
            </w:r>
          </w:p>
        </w:tc>
      </w:tr>
      <w:tr w:rsidR="008F23D5" w:rsidRPr="008F23D5" w14:paraId="644573F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EB1C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6609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6863E654" w14:textId="079C6B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5,225.22 </w:t>
            </w:r>
          </w:p>
        </w:tc>
        <w:tc>
          <w:tcPr>
            <w:tcW w:w="810" w:type="pct"/>
            <w:tcBorders>
              <w:top w:val="nil"/>
              <w:left w:val="nil"/>
              <w:bottom w:val="single" w:sz="4" w:space="0" w:color="000000"/>
              <w:right w:val="single" w:sz="4" w:space="0" w:color="000000"/>
            </w:tcBorders>
            <w:shd w:val="clear" w:color="auto" w:fill="auto"/>
            <w:noWrap/>
            <w:vAlign w:val="bottom"/>
            <w:hideMark/>
          </w:tcPr>
          <w:p w14:paraId="5B88192D" w14:textId="5668AC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ACC6F" w14:textId="165DDF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1862E" w14:textId="10B72C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5,225.22 </w:t>
            </w:r>
          </w:p>
        </w:tc>
      </w:tr>
      <w:tr w:rsidR="008F23D5" w:rsidRPr="008F23D5" w14:paraId="62B1775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EC21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8D3C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6310866D" w14:textId="1F9EB0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C01F258" w14:textId="325536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ADF47" w14:textId="47AE95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14814F" w14:textId="3A9EAD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4,395.00 </w:t>
            </w:r>
          </w:p>
        </w:tc>
      </w:tr>
      <w:tr w:rsidR="008F23D5" w:rsidRPr="008F23D5" w14:paraId="520E6E7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3CDF1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7209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4ABA1347" w14:textId="6D19D5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5F825D23" w14:textId="343500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BF975" w14:textId="39F4B8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DCD01" w14:textId="17CAFD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4,645.00 </w:t>
            </w:r>
          </w:p>
        </w:tc>
      </w:tr>
      <w:tr w:rsidR="008F23D5" w:rsidRPr="008F23D5" w14:paraId="0CC592A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1840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3F45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3D616C9F" w14:textId="0F89D9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5D90E062" w14:textId="5E5F2C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CFA87" w14:textId="786CB1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3C83D" w14:textId="3E4BFF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29,300.00 </w:t>
            </w:r>
          </w:p>
        </w:tc>
      </w:tr>
      <w:tr w:rsidR="008F23D5" w:rsidRPr="008F23D5" w14:paraId="33738F8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98810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B2B1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7ED0A548" w14:textId="5A8C3B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2561C7A6" w14:textId="64D5D8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4F4F6" w14:textId="5E7A54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A64A0D" w14:textId="49AAF3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1,959.26 </w:t>
            </w:r>
          </w:p>
        </w:tc>
      </w:tr>
      <w:tr w:rsidR="008F23D5" w:rsidRPr="008F23D5" w14:paraId="440598B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6918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9AD3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0316708C" w14:textId="76D9E3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EE8575F" w14:textId="441EC0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C86F3" w14:textId="25C7EA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1BB92" w14:textId="228822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4,395.00 </w:t>
            </w:r>
          </w:p>
        </w:tc>
      </w:tr>
      <w:tr w:rsidR="008F23D5" w:rsidRPr="008F23D5" w14:paraId="110F563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C0C30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6CAD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72A192FE" w14:textId="6C0DB45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0,135.27 </w:t>
            </w:r>
          </w:p>
        </w:tc>
        <w:tc>
          <w:tcPr>
            <w:tcW w:w="810" w:type="pct"/>
            <w:tcBorders>
              <w:top w:val="nil"/>
              <w:left w:val="nil"/>
              <w:bottom w:val="single" w:sz="4" w:space="0" w:color="000000"/>
              <w:right w:val="single" w:sz="4" w:space="0" w:color="000000"/>
            </w:tcBorders>
            <w:shd w:val="clear" w:color="auto" w:fill="auto"/>
            <w:noWrap/>
            <w:vAlign w:val="bottom"/>
            <w:hideMark/>
          </w:tcPr>
          <w:p w14:paraId="3B910D4A" w14:textId="01BC7A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7A2D4" w14:textId="44E183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EE7BC8" w14:textId="5A1B02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0,135.27 </w:t>
            </w:r>
          </w:p>
        </w:tc>
      </w:tr>
      <w:tr w:rsidR="008F23D5" w:rsidRPr="008F23D5" w14:paraId="2647904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A419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1E7C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0605E5E3" w14:textId="412113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91,055.94 </w:t>
            </w:r>
          </w:p>
        </w:tc>
        <w:tc>
          <w:tcPr>
            <w:tcW w:w="810" w:type="pct"/>
            <w:tcBorders>
              <w:top w:val="nil"/>
              <w:left w:val="nil"/>
              <w:bottom w:val="single" w:sz="4" w:space="0" w:color="000000"/>
              <w:right w:val="single" w:sz="4" w:space="0" w:color="000000"/>
            </w:tcBorders>
            <w:shd w:val="clear" w:color="auto" w:fill="auto"/>
            <w:noWrap/>
            <w:vAlign w:val="bottom"/>
            <w:hideMark/>
          </w:tcPr>
          <w:p w14:paraId="2B50DD1A" w14:textId="2C34EA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F0BA8" w14:textId="5940A9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AF0460" w14:textId="38EBB5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91,055.94 </w:t>
            </w:r>
          </w:p>
        </w:tc>
      </w:tr>
      <w:tr w:rsidR="008F23D5" w:rsidRPr="008F23D5" w14:paraId="1D61F73D"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768627"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38054CE7" w14:textId="0EA57A4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053,756.77 </w:t>
            </w:r>
          </w:p>
        </w:tc>
        <w:tc>
          <w:tcPr>
            <w:tcW w:w="810" w:type="pct"/>
            <w:tcBorders>
              <w:top w:val="nil"/>
              <w:left w:val="nil"/>
              <w:bottom w:val="single" w:sz="4" w:space="0" w:color="000000"/>
              <w:right w:val="single" w:sz="4" w:space="0" w:color="000000"/>
            </w:tcBorders>
            <w:shd w:val="clear" w:color="D8D8D8" w:fill="D8D8D8"/>
            <w:noWrap/>
            <w:vAlign w:val="bottom"/>
            <w:hideMark/>
          </w:tcPr>
          <w:p w14:paraId="3E63FF60" w14:textId="6044374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48EE54" w14:textId="1EEFCE3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EBC7F0" w14:textId="69751A1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053,756.77 </w:t>
            </w:r>
          </w:p>
        </w:tc>
      </w:tr>
      <w:tr w:rsidR="008F23D5" w:rsidRPr="008F23D5" w14:paraId="3511F9B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6A9B7"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9A10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29646C2E" w14:textId="5D9E3F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C96EF3D" w14:textId="6061EA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4B86D" w14:textId="33D9D7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3E917" w14:textId="1AF30A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4,395.00 </w:t>
            </w:r>
          </w:p>
        </w:tc>
      </w:tr>
      <w:tr w:rsidR="008F23D5" w:rsidRPr="008F23D5" w14:paraId="47F994F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68E1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A5FEA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0027B8B2" w14:textId="5C4641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0,324.98 </w:t>
            </w:r>
          </w:p>
        </w:tc>
        <w:tc>
          <w:tcPr>
            <w:tcW w:w="810" w:type="pct"/>
            <w:tcBorders>
              <w:top w:val="nil"/>
              <w:left w:val="nil"/>
              <w:bottom w:val="single" w:sz="4" w:space="0" w:color="000000"/>
              <w:right w:val="single" w:sz="4" w:space="0" w:color="000000"/>
            </w:tcBorders>
            <w:shd w:val="clear" w:color="auto" w:fill="auto"/>
            <w:noWrap/>
            <w:vAlign w:val="bottom"/>
            <w:hideMark/>
          </w:tcPr>
          <w:p w14:paraId="0EE53E96" w14:textId="6A7F52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EC3A2" w14:textId="4C9159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C3D61A" w14:textId="404D8A9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0,324.98 </w:t>
            </w:r>
          </w:p>
        </w:tc>
      </w:tr>
      <w:tr w:rsidR="008F23D5" w:rsidRPr="008F23D5" w14:paraId="6B38041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3CA6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7A32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640A3C85" w14:textId="7D7FD6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0,246.79 </w:t>
            </w:r>
          </w:p>
        </w:tc>
        <w:tc>
          <w:tcPr>
            <w:tcW w:w="810" w:type="pct"/>
            <w:tcBorders>
              <w:top w:val="nil"/>
              <w:left w:val="nil"/>
              <w:bottom w:val="single" w:sz="4" w:space="0" w:color="000000"/>
              <w:right w:val="single" w:sz="4" w:space="0" w:color="000000"/>
            </w:tcBorders>
            <w:shd w:val="clear" w:color="auto" w:fill="auto"/>
            <w:noWrap/>
            <w:vAlign w:val="bottom"/>
            <w:hideMark/>
          </w:tcPr>
          <w:p w14:paraId="77C0AD2E" w14:textId="4EB0399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0A902" w14:textId="763FAA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208FC3" w14:textId="7B6DF6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0,246.79 </w:t>
            </w:r>
          </w:p>
        </w:tc>
      </w:tr>
      <w:tr w:rsidR="008F23D5" w:rsidRPr="008F23D5" w14:paraId="446C29F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2589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DC8D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43DF939C" w14:textId="7DD7F1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32EB2E4" w14:textId="6451FD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1D242" w14:textId="26D0AF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C0A84" w14:textId="7644FD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4,395.00 </w:t>
            </w:r>
          </w:p>
        </w:tc>
      </w:tr>
      <w:tr w:rsidR="008F23D5" w:rsidRPr="008F23D5" w14:paraId="2369A7C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1E10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72F1F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33BA109D" w14:textId="29641A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41C1634" w14:textId="60B36B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C8116" w14:textId="2861AE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10BAC" w14:textId="482FD7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4,395.00 </w:t>
            </w:r>
          </w:p>
        </w:tc>
      </w:tr>
      <w:tr w:rsidR="008F23D5" w:rsidRPr="008F23D5" w14:paraId="30DED8CE"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56D636"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964A9B0" w14:textId="2959048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6,912,593.34 </w:t>
            </w:r>
          </w:p>
        </w:tc>
        <w:tc>
          <w:tcPr>
            <w:tcW w:w="810" w:type="pct"/>
            <w:tcBorders>
              <w:top w:val="nil"/>
              <w:left w:val="nil"/>
              <w:bottom w:val="single" w:sz="4" w:space="0" w:color="000000"/>
              <w:right w:val="single" w:sz="4" w:space="0" w:color="000000"/>
            </w:tcBorders>
            <w:shd w:val="clear" w:color="D8D8D8" w:fill="D8D8D8"/>
            <w:noWrap/>
            <w:vAlign w:val="bottom"/>
            <w:hideMark/>
          </w:tcPr>
          <w:p w14:paraId="35CE9723" w14:textId="47536D4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188D728" w14:textId="56D82C8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B2F147" w14:textId="45B2885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6,912,593.34 </w:t>
            </w:r>
          </w:p>
        </w:tc>
      </w:tr>
      <w:tr w:rsidR="008F23D5" w:rsidRPr="008F23D5" w14:paraId="77CBD8D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03086"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26EC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520A9EC" w14:textId="2E446A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520,280.13 </w:t>
            </w:r>
          </w:p>
        </w:tc>
        <w:tc>
          <w:tcPr>
            <w:tcW w:w="810" w:type="pct"/>
            <w:tcBorders>
              <w:top w:val="nil"/>
              <w:left w:val="nil"/>
              <w:bottom w:val="single" w:sz="4" w:space="0" w:color="000000"/>
              <w:right w:val="single" w:sz="4" w:space="0" w:color="000000"/>
            </w:tcBorders>
            <w:shd w:val="clear" w:color="auto" w:fill="auto"/>
            <w:noWrap/>
            <w:vAlign w:val="bottom"/>
            <w:hideMark/>
          </w:tcPr>
          <w:p w14:paraId="6123B692" w14:textId="3B4E9D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FF833" w14:textId="0313D5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18B5B" w14:textId="5A471F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520,280.13 </w:t>
            </w:r>
          </w:p>
        </w:tc>
      </w:tr>
      <w:tr w:rsidR="008F23D5" w:rsidRPr="008F23D5" w14:paraId="418C371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A34C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68DC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6909F7F0" w14:textId="5AED58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97,876.60 </w:t>
            </w:r>
          </w:p>
        </w:tc>
        <w:tc>
          <w:tcPr>
            <w:tcW w:w="810" w:type="pct"/>
            <w:tcBorders>
              <w:top w:val="nil"/>
              <w:left w:val="nil"/>
              <w:bottom w:val="single" w:sz="4" w:space="0" w:color="000000"/>
              <w:right w:val="single" w:sz="4" w:space="0" w:color="000000"/>
            </w:tcBorders>
            <w:shd w:val="clear" w:color="auto" w:fill="auto"/>
            <w:noWrap/>
            <w:vAlign w:val="bottom"/>
            <w:hideMark/>
          </w:tcPr>
          <w:p w14:paraId="3E799A90" w14:textId="6BD1B7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B6120" w14:textId="63DC36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39E828" w14:textId="6B8707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97,876.60 </w:t>
            </w:r>
          </w:p>
        </w:tc>
      </w:tr>
      <w:tr w:rsidR="008F23D5" w:rsidRPr="008F23D5" w14:paraId="3679DD5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9A70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F86F5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20D402E5" w14:textId="0BD09E1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07FDE11" w14:textId="3D7C69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6E19B" w14:textId="453238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9D054" w14:textId="6216EF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5837858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E111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E53D86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41A106D6" w14:textId="56C605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59901469" w14:textId="20D288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BE3BA" w14:textId="06DAF80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C1968" w14:textId="2C8E2A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97,902.00 </w:t>
            </w:r>
          </w:p>
        </w:tc>
      </w:tr>
      <w:tr w:rsidR="008F23D5" w:rsidRPr="008F23D5" w14:paraId="03A73A8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A17E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43076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597FCD23" w14:textId="5C3C86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01,519.69 </w:t>
            </w:r>
          </w:p>
        </w:tc>
        <w:tc>
          <w:tcPr>
            <w:tcW w:w="810" w:type="pct"/>
            <w:tcBorders>
              <w:top w:val="nil"/>
              <w:left w:val="nil"/>
              <w:bottom w:val="single" w:sz="4" w:space="0" w:color="000000"/>
              <w:right w:val="single" w:sz="4" w:space="0" w:color="000000"/>
            </w:tcBorders>
            <w:shd w:val="clear" w:color="auto" w:fill="auto"/>
            <w:noWrap/>
            <w:vAlign w:val="bottom"/>
            <w:hideMark/>
          </w:tcPr>
          <w:p w14:paraId="16EDA5F0" w14:textId="744FD79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3A315" w14:textId="239648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42DA0" w14:textId="0CAE87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01,519.69 </w:t>
            </w:r>
          </w:p>
        </w:tc>
      </w:tr>
      <w:tr w:rsidR="008F23D5" w:rsidRPr="008F23D5" w14:paraId="4BAF13D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D19F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B140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7C1BC91F" w14:textId="33A089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50FFAB36" w14:textId="08E718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827AE" w14:textId="34D78F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74215" w14:textId="7080AC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58,154.75 </w:t>
            </w:r>
          </w:p>
        </w:tc>
      </w:tr>
      <w:tr w:rsidR="008F23D5" w:rsidRPr="008F23D5" w14:paraId="32E9315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914D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07D7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389A8C36" w14:textId="13962F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C01B3C2" w14:textId="2D509D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9DF8A" w14:textId="557ABE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15E3D" w14:textId="0892AE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28736E1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68EB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E514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5E311D95" w14:textId="4B10FC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D48C2A9" w14:textId="577EA1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08598" w14:textId="627C21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1D48A" w14:textId="32814F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5,780.00 </w:t>
            </w:r>
          </w:p>
        </w:tc>
      </w:tr>
      <w:tr w:rsidR="008F23D5" w:rsidRPr="008F23D5" w14:paraId="40EFAA4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2B4B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C3E0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4C137EB6" w14:textId="1114F9B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2F0D77F" w14:textId="17B58E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7F2A4" w14:textId="255551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742657" w14:textId="1E47A7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7A7B112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3408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AE53E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39D4AF5D" w14:textId="1E7F6D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2F584759" w14:textId="5E027E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5DC86" w14:textId="20C32A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D9ED8D" w14:textId="31ADBF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1,465.00 </w:t>
            </w:r>
          </w:p>
        </w:tc>
      </w:tr>
      <w:tr w:rsidR="008F23D5" w:rsidRPr="008F23D5" w14:paraId="523CAD9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D608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CFBC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AD3C7E1" w14:textId="35B945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19A7BA43" w14:textId="357547C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166AB" w14:textId="25222D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EC8F28" w14:textId="0D7178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618,702.00 </w:t>
            </w:r>
          </w:p>
        </w:tc>
      </w:tr>
      <w:tr w:rsidR="008F23D5" w:rsidRPr="008F23D5" w14:paraId="5AE2E29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DA08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426D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66340BF5" w14:textId="02CE5B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75BB92C3" w14:textId="0EB325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A3E19" w14:textId="2C48C3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D1748" w14:textId="1F129F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76,151.38 </w:t>
            </w:r>
          </w:p>
        </w:tc>
      </w:tr>
      <w:tr w:rsidR="008F23D5" w:rsidRPr="008F23D5" w14:paraId="118AC77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BDF5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3418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3205B1BC" w14:textId="0820E6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037,651.79 </w:t>
            </w:r>
          </w:p>
        </w:tc>
        <w:tc>
          <w:tcPr>
            <w:tcW w:w="810" w:type="pct"/>
            <w:tcBorders>
              <w:top w:val="nil"/>
              <w:left w:val="nil"/>
              <w:bottom w:val="single" w:sz="4" w:space="0" w:color="000000"/>
              <w:right w:val="single" w:sz="4" w:space="0" w:color="000000"/>
            </w:tcBorders>
            <w:shd w:val="clear" w:color="auto" w:fill="auto"/>
            <w:noWrap/>
            <w:vAlign w:val="bottom"/>
            <w:hideMark/>
          </w:tcPr>
          <w:p w14:paraId="1F803D09" w14:textId="6F313C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23D8A" w14:textId="3719A4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FA49B" w14:textId="1CE691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037,651.79 </w:t>
            </w:r>
          </w:p>
        </w:tc>
      </w:tr>
      <w:tr w:rsidR="008F23D5" w:rsidRPr="008F23D5" w14:paraId="47E0CC8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13157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C66E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17392FE" w14:textId="4F080F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39DAD82A" w14:textId="74F0D4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39E73" w14:textId="3FDDDB9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2576C" w14:textId="00B3C82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37,260.00 </w:t>
            </w:r>
          </w:p>
        </w:tc>
      </w:tr>
      <w:tr w:rsidR="008F23D5" w:rsidRPr="008F23D5" w14:paraId="76A519A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378D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EA3A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40A7DF5B" w14:textId="13C8CB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33082AD" w14:textId="1F1A67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1C770" w14:textId="5AACD2A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D146C" w14:textId="09B1FB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557929C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D6BC4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2652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61F0910B" w14:textId="77FE18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4F92C15" w14:textId="3DA77D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D20B5" w14:textId="656AD3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7C9BFD" w14:textId="65E7A0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1,465.00 </w:t>
            </w:r>
          </w:p>
        </w:tc>
      </w:tr>
      <w:tr w:rsidR="008F23D5" w:rsidRPr="008F23D5" w14:paraId="5F2C22C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399B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D020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00F4C79B" w14:textId="1354B5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99A23BB" w14:textId="6F9F65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98D09" w14:textId="067C7F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457E1" w14:textId="2B3507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5F4EE47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E6C6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0A16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oona Piagapo</w:t>
            </w:r>
          </w:p>
        </w:tc>
        <w:tc>
          <w:tcPr>
            <w:tcW w:w="810" w:type="pct"/>
            <w:tcBorders>
              <w:top w:val="nil"/>
              <w:left w:val="nil"/>
              <w:bottom w:val="single" w:sz="4" w:space="0" w:color="000000"/>
              <w:right w:val="single" w:sz="4" w:space="0" w:color="000000"/>
            </w:tcBorders>
            <w:shd w:val="clear" w:color="auto" w:fill="auto"/>
            <w:noWrap/>
            <w:vAlign w:val="bottom"/>
            <w:hideMark/>
          </w:tcPr>
          <w:p w14:paraId="32CCAFEE" w14:textId="4054FA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1860A2F" w14:textId="2BBB80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1AD47" w14:textId="6A694D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14E89" w14:textId="0A9C72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41B400F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0800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C669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6BD92F08" w14:textId="7DE62C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05EE473D" w14:textId="67C4CB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F900E" w14:textId="36D700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638F6" w14:textId="70F889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76,930.00 </w:t>
            </w:r>
          </w:p>
        </w:tc>
      </w:tr>
      <w:tr w:rsidR="008F23D5" w:rsidRPr="008F23D5" w14:paraId="3044707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60E8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7074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5C9E691C" w14:textId="528FA6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43333DC" w14:textId="747F5E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94CD8" w14:textId="6C8FFD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5F713" w14:textId="17AEBC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1,465.00 </w:t>
            </w:r>
          </w:p>
        </w:tc>
      </w:tr>
      <w:tr w:rsidR="008F23D5" w:rsidRPr="008F23D5" w14:paraId="489F213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A5F0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CE11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0F95179D" w14:textId="3B686D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5B7A219" w14:textId="2722EDC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27E89" w14:textId="522D7E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D255D" w14:textId="0D25A5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1BA74D83"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A69A4"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F437B90" w14:textId="102BCE1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1AE82BFD" w14:textId="4C350A8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EC593B" w14:textId="7FD4B44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2821D9" w14:textId="4CD46BE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8,970,677.02 </w:t>
            </w:r>
          </w:p>
        </w:tc>
      </w:tr>
      <w:tr w:rsidR="008F23D5" w:rsidRPr="008F23D5" w14:paraId="3EAE6C4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55F98"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1559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4F7D2FA3" w14:textId="608957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0995975" w14:textId="2BC140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99DCA" w14:textId="027EE9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F748BE" w14:textId="334497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r>
      <w:tr w:rsidR="008F23D5" w:rsidRPr="008F23D5" w14:paraId="7CBC9C6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7BBB2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C884B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7C983260" w14:textId="5245ED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5D17B2B" w14:textId="279322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F08DA" w14:textId="0A925B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339C9" w14:textId="73977B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4EA4062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8EC3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9E67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31AA8ABE" w14:textId="299AB1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6996101" w14:textId="33205B9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2B563A" w14:textId="2774F95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7DA72" w14:textId="51D3D7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58FF70A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BFB1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CE97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4064077" w14:textId="27037C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EE41030" w14:textId="713936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DDE0C" w14:textId="0785E9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C5FAE" w14:textId="495199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6E75C8D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1735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36F3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33CE157A" w14:textId="2DD571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41ABF44" w14:textId="64FD215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8544B" w14:textId="192D99C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68AC0" w14:textId="64A971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r>
      <w:tr w:rsidR="008F23D5" w:rsidRPr="008F23D5" w14:paraId="742D705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762F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D26E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611A3F16" w14:textId="471C9A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F320A9" w14:textId="6B2043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8BBEC" w14:textId="43D028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E4658" w14:textId="74C577B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3D697C4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A9EC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B147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4A7DB61C" w14:textId="340506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53C01ABA" w14:textId="6D874F0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E2126" w14:textId="0116FC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A5E88" w14:textId="1B7478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148,896.38 </w:t>
            </w:r>
          </w:p>
        </w:tc>
      </w:tr>
      <w:tr w:rsidR="008F23D5" w:rsidRPr="008F23D5" w14:paraId="783271D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230E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9BCD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1EBF7308" w14:textId="48A5A6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1ACC057" w14:textId="0A22A6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B998E" w14:textId="483936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EAF29" w14:textId="1AD9DCF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699204F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5221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8900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1FB7DE5" w14:textId="69659E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8198A24" w14:textId="6E22F0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559A7" w14:textId="63F4C2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DD1597" w14:textId="68F510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1CEAB54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6548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560C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500DE8A3" w14:textId="266E7C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0A2A036" w14:textId="7A20F7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E92025" w14:textId="7C508D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2EDD4" w14:textId="195DEEB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36F9B75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A62A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6868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23C4440F" w14:textId="7D194D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B73CAD1" w14:textId="629A3B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3885D2" w14:textId="7DEB61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72B795" w14:textId="0FA4FA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675142F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BEAF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0BA9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52B36F60" w14:textId="2BF12A2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48C49003" w14:textId="36AA69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D5B0A3" w14:textId="0AD9A8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6261F" w14:textId="3C07C5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3,240.64 </w:t>
            </w:r>
          </w:p>
        </w:tc>
      </w:tr>
      <w:tr w:rsidR="008F23D5" w:rsidRPr="008F23D5" w14:paraId="0C2255E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3A19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DA710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62FC1BC" w14:textId="6F4939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128241C" w14:textId="3C353E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FE25B5" w14:textId="636E63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95AEF" w14:textId="1A4252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257012A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7031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D963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1A87A8AD" w14:textId="74D2F4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5EA46D" w14:textId="1622CE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6D08E" w14:textId="42D232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B7AB9" w14:textId="06C844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05,000.00 </w:t>
            </w:r>
          </w:p>
        </w:tc>
      </w:tr>
      <w:tr w:rsidR="008F23D5" w:rsidRPr="008F23D5" w14:paraId="7617098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9604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F26B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2DBCE052" w14:textId="2FA43D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1F67937" w14:textId="39EBB7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4FB23" w14:textId="78CCFA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73447C" w14:textId="20AC5D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1AD8096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69BD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5B91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42395D93" w14:textId="3369B6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DC7A42D" w14:textId="007F60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2170E" w14:textId="545D5C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6B6395" w14:textId="2FA00D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152C016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D3F5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473D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13FC69E7" w14:textId="47AB45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5778D3F" w14:textId="5A0E20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28AEB" w14:textId="37F8A8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483BD3" w14:textId="7D8896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6FB4B8FD"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3F31B3"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76272FA" w14:textId="0EE5DBA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0,915,062.81 </w:t>
            </w:r>
          </w:p>
        </w:tc>
        <w:tc>
          <w:tcPr>
            <w:tcW w:w="810" w:type="pct"/>
            <w:tcBorders>
              <w:top w:val="nil"/>
              <w:left w:val="nil"/>
              <w:bottom w:val="single" w:sz="4" w:space="0" w:color="000000"/>
              <w:right w:val="single" w:sz="4" w:space="0" w:color="000000"/>
            </w:tcBorders>
            <w:shd w:val="clear" w:color="D8D8D8" w:fill="D8D8D8"/>
            <w:noWrap/>
            <w:vAlign w:val="bottom"/>
            <w:hideMark/>
          </w:tcPr>
          <w:p w14:paraId="36E19738" w14:textId="512B3BB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773143E" w14:textId="1CAFE0A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4DC3A48" w14:textId="2C31219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0,915,062.81 </w:t>
            </w:r>
          </w:p>
        </w:tc>
      </w:tr>
      <w:tr w:rsidR="008F23D5" w:rsidRPr="008F23D5" w14:paraId="617CD58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9C424"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640D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2C034970" w14:textId="1A8D37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228,170.45 </w:t>
            </w:r>
          </w:p>
        </w:tc>
        <w:tc>
          <w:tcPr>
            <w:tcW w:w="810" w:type="pct"/>
            <w:tcBorders>
              <w:top w:val="nil"/>
              <w:left w:val="nil"/>
              <w:bottom w:val="single" w:sz="4" w:space="0" w:color="000000"/>
              <w:right w:val="single" w:sz="4" w:space="0" w:color="000000"/>
            </w:tcBorders>
            <w:shd w:val="clear" w:color="auto" w:fill="auto"/>
            <w:noWrap/>
            <w:vAlign w:val="bottom"/>
            <w:hideMark/>
          </w:tcPr>
          <w:p w14:paraId="15250E81" w14:textId="301147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A22E9" w14:textId="7A2BFB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A1964" w14:textId="1BA970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228,170.45 </w:t>
            </w:r>
          </w:p>
        </w:tc>
      </w:tr>
      <w:tr w:rsidR="008F23D5" w:rsidRPr="008F23D5" w14:paraId="7E1C656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7E7A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F663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74A1E0D6" w14:textId="4887ED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013B782B" w14:textId="0A2B4F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DB800" w14:textId="46A744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8C28D" w14:textId="7D36B3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68,780.00 </w:t>
            </w:r>
          </w:p>
        </w:tc>
      </w:tr>
      <w:tr w:rsidR="008F23D5" w:rsidRPr="008F23D5" w14:paraId="12FFCDB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AF38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CD35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13156A68" w14:textId="26F372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79FE688" w14:textId="7A5368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BC594" w14:textId="44991F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76DE5" w14:textId="4CD4844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8,570.00 </w:t>
            </w:r>
          </w:p>
        </w:tc>
      </w:tr>
      <w:tr w:rsidR="008F23D5" w:rsidRPr="008F23D5" w14:paraId="02918BE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307E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2BB0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225EBA11" w14:textId="0ADD947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714D793" w14:textId="564E8E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EDB1F" w14:textId="08E10A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9215C" w14:textId="22148A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r>
      <w:tr w:rsidR="008F23D5" w:rsidRPr="008F23D5" w14:paraId="0F118B1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01F3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9563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25D94C2" w14:textId="555CDD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9,391,451.00 </w:t>
            </w:r>
          </w:p>
        </w:tc>
        <w:tc>
          <w:tcPr>
            <w:tcW w:w="810" w:type="pct"/>
            <w:tcBorders>
              <w:top w:val="nil"/>
              <w:left w:val="nil"/>
              <w:bottom w:val="single" w:sz="4" w:space="0" w:color="000000"/>
              <w:right w:val="single" w:sz="4" w:space="0" w:color="000000"/>
            </w:tcBorders>
            <w:shd w:val="clear" w:color="auto" w:fill="auto"/>
            <w:noWrap/>
            <w:vAlign w:val="bottom"/>
            <w:hideMark/>
          </w:tcPr>
          <w:p w14:paraId="3B20BE54" w14:textId="084049A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26CE9" w14:textId="434DFC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92307" w14:textId="48CB7A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9,391,451.00 </w:t>
            </w:r>
          </w:p>
        </w:tc>
      </w:tr>
      <w:tr w:rsidR="008F23D5" w:rsidRPr="008F23D5" w14:paraId="5E02833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229D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B8B7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0F836D0B" w14:textId="3E1684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FFAF3AC" w14:textId="0E196F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2DB90" w14:textId="4A6524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DE122" w14:textId="7C6C3DD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r>
      <w:tr w:rsidR="008F23D5" w:rsidRPr="008F23D5" w14:paraId="047DC6A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0686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184F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6837D4BF" w14:textId="2C3075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0E98086" w14:textId="3CDFEF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4660D" w14:textId="0F5BEF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FBE49A" w14:textId="7F2197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07,200.00 </w:t>
            </w:r>
          </w:p>
        </w:tc>
      </w:tr>
      <w:tr w:rsidR="008F23D5" w:rsidRPr="008F23D5" w14:paraId="2B8901E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3AE54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AFB9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271269B5" w14:textId="5697C5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086E11C9" w14:textId="0A6864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ACF502" w14:textId="50A64A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00EEA" w14:textId="38086B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0,789.00 </w:t>
            </w:r>
          </w:p>
        </w:tc>
      </w:tr>
      <w:tr w:rsidR="008F23D5" w:rsidRPr="008F23D5" w14:paraId="15B0FA6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1AABB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9AF0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03FC271D" w14:textId="71E243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7,915.00 </w:t>
            </w:r>
          </w:p>
        </w:tc>
        <w:tc>
          <w:tcPr>
            <w:tcW w:w="810" w:type="pct"/>
            <w:tcBorders>
              <w:top w:val="nil"/>
              <w:left w:val="nil"/>
              <w:bottom w:val="single" w:sz="4" w:space="0" w:color="000000"/>
              <w:right w:val="single" w:sz="4" w:space="0" w:color="000000"/>
            </w:tcBorders>
            <w:shd w:val="clear" w:color="auto" w:fill="auto"/>
            <w:noWrap/>
            <w:vAlign w:val="bottom"/>
            <w:hideMark/>
          </w:tcPr>
          <w:p w14:paraId="7B754445" w14:textId="6D8F55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908DF" w14:textId="1FCC64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62BF4" w14:textId="3F65B8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97,915.00 </w:t>
            </w:r>
          </w:p>
        </w:tc>
      </w:tr>
      <w:tr w:rsidR="008F23D5" w:rsidRPr="008F23D5" w14:paraId="47E0742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3BF5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0A96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0F808A40" w14:textId="46E39E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1447006" w14:textId="309415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8A678D" w14:textId="60162C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3701A" w14:textId="0E239B6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r>
      <w:tr w:rsidR="008F23D5" w:rsidRPr="008F23D5" w14:paraId="69780D9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4ECC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CB51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100BCD36" w14:textId="52E928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FCC375B" w14:textId="10167B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47460" w14:textId="15B4E8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16A4E" w14:textId="3E3B36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r>
      <w:tr w:rsidR="008F23D5" w:rsidRPr="008F23D5" w14:paraId="6D8135D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E899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0312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12C99456" w14:textId="7F2DAC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4C5685" w14:textId="260B9AF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01DC2" w14:textId="3BD3D5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27577" w14:textId="70B6B4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r>
      <w:tr w:rsidR="008F23D5" w:rsidRPr="008F23D5" w14:paraId="7A7BF2D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B4A4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5C6EA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5C0E3B6F" w14:textId="1200AE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9,190.00 </w:t>
            </w:r>
          </w:p>
        </w:tc>
        <w:tc>
          <w:tcPr>
            <w:tcW w:w="810" w:type="pct"/>
            <w:tcBorders>
              <w:top w:val="nil"/>
              <w:left w:val="nil"/>
              <w:bottom w:val="single" w:sz="4" w:space="0" w:color="000000"/>
              <w:right w:val="single" w:sz="4" w:space="0" w:color="000000"/>
            </w:tcBorders>
            <w:shd w:val="clear" w:color="auto" w:fill="auto"/>
            <w:noWrap/>
            <w:vAlign w:val="bottom"/>
            <w:hideMark/>
          </w:tcPr>
          <w:p w14:paraId="290AFCB3" w14:textId="66274F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D1DAB" w14:textId="4DCF11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7FD44" w14:textId="205706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9,190.00 </w:t>
            </w:r>
          </w:p>
        </w:tc>
      </w:tr>
      <w:tr w:rsidR="008F23D5" w:rsidRPr="008F23D5" w14:paraId="4799C8A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10E5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FAB1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32C2A35D" w14:textId="73E81A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81,886.00 </w:t>
            </w:r>
          </w:p>
        </w:tc>
        <w:tc>
          <w:tcPr>
            <w:tcW w:w="810" w:type="pct"/>
            <w:tcBorders>
              <w:top w:val="nil"/>
              <w:left w:val="nil"/>
              <w:bottom w:val="single" w:sz="4" w:space="0" w:color="000000"/>
              <w:right w:val="single" w:sz="4" w:space="0" w:color="000000"/>
            </w:tcBorders>
            <w:shd w:val="clear" w:color="auto" w:fill="auto"/>
            <w:noWrap/>
            <w:vAlign w:val="bottom"/>
            <w:hideMark/>
          </w:tcPr>
          <w:p w14:paraId="7001F61D" w14:textId="709329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BA5F5" w14:textId="681C83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A5F60" w14:textId="036952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81,886.00 </w:t>
            </w:r>
          </w:p>
        </w:tc>
      </w:tr>
      <w:tr w:rsidR="008F23D5" w:rsidRPr="008F23D5" w14:paraId="4137418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2B1E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0274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56D00E3C" w14:textId="0BD02A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06BEF13C" w14:textId="1F5F0C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951AD" w14:textId="4047AA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F539B" w14:textId="6A4473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39,022.68 </w:t>
            </w:r>
          </w:p>
        </w:tc>
      </w:tr>
      <w:tr w:rsidR="008F23D5" w:rsidRPr="008F23D5" w14:paraId="612EDAB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9477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8346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631FB4BA" w14:textId="55B1B2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526524D4" w14:textId="5EED1D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2AA04" w14:textId="2F7E76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11C7D" w14:textId="6AC79F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684,045.00 </w:t>
            </w:r>
          </w:p>
        </w:tc>
      </w:tr>
      <w:tr w:rsidR="008F23D5" w:rsidRPr="008F23D5" w14:paraId="3F80DB8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9D9F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B2AF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6C2B86CA" w14:textId="7B26B8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17,370.36 </w:t>
            </w:r>
          </w:p>
        </w:tc>
        <w:tc>
          <w:tcPr>
            <w:tcW w:w="810" w:type="pct"/>
            <w:tcBorders>
              <w:top w:val="nil"/>
              <w:left w:val="nil"/>
              <w:bottom w:val="single" w:sz="4" w:space="0" w:color="000000"/>
              <w:right w:val="single" w:sz="4" w:space="0" w:color="000000"/>
            </w:tcBorders>
            <w:shd w:val="clear" w:color="auto" w:fill="auto"/>
            <w:noWrap/>
            <w:vAlign w:val="bottom"/>
            <w:hideMark/>
          </w:tcPr>
          <w:p w14:paraId="5CDEDD68" w14:textId="29558E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0B984" w14:textId="5C7B5F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39FBE3" w14:textId="38D634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17,370.36 </w:t>
            </w:r>
          </w:p>
        </w:tc>
      </w:tr>
      <w:tr w:rsidR="008F23D5" w:rsidRPr="008F23D5" w14:paraId="453F3BE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390E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9EDB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7771677C" w14:textId="785CC3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49BF05D" w14:textId="59912D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10469" w14:textId="2DDC01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32E2D" w14:textId="5FC525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5,350.00 </w:t>
            </w:r>
          </w:p>
        </w:tc>
      </w:tr>
      <w:tr w:rsidR="008F23D5" w:rsidRPr="008F23D5" w14:paraId="4E51961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9F8A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5733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252D110" w14:textId="43FD77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2E2B2DDA" w14:textId="1481D5C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8AD245" w14:textId="0EBC87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1853E" w14:textId="7DF9684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1,980.00 </w:t>
            </w:r>
          </w:p>
        </w:tc>
      </w:tr>
      <w:tr w:rsidR="008F23D5" w:rsidRPr="008F23D5" w14:paraId="1F18B06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869F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51E1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3A611707" w14:textId="4C99B8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39BD2EE0" w14:textId="2D2818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C1E38" w14:textId="1CB489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011D4" w14:textId="26B290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5,780.00 </w:t>
            </w:r>
          </w:p>
        </w:tc>
      </w:tr>
      <w:tr w:rsidR="008F23D5" w:rsidRPr="008F23D5" w14:paraId="3DF8418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5519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586E6D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6352A4AA" w14:textId="642DB7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7483F06F" w14:textId="733DEF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BDAFF" w14:textId="015EB5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D281A" w14:textId="733775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6,850.00 </w:t>
            </w:r>
          </w:p>
        </w:tc>
      </w:tr>
      <w:tr w:rsidR="008F23D5" w:rsidRPr="008F23D5" w14:paraId="4F168A5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6372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E909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32EE886A" w14:textId="1B6EA9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00,528.32 </w:t>
            </w:r>
          </w:p>
        </w:tc>
        <w:tc>
          <w:tcPr>
            <w:tcW w:w="810" w:type="pct"/>
            <w:tcBorders>
              <w:top w:val="nil"/>
              <w:left w:val="nil"/>
              <w:bottom w:val="single" w:sz="4" w:space="0" w:color="000000"/>
              <w:right w:val="single" w:sz="4" w:space="0" w:color="000000"/>
            </w:tcBorders>
            <w:shd w:val="clear" w:color="auto" w:fill="auto"/>
            <w:noWrap/>
            <w:vAlign w:val="bottom"/>
            <w:hideMark/>
          </w:tcPr>
          <w:p w14:paraId="03F418E3" w14:textId="6E2B14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6B6FCA" w14:textId="588DD8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C827C" w14:textId="7C37B7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00,528.32 </w:t>
            </w:r>
          </w:p>
        </w:tc>
      </w:tr>
      <w:tr w:rsidR="008F23D5" w:rsidRPr="008F23D5" w14:paraId="006E7C6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C512E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2FAB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2B090D4E" w14:textId="0BCE1A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1550467A" w14:textId="4BED64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C6154" w14:textId="5FD489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EB765" w14:textId="1CB024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2,435.00 </w:t>
            </w:r>
          </w:p>
        </w:tc>
      </w:tr>
      <w:tr w:rsidR="008F23D5" w:rsidRPr="008F23D5" w14:paraId="572BC9C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745A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8B18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613039F0" w14:textId="794FCE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2B87DE" w14:textId="38CB76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07F903" w14:textId="545C28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8A5C1" w14:textId="6D8299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91,000.00 </w:t>
            </w:r>
          </w:p>
        </w:tc>
      </w:tr>
      <w:tr w:rsidR="008F23D5" w:rsidRPr="008F23D5" w14:paraId="5CED7C8B"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E80000"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7054E8BF" w14:textId="1C7A2A6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71,595,518.29 </w:t>
            </w:r>
          </w:p>
        </w:tc>
        <w:tc>
          <w:tcPr>
            <w:tcW w:w="810" w:type="pct"/>
            <w:tcBorders>
              <w:top w:val="nil"/>
              <w:left w:val="nil"/>
              <w:bottom w:val="single" w:sz="4" w:space="0" w:color="000000"/>
              <w:right w:val="single" w:sz="4" w:space="0" w:color="000000"/>
            </w:tcBorders>
            <w:shd w:val="clear" w:color="A5A5A5" w:fill="A5A5A5"/>
            <w:noWrap/>
            <w:vAlign w:val="bottom"/>
            <w:hideMark/>
          </w:tcPr>
          <w:p w14:paraId="0471E50C" w14:textId="007C7F4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06CA200" w14:textId="235854B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28FAD06" w14:textId="0B9BBA5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71,595,518.29 </w:t>
            </w:r>
          </w:p>
        </w:tc>
      </w:tr>
      <w:tr w:rsidR="008F23D5" w:rsidRPr="008F23D5" w14:paraId="07091553"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FD7A3"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9904B5A" w14:textId="20E023C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8,885,06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3FA78BF2" w14:textId="5EC94A6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B08AFF" w14:textId="5A77156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4D12870" w14:textId="006A653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8,885,067.16 </w:t>
            </w:r>
          </w:p>
        </w:tc>
      </w:tr>
      <w:tr w:rsidR="008F23D5" w:rsidRPr="008F23D5" w14:paraId="1E86183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3D351"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E8CD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E7CDEDB" w14:textId="6A2872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777E597D" w14:textId="585F30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BF9C2" w14:textId="23A2BE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9704E" w14:textId="6F0D65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9,630.00 </w:t>
            </w:r>
          </w:p>
        </w:tc>
      </w:tr>
      <w:tr w:rsidR="008F23D5" w:rsidRPr="008F23D5" w14:paraId="3FA9D7E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C7C9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512B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54C9AA1" w14:textId="3AB6A29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66D4CE47" w14:textId="459586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A780D" w14:textId="176951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DC40AB" w14:textId="1A8B06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56,096.53 </w:t>
            </w:r>
          </w:p>
        </w:tc>
      </w:tr>
      <w:tr w:rsidR="008F23D5" w:rsidRPr="008F23D5" w14:paraId="286048E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DB06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4812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110BC88E" w14:textId="6B44EA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2,799.15 </w:t>
            </w:r>
          </w:p>
        </w:tc>
        <w:tc>
          <w:tcPr>
            <w:tcW w:w="810" w:type="pct"/>
            <w:tcBorders>
              <w:top w:val="nil"/>
              <w:left w:val="nil"/>
              <w:bottom w:val="single" w:sz="4" w:space="0" w:color="000000"/>
              <w:right w:val="single" w:sz="4" w:space="0" w:color="000000"/>
            </w:tcBorders>
            <w:shd w:val="clear" w:color="auto" w:fill="auto"/>
            <w:noWrap/>
            <w:vAlign w:val="bottom"/>
            <w:hideMark/>
          </w:tcPr>
          <w:p w14:paraId="0C19AE28" w14:textId="3B5E77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ADB58" w14:textId="6E84D4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D9C40" w14:textId="673C52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2,799.15 </w:t>
            </w:r>
          </w:p>
        </w:tc>
      </w:tr>
      <w:tr w:rsidR="008F23D5" w:rsidRPr="008F23D5" w14:paraId="141ED15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A616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658F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4E200BAB" w14:textId="465F91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3E6C7657" w14:textId="56C6B7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4AB90" w14:textId="1A13CB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36A9D9" w14:textId="48DABF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3,966.82 </w:t>
            </w:r>
          </w:p>
        </w:tc>
      </w:tr>
      <w:tr w:rsidR="008F23D5" w:rsidRPr="008F23D5" w14:paraId="212AE9A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50979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5730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72AA72EF" w14:textId="44CA4A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10083F27" w14:textId="637958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B6641" w14:textId="3F1A66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E9019" w14:textId="3B2E09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6,364.71 </w:t>
            </w:r>
          </w:p>
        </w:tc>
      </w:tr>
      <w:tr w:rsidR="008F23D5" w:rsidRPr="008F23D5" w14:paraId="00F2DE0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53361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FCD1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2D7B4A3D" w14:textId="7F0C5F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6DDBD50F" w14:textId="181F47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9848E" w14:textId="40292A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F08D7" w14:textId="75FA82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6,370.00 </w:t>
            </w:r>
          </w:p>
        </w:tc>
      </w:tr>
      <w:tr w:rsidR="008F23D5" w:rsidRPr="008F23D5" w14:paraId="280D26E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B5AD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82CA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3A765D32" w14:textId="6E9A6E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69E216A9" w14:textId="1BE22D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C34E7" w14:textId="3D828D1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63DCA" w14:textId="3E09AB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8,283.89 </w:t>
            </w:r>
          </w:p>
        </w:tc>
      </w:tr>
      <w:tr w:rsidR="008F23D5" w:rsidRPr="008F23D5" w14:paraId="5C1DEE1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95DE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5454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762FC27B" w14:textId="4EC333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2144D508" w14:textId="6ABD93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D608E" w14:textId="2BD423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5E20D2" w14:textId="4D1E70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3,458.80 </w:t>
            </w:r>
          </w:p>
        </w:tc>
      </w:tr>
      <w:tr w:rsidR="008F23D5" w:rsidRPr="008F23D5" w14:paraId="1ED2ED8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374A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EAFB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7306D34B" w14:textId="71EBA0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67E4EBB7" w14:textId="03B10C2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3B4E7" w14:textId="491626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FF18F" w14:textId="1713F9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03,379.32 </w:t>
            </w:r>
          </w:p>
        </w:tc>
      </w:tr>
      <w:tr w:rsidR="008F23D5" w:rsidRPr="008F23D5" w14:paraId="721AE0A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EB06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1416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41669675" w14:textId="7FDDE45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17A6ED62" w14:textId="315F2F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ED8B22" w14:textId="513FF8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FA2F2" w14:textId="61673B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79,492.94 </w:t>
            </w:r>
          </w:p>
        </w:tc>
      </w:tr>
      <w:tr w:rsidR="008F23D5" w:rsidRPr="008F23D5" w14:paraId="140B88B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A209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22A3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6A8B1BA8" w14:textId="2140B7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75B0F064" w14:textId="19EADC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32FE8" w14:textId="0D7CE3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518942" w14:textId="7DFF393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5,225.00 </w:t>
            </w:r>
          </w:p>
        </w:tc>
      </w:tr>
      <w:tr w:rsidR="008F23D5" w:rsidRPr="008F23D5" w14:paraId="7938EADB"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97362"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91C3D55" w14:textId="3C140EF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4,328,89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5B69D1B3" w14:textId="58DD4BE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9EA87B" w14:textId="1FC4395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B2321A" w14:textId="7B28E43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4,328,896.85 </w:t>
            </w:r>
          </w:p>
        </w:tc>
      </w:tr>
      <w:tr w:rsidR="008F23D5" w:rsidRPr="008F23D5" w14:paraId="21C849C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6C47A"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C4BF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22FB4628" w14:textId="75A816D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1CBF36F0" w14:textId="30BCA5A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B56D2" w14:textId="3690BD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EBAFD" w14:textId="6DEE11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46,090.42 </w:t>
            </w:r>
          </w:p>
        </w:tc>
      </w:tr>
      <w:tr w:rsidR="008F23D5" w:rsidRPr="008F23D5" w14:paraId="2809627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28D1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C721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1FA2C7E9" w14:textId="0C2C84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42DBF569" w14:textId="3E090E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286BA" w14:textId="1708C8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D74F48" w14:textId="357A97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25,523.95 </w:t>
            </w:r>
          </w:p>
        </w:tc>
      </w:tr>
      <w:tr w:rsidR="008F23D5" w:rsidRPr="008F23D5" w14:paraId="3AB7AAD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3128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A675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B1C159C" w14:textId="640D9B2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4F75A569" w14:textId="76321B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79FA2" w14:textId="31DC7A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3F8AC" w14:textId="28430A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0,830.18 </w:t>
            </w:r>
          </w:p>
        </w:tc>
      </w:tr>
      <w:tr w:rsidR="008F23D5" w:rsidRPr="008F23D5" w14:paraId="0DD0CB5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1B11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9418B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028548BA" w14:textId="3DE316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4E43C10A" w14:textId="582D2A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182B1" w14:textId="1BCE6E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0F738E" w14:textId="7EC757A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86,846.54 </w:t>
            </w:r>
          </w:p>
        </w:tc>
      </w:tr>
      <w:tr w:rsidR="008F23D5" w:rsidRPr="008F23D5" w14:paraId="49D1353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6217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E05E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7F045F0D" w14:textId="15A0BB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71,384.32 </w:t>
            </w:r>
          </w:p>
        </w:tc>
        <w:tc>
          <w:tcPr>
            <w:tcW w:w="810" w:type="pct"/>
            <w:tcBorders>
              <w:top w:val="nil"/>
              <w:left w:val="nil"/>
              <w:bottom w:val="single" w:sz="4" w:space="0" w:color="000000"/>
              <w:right w:val="single" w:sz="4" w:space="0" w:color="000000"/>
            </w:tcBorders>
            <w:shd w:val="clear" w:color="auto" w:fill="auto"/>
            <w:noWrap/>
            <w:vAlign w:val="bottom"/>
            <w:hideMark/>
          </w:tcPr>
          <w:p w14:paraId="65BF7F84" w14:textId="3858F6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BC64A" w14:textId="0E383B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42EED5" w14:textId="708B5D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71,384.32 </w:t>
            </w:r>
          </w:p>
        </w:tc>
      </w:tr>
      <w:tr w:rsidR="008F23D5" w:rsidRPr="008F23D5" w14:paraId="1F1B1E8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3AF5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B4C9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24D6138D" w14:textId="10D0B8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43B8C1C5" w14:textId="788C19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E693A" w14:textId="17214B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7948F" w14:textId="3851D6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9,368.82 </w:t>
            </w:r>
          </w:p>
        </w:tc>
      </w:tr>
      <w:tr w:rsidR="008F23D5" w:rsidRPr="008F23D5" w14:paraId="2F48050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EB5B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E592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7AEE994F" w14:textId="63C4EE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2E7C66BC" w14:textId="6135BA5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DF7A9" w14:textId="3DFACE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30587" w14:textId="7710B8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918,705.15 </w:t>
            </w:r>
          </w:p>
        </w:tc>
      </w:tr>
      <w:tr w:rsidR="008F23D5" w:rsidRPr="008F23D5" w14:paraId="0F9635D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6AB0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CD7B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9BC0768" w14:textId="32827F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69,806.65 </w:t>
            </w:r>
          </w:p>
        </w:tc>
        <w:tc>
          <w:tcPr>
            <w:tcW w:w="810" w:type="pct"/>
            <w:tcBorders>
              <w:top w:val="nil"/>
              <w:left w:val="nil"/>
              <w:bottom w:val="single" w:sz="4" w:space="0" w:color="000000"/>
              <w:right w:val="single" w:sz="4" w:space="0" w:color="000000"/>
            </w:tcBorders>
            <w:shd w:val="clear" w:color="auto" w:fill="auto"/>
            <w:noWrap/>
            <w:vAlign w:val="bottom"/>
            <w:hideMark/>
          </w:tcPr>
          <w:p w14:paraId="4D74F3A7" w14:textId="65C437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42377" w14:textId="79286E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C13EE3" w14:textId="620B9C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69,806.65 </w:t>
            </w:r>
          </w:p>
        </w:tc>
      </w:tr>
      <w:tr w:rsidR="008F23D5" w:rsidRPr="008F23D5" w14:paraId="538A175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CA63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06FE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9F1E368" w14:textId="77D693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4FADFB99" w14:textId="49E2A5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9A0F4C" w14:textId="616355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9B3F9" w14:textId="3B0E01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67,487.08 </w:t>
            </w:r>
          </w:p>
        </w:tc>
      </w:tr>
      <w:tr w:rsidR="008F23D5" w:rsidRPr="008F23D5" w14:paraId="3EEDCC9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F6F0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33F6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2AE32C01" w14:textId="07C525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78,182.54 </w:t>
            </w:r>
          </w:p>
        </w:tc>
        <w:tc>
          <w:tcPr>
            <w:tcW w:w="810" w:type="pct"/>
            <w:tcBorders>
              <w:top w:val="nil"/>
              <w:left w:val="nil"/>
              <w:bottom w:val="single" w:sz="4" w:space="0" w:color="000000"/>
              <w:right w:val="single" w:sz="4" w:space="0" w:color="000000"/>
            </w:tcBorders>
            <w:shd w:val="clear" w:color="auto" w:fill="auto"/>
            <w:noWrap/>
            <w:vAlign w:val="bottom"/>
            <w:hideMark/>
          </w:tcPr>
          <w:p w14:paraId="681BEBF1" w14:textId="23F89A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764A1" w14:textId="34EADF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C336D" w14:textId="70685F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78,182.54 </w:t>
            </w:r>
          </w:p>
        </w:tc>
      </w:tr>
      <w:tr w:rsidR="008F23D5" w:rsidRPr="008F23D5" w14:paraId="4BF165F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F922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6CA5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242C71B3" w14:textId="56B574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94,671.20 </w:t>
            </w:r>
          </w:p>
        </w:tc>
        <w:tc>
          <w:tcPr>
            <w:tcW w:w="810" w:type="pct"/>
            <w:tcBorders>
              <w:top w:val="nil"/>
              <w:left w:val="nil"/>
              <w:bottom w:val="single" w:sz="4" w:space="0" w:color="000000"/>
              <w:right w:val="single" w:sz="4" w:space="0" w:color="000000"/>
            </w:tcBorders>
            <w:shd w:val="clear" w:color="auto" w:fill="auto"/>
            <w:noWrap/>
            <w:vAlign w:val="bottom"/>
            <w:hideMark/>
          </w:tcPr>
          <w:p w14:paraId="5812A58F" w14:textId="4B1EE8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64E5E" w14:textId="1D3EAD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949D0" w14:textId="5958B9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94,671.20 </w:t>
            </w:r>
          </w:p>
        </w:tc>
      </w:tr>
      <w:tr w:rsidR="008F23D5" w:rsidRPr="008F23D5" w14:paraId="28FB713D"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261F2"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5D43BE2" w14:textId="48F06F4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6,095,54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2A0A2512" w14:textId="0905939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3CE074" w14:textId="79F8222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7BB5D4" w14:textId="3A605B4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6,095,546.09 </w:t>
            </w:r>
          </w:p>
        </w:tc>
      </w:tr>
      <w:tr w:rsidR="008F23D5" w:rsidRPr="008F23D5" w14:paraId="4FD8558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4083A"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C757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48A2E1EB" w14:textId="5098E4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2BC1DB19" w14:textId="4710D7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FF290B" w14:textId="49769F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67877" w14:textId="09F146A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65,619.99 </w:t>
            </w:r>
          </w:p>
        </w:tc>
      </w:tr>
      <w:tr w:rsidR="008F23D5" w:rsidRPr="008F23D5" w14:paraId="2670CDE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6164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078E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54B2616" w14:textId="662CA7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6F00F09B" w14:textId="528228B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B699D" w14:textId="29790C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F76E4" w14:textId="61135F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031,039.59 </w:t>
            </w:r>
          </w:p>
        </w:tc>
      </w:tr>
      <w:tr w:rsidR="008F23D5" w:rsidRPr="008F23D5" w14:paraId="5B017EC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84F9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3306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0CD578C7" w14:textId="4A20817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7487202A" w14:textId="7F1FD0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9DC19" w14:textId="532896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D9A33" w14:textId="54B583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25,845.86 </w:t>
            </w:r>
          </w:p>
        </w:tc>
      </w:tr>
      <w:tr w:rsidR="008F23D5" w:rsidRPr="008F23D5" w14:paraId="4691D88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87F1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F778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29FA6E42" w14:textId="275D41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0764B47E" w14:textId="0A6235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D096F" w14:textId="2CB050A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FC1FD" w14:textId="71E293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74,842.95 </w:t>
            </w:r>
          </w:p>
        </w:tc>
      </w:tr>
      <w:tr w:rsidR="008F23D5" w:rsidRPr="008F23D5" w14:paraId="1191A85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BC5A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A43A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0212290D" w14:textId="1691EE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0DBD8103" w14:textId="0301C5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B06CA" w14:textId="7C0311B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054CA" w14:textId="00DE63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6,420.00 </w:t>
            </w:r>
          </w:p>
        </w:tc>
      </w:tr>
      <w:tr w:rsidR="008F23D5" w:rsidRPr="008F23D5" w14:paraId="69EB16D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30A9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9EA3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09CA4181" w14:textId="6646BB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32,396.30 </w:t>
            </w:r>
          </w:p>
        </w:tc>
        <w:tc>
          <w:tcPr>
            <w:tcW w:w="810" w:type="pct"/>
            <w:tcBorders>
              <w:top w:val="nil"/>
              <w:left w:val="nil"/>
              <w:bottom w:val="single" w:sz="4" w:space="0" w:color="000000"/>
              <w:right w:val="single" w:sz="4" w:space="0" w:color="000000"/>
            </w:tcBorders>
            <w:shd w:val="clear" w:color="auto" w:fill="auto"/>
            <w:noWrap/>
            <w:vAlign w:val="bottom"/>
            <w:hideMark/>
          </w:tcPr>
          <w:p w14:paraId="2F3FB453" w14:textId="52A45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F5B26A" w14:textId="535D01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A5351" w14:textId="4F93A7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32,396.30 </w:t>
            </w:r>
          </w:p>
        </w:tc>
      </w:tr>
      <w:tr w:rsidR="008F23D5" w:rsidRPr="008F23D5" w14:paraId="31B6E87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88D8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A2FD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61C9FCC8" w14:textId="36AA9C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11,304.18 </w:t>
            </w:r>
          </w:p>
        </w:tc>
        <w:tc>
          <w:tcPr>
            <w:tcW w:w="810" w:type="pct"/>
            <w:tcBorders>
              <w:top w:val="nil"/>
              <w:left w:val="nil"/>
              <w:bottom w:val="single" w:sz="4" w:space="0" w:color="000000"/>
              <w:right w:val="single" w:sz="4" w:space="0" w:color="000000"/>
            </w:tcBorders>
            <w:shd w:val="clear" w:color="auto" w:fill="auto"/>
            <w:noWrap/>
            <w:vAlign w:val="bottom"/>
            <w:hideMark/>
          </w:tcPr>
          <w:p w14:paraId="1CF36EE8" w14:textId="609751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2837D" w14:textId="118D3B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B17A6" w14:textId="273B74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11,304.18 </w:t>
            </w:r>
          </w:p>
        </w:tc>
      </w:tr>
      <w:tr w:rsidR="008F23D5" w:rsidRPr="008F23D5" w14:paraId="2C7CBE4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1CB3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CF11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5319D479" w14:textId="1177CC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20F90CFC" w14:textId="7655BC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3F006" w14:textId="464E1E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CBCCCE" w14:textId="2BD7A4F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17,826.07 </w:t>
            </w:r>
          </w:p>
        </w:tc>
      </w:tr>
      <w:tr w:rsidR="008F23D5" w:rsidRPr="008F23D5" w14:paraId="66000A9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C493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0946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4739DE5A" w14:textId="3D4C9F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1213FF9C" w14:textId="74D613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41C024" w14:textId="4E0F6B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4EEF6" w14:textId="37B665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0,251.15 </w:t>
            </w:r>
          </w:p>
        </w:tc>
      </w:tr>
      <w:tr w:rsidR="008F23D5" w:rsidRPr="008F23D5" w14:paraId="5FA8BB10"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317AD"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DD01300" w14:textId="669C509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6,436,034.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275C7F5" w14:textId="5249A11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84DD7E" w14:textId="415C38F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331FC4B" w14:textId="2BE011A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6,436,034.25 </w:t>
            </w:r>
          </w:p>
        </w:tc>
      </w:tr>
      <w:tr w:rsidR="008F23D5" w:rsidRPr="008F23D5" w14:paraId="6C9149B9"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1D2B5A"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65151407" w14:textId="18D7315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74AE45CE" w14:textId="1573862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8D3F0" w14:textId="103E20A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9A791CD" w14:textId="7B0EAC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442,703.84 </w:t>
            </w:r>
          </w:p>
        </w:tc>
      </w:tr>
      <w:tr w:rsidR="008F23D5" w:rsidRPr="008F23D5" w14:paraId="164D363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63FC3"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8D18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27DC6438" w14:textId="6E5B2D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4CFD8931" w14:textId="0AF2B0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4F644" w14:textId="657D4D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863E5" w14:textId="4418BA1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57,148.41 </w:t>
            </w:r>
          </w:p>
        </w:tc>
      </w:tr>
      <w:tr w:rsidR="008F23D5" w:rsidRPr="008F23D5" w14:paraId="273D246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49BC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971B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6C0D6C4C" w14:textId="011329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009D7D" w14:textId="662EDF9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6A43E" w14:textId="5AE4D4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7C493" w14:textId="400A86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331,350.00 </w:t>
            </w:r>
          </w:p>
        </w:tc>
      </w:tr>
      <w:tr w:rsidR="008F23D5" w:rsidRPr="008F23D5" w14:paraId="3980575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A9631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A8E7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teel</w:t>
            </w:r>
          </w:p>
        </w:tc>
        <w:tc>
          <w:tcPr>
            <w:tcW w:w="810" w:type="pct"/>
            <w:tcBorders>
              <w:top w:val="nil"/>
              <w:left w:val="nil"/>
              <w:bottom w:val="single" w:sz="4" w:space="0" w:color="000000"/>
              <w:right w:val="single" w:sz="4" w:space="0" w:color="000000"/>
            </w:tcBorders>
            <w:shd w:val="clear" w:color="auto" w:fill="auto"/>
            <w:noWrap/>
            <w:vAlign w:val="bottom"/>
            <w:hideMark/>
          </w:tcPr>
          <w:p w14:paraId="57485ED8" w14:textId="430C3E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672.00 </w:t>
            </w:r>
          </w:p>
        </w:tc>
        <w:tc>
          <w:tcPr>
            <w:tcW w:w="810" w:type="pct"/>
            <w:tcBorders>
              <w:top w:val="nil"/>
              <w:left w:val="nil"/>
              <w:bottom w:val="single" w:sz="4" w:space="0" w:color="000000"/>
              <w:right w:val="single" w:sz="4" w:space="0" w:color="000000"/>
            </w:tcBorders>
            <w:shd w:val="clear" w:color="auto" w:fill="auto"/>
            <w:noWrap/>
            <w:vAlign w:val="bottom"/>
            <w:hideMark/>
          </w:tcPr>
          <w:p w14:paraId="0E6B68BA" w14:textId="44A305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D5C65" w14:textId="7A8E0B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EE6AB4" w14:textId="7E3040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672.00 </w:t>
            </w:r>
          </w:p>
        </w:tc>
      </w:tr>
      <w:tr w:rsidR="008F23D5" w:rsidRPr="008F23D5" w14:paraId="71FB4A1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3067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C9C2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183EC36F" w14:textId="55589A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3ADC2F33" w14:textId="133A29C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B8202" w14:textId="042BC6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74F55" w14:textId="43ECA9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030.00 </w:t>
            </w:r>
          </w:p>
        </w:tc>
      </w:tr>
      <w:tr w:rsidR="008F23D5" w:rsidRPr="008F23D5" w14:paraId="5301A50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648D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657E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54D5DD14" w14:textId="7C92D5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2,950.00 </w:t>
            </w:r>
          </w:p>
        </w:tc>
        <w:tc>
          <w:tcPr>
            <w:tcW w:w="810" w:type="pct"/>
            <w:tcBorders>
              <w:top w:val="nil"/>
              <w:left w:val="nil"/>
              <w:bottom w:val="single" w:sz="4" w:space="0" w:color="000000"/>
              <w:right w:val="single" w:sz="4" w:space="0" w:color="000000"/>
            </w:tcBorders>
            <w:shd w:val="clear" w:color="auto" w:fill="auto"/>
            <w:noWrap/>
            <w:vAlign w:val="bottom"/>
            <w:hideMark/>
          </w:tcPr>
          <w:p w14:paraId="2B8F24A7" w14:textId="5564F2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DF316" w14:textId="093201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3535B" w14:textId="0BEC43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2,950.00 </w:t>
            </w:r>
          </w:p>
        </w:tc>
      </w:tr>
      <w:tr w:rsidR="008F23D5" w:rsidRPr="008F23D5" w14:paraId="58C64A9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49E4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93ED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4D4BD222" w14:textId="070A50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70C9519E" w14:textId="391D39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D107C" w14:textId="3115C7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E4914" w14:textId="5D6FEB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883,180.00 </w:t>
            </w:r>
          </w:p>
        </w:tc>
      </w:tr>
      <w:tr w:rsidR="008F23D5" w:rsidRPr="008F23D5" w14:paraId="6A9C00B9"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9A51B"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AAFD380" w14:textId="69FE931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0651B569" w14:textId="618A1D0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7A943CE" w14:textId="5BCB1EC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39AF455" w14:textId="325499C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5,849,973.94 </w:t>
            </w:r>
          </w:p>
        </w:tc>
      </w:tr>
      <w:tr w:rsidR="008F23D5" w:rsidRPr="008F23D5" w14:paraId="381EAB5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49A9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C57F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0607A455" w14:textId="42E0FB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6E37FF2F" w14:textId="44F6D8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591A7" w14:textId="036349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F19CF2" w14:textId="551E5B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91,606.38 </w:t>
            </w:r>
          </w:p>
        </w:tc>
      </w:tr>
      <w:tr w:rsidR="008F23D5" w:rsidRPr="008F23D5" w14:paraId="335D217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FB74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4782C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771C20D" w14:textId="4AE01E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022E1C75" w14:textId="7F4E52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65CAA" w14:textId="2739E1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DCD64" w14:textId="6ABC98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37,467.56 </w:t>
            </w:r>
          </w:p>
        </w:tc>
      </w:tr>
      <w:tr w:rsidR="008F23D5" w:rsidRPr="008F23D5" w14:paraId="792BE5D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9852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D7235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257343C1" w14:textId="1F9CC8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51FB0EB7" w14:textId="25A66A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066E3" w14:textId="3D600C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7D53A" w14:textId="313839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20,900.00 </w:t>
            </w:r>
          </w:p>
        </w:tc>
      </w:tr>
      <w:tr w:rsidR="008F23D5" w:rsidRPr="008F23D5" w14:paraId="01E76CDD"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1D45CB"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120B4AC0" w14:textId="677068C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4,829,688.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63F5E99" w14:textId="25E989B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81CEBEC" w14:textId="7B3C5E1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8939C7E" w14:textId="00B4AEC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4,829,688.00 </w:t>
            </w:r>
          </w:p>
        </w:tc>
      </w:tr>
      <w:tr w:rsidR="008F23D5" w:rsidRPr="008F23D5" w14:paraId="6C5D6FA3"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7FAA8"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3267C47E" w14:textId="2E10B36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0,93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E9EEDD" w14:textId="607397B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7D6D01" w14:textId="4A0F3DD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4CB753C" w14:textId="53CC181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0,932,900.00 </w:t>
            </w:r>
          </w:p>
        </w:tc>
      </w:tr>
      <w:tr w:rsidR="008F23D5" w:rsidRPr="008F23D5" w14:paraId="44A5621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0AF2F"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D785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081F5CE8" w14:textId="75C632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63BF0F2" w14:textId="5EE610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74463" w14:textId="40290B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766F4" w14:textId="32491C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5,600.00 </w:t>
            </w:r>
          </w:p>
        </w:tc>
      </w:tr>
      <w:tr w:rsidR="008F23D5" w:rsidRPr="008F23D5" w14:paraId="50E20CA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05F0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A472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2AC80160" w14:textId="556AE1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E99CC9" w14:textId="309115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0ADD9" w14:textId="0DDC85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A4E13" w14:textId="3DC8EC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r>
      <w:tr w:rsidR="008F23D5" w:rsidRPr="008F23D5" w14:paraId="495CA6F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BABF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1325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498621DB" w14:textId="37217D0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CDA301" w14:textId="5A4416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32C0A" w14:textId="79A43F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D4AD5" w14:textId="53040F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r>
      <w:tr w:rsidR="008F23D5" w:rsidRPr="008F23D5" w14:paraId="1D7F143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F416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CF22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10E34F17" w14:textId="4410C4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B5DEC4F" w14:textId="1AE68E9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F936D" w14:textId="019156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798D5" w14:textId="04AD6B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5,600.00 </w:t>
            </w:r>
          </w:p>
        </w:tc>
      </w:tr>
      <w:tr w:rsidR="008F23D5" w:rsidRPr="008F23D5" w14:paraId="41E6172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7977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A720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45B4EFB9" w14:textId="0F978D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5D781B" w14:textId="2DF631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D583DE" w14:textId="758D93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0B03F" w14:textId="03F69A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r>
      <w:tr w:rsidR="008F23D5" w:rsidRPr="008F23D5" w14:paraId="2EDC8A3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260A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31380D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7E42E0EA" w14:textId="26B81B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BB7A46" w14:textId="43ADD3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4EC6A4" w14:textId="61F9BB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75B0C" w14:textId="65B46C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r>
      <w:tr w:rsidR="008F23D5" w:rsidRPr="008F23D5" w14:paraId="5DA50B4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E416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10BA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5F9C936" w14:textId="68FF99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A8DC88" w14:textId="51426D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1306C" w14:textId="676D76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B5FBF" w14:textId="556561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r>
      <w:tr w:rsidR="008F23D5" w:rsidRPr="008F23D5" w14:paraId="489D89B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ED4C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48C7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422C717D" w14:textId="55224A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0AA938" w14:textId="4B8278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A96E5" w14:textId="785BCF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BA8F5" w14:textId="20807A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00,500.00 </w:t>
            </w:r>
          </w:p>
        </w:tc>
      </w:tr>
      <w:tr w:rsidR="008F23D5" w:rsidRPr="008F23D5" w14:paraId="41428D2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8C24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1788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607AAEDC" w14:textId="0AC66E6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930EA7" w14:textId="45FD2B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6099C" w14:textId="660C4A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BA9EC" w14:textId="6D6967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r>
      <w:tr w:rsidR="008F23D5" w:rsidRPr="008F23D5" w14:paraId="1EE1BD3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D5FB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DCDD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708D98B3" w14:textId="58E525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327F9B3" w14:textId="5B043B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30672" w14:textId="5FA409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B02A9" w14:textId="03BF51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5,600.00 </w:t>
            </w:r>
          </w:p>
        </w:tc>
      </w:tr>
      <w:tr w:rsidR="008F23D5" w:rsidRPr="008F23D5" w14:paraId="5579B77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4230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05A5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1975DE06" w14:textId="7EE547A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9D344AD" w14:textId="07575E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E790A" w14:textId="228641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764674" w14:textId="7E9A39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5,600.00 </w:t>
            </w:r>
          </w:p>
        </w:tc>
      </w:tr>
      <w:tr w:rsidR="008F23D5" w:rsidRPr="008F23D5" w14:paraId="5AF9EA4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03CA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3A62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2C2973E5" w14:textId="4B03A1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4FD03D" w14:textId="7BF9B8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488E8" w14:textId="723F5D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4F078" w14:textId="4A4663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r>
      <w:tr w:rsidR="008F23D5" w:rsidRPr="008F23D5" w14:paraId="40BEA41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EB3D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5079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75E1A55D" w14:textId="1D717E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91DBBD" w14:textId="2C0168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7E4B6" w14:textId="24C973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DE81D" w14:textId="3A30D54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r>
      <w:tr w:rsidR="008F23D5" w:rsidRPr="008F23D5" w14:paraId="3C3D97F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A9E8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FE75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73AB2090" w14:textId="59C897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0D2F59" w14:textId="397AB0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E26B3" w14:textId="7107AD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F71CD" w14:textId="1DBC19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40,000.00 </w:t>
            </w:r>
          </w:p>
        </w:tc>
      </w:tr>
      <w:tr w:rsidR="008F23D5" w:rsidRPr="008F23D5" w14:paraId="796E266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FBDE6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0296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391244A" w14:textId="6E43E6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2A1CDA" w14:textId="6D4E6F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19550" w14:textId="5DC8AB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9E7CC" w14:textId="41C3CE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r>
      <w:tr w:rsidR="008F23D5" w:rsidRPr="008F23D5" w14:paraId="52711BF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3CDC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B92FA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1E6682B3" w14:textId="5AC533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B0BCC1" w14:textId="569C71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62D00" w14:textId="36BDE4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9409F" w14:textId="3B5047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r>
      <w:tr w:rsidR="008F23D5" w:rsidRPr="008F23D5" w14:paraId="6296D0B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B4EB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796D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1002F0E8" w14:textId="5AA2E8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E0A13D" w14:textId="303696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67A66" w14:textId="1398D3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281B5" w14:textId="5AFD42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r>
      <w:tr w:rsidR="008F23D5" w:rsidRPr="008F23D5" w14:paraId="41C1FFD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D320F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A4FEC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18CDBCC1" w14:textId="58FA3C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CF0A03" w14:textId="014FCF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FDD05" w14:textId="5EAFFA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8EF10A" w14:textId="43E30B0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50,000.00 </w:t>
            </w:r>
          </w:p>
        </w:tc>
      </w:tr>
      <w:tr w:rsidR="008F23D5" w:rsidRPr="008F23D5" w14:paraId="47721DFF"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1F5F0"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76C4CF8D" w14:textId="4B8EF9A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75B4C7B" w14:textId="23C2681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91F90F" w14:textId="596982F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0C56FD" w14:textId="72B2866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8,238,450.00 </w:t>
            </w:r>
          </w:p>
        </w:tc>
      </w:tr>
      <w:tr w:rsidR="008F23D5" w:rsidRPr="008F23D5" w14:paraId="1C2BE8E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5A3A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49D6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196760F2" w14:textId="583552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FEE64D" w14:textId="5D5079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5EF44" w14:textId="5DF179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848CEA1" w14:textId="651290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25,000.00 </w:t>
            </w:r>
          </w:p>
        </w:tc>
      </w:tr>
      <w:tr w:rsidR="008F23D5" w:rsidRPr="008F23D5" w14:paraId="73FC7F3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2CDD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EFAED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6B1319A3" w14:textId="29CADF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6CB7082" w14:textId="528794A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81373" w14:textId="56AFF09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F1605" w14:textId="7795D3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2,800.00 </w:t>
            </w:r>
          </w:p>
        </w:tc>
      </w:tr>
      <w:tr w:rsidR="008F23D5" w:rsidRPr="008F23D5" w14:paraId="767F414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9C3D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BCF6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1CE14FC8" w14:textId="1E4CE1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ABE7491" w14:textId="74F38D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A8809" w14:textId="5135DA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1A54D" w14:textId="46B97C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2,800.00 </w:t>
            </w:r>
          </w:p>
        </w:tc>
      </w:tr>
      <w:tr w:rsidR="008F23D5" w:rsidRPr="008F23D5" w14:paraId="453FB25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742F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1BEC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6B917E9C" w14:textId="0727B63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7B31318" w14:textId="653F55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05344" w14:textId="3AE7FE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71F7D" w14:textId="4D03B9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2,800.00 </w:t>
            </w:r>
          </w:p>
        </w:tc>
      </w:tr>
      <w:tr w:rsidR="008F23D5" w:rsidRPr="008F23D5" w14:paraId="4585800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9625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F4A7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4947EE40" w14:textId="134B14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678BEA62" w14:textId="646CFE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BA955" w14:textId="1E0668F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8C2C1F" w14:textId="2E8F98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84,150.00 </w:t>
            </w:r>
          </w:p>
        </w:tc>
      </w:tr>
      <w:tr w:rsidR="008F23D5" w:rsidRPr="008F23D5" w14:paraId="535D59C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E1D9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1B31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020FA07F" w14:textId="6C2972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2C8CCB48" w14:textId="64FB10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5F43E7" w14:textId="58F5ABB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CCEFB" w14:textId="68DCC1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65,300.00 </w:t>
            </w:r>
          </w:p>
        </w:tc>
      </w:tr>
      <w:tr w:rsidR="008F23D5" w:rsidRPr="008F23D5" w14:paraId="535DCE3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95AD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FC5F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4FCBAF30" w14:textId="60A7D0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40C9F79" w14:textId="3D3CCD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ED966" w14:textId="6C3071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6DBE0" w14:textId="477515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52,800.00 </w:t>
            </w:r>
          </w:p>
        </w:tc>
      </w:tr>
      <w:tr w:rsidR="008F23D5" w:rsidRPr="008F23D5" w14:paraId="730921E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DA49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F198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59633B7D" w14:textId="7F33A1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EEE1662" w14:textId="5C0077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D7DA1" w14:textId="0D136C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93CAA" w14:textId="651936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02,800.00 </w:t>
            </w:r>
          </w:p>
        </w:tc>
      </w:tr>
      <w:tr w:rsidR="008F23D5" w:rsidRPr="008F23D5" w14:paraId="16048A59"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671E3F"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4F0023B0" w14:textId="345B3BF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5,323,85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365F7BE" w14:textId="64D5FFB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DE27F1" w14:textId="46C9563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AAEFBF4" w14:textId="39757FF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5,323,853.00 </w:t>
            </w:r>
          </w:p>
        </w:tc>
      </w:tr>
      <w:tr w:rsidR="008F23D5" w:rsidRPr="008F23D5" w14:paraId="5067E76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C2F7B"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64F8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06560A0C" w14:textId="38D2F1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CC28BB" w14:textId="7F53B7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35485" w14:textId="39EEEF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E0E29D7" w14:textId="746B62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00,000.00 </w:t>
            </w:r>
          </w:p>
        </w:tc>
      </w:tr>
      <w:tr w:rsidR="008F23D5" w:rsidRPr="008F23D5" w14:paraId="10FF4A2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66E5B"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47B8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57E3445A" w14:textId="7B756E2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4C222E3" w14:textId="1CA137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13169" w14:textId="2C356E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165E9" w14:textId="53C395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89,950.00 </w:t>
            </w:r>
          </w:p>
        </w:tc>
      </w:tr>
      <w:tr w:rsidR="008F23D5" w:rsidRPr="008F23D5" w14:paraId="230810E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D727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D426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71DA51D2" w14:textId="61A102C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F81D9A7" w14:textId="63F15C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87B8F5" w14:textId="38BE76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F47F3" w14:textId="17F4C8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1,800.00 </w:t>
            </w:r>
          </w:p>
        </w:tc>
      </w:tr>
      <w:tr w:rsidR="008F23D5" w:rsidRPr="008F23D5" w14:paraId="0B024CE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DC07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D7EC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7E067C0D" w14:textId="6AEC89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59D1E90B" w14:textId="07565C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6419B" w14:textId="097C3B4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FC5C0" w14:textId="0A1EB51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66,850.00 </w:t>
            </w:r>
          </w:p>
        </w:tc>
      </w:tr>
      <w:tr w:rsidR="008F23D5" w:rsidRPr="008F23D5" w14:paraId="38D6D7E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D71B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068F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3097FD16" w14:textId="7B5C64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51D50CA8" w14:textId="344B7D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376CC" w14:textId="0D5273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017449" w14:textId="07CDEA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44,350.00 </w:t>
            </w:r>
          </w:p>
        </w:tc>
      </w:tr>
      <w:tr w:rsidR="008F23D5" w:rsidRPr="008F23D5" w14:paraId="4AC17A0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24B7E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F87E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44FDC691" w14:textId="706370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56B7891C" w14:textId="416A6F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3C83E" w14:textId="4EDD535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5E0E5" w14:textId="3CFE394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8,950.00 </w:t>
            </w:r>
          </w:p>
        </w:tc>
      </w:tr>
      <w:tr w:rsidR="008F23D5" w:rsidRPr="008F23D5" w14:paraId="0013664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300E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7B8F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0B8014E2" w14:textId="088B22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7,300.00 </w:t>
            </w:r>
          </w:p>
        </w:tc>
        <w:tc>
          <w:tcPr>
            <w:tcW w:w="810" w:type="pct"/>
            <w:tcBorders>
              <w:top w:val="nil"/>
              <w:left w:val="nil"/>
              <w:bottom w:val="single" w:sz="4" w:space="0" w:color="000000"/>
              <w:right w:val="single" w:sz="4" w:space="0" w:color="000000"/>
            </w:tcBorders>
            <w:shd w:val="clear" w:color="auto" w:fill="auto"/>
            <w:noWrap/>
            <w:vAlign w:val="bottom"/>
            <w:hideMark/>
          </w:tcPr>
          <w:p w14:paraId="4BADCF35" w14:textId="45384BE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30B6E" w14:textId="2BA954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A595F" w14:textId="60DBB2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7,300.00 </w:t>
            </w:r>
          </w:p>
        </w:tc>
      </w:tr>
      <w:tr w:rsidR="008F23D5" w:rsidRPr="008F23D5" w14:paraId="57AD11F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6B62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727F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55556439" w14:textId="2AF4A2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47F2D47F" w14:textId="33E71FB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ED44B" w14:textId="3D334E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31804" w14:textId="0B2E9B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4,650.00 </w:t>
            </w:r>
          </w:p>
        </w:tc>
      </w:tr>
      <w:tr w:rsidR="008F23D5" w:rsidRPr="008F23D5" w14:paraId="094E8F8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719A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F1AB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2E70C788" w14:textId="109EDE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37A37935" w14:textId="432575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DC710" w14:textId="485B83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A7E5D" w14:textId="6CD770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42,400.00 </w:t>
            </w:r>
          </w:p>
        </w:tc>
      </w:tr>
      <w:tr w:rsidR="008F23D5" w:rsidRPr="008F23D5" w14:paraId="03F0F8D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5DEE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6079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427EB986" w14:textId="79B134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2A01908" w14:textId="67EDF7C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D0919" w14:textId="45A494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2B89B" w14:textId="6AEC9D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39,950.00 </w:t>
            </w:r>
          </w:p>
        </w:tc>
      </w:tr>
      <w:tr w:rsidR="008F23D5" w:rsidRPr="008F23D5" w14:paraId="3BEC6E8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6099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BEC3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3B127A9C" w14:textId="3294C6F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4EF69115" w14:textId="06191A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8A75F" w14:textId="730489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A9D210" w14:textId="578FC25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12,563.00 </w:t>
            </w:r>
          </w:p>
        </w:tc>
      </w:tr>
      <w:tr w:rsidR="008F23D5" w:rsidRPr="008F23D5" w14:paraId="1455261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590C2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42F9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6C11FA88" w14:textId="4A6F99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8C53556" w14:textId="52276FB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BD686" w14:textId="1363F4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18196" w14:textId="571B4A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69,350.00 </w:t>
            </w:r>
          </w:p>
        </w:tc>
      </w:tr>
      <w:tr w:rsidR="008F23D5" w:rsidRPr="008F23D5" w14:paraId="1D31CE1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32EF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CFE0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00B99BD9" w14:textId="528D81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75,740.00 </w:t>
            </w:r>
          </w:p>
        </w:tc>
        <w:tc>
          <w:tcPr>
            <w:tcW w:w="810" w:type="pct"/>
            <w:tcBorders>
              <w:top w:val="nil"/>
              <w:left w:val="nil"/>
              <w:bottom w:val="single" w:sz="4" w:space="0" w:color="000000"/>
              <w:right w:val="single" w:sz="4" w:space="0" w:color="000000"/>
            </w:tcBorders>
            <w:shd w:val="clear" w:color="auto" w:fill="auto"/>
            <w:noWrap/>
            <w:vAlign w:val="bottom"/>
            <w:hideMark/>
          </w:tcPr>
          <w:p w14:paraId="6B9C96BE" w14:textId="75066A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FD8BA" w14:textId="210064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A5DEB" w14:textId="78F217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75,740.00 </w:t>
            </w:r>
          </w:p>
        </w:tc>
      </w:tr>
      <w:tr w:rsidR="008F23D5" w:rsidRPr="008F23D5" w14:paraId="09E99E80"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B703E"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23CDBCFD" w14:textId="098080A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9,308,98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6D7EDCF" w14:textId="599CF5F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4CAE502" w14:textId="128A278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C04A28" w14:textId="51DC6F4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9,308,985.00 </w:t>
            </w:r>
          </w:p>
        </w:tc>
      </w:tr>
      <w:tr w:rsidR="008F23D5" w:rsidRPr="008F23D5" w14:paraId="1E5880C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2504A"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F252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66C08C06" w14:textId="611363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3C8B9FE" w14:textId="1E27EE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409C2" w14:textId="18E05E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473211" w14:textId="400298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r>
      <w:tr w:rsidR="008F23D5" w:rsidRPr="008F23D5" w14:paraId="4C371A7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52356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69C3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64339284" w14:textId="120AE5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988B60F" w14:textId="5D7E2A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D2AB2" w14:textId="4ADF49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BF949" w14:textId="7A54BA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r>
      <w:tr w:rsidR="008F23D5" w:rsidRPr="008F23D5" w14:paraId="2238733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03DB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CC44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1131BE2" w14:textId="2EE4D9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5216E24" w14:textId="3D5E979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B2808" w14:textId="460A3C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B834A" w14:textId="234115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r>
      <w:tr w:rsidR="008F23D5" w:rsidRPr="008F23D5" w14:paraId="412E51A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7F95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45C1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2D1D92A8" w14:textId="0A3CFC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29008A0" w14:textId="3924D4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7DAE9" w14:textId="5854F5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85EEFE" w14:textId="24ED22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r>
      <w:tr w:rsidR="008F23D5" w:rsidRPr="008F23D5" w14:paraId="7BA2786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F432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097B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6E8A4D08" w14:textId="349E75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ABA1328" w14:textId="448C47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DCB0F" w14:textId="679645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E3DD01" w14:textId="07A6DF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r>
      <w:tr w:rsidR="008F23D5" w:rsidRPr="008F23D5" w14:paraId="7CE5CB4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2102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2E1C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5B7BF31E" w14:textId="757B15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3D2ABAB6" w14:textId="38911DB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49B8C7" w14:textId="049BE5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269E8" w14:textId="62D56A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85,500.00 </w:t>
            </w:r>
          </w:p>
        </w:tc>
      </w:tr>
      <w:tr w:rsidR="008F23D5" w:rsidRPr="008F23D5" w14:paraId="32D90D5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49FD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4B95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7528492D" w14:textId="57C86A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258C311F" w14:textId="620DFB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529C9" w14:textId="57126E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0CE5A" w14:textId="34E9939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81,550.00 </w:t>
            </w:r>
          </w:p>
        </w:tc>
      </w:tr>
      <w:tr w:rsidR="008F23D5" w:rsidRPr="008F23D5" w14:paraId="468BDB6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28B3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496E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41ECDED" w14:textId="6DC077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CCED00A" w14:textId="3BFDBA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012C2" w14:textId="6FD449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C7185" w14:textId="7B6081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r>
      <w:tr w:rsidR="008F23D5" w:rsidRPr="008F23D5" w14:paraId="1C45124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BC67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9C63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1725A637" w14:textId="042D7D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07,835.00 </w:t>
            </w:r>
          </w:p>
        </w:tc>
        <w:tc>
          <w:tcPr>
            <w:tcW w:w="810" w:type="pct"/>
            <w:tcBorders>
              <w:top w:val="nil"/>
              <w:left w:val="nil"/>
              <w:bottom w:val="single" w:sz="4" w:space="0" w:color="000000"/>
              <w:right w:val="single" w:sz="4" w:space="0" w:color="000000"/>
            </w:tcBorders>
            <w:shd w:val="clear" w:color="auto" w:fill="auto"/>
            <w:noWrap/>
            <w:vAlign w:val="bottom"/>
            <w:hideMark/>
          </w:tcPr>
          <w:p w14:paraId="1A663FFC" w14:textId="391B9C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B15C45" w14:textId="3047B9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DA5F9" w14:textId="225448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107,835.00 </w:t>
            </w:r>
          </w:p>
        </w:tc>
      </w:tr>
      <w:tr w:rsidR="008F23D5" w:rsidRPr="008F23D5" w14:paraId="21AECFD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C13C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074A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64B88BC0" w14:textId="141A80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6D63778" w14:textId="692D39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AAD98" w14:textId="05ADEF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826023" w14:textId="624140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r>
      <w:tr w:rsidR="008F23D5" w:rsidRPr="008F23D5" w14:paraId="6ABE99F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9577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DEFB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36F2E846" w14:textId="3C3162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FC58B44" w14:textId="61B329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7C6E44" w14:textId="17B88D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9F1A3E" w14:textId="0B4820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r>
      <w:tr w:rsidR="008F23D5" w:rsidRPr="008F23D5" w14:paraId="1269A259" w14:textId="77777777" w:rsidTr="008F23D5">
        <w:trPr>
          <w:trHeight w:val="20"/>
        </w:trPr>
        <w:tc>
          <w:tcPr>
            <w:tcW w:w="80" w:type="pct"/>
            <w:tcBorders>
              <w:top w:val="nil"/>
              <w:left w:val="single" w:sz="4" w:space="0" w:color="000000"/>
              <w:bottom w:val="nil"/>
              <w:right w:val="nil"/>
            </w:tcBorders>
            <w:shd w:val="clear" w:color="auto" w:fill="auto"/>
            <w:vAlign w:val="center"/>
            <w:hideMark/>
          </w:tcPr>
          <w:p w14:paraId="2D25394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08121FA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3A54DD26" w14:textId="29178C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4B4DD55" w14:textId="0DD188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C009D" w14:textId="37786C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04EBE" w14:textId="3787F9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14,900.00 </w:t>
            </w:r>
          </w:p>
        </w:tc>
      </w:tr>
      <w:tr w:rsidR="008F23D5" w:rsidRPr="008F23D5" w14:paraId="562524F6" w14:textId="77777777" w:rsidTr="008F23D5">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7985E33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206A4EE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2961EE6D" w14:textId="6D6E55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2D04A4C4" w14:textId="57C0F6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2631AC86" w14:textId="7B6361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5AB468CB" w14:textId="7E9352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5,500.00 </w:t>
            </w:r>
          </w:p>
        </w:tc>
      </w:tr>
      <w:tr w:rsidR="008F23D5" w:rsidRPr="008F23D5" w14:paraId="48B36C3C"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07DCD0"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4AAF0389" w14:textId="6AC85FB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61,449,828.81 </w:t>
            </w:r>
          </w:p>
        </w:tc>
        <w:tc>
          <w:tcPr>
            <w:tcW w:w="810" w:type="pct"/>
            <w:tcBorders>
              <w:top w:val="nil"/>
              <w:left w:val="nil"/>
              <w:bottom w:val="single" w:sz="4" w:space="0" w:color="000000"/>
              <w:right w:val="single" w:sz="4" w:space="0" w:color="000000"/>
            </w:tcBorders>
            <w:shd w:val="clear" w:color="A5A5A5" w:fill="A5A5A5"/>
            <w:noWrap/>
            <w:vAlign w:val="bottom"/>
            <w:hideMark/>
          </w:tcPr>
          <w:p w14:paraId="37276ECB" w14:textId="476F9AE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ED23B48" w14:textId="22A4D24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2393BAE" w14:textId="6786D3A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64,415,428.81 </w:t>
            </w:r>
          </w:p>
        </w:tc>
      </w:tr>
      <w:tr w:rsidR="008F23D5" w:rsidRPr="008F23D5" w14:paraId="0864B708"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C1476"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FB9C477" w14:textId="51FB973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7,975,09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4B2DBA7" w14:textId="080B689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A16803" w14:textId="07F7E51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202CD4" w14:textId="41597FCB"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7,975,099.38 </w:t>
            </w:r>
          </w:p>
        </w:tc>
      </w:tr>
      <w:tr w:rsidR="008F23D5" w:rsidRPr="008F23D5" w14:paraId="5580887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E649B"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658B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7B6261E" w14:textId="4C57DB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01E12B3D" w14:textId="1F8650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446A93" w14:textId="3C9A90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951B5" w14:textId="655695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82,476.25 </w:t>
            </w:r>
          </w:p>
        </w:tc>
      </w:tr>
      <w:tr w:rsidR="008F23D5" w:rsidRPr="008F23D5" w14:paraId="272FE18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FEC8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128A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222021C" w14:textId="471C1F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717,772.00 </w:t>
            </w:r>
          </w:p>
        </w:tc>
        <w:tc>
          <w:tcPr>
            <w:tcW w:w="810" w:type="pct"/>
            <w:tcBorders>
              <w:top w:val="nil"/>
              <w:left w:val="nil"/>
              <w:bottom w:val="single" w:sz="4" w:space="0" w:color="000000"/>
              <w:right w:val="single" w:sz="4" w:space="0" w:color="000000"/>
            </w:tcBorders>
            <w:shd w:val="clear" w:color="auto" w:fill="auto"/>
            <w:noWrap/>
            <w:vAlign w:val="bottom"/>
            <w:hideMark/>
          </w:tcPr>
          <w:p w14:paraId="2DB7CBDB" w14:textId="3FC910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468AC" w14:textId="4866A6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07FB3" w14:textId="0CDB68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717,772.00 </w:t>
            </w:r>
          </w:p>
        </w:tc>
      </w:tr>
      <w:tr w:rsidR="008F23D5" w:rsidRPr="008F23D5" w14:paraId="0B624E0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CAAC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1465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3AD5AADD" w14:textId="07C4B2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3208BFF8" w14:textId="4B76B6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96536" w14:textId="6D70ED3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C9379" w14:textId="296E5C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61,423.63 </w:t>
            </w:r>
          </w:p>
        </w:tc>
      </w:tr>
      <w:tr w:rsidR="008F23D5" w:rsidRPr="008F23D5" w14:paraId="7F89207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8C19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8275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8D9C16B" w14:textId="676F70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34DE0209" w14:textId="170B52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00D6C8" w14:textId="08FADF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C8361" w14:textId="3502EC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9,766.25 </w:t>
            </w:r>
          </w:p>
        </w:tc>
      </w:tr>
      <w:tr w:rsidR="008F23D5" w:rsidRPr="008F23D5" w14:paraId="247422A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AE60C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4528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6C9F6F91" w14:textId="2E8A25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3B87FC0C" w14:textId="2B926B2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D2143" w14:textId="0350270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1FD6D" w14:textId="74B9786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98,800.75 </w:t>
            </w:r>
          </w:p>
        </w:tc>
      </w:tr>
      <w:tr w:rsidR="008F23D5" w:rsidRPr="008F23D5" w14:paraId="33549C2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140C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EADF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6463D15D" w14:textId="1ACFAC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6463BC51" w14:textId="448B7CA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C5FF7" w14:textId="6E023D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A8030" w14:textId="7CEFCD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25,472.50 </w:t>
            </w:r>
          </w:p>
        </w:tc>
      </w:tr>
      <w:tr w:rsidR="008F23D5" w:rsidRPr="008F23D5" w14:paraId="22217EE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6B75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6E5640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693AE99B" w14:textId="32AAD0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1420DEB1" w14:textId="73B9261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0BD7AF" w14:textId="31B0B2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E34EE" w14:textId="259CF68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23,850.00 </w:t>
            </w:r>
          </w:p>
        </w:tc>
      </w:tr>
      <w:tr w:rsidR="008F23D5" w:rsidRPr="008F23D5" w14:paraId="7AFB661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F3CA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7152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0014743C" w14:textId="4FC1C3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2BBBD234" w14:textId="535303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BD567" w14:textId="5D8128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6C6F5" w14:textId="4387E3D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968,565.56 </w:t>
            </w:r>
          </w:p>
        </w:tc>
      </w:tr>
      <w:tr w:rsidR="008F23D5" w:rsidRPr="008F23D5" w14:paraId="4E81548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960D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41C8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23D812E8" w14:textId="081886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335A2546" w14:textId="552CC9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54C3DA" w14:textId="75A5DC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EA385E" w14:textId="0BC868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8,072.44 </w:t>
            </w:r>
          </w:p>
        </w:tc>
      </w:tr>
      <w:tr w:rsidR="008F23D5" w:rsidRPr="008F23D5" w14:paraId="68ECF2C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390F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DEF4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37409D68" w14:textId="656364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44E35DE0" w14:textId="186715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5229B" w14:textId="1F355D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D720C" w14:textId="31F0E7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98,900.00 </w:t>
            </w:r>
          </w:p>
        </w:tc>
      </w:tr>
      <w:tr w:rsidR="008F23D5" w:rsidRPr="008F23D5" w14:paraId="23C71087"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299906"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7E05CE4" w14:textId="5239D6F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55844E9" w14:textId="295D208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586D51" w14:textId="05437F4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966B1FC" w14:textId="57184D0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748,685.25 </w:t>
            </w:r>
          </w:p>
        </w:tc>
      </w:tr>
      <w:tr w:rsidR="008F23D5" w:rsidRPr="008F23D5" w14:paraId="7640C68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1C7D0"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B35F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52819EBE" w14:textId="3E25836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51B3B557" w14:textId="178A5C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0AE08" w14:textId="28400A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616A89" w14:textId="34FE8B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9,532.50 </w:t>
            </w:r>
          </w:p>
        </w:tc>
      </w:tr>
      <w:tr w:rsidR="008F23D5" w:rsidRPr="008F23D5" w14:paraId="2A8A6CD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D5B8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CF0E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133BEB7" w14:textId="17415B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79284DAA" w14:textId="365E39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87523" w14:textId="6D3366F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2754B" w14:textId="20CD62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7,195.00 </w:t>
            </w:r>
          </w:p>
        </w:tc>
      </w:tr>
      <w:tr w:rsidR="008F23D5" w:rsidRPr="008F23D5" w14:paraId="518AECD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EC04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3A03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8471754" w14:textId="5702A5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0A56E32F" w14:textId="48B26CE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564A9B" w14:textId="151891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8EF8F" w14:textId="776F0E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22,520.25 </w:t>
            </w:r>
          </w:p>
        </w:tc>
      </w:tr>
      <w:tr w:rsidR="008F23D5" w:rsidRPr="008F23D5" w14:paraId="7D66B40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D785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E287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41948540" w14:textId="6531D3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79C8BE7D" w14:textId="1E9E76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0C43D" w14:textId="69269B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B51155" w14:textId="3D5AAF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943.75 </w:t>
            </w:r>
          </w:p>
        </w:tc>
      </w:tr>
      <w:tr w:rsidR="008F23D5" w:rsidRPr="008F23D5" w14:paraId="2E63D93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6768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E9D4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17433B0" w14:textId="745FC7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1EFB5AF" w14:textId="7EE25A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9F71C" w14:textId="4AB52B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299C74" w14:textId="021D9B2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8,831.25 </w:t>
            </w:r>
          </w:p>
        </w:tc>
      </w:tr>
      <w:tr w:rsidR="008F23D5" w:rsidRPr="008F23D5" w14:paraId="6A28982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1135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F837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3984238F" w14:textId="65BAF2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1D54F3ED" w14:textId="6B184D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E8FCE" w14:textId="203BAD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FC155" w14:textId="247D33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8,831.25 </w:t>
            </w:r>
          </w:p>
        </w:tc>
      </w:tr>
      <w:tr w:rsidR="008F23D5" w:rsidRPr="008F23D5" w14:paraId="0C341FC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19B1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8489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38553394" w14:textId="42583E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37A87821" w14:textId="676565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548C7" w14:textId="64F81E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5DC60" w14:textId="1D5F50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8,831.25 </w:t>
            </w:r>
          </w:p>
        </w:tc>
      </w:tr>
      <w:tr w:rsidR="008F23D5" w:rsidRPr="008F23D5" w14:paraId="026D5FBE"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4B58B"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DA56692" w14:textId="05E8059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8,979,871.94 </w:t>
            </w:r>
          </w:p>
        </w:tc>
        <w:tc>
          <w:tcPr>
            <w:tcW w:w="810" w:type="pct"/>
            <w:tcBorders>
              <w:top w:val="nil"/>
              <w:left w:val="nil"/>
              <w:bottom w:val="single" w:sz="4" w:space="0" w:color="000000"/>
              <w:right w:val="single" w:sz="4" w:space="0" w:color="000000"/>
            </w:tcBorders>
            <w:shd w:val="clear" w:color="D8D8D8" w:fill="D8D8D8"/>
            <w:noWrap/>
            <w:vAlign w:val="bottom"/>
            <w:hideMark/>
          </w:tcPr>
          <w:p w14:paraId="6D5CB70B" w14:textId="26AFBF2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8E71031" w14:textId="5E571BD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364F08E" w14:textId="4DE53B1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9,895,471.94 </w:t>
            </w:r>
          </w:p>
        </w:tc>
      </w:tr>
      <w:tr w:rsidR="008F23D5" w:rsidRPr="008F23D5" w14:paraId="5E46494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E9BB8"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8B55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5540BC3E" w14:textId="406B7BD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2F826BDE" w14:textId="7FE14A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70F938" w14:textId="001780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59D74" w14:textId="1E4564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3,854.63 </w:t>
            </w:r>
          </w:p>
        </w:tc>
      </w:tr>
      <w:tr w:rsidR="008F23D5" w:rsidRPr="008F23D5" w14:paraId="2BFDAB8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4FB7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098B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6E4F880F" w14:textId="566589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7C2390A5" w14:textId="123B15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10B0A" w14:textId="1B86A9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17DA3" w14:textId="43D3E1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24,143.75 </w:t>
            </w:r>
          </w:p>
        </w:tc>
      </w:tr>
      <w:tr w:rsidR="008F23D5" w:rsidRPr="008F23D5" w14:paraId="6C67692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B628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F4C6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153CFB5" w14:textId="5CA7CB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675431FC" w14:textId="53CDC3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E8B95" w14:textId="46878B7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0D9058" w14:textId="2F79C3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2,435.00 </w:t>
            </w:r>
          </w:p>
        </w:tc>
      </w:tr>
      <w:tr w:rsidR="008F23D5" w:rsidRPr="008F23D5" w14:paraId="1595288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A715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BAF1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1017CE16" w14:textId="1C491A4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7C49CA3A" w14:textId="2FD2F9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E001AA" w14:textId="5ACD0F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CB47E" w14:textId="2D890A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81,299.38 </w:t>
            </w:r>
          </w:p>
        </w:tc>
      </w:tr>
      <w:tr w:rsidR="008F23D5" w:rsidRPr="008F23D5" w14:paraId="71E01A7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0AC7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540E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12369D95" w14:textId="05F97F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4480630" w14:textId="62352D5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24DF4" w14:textId="7D5AF5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1586C5" w14:textId="708108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5,940.00 </w:t>
            </w:r>
          </w:p>
        </w:tc>
      </w:tr>
      <w:tr w:rsidR="008F23D5" w:rsidRPr="008F23D5" w14:paraId="361BE78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349F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8D48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449D41EA" w14:textId="4AB004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5FF67ACF" w14:textId="7E4BC9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23803" w14:textId="6AF2F8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B7247" w14:textId="35499E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98,900.00 </w:t>
            </w:r>
          </w:p>
        </w:tc>
      </w:tr>
      <w:tr w:rsidR="008F23D5" w:rsidRPr="008F23D5" w14:paraId="61F78EB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F23A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79B2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0E90190" w14:textId="411840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5EDC0A9" w14:textId="4397EE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4FAF2" w14:textId="2BA7129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1BF0F5" w14:textId="2E75D33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5,940.00 </w:t>
            </w:r>
          </w:p>
        </w:tc>
      </w:tr>
      <w:tr w:rsidR="008F23D5" w:rsidRPr="008F23D5" w14:paraId="0D14B51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AE6A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FCC9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45B9A08A" w14:textId="2D5687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7D50B17C" w14:textId="271CE01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5DCB5" w14:textId="14A13E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0CC92" w14:textId="1F5C51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2,545.63 </w:t>
            </w:r>
          </w:p>
        </w:tc>
      </w:tr>
      <w:tr w:rsidR="008F23D5" w:rsidRPr="008F23D5" w14:paraId="2865977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3E1B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7D3D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3776EAB3" w14:textId="5C2545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681697C9" w14:textId="4D76F5F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9F427" w14:textId="32B015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858DA" w14:textId="58B6ED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40,265.00 </w:t>
            </w:r>
          </w:p>
        </w:tc>
      </w:tr>
      <w:tr w:rsidR="008F23D5" w:rsidRPr="008F23D5" w14:paraId="48525B2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1464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2615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707D4C5A" w14:textId="2BC04D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11E6FB4E" w14:textId="660EC6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39FD9" w14:textId="3C0B6E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5830BB" w14:textId="0800E7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06,377.70 </w:t>
            </w:r>
          </w:p>
        </w:tc>
      </w:tr>
      <w:tr w:rsidR="008F23D5" w:rsidRPr="008F23D5" w14:paraId="54B23F1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801D0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61C9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9E3832D" w14:textId="19F081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04,862.50 </w:t>
            </w:r>
          </w:p>
        </w:tc>
        <w:tc>
          <w:tcPr>
            <w:tcW w:w="810" w:type="pct"/>
            <w:tcBorders>
              <w:top w:val="nil"/>
              <w:left w:val="nil"/>
              <w:bottom w:val="single" w:sz="4" w:space="0" w:color="000000"/>
              <w:right w:val="single" w:sz="4" w:space="0" w:color="000000"/>
            </w:tcBorders>
            <w:shd w:val="clear" w:color="auto" w:fill="auto"/>
            <w:noWrap/>
            <w:vAlign w:val="bottom"/>
            <w:hideMark/>
          </w:tcPr>
          <w:p w14:paraId="282C49A3" w14:textId="7DBD49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1C875" w14:textId="4442E9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440CF7" w14:textId="12DC72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04,862.50 </w:t>
            </w:r>
          </w:p>
        </w:tc>
      </w:tr>
      <w:tr w:rsidR="008F23D5" w:rsidRPr="008F23D5" w14:paraId="18215A9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C1E2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D266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7A079A74" w14:textId="3328C4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10BD4E34" w14:textId="4244AE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DD052" w14:textId="4E24904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DB2CF" w14:textId="039A83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41,025.00 </w:t>
            </w:r>
          </w:p>
        </w:tc>
      </w:tr>
      <w:tr w:rsidR="008F23D5" w:rsidRPr="008F23D5" w14:paraId="714A1EC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CE67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3138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70507B14" w14:textId="02D872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5A8E9D15" w14:textId="07619B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D2158" w14:textId="6BC8FD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50A54" w14:textId="129B62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15,653.75 </w:t>
            </w:r>
          </w:p>
        </w:tc>
      </w:tr>
      <w:tr w:rsidR="008F23D5" w:rsidRPr="008F23D5" w14:paraId="6236EF6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C294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7CF2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373B109" w14:textId="0CED00D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85B8F65" w14:textId="27D070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8E98A" w14:textId="116BE9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4106D" w14:textId="444362A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5,940.00 </w:t>
            </w:r>
          </w:p>
        </w:tc>
      </w:tr>
      <w:tr w:rsidR="008F23D5" w:rsidRPr="008F23D5" w14:paraId="50CCFB6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B190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C473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4054AD79" w14:textId="154C6D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0B8FC00B" w14:textId="23B84F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72B9B" w14:textId="792A5E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0A956" w14:textId="34DA11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06,226.30 </w:t>
            </w:r>
          </w:p>
        </w:tc>
      </w:tr>
      <w:tr w:rsidR="008F23D5" w:rsidRPr="008F23D5" w14:paraId="642FE7C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61408"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B60C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1A4CA563" w14:textId="7025D1A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09717A72" w14:textId="3928D2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312B9" w14:textId="4DBA61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21C99" w14:textId="70AE1D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30,198.75 </w:t>
            </w:r>
          </w:p>
        </w:tc>
      </w:tr>
      <w:tr w:rsidR="008F23D5" w:rsidRPr="008F23D5" w14:paraId="6D82A60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CBBF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34B9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7418CD47" w14:textId="5E17CA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95,631.56 </w:t>
            </w:r>
          </w:p>
        </w:tc>
        <w:tc>
          <w:tcPr>
            <w:tcW w:w="810" w:type="pct"/>
            <w:tcBorders>
              <w:top w:val="nil"/>
              <w:left w:val="nil"/>
              <w:bottom w:val="single" w:sz="4" w:space="0" w:color="000000"/>
              <w:right w:val="single" w:sz="4" w:space="0" w:color="000000"/>
            </w:tcBorders>
            <w:shd w:val="clear" w:color="auto" w:fill="auto"/>
            <w:noWrap/>
            <w:vAlign w:val="bottom"/>
            <w:hideMark/>
          </w:tcPr>
          <w:p w14:paraId="768817AC" w14:textId="71CFBB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011D7D" w14:textId="3BF9B8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D535ED" w14:textId="3B4C47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95,631.56 </w:t>
            </w:r>
          </w:p>
        </w:tc>
      </w:tr>
      <w:tr w:rsidR="008F23D5" w:rsidRPr="008F23D5" w14:paraId="2CACD66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942B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192B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B974D33" w14:textId="1C8C19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56799723" w14:textId="65E34E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7EBFD" w14:textId="0B8C64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50D51" w14:textId="3252BE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93,655.49 </w:t>
            </w:r>
          </w:p>
        </w:tc>
      </w:tr>
      <w:tr w:rsidR="008F23D5" w:rsidRPr="008F23D5" w14:paraId="2CE3739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A48E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B4F5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14E05211" w14:textId="6BDFC55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92140" w14:textId="6B8EC4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53D949A" w14:textId="4C98A4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AB7A2" w14:textId="0280F3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15,600.00 </w:t>
            </w:r>
          </w:p>
        </w:tc>
      </w:tr>
      <w:tr w:rsidR="008F23D5" w:rsidRPr="008F23D5" w14:paraId="1965301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6CC2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32C5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42A8F194" w14:textId="202D16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66488AC9" w14:textId="2EB061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140ED" w14:textId="7E24EA8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2479E6" w14:textId="433C37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74,977.50 </w:t>
            </w:r>
          </w:p>
        </w:tc>
      </w:tr>
      <w:tr w:rsidR="008F23D5" w:rsidRPr="008F23D5" w14:paraId="383A4A15"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1C8E7"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BB51FC2" w14:textId="007B4F3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5E902726" w14:textId="0DA9F75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B3AB631" w14:textId="21FC060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6C6A63" w14:textId="5363FC1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2,796,172.24 </w:t>
            </w:r>
          </w:p>
        </w:tc>
      </w:tr>
      <w:tr w:rsidR="008F23D5" w:rsidRPr="008F23D5" w14:paraId="4C0070B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8D3A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DA21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35DF1036" w14:textId="49E12B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497DBDA2" w14:textId="4AA0F0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0DDC5" w14:textId="6D8EF9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A8BA51" w14:textId="4056665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05,012.91 </w:t>
            </w:r>
          </w:p>
        </w:tc>
      </w:tr>
      <w:tr w:rsidR="008F23D5" w:rsidRPr="008F23D5" w14:paraId="2736515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02A2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D79D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45895533" w14:textId="2DEC96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409662AA" w14:textId="104615D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3E521" w14:textId="7D21FE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A06DF" w14:textId="6B94C9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98,900.00 </w:t>
            </w:r>
          </w:p>
        </w:tc>
      </w:tr>
      <w:tr w:rsidR="008F23D5" w:rsidRPr="008F23D5" w14:paraId="0B7AA11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C00A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2D26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451EFB55" w14:textId="1E3070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509CC904" w14:textId="6A0A3C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86FD4" w14:textId="4DC066A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6D587" w14:textId="2550FB5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300,873.80 </w:t>
            </w:r>
          </w:p>
        </w:tc>
      </w:tr>
      <w:tr w:rsidR="008F23D5" w:rsidRPr="008F23D5" w14:paraId="507FDA3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3C62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5A03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BF0DE28" w14:textId="4A0DFB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1287A5DC" w14:textId="1B52E2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2B02D" w14:textId="60D6A1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DA496" w14:textId="088ECA5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53,673.19 </w:t>
            </w:r>
          </w:p>
        </w:tc>
      </w:tr>
      <w:tr w:rsidR="008F23D5" w:rsidRPr="008F23D5" w14:paraId="151D79D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46ED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DF52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64334723" w14:textId="214D6F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1E3D05B9" w14:textId="513314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15549" w14:textId="69CEE6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1AB83" w14:textId="0BED75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6,355.00 </w:t>
            </w:r>
          </w:p>
        </w:tc>
      </w:tr>
      <w:tr w:rsidR="008F23D5" w:rsidRPr="008F23D5" w14:paraId="5405313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7D7E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22BC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39D75FD8" w14:textId="6D892D5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1684AB6D" w14:textId="6023B2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132C9" w14:textId="05A54D9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64014" w14:textId="1EF36C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48,917.08 </w:t>
            </w:r>
          </w:p>
        </w:tc>
      </w:tr>
      <w:tr w:rsidR="008F23D5" w:rsidRPr="008F23D5" w14:paraId="72F3A6C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E88E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742B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7F681C4E" w14:textId="43A2CF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5812DFC2" w14:textId="5AE59A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F0664" w14:textId="565B5D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52044" w14:textId="52D5BF4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57,593.13 </w:t>
            </w:r>
          </w:p>
        </w:tc>
      </w:tr>
      <w:tr w:rsidR="008F23D5" w:rsidRPr="008F23D5" w14:paraId="58FE49A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2AEA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2647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61D57E2D" w14:textId="03A8040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565666BA" w14:textId="1F85E00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FDA5E" w14:textId="216A391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91819" w14:textId="613D34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12,365.50 </w:t>
            </w:r>
          </w:p>
        </w:tc>
      </w:tr>
      <w:tr w:rsidR="008F23D5" w:rsidRPr="008F23D5" w14:paraId="72D51F3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C6BF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632C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44F6CC8B" w14:textId="4171A6B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4B11B894" w14:textId="4397A4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2D592" w14:textId="7185D7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27E04F" w14:textId="045760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2,710.00 </w:t>
            </w:r>
          </w:p>
        </w:tc>
      </w:tr>
      <w:tr w:rsidR="008F23D5" w:rsidRPr="008F23D5" w14:paraId="456F0D5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1BCD7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5F62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67E1A26A" w14:textId="397F7A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5620B1B2" w14:textId="4F7FB0B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DD6CD" w14:textId="5BE111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647D9" w14:textId="604900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29,988.13 </w:t>
            </w:r>
          </w:p>
        </w:tc>
      </w:tr>
      <w:tr w:rsidR="008F23D5" w:rsidRPr="008F23D5" w14:paraId="66C5579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FEE0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BE64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13FCFF51" w14:textId="518A7E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6BDB86A3" w14:textId="0346F6E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90E9A" w14:textId="25735B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21FA8" w14:textId="6CAE37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294,150.33 </w:t>
            </w:r>
          </w:p>
        </w:tc>
      </w:tr>
      <w:tr w:rsidR="008F23D5" w:rsidRPr="008F23D5" w14:paraId="7BEBFAE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DCA04"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BE1F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2C183A10" w14:textId="7B6AAD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38784B5C" w14:textId="6BD312A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EFD033" w14:textId="1EF0F3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3352F" w14:textId="4AF902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08,576.31 </w:t>
            </w:r>
          </w:p>
        </w:tc>
      </w:tr>
      <w:tr w:rsidR="008F23D5" w:rsidRPr="008F23D5" w14:paraId="0F5CDC8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55DEA"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0B42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43BDCFD" w14:textId="71111F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57999ED0" w14:textId="5685B6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6E87A6" w14:textId="07C850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6CF56" w14:textId="24B89A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924,585.00 </w:t>
            </w:r>
          </w:p>
        </w:tc>
      </w:tr>
      <w:tr w:rsidR="008F23D5" w:rsidRPr="008F23D5" w14:paraId="2B2B0D3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4E90D"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D98E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3F0F8F17" w14:textId="0FE3FE8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52F12F89" w14:textId="73CA14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96DDE" w14:textId="7B57A7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8A1FC" w14:textId="7B828F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6,355.00 </w:t>
            </w:r>
          </w:p>
        </w:tc>
      </w:tr>
      <w:tr w:rsidR="008F23D5" w:rsidRPr="008F23D5" w14:paraId="11A04BD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63066"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B8ED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79C3F3D8" w14:textId="779F7B4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6D6E9D94" w14:textId="014BC27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01733" w14:textId="510024D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6D0AC" w14:textId="210598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82,395.00 </w:t>
            </w:r>
          </w:p>
        </w:tc>
      </w:tr>
      <w:tr w:rsidR="008F23D5" w:rsidRPr="008F23D5" w14:paraId="4AF987D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89A25C"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692E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46DEFFA3" w14:textId="21C332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7401E7E1" w14:textId="1EBF2CF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99083" w14:textId="33710C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99A91D" w14:textId="6E69757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13,721.86 </w:t>
            </w:r>
          </w:p>
        </w:tc>
      </w:tr>
      <w:tr w:rsidR="008F23D5" w:rsidRPr="008F23D5" w14:paraId="684970A6"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DE0A51"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1E3EA7E2" w14:textId="4DC7131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44,383,695.66 </w:t>
            </w:r>
          </w:p>
        </w:tc>
        <w:tc>
          <w:tcPr>
            <w:tcW w:w="810" w:type="pct"/>
            <w:tcBorders>
              <w:top w:val="nil"/>
              <w:left w:val="nil"/>
              <w:bottom w:val="single" w:sz="4" w:space="0" w:color="000000"/>
              <w:right w:val="single" w:sz="4" w:space="0" w:color="000000"/>
            </w:tcBorders>
            <w:shd w:val="clear" w:color="A5A5A5" w:fill="A5A5A5"/>
            <w:noWrap/>
            <w:vAlign w:val="bottom"/>
            <w:hideMark/>
          </w:tcPr>
          <w:p w14:paraId="64BB5680" w14:textId="4530484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1F25EB2" w14:textId="624C1B2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4A277F3F" w14:textId="5B76162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53,746,560.06 </w:t>
            </w:r>
          </w:p>
        </w:tc>
      </w:tr>
      <w:tr w:rsidR="008F23D5" w:rsidRPr="008F23D5" w14:paraId="509361B6"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737C33"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3D709FF2" w14:textId="72C5FA6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1,398,916.88 </w:t>
            </w:r>
          </w:p>
        </w:tc>
        <w:tc>
          <w:tcPr>
            <w:tcW w:w="810" w:type="pct"/>
            <w:tcBorders>
              <w:top w:val="nil"/>
              <w:left w:val="nil"/>
              <w:bottom w:val="single" w:sz="4" w:space="0" w:color="000000"/>
              <w:right w:val="single" w:sz="4" w:space="0" w:color="000000"/>
            </w:tcBorders>
            <w:shd w:val="clear" w:color="D8D8D8" w:fill="D8D8D8"/>
            <w:noWrap/>
            <w:vAlign w:val="bottom"/>
            <w:hideMark/>
          </w:tcPr>
          <w:p w14:paraId="24B4E494" w14:textId="378ADF9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AB1B730" w14:textId="59D7D93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ECD99D6" w14:textId="62F739E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31,469,871.88 </w:t>
            </w:r>
          </w:p>
        </w:tc>
      </w:tr>
      <w:tr w:rsidR="008F23D5" w:rsidRPr="008F23D5" w14:paraId="5503282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85B15"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B17E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4D8112F8" w14:textId="0B61EB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746,193.26 </w:t>
            </w:r>
          </w:p>
        </w:tc>
        <w:tc>
          <w:tcPr>
            <w:tcW w:w="810" w:type="pct"/>
            <w:tcBorders>
              <w:top w:val="nil"/>
              <w:left w:val="nil"/>
              <w:bottom w:val="single" w:sz="4" w:space="0" w:color="000000"/>
              <w:right w:val="single" w:sz="4" w:space="0" w:color="000000"/>
            </w:tcBorders>
            <w:shd w:val="clear" w:color="auto" w:fill="auto"/>
            <w:noWrap/>
            <w:vAlign w:val="bottom"/>
            <w:hideMark/>
          </w:tcPr>
          <w:p w14:paraId="6BC19F50" w14:textId="696ADB1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09BD7D" w14:textId="41C64E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B7674F" w14:textId="0EACF1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746,193.26 </w:t>
            </w:r>
          </w:p>
        </w:tc>
      </w:tr>
      <w:tr w:rsidR="008F23D5" w:rsidRPr="008F23D5" w14:paraId="73E7A86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73913"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58BD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4193376F" w14:textId="5A7038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47C2864C" w14:textId="189055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A6FDCF" w14:textId="6DE17A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3ACC3" w14:textId="23F8E6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68,748.24 </w:t>
            </w:r>
          </w:p>
        </w:tc>
      </w:tr>
      <w:tr w:rsidR="008F23D5" w:rsidRPr="008F23D5" w14:paraId="5687079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36EAD"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9A9C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0A641E34" w14:textId="3DCB6A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72,041.34 </w:t>
            </w:r>
          </w:p>
        </w:tc>
        <w:tc>
          <w:tcPr>
            <w:tcW w:w="810" w:type="pct"/>
            <w:tcBorders>
              <w:top w:val="nil"/>
              <w:left w:val="nil"/>
              <w:bottom w:val="single" w:sz="4" w:space="0" w:color="000000"/>
              <w:right w:val="single" w:sz="4" w:space="0" w:color="000000"/>
            </w:tcBorders>
            <w:shd w:val="clear" w:color="auto" w:fill="auto"/>
            <w:noWrap/>
            <w:vAlign w:val="bottom"/>
            <w:hideMark/>
          </w:tcPr>
          <w:p w14:paraId="3DE7669D" w14:textId="5336DC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5877F0" w14:textId="4C3944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E2965" w14:textId="5B2F15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72,041.34 </w:t>
            </w:r>
          </w:p>
        </w:tc>
      </w:tr>
      <w:tr w:rsidR="008F23D5" w:rsidRPr="008F23D5" w14:paraId="11B4CA8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B2E62"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F291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35890A43" w14:textId="4E4E3B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655B862D" w14:textId="77A46E7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76463" w14:textId="4957DA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12DCFD" w14:textId="401524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5,651.60 </w:t>
            </w:r>
          </w:p>
        </w:tc>
      </w:tr>
      <w:tr w:rsidR="008F23D5" w:rsidRPr="008F23D5" w14:paraId="71D22D4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97354"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A4DC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7965E90F" w14:textId="25B2A82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23,588.70 </w:t>
            </w:r>
          </w:p>
        </w:tc>
        <w:tc>
          <w:tcPr>
            <w:tcW w:w="810" w:type="pct"/>
            <w:tcBorders>
              <w:top w:val="nil"/>
              <w:left w:val="nil"/>
              <w:bottom w:val="single" w:sz="4" w:space="0" w:color="000000"/>
              <w:right w:val="single" w:sz="4" w:space="0" w:color="000000"/>
            </w:tcBorders>
            <w:shd w:val="clear" w:color="auto" w:fill="auto"/>
            <w:noWrap/>
            <w:vAlign w:val="bottom"/>
            <w:hideMark/>
          </w:tcPr>
          <w:p w14:paraId="55AADFA1" w14:textId="24B314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21502" w14:textId="1B657F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CA852" w14:textId="1FA0DE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23,588.70 </w:t>
            </w:r>
          </w:p>
        </w:tc>
      </w:tr>
      <w:tr w:rsidR="008F23D5" w:rsidRPr="008F23D5" w14:paraId="187D4CE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FCE51"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AC4E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0B9FC236" w14:textId="4EF557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0AEA3643" w14:textId="2725CF8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054FF" w14:textId="634B694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99E5E" w14:textId="4CA1F0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7,793.72 </w:t>
            </w:r>
          </w:p>
        </w:tc>
      </w:tr>
      <w:tr w:rsidR="008F23D5" w:rsidRPr="008F23D5" w14:paraId="12D8927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CCC3C"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233CCC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6842A901" w14:textId="7E9DE00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72,799.23 </w:t>
            </w:r>
          </w:p>
        </w:tc>
        <w:tc>
          <w:tcPr>
            <w:tcW w:w="810" w:type="pct"/>
            <w:tcBorders>
              <w:top w:val="nil"/>
              <w:left w:val="nil"/>
              <w:bottom w:val="single" w:sz="4" w:space="0" w:color="000000"/>
              <w:right w:val="single" w:sz="4" w:space="0" w:color="000000"/>
            </w:tcBorders>
            <w:shd w:val="clear" w:color="auto" w:fill="auto"/>
            <w:noWrap/>
            <w:vAlign w:val="bottom"/>
            <w:hideMark/>
          </w:tcPr>
          <w:p w14:paraId="605A8199" w14:textId="092150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ABC8D" w14:textId="61C20B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02B44" w14:textId="6ED5D4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72,799.23 </w:t>
            </w:r>
          </w:p>
        </w:tc>
      </w:tr>
      <w:tr w:rsidR="008F23D5" w:rsidRPr="008F23D5" w14:paraId="1C20419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7B301"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AEF3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4456E103" w14:textId="3CF14F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540306BE" w14:textId="3FE45C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696AB" w14:textId="20AB21F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6EEA53" w14:textId="227D11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02,785.90 </w:t>
            </w:r>
          </w:p>
        </w:tc>
      </w:tr>
      <w:tr w:rsidR="008F23D5" w:rsidRPr="008F23D5" w14:paraId="0B86E71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092ED"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13E8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5E179B60" w14:textId="168EDA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4AB09AC6" w14:textId="670AE0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E8328" w14:textId="6F3C47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A7E95" w14:textId="254F2BA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49,086.88 </w:t>
            </w:r>
          </w:p>
        </w:tc>
      </w:tr>
      <w:tr w:rsidR="008F23D5" w:rsidRPr="008F23D5" w14:paraId="2509F3D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BD902"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10D6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7C8BDC91" w14:textId="2D70C9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75,518.08 </w:t>
            </w:r>
          </w:p>
        </w:tc>
        <w:tc>
          <w:tcPr>
            <w:tcW w:w="810" w:type="pct"/>
            <w:tcBorders>
              <w:top w:val="nil"/>
              <w:left w:val="nil"/>
              <w:bottom w:val="single" w:sz="4" w:space="0" w:color="000000"/>
              <w:right w:val="single" w:sz="4" w:space="0" w:color="000000"/>
            </w:tcBorders>
            <w:shd w:val="clear" w:color="auto" w:fill="auto"/>
            <w:noWrap/>
            <w:vAlign w:val="bottom"/>
            <w:hideMark/>
          </w:tcPr>
          <w:p w14:paraId="1C9990B4" w14:textId="2D2D36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50FDC4" w14:textId="6EE25B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420C5" w14:textId="0B0E91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075,518.08 </w:t>
            </w:r>
          </w:p>
        </w:tc>
      </w:tr>
      <w:tr w:rsidR="008F23D5" w:rsidRPr="008F23D5" w14:paraId="2E2532D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D5E5F"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A2A5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45B83968" w14:textId="1F8D38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92,615.98 </w:t>
            </w:r>
          </w:p>
        </w:tc>
        <w:tc>
          <w:tcPr>
            <w:tcW w:w="810" w:type="pct"/>
            <w:tcBorders>
              <w:top w:val="nil"/>
              <w:left w:val="nil"/>
              <w:bottom w:val="single" w:sz="4" w:space="0" w:color="000000"/>
              <w:right w:val="single" w:sz="4" w:space="0" w:color="000000"/>
            </w:tcBorders>
            <w:shd w:val="clear" w:color="auto" w:fill="auto"/>
            <w:noWrap/>
            <w:vAlign w:val="bottom"/>
            <w:hideMark/>
          </w:tcPr>
          <w:p w14:paraId="477F1BC7" w14:textId="1DA304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5988B1" w14:textId="2A8E37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6FDDE19D" w14:textId="1B27FEB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31,615.98 </w:t>
            </w:r>
          </w:p>
        </w:tc>
      </w:tr>
      <w:tr w:rsidR="008F23D5" w:rsidRPr="008F23D5" w14:paraId="7B6DA36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CC7E9"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E130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659BF3A3" w14:textId="26ABBA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75,553.64 </w:t>
            </w:r>
          </w:p>
        </w:tc>
        <w:tc>
          <w:tcPr>
            <w:tcW w:w="810" w:type="pct"/>
            <w:tcBorders>
              <w:top w:val="nil"/>
              <w:left w:val="nil"/>
              <w:bottom w:val="single" w:sz="4" w:space="0" w:color="000000"/>
              <w:right w:val="single" w:sz="4" w:space="0" w:color="000000"/>
            </w:tcBorders>
            <w:shd w:val="clear" w:color="auto" w:fill="auto"/>
            <w:noWrap/>
            <w:vAlign w:val="bottom"/>
            <w:hideMark/>
          </w:tcPr>
          <w:p w14:paraId="2ADEB219" w14:textId="7678E84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3228D" w14:textId="6D9EE0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16146" w14:textId="70AAF1F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75,553.64 </w:t>
            </w:r>
          </w:p>
        </w:tc>
      </w:tr>
      <w:tr w:rsidR="008F23D5" w:rsidRPr="008F23D5" w14:paraId="348D148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2929D"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F75F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663D51E8" w14:textId="7AF7AA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597C0E91" w14:textId="014A94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7AFFD" w14:textId="561402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7322F" w14:textId="443423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03,531.70 </w:t>
            </w:r>
          </w:p>
        </w:tc>
      </w:tr>
      <w:tr w:rsidR="008F23D5" w:rsidRPr="008F23D5" w14:paraId="1DB725B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98EFB"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F0A6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4ACED561" w14:textId="3436757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7,315.82 </w:t>
            </w:r>
          </w:p>
        </w:tc>
        <w:tc>
          <w:tcPr>
            <w:tcW w:w="810" w:type="pct"/>
            <w:tcBorders>
              <w:top w:val="nil"/>
              <w:left w:val="nil"/>
              <w:bottom w:val="single" w:sz="4" w:space="0" w:color="000000"/>
              <w:right w:val="single" w:sz="4" w:space="0" w:color="000000"/>
            </w:tcBorders>
            <w:shd w:val="clear" w:color="auto" w:fill="auto"/>
            <w:noWrap/>
            <w:vAlign w:val="bottom"/>
            <w:hideMark/>
          </w:tcPr>
          <w:p w14:paraId="7BDCBA69" w14:textId="045476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8359E" w14:textId="41D5080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DE8C2" w14:textId="0DCA9E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87,315.82 </w:t>
            </w:r>
          </w:p>
        </w:tc>
      </w:tr>
      <w:tr w:rsidR="008F23D5" w:rsidRPr="008F23D5" w14:paraId="47ABBF0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E5252"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8C4C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734271A4" w14:textId="2D254BF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570E8EDF" w14:textId="60CD4CE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8BE93C" w14:textId="5C089F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7F9609" w14:textId="539D68C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22,925.28 </w:t>
            </w:r>
          </w:p>
        </w:tc>
      </w:tr>
      <w:tr w:rsidR="008F23D5" w:rsidRPr="008F23D5" w14:paraId="4A10FC6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CF8CB"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1378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0E6BD6DD" w14:textId="6462926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4,904.06 </w:t>
            </w:r>
          </w:p>
        </w:tc>
        <w:tc>
          <w:tcPr>
            <w:tcW w:w="810" w:type="pct"/>
            <w:tcBorders>
              <w:top w:val="nil"/>
              <w:left w:val="nil"/>
              <w:bottom w:val="single" w:sz="4" w:space="0" w:color="000000"/>
              <w:right w:val="single" w:sz="4" w:space="0" w:color="000000"/>
            </w:tcBorders>
            <w:shd w:val="clear" w:color="auto" w:fill="auto"/>
            <w:noWrap/>
            <w:vAlign w:val="bottom"/>
            <w:hideMark/>
          </w:tcPr>
          <w:p w14:paraId="5A1EA530" w14:textId="600A4B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41886" w14:textId="7D65405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DB0B5" w14:textId="14F2529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44,904.06 </w:t>
            </w:r>
          </w:p>
        </w:tc>
      </w:tr>
      <w:tr w:rsidR="008F23D5" w:rsidRPr="008F23D5" w14:paraId="57F14AE2"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FBD95"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8BF8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3FA8023F" w14:textId="2EB42B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2B6AF5D1" w14:textId="00CD07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51EFA" w14:textId="7331A2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6244AB" w14:textId="5BDF89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19,167.42 </w:t>
            </w:r>
          </w:p>
        </w:tc>
      </w:tr>
      <w:tr w:rsidR="008F23D5" w:rsidRPr="008F23D5" w14:paraId="0C8A98E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2961E"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5EAD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5C9E3FAC" w14:textId="7FCB16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3DFD8AF7" w14:textId="40B262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90BA2" w14:textId="41E7CF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020E4" w14:textId="191F4E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3,270.58 </w:t>
            </w:r>
          </w:p>
        </w:tc>
      </w:tr>
      <w:tr w:rsidR="008F23D5" w:rsidRPr="008F23D5" w14:paraId="5A03678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8BA19"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8254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CABDB1C" w14:textId="1796217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1,473.34 </w:t>
            </w:r>
          </w:p>
        </w:tc>
        <w:tc>
          <w:tcPr>
            <w:tcW w:w="810" w:type="pct"/>
            <w:tcBorders>
              <w:top w:val="nil"/>
              <w:left w:val="nil"/>
              <w:bottom w:val="single" w:sz="4" w:space="0" w:color="000000"/>
              <w:right w:val="single" w:sz="4" w:space="0" w:color="000000"/>
            </w:tcBorders>
            <w:shd w:val="clear" w:color="auto" w:fill="auto"/>
            <w:noWrap/>
            <w:vAlign w:val="bottom"/>
            <w:hideMark/>
          </w:tcPr>
          <w:p w14:paraId="08017660" w14:textId="291788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6F301" w14:textId="44E5111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534B2" w14:textId="786511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21,473.34 </w:t>
            </w:r>
          </w:p>
        </w:tc>
      </w:tr>
      <w:tr w:rsidR="008F23D5" w:rsidRPr="008F23D5" w14:paraId="7922B41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6ADB5"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2DD8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13D99003" w14:textId="0C23E9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68,294.12 </w:t>
            </w:r>
          </w:p>
        </w:tc>
        <w:tc>
          <w:tcPr>
            <w:tcW w:w="810" w:type="pct"/>
            <w:tcBorders>
              <w:top w:val="nil"/>
              <w:left w:val="nil"/>
              <w:bottom w:val="single" w:sz="4" w:space="0" w:color="000000"/>
              <w:right w:val="single" w:sz="4" w:space="0" w:color="000000"/>
            </w:tcBorders>
            <w:shd w:val="clear" w:color="auto" w:fill="auto"/>
            <w:noWrap/>
            <w:vAlign w:val="bottom"/>
            <w:hideMark/>
          </w:tcPr>
          <w:p w14:paraId="1C768242" w14:textId="4D0A15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FD62D" w14:textId="14647A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838AB" w14:textId="3117BA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168,294.12 </w:t>
            </w:r>
          </w:p>
        </w:tc>
      </w:tr>
      <w:tr w:rsidR="008F23D5" w:rsidRPr="008F23D5" w14:paraId="348E0F4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62AFA4"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8FAB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9B7645F" w14:textId="4F3A33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6B927031" w14:textId="65532B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70647" w14:textId="5351580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8C303" w14:textId="2A656B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4,388.00 </w:t>
            </w:r>
          </w:p>
        </w:tc>
      </w:tr>
      <w:tr w:rsidR="008F23D5" w:rsidRPr="008F23D5" w14:paraId="2EC9232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BD6D4"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9D4EE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1FE9674A" w14:textId="3B10A4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14,164.64 </w:t>
            </w:r>
          </w:p>
        </w:tc>
        <w:tc>
          <w:tcPr>
            <w:tcW w:w="810" w:type="pct"/>
            <w:tcBorders>
              <w:top w:val="nil"/>
              <w:left w:val="nil"/>
              <w:bottom w:val="single" w:sz="4" w:space="0" w:color="000000"/>
              <w:right w:val="single" w:sz="4" w:space="0" w:color="000000"/>
            </w:tcBorders>
            <w:shd w:val="clear" w:color="auto" w:fill="auto"/>
            <w:noWrap/>
            <w:vAlign w:val="bottom"/>
            <w:hideMark/>
          </w:tcPr>
          <w:p w14:paraId="582C3429" w14:textId="005282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32D9DE2A" w14:textId="1DEB88A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CBFDB" w14:textId="38D144A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26,119.64 </w:t>
            </w:r>
          </w:p>
        </w:tc>
      </w:tr>
      <w:tr w:rsidR="008F23D5" w:rsidRPr="008F23D5" w14:paraId="0A1A801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66CE6"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CBCA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0AFEFBE9" w14:textId="027BD3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7312E2EC" w14:textId="0D77EA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986A4D" w14:textId="24F6656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2DB7A" w14:textId="360DC6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80,489.87 </w:t>
            </w:r>
          </w:p>
        </w:tc>
      </w:tr>
      <w:tr w:rsidR="008F23D5" w:rsidRPr="008F23D5" w14:paraId="0330EC2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07847"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2FCA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63A48496" w14:textId="12DF523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397F657B" w14:textId="050ED3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4E43E" w14:textId="1F6FD1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50015" w14:textId="7E31B8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65,510.76 </w:t>
            </w:r>
          </w:p>
        </w:tc>
      </w:tr>
      <w:tr w:rsidR="008F23D5" w:rsidRPr="008F23D5" w14:paraId="2AD0716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FD1A3"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A024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0AB73BA1" w14:textId="2F5CF53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92,704.78 </w:t>
            </w:r>
          </w:p>
        </w:tc>
        <w:tc>
          <w:tcPr>
            <w:tcW w:w="810" w:type="pct"/>
            <w:tcBorders>
              <w:top w:val="nil"/>
              <w:left w:val="nil"/>
              <w:bottom w:val="single" w:sz="4" w:space="0" w:color="000000"/>
              <w:right w:val="single" w:sz="4" w:space="0" w:color="000000"/>
            </w:tcBorders>
            <w:shd w:val="clear" w:color="auto" w:fill="auto"/>
            <w:noWrap/>
            <w:vAlign w:val="bottom"/>
            <w:hideMark/>
          </w:tcPr>
          <w:p w14:paraId="327736C0" w14:textId="46BD6B0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C447C" w14:textId="1D48A71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C0FA2" w14:textId="007C73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92,704.78 </w:t>
            </w:r>
          </w:p>
        </w:tc>
      </w:tr>
      <w:tr w:rsidR="008F23D5" w:rsidRPr="008F23D5" w14:paraId="22148B3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A3A35"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7BDE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3FFDE931" w14:textId="61BDAB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0AE7CA35" w14:textId="6ECE03C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4F8B7" w14:textId="0B0BF6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067DCA" w14:textId="38FDB7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7,458.46 </w:t>
            </w:r>
          </w:p>
        </w:tc>
      </w:tr>
      <w:tr w:rsidR="008F23D5" w:rsidRPr="008F23D5" w14:paraId="770E6E4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DBF36"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D224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01E7F4D4" w14:textId="7F69CD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10,941.48 </w:t>
            </w:r>
          </w:p>
        </w:tc>
        <w:tc>
          <w:tcPr>
            <w:tcW w:w="810" w:type="pct"/>
            <w:tcBorders>
              <w:top w:val="nil"/>
              <w:left w:val="nil"/>
              <w:bottom w:val="single" w:sz="4" w:space="0" w:color="000000"/>
              <w:right w:val="single" w:sz="4" w:space="0" w:color="000000"/>
            </w:tcBorders>
            <w:shd w:val="clear" w:color="auto" w:fill="auto"/>
            <w:noWrap/>
            <w:vAlign w:val="bottom"/>
            <w:hideMark/>
          </w:tcPr>
          <w:p w14:paraId="3AA81AFE" w14:textId="040F74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06208" w14:textId="5A1221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DC2FF" w14:textId="4AD34A9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10,941.48 </w:t>
            </w:r>
          </w:p>
        </w:tc>
      </w:tr>
      <w:tr w:rsidR="008F23D5" w:rsidRPr="008F23D5" w14:paraId="10377307"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A6C9D"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4815D1EC" w14:textId="789FE8C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7,316,00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08233390" w14:textId="6FC9427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7DD335" w14:textId="010967B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1C856C" w14:textId="43FB43B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7,316,002.88 </w:t>
            </w:r>
          </w:p>
        </w:tc>
      </w:tr>
      <w:tr w:rsidR="008F23D5" w:rsidRPr="008F23D5" w14:paraId="7E76AD8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49182"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F0A6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518E297E" w14:textId="263728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84,094.26 </w:t>
            </w:r>
          </w:p>
        </w:tc>
        <w:tc>
          <w:tcPr>
            <w:tcW w:w="810" w:type="pct"/>
            <w:tcBorders>
              <w:top w:val="nil"/>
              <w:left w:val="nil"/>
              <w:bottom w:val="single" w:sz="4" w:space="0" w:color="000000"/>
              <w:right w:val="single" w:sz="4" w:space="0" w:color="000000"/>
            </w:tcBorders>
            <w:shd w:val="clear" w:color="auto" w:fill="auto"/>
            <w:noWrap/>
            <w:vAlign w:val="bottom"/>
            <w:hideMark/>
          </w:tcPr>
          <w:p w14:paraId="55DAA329" w14:textId="310004D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2344F" w14:textId="363A10D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DA16D" w14:textId="47C53B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84,094.26 </w:t>
            </w:r>
          </w:p>
        </w:tc>
      </w:tr>
      <w:tr w:rsidR="008F23D5" w:rsidRPr="008F23D5" w14:paraId="2F34476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D346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00D54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1701ACB4" w14:textId="34A321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27,256.24 </w:t>
            </w:r>
          </w:p>
        </w:tc>
        <w:tc>
          <w:tcPr>
            <w:tcW w:w="810" w:type="pct"/>
            <w:tcBorders>
              <w:top w:val="nil"/>
              <w:left w:val="nil"/>
              <w:bottom w:val="single" w:sz="4" w:space="0" w:color="000000"/>
              <w:right w:val="single" w:sz="4" w:space="0" w:color="000000"/>
            </w:tcBorders>
            <w:shd w:val="clear" w:color="auto" w:fill="auto"/>
            <w:noWrap/>
            <w:vAlign w:val="bottom"/>
            <w:hideMark/>
          </w:tcPr>
          <w:p w14:paraId="364B2E90" w14:textId="05554C4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46147D" w14:textId="685619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CF8DF" w14:textId="4CAF025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927,256.24 </w:t>
            </w:r>
          </w:p>
        </w:tc>
      </w:tr>
      <w:tr w:rsidR="008F23D5" w:rsidRPr="008F23D5" w14:paraId="5D5FE14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4CDD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A194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3B29C1DE" w14:textId="2BA4F4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63,828.68 </w:t>
            </w:r>
          </w:p>
        </w:tc>
        <w:tc>
          <w:tcPr>
            <w:tcW w:w="810" w:type="pct"/>
            <w:tcBorders>
              <w:top w:val="nil"/>
              <w:left w:val="nil"/>
              <w:bottom w:val="single" w:sz="4" w:space="0" w:color="000000"/>
              <w:right w:val="single" w:sz="4" w:space="0" w:color="000000"/>
            </w:tcBorders>
            <w:shd w:val="clear" w:color="auto" w:fill="auto"/>
            <w:noWrap/>
            <w:vAlign w:val="bottom"/>
            <w:hideMark/>
          </w:tcPr>
          <w:p w14:paraId="4BFF3724" w14:textId="04957C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34396" w14:textId="601467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48D5C" w14:textId="115D377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63,828.68 </w:t>
            </w:r>
          </w:p>
        </w:tc>
      </w:tr>
      <w:tr w:rsidR="008F23D5" w:rsidRPr="008F23D5" w14:paraId="1CAC7DF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525F59"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0AB2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1952DE7F" w14:textId="52A1BF8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2,883.73 </w:t>
            </w:r>
          </w:p>
        </w:tc>
        <w:tc>
          <w:tcPr>
            <w:tcW w:w="810" w:type="pct"/>
            <w:tcBorders>
              <w:top w:val="nil"/>
              <w:left w:val="nil"/>
              <w:bottom w:val="single" w:sz="4" w:space="0" w:color="000000"/>
              <w:right w:val="single" w:sz="4" w:space="0" w:color="000000"/>
            </w:tcBorders>
            <w:shd w:val="clear" w:color="auto" w:fill="auto"/>
            <w:noWrap/>
            <w:vAlign w:val="bottom"/>
            <w:hideMark/>
          </w:tcPr>
          <w:p w14:paraId="1B2E7432" w14:textId="7CC388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C75A2" w14:textId="3214C35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9AF08" w14:textId="2E7727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42,883.73 </w:t>
            </w:r>
          </w:p>
        </w:tc>
      </w:tr>
      <w:tr w:rsidR="008F23D5" w:rsidRPr="008F23D5" w14:paraId="3693E4F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8CE6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2702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115546E3" w14:textId="1F6B54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12,764.26 </w:t>
            </w:r>
          </w:p>
        </w:tc>
        <w:tc>
          <w:tcPr>
            <w:tcW w:w="810" w:type="pct"/>
            <w:tcBorders>
              <w:top w:val="nil"/>
              <w:left w:val="nil"/>
              <w:bottom w:val="single" w:sz="4" w:space="0" w:color="000000"/>
              <w:right w:val="single" w:sz="4" w:space="0" w:color="000000"/>
            </w:tcBorders>
            <w:shd w:val="clear" w:color="auto" w:fill="auto"/>
            <w:noWrap/>
            <w:vAlign w:val="bottom"/>
            <w:hideMark/>
          </w:tcPr>
          <w:p w14:paraId="0F8D274B" w14:textId="6F6E71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91DE5" w14:textId="5C6B91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CB622" w14:textId="75182F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12,764.26 </w:t>
            </w:r>
          </w:p>
        </w:tc>
      </w:tr>
      <w:tr w:rsidR="008F23D5" w:rsidRPr="008F23D5" w14:paraId="4B8C2FF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3641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3C56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491A0F90" w14:textId="6A8E08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2,449.25 </w:t>
            </w:r>
          </w:p>
        </w:tc>
        <w:tc>
          <w:tcPr>
            <w:tcW w:w="810" w:type="pct"/>
            <w:tcBorders>
              <w:top w:val="nil"/>
              <w:left w:val="nil"/>
              <w:bottom w:val="single" w:sz="4" w:space="0" w:color="000000"/>
              <w:right w:val="single" w:sz="4" w:space="0" w:color="000000"/>
            </w:tcBorders>
            <w:shd w:val="clear" w:color="auto" w:fill="auto"/>
            <w:noWrap/>
            <w:vAlign w:val="bottom"/>
            <w:hideMark/>
          </w:tcPr>
          <w:p w14:paraId="07D3D1DF" w14:textId="16E6B8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70138" w14:textId="2F24EA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6BDCD" w14:textId="61F1C2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2,449.25 </w:t>
            </w:r>
          </w:p>
        </w:tc>
      </w:tr>
      <w:tr w:rsidR="008F23D5" w:rsidRPr="008F23D5" w14:paraId="07CC0BC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A314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0B93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0F2D958C" w14:textId="2F6EC2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2,726.46 </w:t>
            </w:r>
          </w:p>
        </w:tc>
        <w:tc>
          <w:tcPr>
            <w:tcW w:w="810" w:type="pct"/>
            <w:tcBorders>
              <w:top w:val="nil"/>
              <w:left w:val="nil"/>
              <w:bottom w:val="single" w:sz="4" w:space="0" w:color="000000"/>
              <w:right w:val="single" w:sz="4" w:space="0" w:color="000000"/>
            </w:tcBorders>
            <w:shd w:val="clear" w:color="auto" w:fill="auto"/>
            <w:noWrap/>
            <w:vAlign w:val="bottom"/>
            <w:hideMark/>
          </w:tcPr>
          <w:p w14:paraId="62CEE25D" w14:textId="1DEC73C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F0711" w14:textId="2E9BF5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EE5A0" w14:textId="140C3F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52,726.46 </w:t>
            </w:r>
          </w:p>
        </w:tc>
      </w:tr>
      <w:tr w:rsidR="008F23D5" w:rsidRPr="008F23D5" w14:paraId="5B7B826C"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CDDA2"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4EFF71DB" w14:textId="3C8C641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44,621,057.57 </w:t>
            </w:r>
          </w:p>
        </w:tc>
        <w:tc>
          <w:tcPr>
            <w:tcW w:w="810" w:type="pct"/>
            <w:tcBorders>
              <w:top w:val="nil"/>
              <w:left w:val="nil"/>
              <w:bottom w:val="single" w:sz="4" w:space="0" w:color="000000"/>
              <w:right w:val="single" w:sz="4" w:space="0" w:color="000000"/>
            </w:tcBorders>
            <w:shd w:val="clear" w:color="D8D8D8" w:fill="D8D8D8"/>
            <w:noWrap/>
            <w:vAlign w:val="bottom"/>
            <w:hideMark/>
          </w:tcPr>
          <w:p w14:paraId="38BFCEE0" w14:textId="463998A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1704BEE" w14:textId="2ED6D25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3C1DBA29" w14:textId="1B45909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53,912,966.97 </w:t>
            </w:r>
          </w:p>
        </w:tc>
      </w:tr>
      <w:tr w:rsidR="008F23D5" w:rsidRPr="008F23D5" w14:paraId="760B0C8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746AC"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EFB5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4DAE188B" w14:textId="42226AA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2AF06CB5" w14:textId="7A40B1C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8717EB" w14:textId="44DF56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D8D1B" w14:textId="021C4B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30,655.54 </w:t>
            </w:r>
          </w:p>
        </w:tc>
      </w:tr>
      <w:tr w:rsidR="008F23D5" w:rsidRPr="008F23D5" w14:paraId="6B7D73A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BF747"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A11A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4104B3C6" w14:textId="77878C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7,833,564.02 </w:t>
            </w:r>
          </w:p>
        </w:tc>
        <w:tc>
          <w:tcPr>
            <w:tcW w:w="810" w:type="pct"/>
            <w:tcBorders>
              <w:top w:val="nil"/>
              <w:left w:val="nil"/>
              <w:bottom w:val="single" w:sz="4" w:space="0" w:color="000000"/>
              <w:right w:val="single" w:sz="4" w:space="0" w:color="000000"/>
            </w:tcBorders>
            <w:shd w:val="clear" w:color="auto" w:fill="auto"/>
            <w:noWrap/>
            <w:vAlign w:val="bottom"/>
            <w:hideMark/>
          </w:tcPr>
          <w:p w14:paraId="6C7186EC" w14:textId="556F20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51FD53" w14:textId="0693B8B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16704115" w14:textId="414517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580,364.42 </w:t>
            </w:r>
          </w:p>
        </w:tc>
      </w:tr>
      <w:tr w:rsidR="008F23D5" w:rsidRPr="008F23D5" w14:paraId="5E8E2B1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9DFC0"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990C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23532B4F" w14:textId="65E143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03,108.90 </w:t>
            </w:r>
          </w:p>
        </w:tc>
        <w:tc>
          <w:tcPr>
            <w:tcW w:w="810" w:type="pct"/>
            <w:tcBorders>
              <w:top w:val="nil"/>
              <w:left w:val="nil"/>
              <w:bottom w:val="single" w:sz="4" w:space="0" w:color="000000"/>
              <w:right w:val="single" w:sz="4" w:space="0" w:color="000000"/>
            </w:tcBorders>
            <w:shd w:val="clear" w:color="auto" w:fill="auto"/>
            <w:noWrap/>
            <w:vAlign w:val="bottom"/>
            <w:hideMark/>
          </w:tcPr>
          <w:p w14:paraId="48B13E74" w14:textId="6D4FCBE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5D04A" w14:textId="3945DB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49328" w14:textId="7D97819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03,108.90 </w:t>
            </w:r>
          </w:p>
        </w:tc>
      </w:tr>
      <w:tr w:rsidR="008F23D5" w:rsidRPr="008F23D5" w14:paraId="78D00FA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6F43C"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4591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01FAC983" w14:textId="3E8BD3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0D114756" w14:textId="30C431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EA702E" w14:textId="7A58294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E7F8D" w14:textId="24D131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26,504.00 </w:t>
            </w:r>
          </w:p>
        </w:tc>
      </w:tr>
      <w:tr w:rsidR="008F23D5" w:rsidRPr="008F23D5" w14:paraId="5954694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63650"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E8C9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57B3EAB9" w14:textId="708432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2C4096B2" w14:textId="1364BC4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E1FC30" w14:textId="2087A0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2C9488E4" w14:textId="08AE80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662,595.36 </w:t>
            </w:r>
          </w:p>
        </w:tc>
      </w:tr>
      <w:tr w:rsidR="008F23D5" w:rsidRPr="008F23D5" w14:paraId="422476E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8539E"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C810E"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0A3FD9D2" w14:textId="3011C06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19,838.90 </w:t>
            </w:r>
          </w:p>
        </w:tc>
        <w:tc>
          <w:tcPr>
            <w:tcW w:w="810" w:type="pct"/>
            <w:tcBorders>
              <w:top w:val="nil"/>
              <w:left w:val="nil"/>
              <w:bottom w:val="single" w:sz="4" w:space="0" w:color="000000"/>
              <w:right w:val="single" w:sz="4" w:space="0" w:color="000000"/>
            </w:tcBorders>
            <w:shd w:val="clear" w:color="auto" w:fill="auto"/>
            <w:noWrap/>
            <w:vAlign w:val="bottom"/>
            <w:hideMark/>
          </w:tcPr>
          <w:p w14:paraId="4E93F7B3" w14:textId="1ED24C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1D926087" w14:textId="1218A5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138DCDFF" w14:textId="1D552EB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794,092.90 </w:t>
            </w:r>
          </w:p>
        </w:tc>
      </w:tr>
      <w:tr w:rsidR="008F23D5" w:rsidRPr="008F23D5" w14:paraId="209F0DC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1FF12"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2FAC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01EB88B3" w14:textId="37F5E5A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43E7FDCA" w14:textId="21C23B3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36000228" w14:textId="6D934E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5F85DC" w14:textId="03A2AA7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625,796.30 </w:t>
            </w:r>
          </w:p>
        </w:tc>
      </w:tr>
      <w:tr w:rsidR="008F23D5" w:rsidRPr="008F23D5" w14:paraId="14597BD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088BA"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9FD9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7BB288A1" w14:textId="052D3A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0B309595" w14:textId="4BDE23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729CD" w14:textId="0B8E078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3B91E8" w14:textId="7C30CBE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569,958.46 </w:t>
            </w:r>
          </w:p>
        </w:tc>
      </w:tr>
      <w:tr w:rsidR="008F23D5" w:rsidRPr="008F23D5" w14:paraId="2AD3B81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021F2"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3280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2B32F8E5" w14:textId="0D2459F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5D83420E" w14:textId="797651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9FD43" w14:textId="1AFD1FF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5B594" w14:textId="5162FC2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2,470.12 </w:t>
            </w:r>
          </w:p>
        </w:tc>
      </w:tr>
      <w:tr w:rsidR="008F23D5" w:rsidRPr="008F23D5" w14:paraId="573EDC0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B506F"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97DA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67355204" w14:textId="20154F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292,709.69 </w:t>
            </w:r>
          </w:p>
        </w:tc>
        <w:tc>
          <w:tcPr>
            <w:tcW w:w="810" w:type="pct"/>
            <w:tcBorders>
              <w:top w:val="nil"/>
              <w:left w:val="nil"/>
              <w:bottom w:val="single" w:sz="4" w:space="0" w:color="000000"/>
              <w:right w:val="single" w:sz="4" w:space="0" w:color="000000"/>
            </w:tcBorders>
            <w:shd w:val="clear" w:color="auto" w:fill="auto"/>
            <w:noWrap/>
            <w:vAlign w:val="bottom"/>
            <w:hideMark/>
          </w:tcPr>
          <w:p w14:paraId="03985D11" w14:textId="135822B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70116" w14:textId="0837E7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16D66" w14:textId="64AADBA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6,292,709.69 </w:t>
            </w:r>
          </w:p>
        </w:tc>
      </w:tr>
      <w:tr w:rsidR="008F23D5" w:rsidRPr="008F23D5" w14:paraId="46D60A3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C3A62"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897C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2DD33610" w14:textId="385984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1ACDC0F5" w14:textId="79C367B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032DF" w14:textId="2F2129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C73E0" w14:textId="367929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492,977.18 </w:t>
            </w:r>
          </w:p>
        </w:tc>
      </w:tr>
      <w:tr w:rsidR="008F23D5" w:rsidRPr="008F23D5" w14:paraId="1ACE8FF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23EB7"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CB37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25BCE266" w14:textId="518EEC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5A462F8E" w14:textId="4BA510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B45E2" w14:textId="54DCB81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4CD23" w14:textId="2C0409F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83,879.08 </w:t>
            </w:r>
          </w:p>
        </w:tc>
      </w:tr>
      <w:tr w:rsidR="008F23D5" w:rsidRPr="008F23D5" w14:paraId="211FAFC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668FA"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5FBA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18B46F1F" w14:textId="167EA4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5D17A657" w14:textId="05BC201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554CA4" w14:textId="6FA65E2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A2524" w14:textId="59BBA9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119,686.28 </w:t>
            </w:r>
          </w:p>
        </w:tc>
      </w:tr>
      <w:tr w:rsidR="008F23D5" w:rsidRPr="008F23D5" w14:paraId="5B33C6E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6DC4D"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E579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3953A2C9" w14:textId="0E1B566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5898CBD0" w14:textId="431AB2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FDFBF" w14:textId="5D0B38E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7A5E2" w14:textId="2E97B1F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68,168.74 </w:t>
            </w:r>
          </w:p>
        </w:tc>
      </w:tr>
      <w:tr w:rsidR="008F23D5" w:rsidRPr="008F23D5" w14:paraId="320FE5C4"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2C37D"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23F2935D" w14:textId="172A748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6,029,048.32 </w:t>
            </w:r>
          </w:p>
        </w:tc>
        <w:tc>
          <w:tcPr>
            <w:tcW w:w="810" w:type="pct"/>
            <w:tcBorders>
              <w:top w:val="nil"/>
              <w:left w:val="nil"/>
              <w:bottom w:val="single" w:sz="4" w:space="0" w:color="000000"/>
              <w:right w:val="single" w:sz="4" w:space="0" w:color="000000"/>
            </w:tcBorders>
            <w:shd w:val="clear" w:color="D8D8D8" w:fill="D8D8D8"/>
            <w:noWrap/>
            <w:vAlign w:val="bottom"/>
            <w:hideMark/>
          </w:tcPr>
          <w:p w14:paraId="2C0C217D" w14:textId="7303536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6D95EB" w14:textId="367777A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1D4C96" w14:textId="03F546F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6,029,048.32 </w:t>
            </w:r>
          </w:p>
        </w:tc>
      </w:tr>
      <w:tr w:rsidR="008F23D5" w:rsidRPr="008F23D5" w14:paraId="5049C12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E70CA"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9AE0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054628AD" w14:textId="080061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89,526.48 </w:t>
            </w:r>
          </w:p>
        </w:tc>
        <w:tc>
          <w:tcPr>
            <w:tcW w:w="810" w:type="pct"/>
            <w:tcBorders>
              <w:top w:val="nil"/>
              <w:left w:val="nil"/>
              <w:bottom w:val="single" w:sz="4" w:space="0" w:color="000000"/>
              <w:right w:val="single" w:sz="4" w:space="0" w:color="000000"/>
            </w:tcBorders>
            <w:shd w:val="clear" w:color="auto" w:fill="auto"/>
            <w:noWrap/>
            <w:vAlign w:val="bottom"/>
            <w:hideMark/>
          </w:tcPr>
          <w:p w14:paraId="6F931810" w14:textId="234EE53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0F05E2" w14:textId="602F626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1BAD8" w14:textId="106B12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89,526.48 </w:t>
            </w:r>
          </w:p>
        </w:tc>
      </w:tr>
      <w:tr w:rsidR="008F23D5" w:rsidRPr="008F23D5" w14:paraId="2CBA282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45A26"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3413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6E6AAE67" w14:textId="44B1EF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0DB19F2E" w14:textId="37C5FC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461A1" w14:textId="159A020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9246FC" w14:textId="0F1705B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752,371.21 </w:t>
            </w:r>
          </w:p>
        </w:tc>
      </w:tr>
      <w:tr w:rsidR="008F23D5" w:rsidRPr="008F23D5" w14:paraId="195AE35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374F9"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B6A9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07C61A7A" w14:textId="0A7E58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55F25D16" w14:textId="78D8F2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9F99F" w14:textId="1F1A54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A206E" w14:textId="3F4CB05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52,866.13 </w:t>
            </w:r>
          </w:p>
        </w:tc>
      </w:tr>
      <w:tr w:rsidR="008F23D5" w:rsidRPr="008F23D5" w14:paraId="08F6D90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D16AF5"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122B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6D9E1EB9" w14:textId="29BD22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96,172.44 </w:t>
            </w:r>
          </w:p>
        </w:tc>
        <w:tc>
          <w:tcPr>
            <w:tcW w:w="810" w:type="pct"/>
            <w:tcBorders>
              <w:top w:val="nil"/>
              <w:left w:val="nil"/>
              <w:bottom w:val="single" w:sz="4" w:space="0" w:color="000000"/>
              <w:right w:val="single" w:sz="4" w:space="0" w:color="000000"/>
            </w:tcBorders>
            <w:shd w:val="clear" w:color="auto" w:fill="auto"/>
            <w:noWrap/>
            <w:vAlign w:val="bottom"/>
            <w:hideMark/>
          </w:tcPr>
          <w:p w14:paraId="660D8149" w14:textId="26F266F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5C4E2" w14:textId="633098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ED323" w14:textId="46AFBF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96,172.44 </w:t>
            </w:r>
          </w:p>
        </w:tc>
      </w:tr>
      <w:tr w:rsidR="008F23D5" w:rsidRPr="008F23D5" w14:paraId="2B5E7713"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F0D04B"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36C3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340A6E51" w14:textId="1ACD2D0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0F36E897" w14:textId="095644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5ABCE" w14:textId="2D021B1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CCFD8" w14:textId="7D9A382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225,004.06 </w:t>
            </w:r>
          </w:p>
        </w:tc>
      </w:tr>
      <w:tr w:rsidR="008F23D5" w:rsidRPr="008F23D5" w14:paraId="62E968D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AD311"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011B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1EC53BFB" w14:textId="157E9B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0F9AC821" w14:textId="52F092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C5974" w14:textId="5BC9BF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08B36" w14:textId="68D238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373,004.50 </w:t>
            </w:r>
          </w:p>
        </w:tc>
      </w:tr>
      <w:tr w:rsidR="008F23D5" w:rsidRPr="008F23D5" w14:paraId="11C3681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6D75E"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108E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009EE135" w14:textId="0F78A50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03,926.29 </w:t>
            </w:r>
          </w:p>
        </w:tc>
        <w:tc>
          <w:tcPr>
            <w:tcW w:w="810" w:type="pct"/>
            <w:tcBorders>
              <w:top w:val="nil"/>
              <w:left w:val="nil"/>
              <w:bottom w:val="single" w:sz="4" w:space="0" w:color="000000"/>
              <w:right w:val="single" w:sz="4" w:space="0" w:color="000000"/>
            </w:tcBorders>
            <w:shd w:val="clear" w:color="auto" w:fill="auto"/>
            <w:noWrap/>
            <w:vAlign w:val="bottom"/>
            <w:hideMark/>
          </w:tcPr>
          <w:p w14:paraId="6A326194" w14:textId="46AE8DC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654DE" w14:textId="71EC1F9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28F62" w14:textId="6112110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803,926.29 </w:t>
            </w:r>
          </w:p>
        </w:tc>
      </w:tr>
      <w:tr w:rsidR="008F23D5" w:rsidRPr="008F23D5" w14:paraId="33388698"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BEFE7"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F2C5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4444BAA8" w14:textId="03D968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491,620.07 </w:t>
            </w:r>
          </w:p>
        </w:tc>
        <w:tc>
          <w:tcPr>
            <w:tcW w:w="810" w:type="pct"/>
            <w:tcBorders>
              <w:top w:val="nil"/>
              <w:left w:val="nil"/>
              <w:bottom w:val="single" w:sz="4" w:space="0" w:color="000000"/>
              <w:right w:val="single" w:sz="4" w:space="0" w:color="000000"/>
            </w:tcBorders>
            <w:shd w:val="clear" w:color="auto" w:fill="auto"/>
            <w:noWrap/>
            <w:vAlign w:val="bottom"/>
            <w:hideMark/>
          </w:tcPr>
          <w:p w14:paraId="1BB98996" w14:textId="3A72F7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00F11" w14:textId="3EE78E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ED545" w14:textId="2076DD3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491,620.07 </w:t>
            </w:r>
          </w:p>
        </w:tc>
      </w:tr>
      <w:tr w:rsidR="008F23D5" w:rsidRPr="008F23D5" w14:paraId="585BBE0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0367C"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6EE8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387A0684" w14:textId="370023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746,214.78 </w:t>
            </w:r>
          </w:p>
        </w:tc>
        <w:tc>
          <w:tcPr>
            <w:tcW w:w="810" w:type="pct"/>
            <w:tcBorders>
              <w:top w:val="nil"/>
              <w:left w:val="nil"/>
              <w:bottom w:val="single" w:sz="4" w:space="0" w:color="000000"/>
              <w:right w:val="single" w:sz="4" w:space="0" w:color="000000"/>
            </w:tcBorders>
            <w:shd w:val="clear" w:color="auto" w:fill="auto"/>
            <w:noWrap/>
            <w:vAlign w:val="bottom"/>
            <w:hideMark/>
          </w:tcPr>
          <w:p w14:paraId="3C58BC63" w14:textId="7E63CC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FF1EA" w14:textId="19940F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07094" w14:textId="3FD8461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746,214.78 </w:t>
            </w:r>
          </w:p>
        </w:tc>
      </w:tr>
      <w:tr w:rsidR="008F23D5" w:rsidRPr="008F23D5" w14:paraId="33C233F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6BBDC"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1B72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6BCCDB10" w14:textId="0EB98C76"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2CFCEB20" w14:textId="1B7681F8"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D4FD44" w14:textId="60F29FBD"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F052751" w14:textId="6A5CBCE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87,427.68 </w:t>
            </w:r>
          </w:p>
        </w:tc>
      </w:tr>
      <w:tr w:rsidR="008F23D5" w:rsidRPr="008F23D5" w14:paraId="41EC972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FF647"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7C51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59406E73" w14:textId="7B820F3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17DA17FB" w14:textId="11D2DC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6C8BC" w14:textId="51A8EC6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DF91E3" w14:textId="322D90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10,914.68 </w:t>
            </w:r>
          </w:p>
        </w:tc>
      </w:tr>
      <w:tr w:rsidR="008F23D5" w:rsidRPr="008F23D5" w14:paraId="4B737B23"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F2C93"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00DDDD7" w14:textId="07903379"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6,384,432.35 </w:t>
            </w:r>
          </w:p>
        </w:tc>
        <w:tc>
          <w:tcPr>
            <w:tcW w:w="810" w:type="pct"/>
            <w:tcBorders>
              <w:top w:val="nil"/>
              <w:left w:val="nil"/>
              <w:bottom w:val="single" w:sz="4" w:space="0" w:color="000000"/>
              <w:right w:val="single" w:sz="4" w:space="0" w:color="000000"/>
            </w:tcBorders>
            <w:shd w:val="clear" w:color="D8D8D8" w:fill="D8D8D8"/>
            <w:noWrap/>
            <w:vAlign w:val="bottom"/>
            <w:hideMark/>
          </w:tcPr>
          <w:p w14:paraId="6F046428" w14:textId="301E980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8357AF" w14:textId="18C9F4C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C77F82" w14:textId="59D313A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6,384,432.35 </w:t>
            </w:r>
          </w:p>
        </w:tc>
      </w:tr>
      <w:tr w:rsidR="008F23D5" w:rsidRPr="008F23D5" w14:paraId="7378F7A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7D08C"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854B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4E77B43F" w14:textId="640938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614AA9B4" w14:textId="7AFA2B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D4FE9" w14:textId="1DDFAE3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F583C" w14:textId="4994EE3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79,843.44 </w:t>
            </w:r>
          </w:p>
        </w:tc>
      </w:tr>
      <w:tr w:rsidR="008F23D5" w:rsidRPr="008F23D5" w14:paraId="521E690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16CE8"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17BAC6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109237D4" w14:textId="5ED27B8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547477E9" w14:textId="60604D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912D1" w14:textId="19F7A8A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3A85B" w14:textId="636BD57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555,300.81 </w:t>
            </w:r>
          </w:p>
        </w:tc>
      </w:tr>
      <w:tr w:rsidR="008F23D5" w:rsidRPr="008F23D5" w14:paraId="3E507E1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FED5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0D42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4F46F8BD" w14:textId="45A82CD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70C14313" w14:textId="379CED2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716A1" w14:textId="3C8CE9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6BF986" w14:textId="236E22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773,479.63 </w:t>
            </w:r>
          </w:p>
        </w:tc>
      </w:tr>
      <w:tr w:rsidR="008F23D5" w:rsidRPr="008F23D5" w14:paraId="61A4AE7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3293B"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1783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0D7E20F7" w14:textId="0661588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3AC359AE" w14:textId="0B2D9F1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439A8" w14:textId="0B5B38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4CCE2" w14:textId="39896EE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894,162.86 </w:t>
            </w:r>
          </w:p>
        </w:tc>
      </w:tr>
      <w:tr w:rsidR="008F23D5" w:rsidRPr="008F23D5" w14:paraId="75DD2E4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656E4"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01C3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1047CE24" w14:textId="54DAD3D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2DBBF23A" w14:textId="225D155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4868EC" w14:textId="7552C1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DF502" w14:textId="72D1A92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79,732.08 </w:t>
            </w:r>
          </w:p>
        </w:tc>
      </w:tr>
      <w:tr w:rsidR="008F23D5" w:rsidRPr="008F23D5" w14:paraId="17964025"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66BB5"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EE4E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7BBF7BAE" w14:textId="70D87E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30,438.50 </w:t>
            </w:r>
          </w:p>
        </w:tc>
        <w:tc>
          <w:tcPr>
            <w:tcW w:w="810" w:type="pct"/>
            <w:tcBorders>
              <w:top w:val="nil"/>
              <w:left w:val="nil"/>
              <w:bottom w:val="single" w:sz="4" w:space="0" w:color="000000"/>
              <w:right w:val="single" w:sz="4" w:space="0" w:color="000000"/>
            </w:tcBorders>
            <w:shd w:val="clear" w:color="auto" w:fill="auto"/>
            <w:noWrap/>
            <w:vAlign w:val="bottom"/>
            <w:hideMark/>
          </w:tcPr>
          <w:p w14:paraId="7BF8AA48" w14:textId="3F6C67A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997E7" w14:textId="3086194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52341" w14:textId="0940B5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30,438.50 </w:t>
            </w:r>
          </w:p>
        </w:tc>
      </w:tr>
      <w:tr w:rsidR="008F23D5" w:rsidRPr="008F23D5" w14:paraId="060A135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78283"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6C8D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5D138D49" w14:textId="7177F7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85,663.12 </w:t>
            </w:r>
          </w:p>
        </w:tc>
        <w:tc>
          <w:tcPr>
            <w:tcW w:w="810" w:type="pct"/>
            <w:tcBorders>
              <w:top w:val="nil"/>
              <w:left w:val="nil"/>
              <w:bottom w:val="single" w:sz="4" w:space="0" w:color="000000"/>
              <w:right w:val="single" w:sz="4" w:space="0" w:color="000000"/>
            </w:tcBorders>
            <w:shd w:val="clear" w:color="auto" w:fill="auto"/>
            <w:noWrap/>
            <w:vAlign w:val="bottom"/>
            <w:hideMark/>
          </w:tcPr>
          <w:p w14:paraId="522017AA" w14:textId="4712E43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8AF0C" w14:textId="1C1F03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03479" w14:textId="2565013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485,663.12 </w:t>
            </w:r>
          </w:p>
        </w:tc>
      </w:tr>
      <w:tr w:rsidR="008F23D5" w:rsidRPr="008F23D5" w14:paraId="2C04F86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50DE1" w14:textId="77777777" w:rsidR="008F23D5" w:rsidRPr="008F23D5" w:rsidRDefault="008F23D5" w:rsidP="008F23D5">
            <w:pPr>
              <w:spacing w:after="0" w:line="240" w:lineRule="auto"/>
              <w:ind w:right="57"/>
              <w:contextualSpacing/>
              <w:jc w:val="right"/>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254B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7BB7EFFA" w14:textId="0375667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185,811.91 </w:t>
            </w:r>
          </w:p>
        </w:tc>
        <w:tc>
          <w:tcPr>
            <w:tcW w:w="810" w:type="pct"/>
            <w:tcBorders>
              <w:top w:val="nil"/>
              <w:left w:val="nil"/>
              <w:bottom w:val="single" w:sz="4" w:space="0" w:color="000000"/>
              <w:right w:val="single" w:sz="4" w:space="0" w:color="000000"/>
            </w:tcBorders>
            <w:shd w:val="clear" w:color="auto" w:fill="auto"/>
            <w:noWrap/>
            <w:vAlign w:val="bottom"/>
            <w:hideMark/>
          </w:tcPr>
          <w:p w14:paraId="5A7E3651" w14:textId="630BE4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69BDD" w14:textId="7879C02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65057" w14:textId="4D7E2A0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185,811.91 </w:t>
            </w:r>
          </w:p>
        </w:tc>
      </w:tr>
      <w:tr w:rsidR="008F23D5" w:rsidRPr="008F23D5" w14:paraId="0BAEF893"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9E58D"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57A8282A" w14:textId="2A80554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8,634,237.66 </w:t>
            </w:r>
          </w:p>
        </w:tc>
        <w:tc>
          <w:tcPr>
            <w:tcW w:w="810" w:type="pct"/>
            <w:tcBorders>
              <w:top w:val="nil"/>
              <w:left w:val="nil"/>
              <w:bottom w:val="single" w:sz="4" w:space="0" w:color="000000"/>
              <w:right w:val="single" w:sz="4" w:space="0" w:color="000000"/>
            </w:tcBorders>
            <w:shd w:val="clear" w:color="D8D8D8" w:fill="D8D8D8"/>
            <w:noWrap/>
            <w:vAlign w:val="bottom"/>
            <w:hideMark/>
          </w:tcPr>
          <w:p w14:paraId="6919BA35" w14:textId="012B6ED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097320" w14:textId="6597B7CA"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924D5E" w14:textId="63FBCB1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8,634,237.66 </w:t>
            </w:r>
          </w:p>
        </w:tc>
      </w:tr>
      <w:tr w:rsidR="008F23D5" w:rsidRPr="008F23D5" w14:paraId="07DCD99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2E8AE"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54DC8"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49259AB7" w14:textId="267F23E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42AD4D01" w14:textId="14B56E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FE6C6" w14:textId="4B69C5A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4F161" w14:textId="6563CE4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055,419.60 </w:t>
            </w:r>
          </w:p>
        </w:tc>
      </w:tr>
      <w:tr w:rsidR="008F23D5" w:rsidRPr="008F23D5" w14:paraId="74C7661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4A7BC"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3B960"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0C1B8F2A" w14:textId="2B1FF4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582,756.76 </w:t>
            </w:r>
          </w:p>
        </w:tc>
        <w:tc>
          <w:tcPr>
            <w:tcW w:w="810" w:type="pct"/>
            <w:tcBorders>
              <w:top w:val="nil"/>
              <w:left w:val="nil"/>
              <w:bottom w:val="single" w:sz="4" w:space="0" w:color="000000"/>
              <w:right w:val="single" w:sz="4" w:space="0" w:color="000000"/>
            </w:tcBorders>
            <w:shd w:val="clear" w:color="auto" w:fill="auto"/>
            <w:noWrap/>
            <w:vAlign w:val="bottom"/>
            <w:hideMark/>
          </w:tcPr>
          <w:p w14:paraId="184FF854" w14:textId="2BF3110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F67F96" w14:textId="4F5EDB1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898BDC" w14:textId="1547D3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4,582,756.76 </w:t>
            </w:r>
          </w:p>
        </w:tc>
      </w:tr>
      <w:tr w:rsidR="008F23D5" w:rsidRPr="008F23D5" w14:paraId="2400BCD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555A8"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3CFE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35DB5112" w14:textId="3DEBA3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39C1E0F4" w14:textId="28F4D52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FD112" w14:textId="16577C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496F9" w14:textId="2D1C8BA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38,734.00 </w:t>
            </w:r>
          </w:p>
        </w:tc>
      </w:tr>
      <w:tr w:rsidR="008F23D5" w:rsidRPr="008F23D5" w14:paraId="25C944B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58D9EC"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D027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4A442688" w14:textId="68F7549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31,412.24 </w:t>
            </w:r>
          </w:p>
        </w:tc>
        <w:tc>
          <w:tcPr>
            <w:tcW w:w="810" w:type="pct"/>
            <w:tcBorders>
              <w:top w:val="nil"/>
              <w:left w:val="nil"/>
              <w:bottom w:val="single" w:sz="4" w:space="0" w:color="000000"/>
              <w:right w:val="single" w:sz="4" w:space="0" w:color="000000"/>
            </w:tcBorders>
            <w:shd w:val="clear" w:color="auto" w:fill="auto"/>
            <w:noWrap/>
            <w:vAlign w:val="bottom"/>
            <w:hideMark/>
          </w:tcPr>
          <w:p w14:paraId="33871C0E" w14:textId="65AC628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C0719" w14:textId="5709388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924E5" w14:textId="41C3E4F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31,412.24 </w:t>
            </w:r>
          </w:p>
        </w:tc>
      </w:tr>
      <w:tr w:rsidR="008F23D5" w:rsidRPr="008F23D5" w14:paraId="3BCAF7C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E5DC0"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F61D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1A99862B" w14:textId="47544CA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0EBCEC47" w14:textId="4D43872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11AAC" w14:textId="1FCFFAD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8EAF9" w14:textId="20A3EA5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45,336.00 </w:t>
            </w:r>
          </w:p>
        </w:tc>
      </w:tr>
      <w:tr w:rsidR="008F23D5" w:rsidRPr="008F23D5" w14:paraId="4B0E53A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F7F78"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A1CD9"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44D18D38" w14:textId="348C975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34,827.73 </w:t>
            </w:r>
          </w:p>
        </w:tc>
        <w:tc>
          <w:tcPr>
            <w:tcW w:w="810" w:type="pct"/>
            <w:tcBorders>
              <w:top w:val="nil"/>
              <w:left w:val="nil"/>
              <w:bottom w:val="single" w:sz="4" w:space="0" w:color="000000"/>
              <w:right w:val="single" w:sz="4" w:space="0" w:color="000000"/>
            </w:tcBorders>
            <w:shd w:val="clear" w:color="auto" w:fill="auto"/>
            <w:noWrap/>
            <w:vAlign w:val="bottom"/>
            <w:hideMark/>
          </w:tcPr>
          <w:p w14:paraId="362375C3" w14:textId="514669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97A35" w14:textId="31C25FA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1F7DB" w14:textId="37FD94C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434,827.73 </w:t>
            </w:r>
          </w:p>
        </w:tc>
      </w:tr>
      <w:tr w:rsidR="008F23D5" w:rsidRPr="008F23D5" w14:paraId="397C7EA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AC890E"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2D84C"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030098FB" w14:textId="0E7E843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48F97F98" w14:textId="1143D3A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0BCB8" w14:textId="1FC49E6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4A8CB" w14:textId="5734597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973,843.51 </w:t>
            </w:r>
          </w:p>
        </w:tc>
      </w:tr>
      <w:tr w:rsidR="008F23D5" w:rsidRPr="008F23D5" w14:paraId="4E9A7464"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4109A"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DE3C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59A7F846" w14:textId="201C75F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1BEC6B00" w14:textId="57B7C67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1A31C" w14:textId="3059182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B4749" w14:textId="00F41A9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2,681,632.54 </w:t>
            </w:r>
          </w:p>
        </w:tc>
      </w:tr>
      <w:tr w:rsidR="008F23D5" w:rsidRPr="008F23D5" w14:paraId="67C49BC9"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FF500"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6BE3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638C2D2E" w14:textId="7F91AF2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13AE1874" w14:textId="1A165FB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CCC58" w14:textId="1A92FC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681A45" w14:textId="7284546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3,470,433.12 </w:t>
            </w:r>
          </w:p>
        </w:tc>
      </w:tr>
      <w:tr w:rsidR="008F23D5" w:rsidRPr="008F23D5" w14:paraId="59C7A57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95C3C" w14:textId="7777777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4716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682FE704" w14:textId="52D9BCD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19,842.16 </w:t>
            </w:r>
          </w:p>
        </w:tc>
        <w:tc>
          <w:tcPr>
            <w:tcW w:w="810" w:type="pct"/>
            <w:tcBorders>
              <w:top w:val="nil"/>
              <w:left w:val="nil"/>
              <w:bottom w:val="single" w:sz="4" w:space="0" w:color="000000"/>
              <w:right w:val="single" w:sz="4" w:space="0" w:color="000000"/>
            </w:tcBorders>
            <w:shd w:val="clear" w:color="auto" w:fill="auto"/>
            <w:noWrap/>
            <w:vAlign w:val="bottom"/>
            <w:hideMark/>
          </w:tcPr>
          <w:p w14:paraId="10BE79CB" w14:textId="63765FF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32574" w14:textId="3B8C49D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D0C2A2" w14:textId="1E6BDBC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1,519,842.16 </w:t>
            </w:r>
          </w:p>
        </w:tc>
      </w:tr>
      <w:tr w:rsidR="008F23D5" w:rsidRPr="008F23D5" w14:paraId="0C084CAF"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24376C"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176F1EFA" w14:textId="283B15A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1D041026" w14:textId="60C7F99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FEC458A" w14:textId="7DB51FCD"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634A0C3" w14:textId="7F7E096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2,732,738.94 </w:t>
            </w:r>
          </w:p>
        </w:tc>
      </w:tr>
      <w:tr w:rsidR="008F23D5" w:rsidRPr="008F23D5" w14:paraId="5353D0D5"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28202"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04F2558E" w14:textId="6A556487"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FC8DF5B" w14:textId="495FBB1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2D9DCB" w14:textId="653501B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0B58A0" w14:textId="254B8012"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1,679,180.94 </w:t>
            </w:r>
          </w:p>
        </w:tc>
      </w:tr>
      <w:tr w:rsidR="008F23D5" w:rsidRPr="008F23D5" w14:paraId="253C09AC"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F6BFF"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EEFB4"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751E8C9A" w14:textId="62B9FFC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3004E356" w14:textId="3C7E939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22997" w14:textId="1A267FD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26D67" w14:textId="333CB88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28,750.84 </w:t>
            </w:r>
          </w:p>
        </w:tc>
      </w:tr>
      <w:tr w:rsidR="008F23D5" w:rsidRPr="008F23D5" w14:paraId="4E4278B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4BCBB4"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25F0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22956B70" w14:textId="281563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594768F3" w14:textId="3BA122E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21423" w14:textId="49FD064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1B3EBC" w14:textId="3FE387F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12,012.22 </w:t>
            </w:r>
          </w:p>
        </w:tc>
      </w:tr>
      <w:tr w:rsidR="008F23D5" w:rsidRPr="008F23D5" w14:paraId="0A4B6611"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E6DE1"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6A49A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29992BC5" w14:textId="00B6D99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7430E7B3" w14:textId="5BCFADD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5B4A4" w14:textId="20468FB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FBFBD" w14:textId="5B6862C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69,122.92 </w:t>
            </w:r>
          </w:p>
        </w:tc>
      </w:tr>
      <w:tr w:rsidR="008F23D5" w:rsidRPr="008F23D5" w14:paraId="1E8EE86F"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75AB1"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EFAD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3869C8F9" w14:textId="5DF97F8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4D4FBB25" w14:textId="3AD3BB96"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B473F" w14:textId="327D13E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8F655" w14:textId="7A2E1EE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4,897.50 </w:t>
            </w:r>
          </w:p>
        </w:tc>
      </w:tr>
      <w:tr w:rsidR="008F23D5" w:rsidRPr="008F23D5" w14:paraId="3DC5187B"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79DB9"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AB34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54EC6204" w14:textId="2A62880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0B790847" w14:textId="23BE93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F3095" w14:textId="1376690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37A516" w14:textId="4F146C2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44,397.46 </w:t>
            </w:r>
          </w:p>
        </w:tc>
      </w:tr>
      <w:tr w:rsidR="008F23D5" w:rsidRPr="008F23D5" w14:paraId="0310D673"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8F835"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366D4B6" w14:textId="10A6B2CC"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AFAFA39" w14:textId="7C8590E5"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5E27B6" w14:textId="3A72850F"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264424" w14:textId="55819C34"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222,000.00 </w:t>
            </w:r>
          </w:p>
        </w:tc>
      </w:tr>
      <w:tr w:rsidR="008F23D5" w:rsidRPr="008F23D5" w14:paraId="51F7EAD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FA430" w14:textId="77777777" w:rsidR="008F23D5" w:rsidRPr="008F23D5" w:rsidRDefault="008F23D5" w:rsidP="008F23D5">
            <w:pPr>
              <w:spacing w:after="0" w:line="240" w:lineRule="auto"/>
              <w:ind w:right="57"/>
              <w:contextualSpacing/>
              <w:rPr>
                <w:rFonts w:ascii="Arial Narrow" w:hAnsi="Arial Narrow"/>
                <w:color w:val="000000"/>
                <w:sz w:val="20"/>
                <w:szCs w:val="20"/>
              </w:rPr>
            </w:pPr>
            <w:r w:rsidRPr="008F23D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A97E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79B39C23" w14:textId="2CE391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79F5A1" w14:textId="715FF46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118B3" w14:textId="4B30FA6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D6490" w14:textId="2970EA8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222,000.00 </w:t>
            </w:r>
          </w:p>
        </w:tc>
      </w:tr>
      <w:tr w:rsidR="008F23D5" w:rsidRPr="008F23D5" w14:paraId="0ED7C7BE"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8FDC4"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212C22DE" w14:textId="0E2B395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42703F" w14:textId="5E310A86"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D8F34F" w14:textId="3284D18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DFAF00C" w14:textId="26D41B93"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10,920.00 </w:t>
            </w:r>
          </w:p>
        </w:tc>
      </w:tr>
      <w:tr w:rsidR="008F23D5" w:rsidRPr="008F23D5" w14:paraId="18DE1ADE"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66D2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68D06"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333CCB77" w14:textId="5B177CB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E56551F" w14:textId="39D7B06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C5C48" w14:textId="6171F89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CFDB7" w14:textId="6DF5C6E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6.00 </w:t>
            </w:r>
          </w:p>
        </w:tc>
      </w:tr>
      <w:tr w:rsidR="008F23D5" w:rsidRPr="008F23D5" w14:paraId="340CF520"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971C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E521B"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3BB0B0D9" w14:textId="009BE3BF"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047D42E9" w14:textId="112E04E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7CA276" w14:textId="229C32F9"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15D16" w14:textId="0274BA5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4,368.00 </w:t>
            </w:r>
          </w:p>
        </w:tc>
      </w:tr>
      <w:tr w:rsidR="008F23D5" w:rsidRPr="008F23D5" w14:paraId="4BF914C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4A82F"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511E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5F9D9EDE" w14:textId="27E0BA5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CE48876" w14:textId="59058E11"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3DA3B" w14:textId="38F22D5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E7C838" w14:textId="58BF1A2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6.00 </w:t>
            </w:r>
          </w:p>
        </w:tc>
      </w:tr>
      <w:tr w:rsidR="008F23D5" w:rsidRPr="008F23D5" w14:paraId="5E0E7696"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9F5A6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B22A3"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244CBA88" w14:textId="23D63E75"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E9CBBCA" w14:textId="3CBC363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CF9B1" w14:textId="4D84F2C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3D5D1" w14:textId="15F5F074"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6.00 </w:t>
            </w:r>
          </w:p>
        </w:tc>
      </w:tr>
      <w:tr w:rsidR="008F23D5" w:rsidRPr="008F23D5" w14:paraId="1115FB7D"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83327"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F572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6FBE5F7B" w14:textId="084BBF48"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561F15C" w14:textId="722F8F8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5440B" w14:textId="70B4D88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029F2" w14:textId="562436DE"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546.00 </w:t>
            </w:r>
          </w:p>
        </w:tc>
      </w:tr>
      <w:tr w:rsidR="008F23D5" w:rsidRPr="008F23D5" w14:paraId="40B4447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DA45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61405"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6EEAADB3" w14:textId="29679FC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3C169A79" w14:textId="7FA9A8F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0E3E8" w14:textId="16FB9772"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A40DDA" w14:textId="584F3A0D"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1,092.00 </w:t>
            </w:r>
          </w:p>
        </w:tc>
      </w:tr>
      <w:tr w:rsidR="008F23D5" w:rsidRPr="008F23D5" w14:paraId="74A22287"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3E5D1"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4798A"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13376B38" w14:textId="2B8BEE4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5018ECC7" w14:textId="1372C153"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0794A" w14:textId="6A408F6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9F469" w14:textId="00C232EC"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3,276.00 </w:t>
            </w:r>
          </w:p>
        </w:tc>
      </w:tr>
      <w:tr w:rsidR="008F23D5" w:rsidRPr="008F23D5" w14:paraId="58F838C0" w14:textId="77777777" w:rsidTr="008F23D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392B4" w14:textId="77777777" w:rsidR="008F23D5" w:rsidRPr="008F23D5" w:rsidRDefault="008F23D5" w:rsidP="008F23D5">
            <w:pPr>
              <w:spacing w:after="0" w:line="240" w:lineRule="auto"/>
              <w:ind w:right="57"/>
              <w:contextualSpacing/>
              <w:rPr>
                <w:rFonts w:ascii="Arial Narrow" w:hAnsi="Arial Narrow"/>
                <w:b/>
                <w:bCs/>
                <w:color w:val="000000"/>
                <w:sz w:val="20"/>
                <w:szCs w:val="20"/>
              </w:rPr>
            </w:pPr>
            <w:r w:rsidRPr="008F23D5">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08EFA809" w14:textId="1EADA191"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D0E0DED" w14:textId="40C95FD0"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3920D4" w14:textId="3F1540BE"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AD35DD" w14:textId="7F14CCF8" w:rsidR="008F23D5" w:rsidRPr="008F23D5" w:rsidRDefault="008F23D5" w:rsidP="008F23D5">
            <w:pPr>
              <w:spacing w:after="0" w:line="240" w:lineRule="auto"/>
              <w:ind w:right="57"/>
              <w:contextualSpacing/>
              <w:jc w:val="right"/>
              <w:rPr>
                <w:rFonts w:ascii="Arial Narrow" w:hAnsi="Arial Narrow"/>
                <w:b/>
                <w:bCs/>
                <w:color w:val="000000"/>
                <w:sz w:val="20"/>
                <w:szCs w:val="20"/>
              </w:rPr>
            </w:pPr>
            <w:r w:rsidRPr="008F23D5">
              <w:rPr>
                <w:rFonts w:ascii="Arial Narrow" w:hAnsi="Arial Narrow"/>
                <w:b/>
                <w:bCs/>
                <w:color w:val="000000"/>
                <w:sz w:val="20"/>
                <w:szCs w:val="20"/>
              </w:rPr>
              <w:t xml:space="preserve">820,638.00 </w:t>
            </w:r>
          </w:p>
        </w:tc>
      </w:tr>
      <w:tr w:rsidR="008F23D5" w:rsidRPr="008F23D5" w14:paraId="789F5C6A" w14:textId="77777777" w:rsidTr="008F23D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5F2F2"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5F58D" w14:textId="77777777" w:rsidR="008F23D5" w:rsidRPr="008F23D5" w:rsidRDefault="008F23D5" w:rsidP="008F23D5">
            <w:pPr>
              <w:spacing w:after="0" w:line="240" w:lineRule="auto"/>
              <w:ind w:right="57"/>
              <w:contextualSpacing/>
              <w:rPr>
                <w:rFonts w:ascii="Arial Narrow" w:hAnsi="Arial Narrow"/>
                <w:i/>
                <w:iCs/>
                <w:color w:val="000000"/>
                <w:sz w:val="20"/>
                <w:szCs w:val="20"/>
              </w:rPr>
            </w:pPr>
            <w:r w:rsidRPr="008F23D5">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0489C837" w14:textId="78B7E517"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34D29CFB" w14:textId="68BEDA6B"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D091A" w14:textId="6DBD1B10"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2DB99" w14:textId="542CB84A" w:rsidR="008F23D5" w:rsidRPr="008F23D5" w:rsidRDefault="008F23D5" w:rsidP="008F23D5">
            <w:pPr>
              <w:spacing w:after="0" w:line="240" w:lineRule="auto"/>
              <w:ind w:right="57"/>
              <w:contextualSpacing/>
              <w:jc w:val="right"/>
              <w:rPr>
                <w:rFonts w:ascii="Arial Narrow" w:hAnsi="Arial Narrow"/>
                <w:i/>
                <w:iCs/>
                <w:color w:val="000000"/>
                <w:sz w:val="20"/>
                <w:szCs w:val="20"/>
              </w:rPr>
            </w:pPr>
            <w:r w:rsidRPr="008F23D5">
              <w:rPr>
                <w:rFonts w:ascii="Arial Narrow" w:hAnsi="Arial Narrow"/>
                <w:i/>
                <w:iCs/>
                <w:color w:val="000000"/>
                <w:sz w:val="20"/>
                <w:szCs w:val="20"/>
              </w:rPr>
              <w:t xml:space="preserve"> 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34F4B6" w14:textId="4D089289" w:rsidR="00D84DC6" w:rsidRDefault="00E17909" w:rsidP="00454A7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7A6566DA" w14:textId="30C067A4" w:rsidR="00BD5756" w:rsidRDefault="00BD5756">
      <w:pPr>
        <w:tabs>
          <w:tab w:val="left" w:pos="5387"/>
        </w:tabs>
        <w:spacing w:after="0" w:line="240" w:lineRule="auto"/>
        <w:rPr>
          <w:rFonts w:ascii="Arial" w:eastAsia="Arial" w:hAnsi="Arial" w:cs="Arial"/>
          <w:b/>
          <w:color w:val="002060"/>
          <w:sz w:val="28"/>
          <w:szCs w:val="28"/>
        </w:rPr>
      </w:pPr>
    </w:p>
    <w:p w14:paraId="5DF8FE38" w14:textId="0FB6FF1B"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4AF053AF"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C36D79" w:rsidRPr="00C36D79">
        <w:rPr>
          <w:rFonts w:ascii="Arial" w:eastAsia="Times New Roman" w:hAnsi="Arial" w:cs="Arial"/>
          <w:b/>
          <w:color w:val="0070C0"/>
          <w:sz w:val="24"/>
          <w:szCs w:val="24"/>
          <w:lang w:val="en-US" w:eastAsia="en-US"/>
        </w:rPr>
        <w:t>1,601,762,645.44</w:t>
      </w:r>
      <w:r w:rsidR="00C36D79">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54ABBCFA"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A total of</w:t>
      </w:r>
      <w:r w:rsidRPr="007D18AC">
        <w:rPr>
          <w:rFonts w:ascii="Arial" w:eastAsia="Times New Roman" w:hAnsi="Arial" w:cs="Arial"/>
          <w:color w:val="000000" w:themeColor="text1"/>
          <w:sz w:val="24"/>
          <w:szCs w:val="24"/>
          <w:lang w:val="en-US" w:eastAsia="en-US"/>
        </w:rPr>
        <w:t xml:space="preserve"> </w:t>
      </w:r>
      <w:r w:rsidRPr="00C36D79">
        <w:rPr>
          <w:rFonts w:ascii="Arial" w:eastAsia="Times New Roman" w:hAnsi="Arial" w:cs="Arial"/>
          <w:b/>
          <w:sz w:val="24"/>
          <w:szCs w:val="24"/>
          <w:lang w:val="en-US" w:eastAsia="en-US"/>
        </w:rPr>
        <w:t>₱</w:t>
      </w:r>
      <w:r w:rsidR="00A22E92" w:rsidRPr="00C36D79">
        <w:rPr>
          <w:rFonts w:ascii="Arial" w:eastAsia="Times New Roman" w:hAnsi="Arial" w:cs="Arial"/>
          <w:b/>
          <w:bCs/>
          <w:sz w:val="24"/>
          <w:szCs w:val="24"/>
          <w:lang w:eastAsia="en-US"/>
        </w:rPr>
        <w:t xml:space="preserve">799,417,299.84 </w:t>
      </w:r>
      <w:r w:rsidRPr="00C36D79">
        <w:rPr>
          <w:rFonts w:ascii="Arial" w:eastAsia="Times New Roman" w:hAnsi="Arial" w:cs="Arial"/>
          <w:b/>
          <w:sz w:val="24"/>
          <w:szCs w:val="24"/>
          <w:lang w:val="en-US" w:eastAsia="en-US"/>
        </w:rPr>
        <w:t>standby funds</w:t>
      </w:r>
      <w:r w:rsidRPr="00C36D79">
        <w:rPr>
          <w:rFonts w:ascii="Arial" w:eastAsia="Times New Roman" w:hAnsi="Arial" w:cs="Arial"/>
          <w:sz w:val="24"/>
          <w:szCs w:val="24"/>
          <w:lang w:val="en-US" w:eastAsia="en-US"/>
        </w:rPr>
        <w:t xml:space="preserve"> in </w:t>
      </w:r>
      <w:r w:rsidRPr="005E16E1">
        <w:rPr>
          <w:rFonts w:ascii="Arial" w:eastAsia="Times New Roman" w:hAnsi="Arial" w:cs="Arial"/>
          <w:sz w:val="24"/>
          <w:szCs w:val="24"/>
          <w:lang w:val="en-US" w:eastAsia="en-US"/>
        </w:rPr>
        <w:t xml:space="preserve">the CO and FOs. Of the said amount, </w:t>
      </w:r>
      <w:r w:rsidRPr="00B7311A">
        <w:rPr>
          <w:rFonts w:ascii="Arial" w:eastAsia="Times New Roman" w:hAnsi="Arial" w:cs="Arial"/>
          <w:b/>
          <w:sz w:val="24"/>
          <w:szCs w:val="24"/>
          <w:lang w:val="en-US" w:eastAsia="en-US"/>
        </w:rPr>
        <w:t>₱</w:t>
      </w:r>
      <w:r w:rsidR="00B05028" w:rsidRPr="00B7311A">
        <w:rPr>
          <w:rFonts w:ascii="Arial" w:eastAsia="Times New Roman" w:hAnsi="Arial" w:cs="Arial"/>
          <w:b/>
          <w:sz w:val="24"/>
          <w:szCs w:val="24"/>
          <w:lang w:val="en-US" w:eastAsia="en-US"/>
        </w:rPr>
        <w:t xml:space="preserve">756,798,500.57 </w:t>
      </w:r>
      <w:r w:rsidRPr="005E16E1">
        <w:rPr>
          <w:rFonts w:ascii="Arial" w:eastAsia="Times New Roman" w:hAnsi="Arial" w:cs="Arial"/>
          <w:sz w:val="24"/>
          <w:szCs w:val="24"/>
          <w:lang w:val="en-US" w:eastAsia="en-US"/>
        </w:rPr>
        <w:t xml:space="preserve">is the available </w:t>
      </w:r>
      <w:r w:rsidRPr="008B03B8">
        <w:rPr>
          <w:rFonts w:ascii="Arial" w:eastAsia="Times New Roman" w:hAnsi="Arial" w:cs="Arial"/>
          <w:b/>
          <w:sz w:val="24"/>
          <w:szCs w:val="24"/>
          <w:lang w:val="en-US" w:eastAsia="en-US"/>
        </w:rPr>
        <w:t>Quick Response Fund (QRF)</w:t>
      </w:r>
      <w:r w:rsidRPr="00B05028">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3DCC8804" w14:textId="5A4C8D92" w:rsidR="000E3038" w:rsidRDefault="00DF0194" w:rsidP="000E3038">
      <w:pPr>
        <w:ind w:left="360"/>
        <w:jc w:val="both"/>
        <w:rPr>
          <w:rFonts w:ascii="Arial" w:eastAsia="Arial" w:hAnsi="Arial" w:cs="Arial"/>
          <w:b/>
          <w:i/>
          <w:sz w:val="20"/>
          <w:szCs w:val="20"/>
        </w:rPr>
      </w:pPr>
      <w:r w:rsidRPr="00C12F0C">
        <w:rPr>
          <w:rFonts w:ascii="Arial" w:eastAsia="Times New Roman" w:hAnsi="Arial" w:cs="Arial"/>
          <w:sz w:val="24"/>
          <w:szCs w:val="24"/>
          <w:lang w:val="en-US" w:eastAsia="en-US"/>
        </w:rPr>
        <w:t xml:space="preserve">A total of </w:t>
      </w:r>
      <w:r w:rsidR="00C36D79" w:rsidRPr="00C36D79">
        <w:rPr>
          <w:rFonts w:ascii="Arial" w:eastAsia="Times New Roman" w:hAnsi="Arial" w:cs="Arial"/>
          <w:b/>
          <w:bCs/>
          <w:color w:val="0070C0"/>
          <w:sz w:val="24"/>
          <w:szCs w:val="24"/>
          <w:lang w:eastAsia="en-US"/>
        </w:rPr>
        <w:t>296,285</w:t>
      </w:r>
      <w:r w:rsidR="00C36D79">
        <w:rPr>
          <w:rFonts w:ascii="Arial" w:eastAsia="Times New Roman" w:hAnsi="Arial" w:cs="Arial"/>
          <w:b/>
          <w:bCs/>
          <w:color w:val="0070C0"/>
          <w:sz w:val="24"/>
          <w:szCs w:val="24"/>
          <w:lang w:eastAsia="en-US"/>
        </w:rPr>
        <w:t xml:space="preserve"> </w:t>
      </w:r>
      <w:r w:rsidRPr="00BD5756">
        <w:rPr>
          <w:rFonts w:ascii="Arial" w:eastAsia="Times New Roman" w:hAnsi="Arial" w:cs="Arial"/>
          <w:b/>
          <w:color w:val="0070C0"/>
          <w:sz w:val="24"/>
          <w:szCs w:val="24"/>
          <w:lang w:val="en-US" w:eastAsia="en-US"/>
        </w:rPr>
        <w:t>family food packs (FFP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C36D79" w:rsidRPr="00C36D79">
        <w:rPr>
          <w:rFonts w:ascii="Arial" w:eastAsia="Times New Roman" w:hAnsi="Arial" w:cs="Arial"/>
          <w:b/>
          <w:color w:val="0070C0"/>
          <w:sz w:val="24"/>
          <w:szCs w:val="24"/>
          <w:lang w:val="en-US" w:eastAsia="en-US"/>
        </w:rPr>
        <w:t>159,950,729.48</w:t>
      </w:r>
      <w:r w:rsidRPr="00A22E92">
        <w:rPr>
          <w:rFonts w:ascii="Arial" w:eastAsia="Times New Roman" w:hAnsi="Arial" w:cs="Arial"/>
          <w:b/>
          <w:color w:val="0070C0"/>
          <w:sz w:val="24"/>
          <w:szCs w:val="24"/>
          <w:lang w:val="en-US" w:eastAsia="en-US"/>
        </w:rPr>
        <w:t>,</w:t>
      </w:r>
      <w:r w:rsidRPr="00C12F0C">
        <w:rPr>
          <w:rFonts w:ascii="Arial" w:eastAsia="Times New Roman" w:hAnsi="Arial" w:cs="Arial"/>
          <w:sz w:val="24"/>
          <w:szCs w:val="24"/>
          <w:lang w:val="en-US" w:eastAsia="en-US"/>
        </w:rPr>
        <w:t xml:space="preserve"> </w:t>
      </w:r>
      <w:r w:rsidRPr="00BD5756">
        <w:rPr>
          <w:rFonts w:ascii="Arial" w:eastAsia="Times New Roman" w:hAnsi="Arial" w:cs="Arial"/>
          <w:b/>
          <w:color w:val="0070C0"/>
          <w:sz w:val="24"/>
          <w:szCs w:val="24"/>
          <w:lang w:val="en-US" w:eastAsia="en-US"/>
        </w:rPr>
        <w:t>other food item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C36D79" w:rsidRPr="00C36D79">
        <w:rPr>
          <w:rFonts w:ascii="Arial" w:eastAsia="Times New Roman" w:hAnsi="Arial" w:cs="Arial"/>
          <w:b/>
          <w:color w:val="0070C0"/>
          <w:sz w:val="24"/>
          <w:szCs w:val="24"/>
          <w:lang w:val="en-US" w:eastAsia="en-US"/>
        </w:rPr>
        <w:t>189,208,387.65</w:t>
      </w:r>
      <w:r w:rsidR="00C36D79">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lastRenderedPageBreak/>
        <w:t>₱</w:t>
      </w:r>
      <w:r w:rsidR="00C36D79" w:rsidRPr="00C36D79">
        <w:rPr>
          <w:rFonts w:ascii="Arial" w:eastAsia="Times New Roman" w:hAnsi="Arial" w:cs="Arial"/>
          <w:b/>
          <w:bCs/>
          <w:color w:val="0070C0"/>
          <w:sz w:val="24"/>
          <w:szCs w:val="24"/>
          <w:lang w:eastAsia="en-US"/>
        </w:rPr>
        <w:t>453,186,228.47</w:t>
      </w:r>
      <w:r w:rsidR="00C36D79">
        <w:rPr>
          <w:rFonts w:ascii="Arial" w:eastAsia="Times New Roman" w:hAnsi="Arial" w:cs="Arial"/>
          <w:b/>
          <w:bCs/>
          <w:color w:val="0070C0"/>
          <w:sz w:val="24"/>
          <w:szCs w:val="24"/>
          <w:lang w:eastAsia="en-US"/>
        </w:rPr>
        <w:t xml:space="preserve"> </w:t>
      </w:r>
      <w:r w:rsidRPr="000E3038">
        <w:rPr>
          <w:rFonts w:ascii="Arial" w:eastAsia="Times New Roman" w:hAnsi="Arial" w:cs="Arial"/>
          <w:sz w:val="24"/>
          <w:szCs w:val="24"/>
          <w:lang w:val="en-US" w:eastAsia="en-US"/>
        </w:rPr>
        <w:t>are available</w:t>
      </w:r>
      <w:r w:rsidRPr="00172D05">
        <w:rPr>
          <w:rFonts w:ascii="Arial" w:eastAsia="Times New Roman" w:hAnsi="Arial" w:cs="Arial"/>
          <w:sz w:val="24"/>
          <w:szCs w:val="24"/>
          <w:lang w:val="en-US" w:eastAsia="en-US"/>
        </w:rPr>
        <w:t>.</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920" w:type="pct"/>
        <w:tblInd w:w="274" w:type="dxa"/>
        <w:tblLook w:val="04A0" w:firstRow="1" w:lastRow="0" w:firstColumn="1" w:lastColumn="0" w:noHBand="0" w:noVBand="1"/>
      </w:tblPr>
      <w:tblGrid>
        <w:gridCol w:w="1370"/>
        <w:gridCol w:w="1371"/>
        <w:gridCol w:w="1371"/>
        <w:gridCol w:w="1300"/>
        <w:gridCol w:w="1371"/>
        <w:gridCol w:w="1371"/>
        <w:gridCol w:w="1423"/>
      </w:tblGrid>
      <w:tr w:rsidR="00C36D79" w:rsidRPr="00C36D79" w14:paraId="53F7C9F0" w14:textId="77777777" w:rsidTr="00C36D79">
        <w:trPr>
          <w:trHeight w:val="20"/>
        </w:trPr>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0655EE6"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REGIONAL / FIELD OFFICE</w:t>
            </w:r>
          </w:p>
        </w:tc>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BF68897"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STANDBY FUNDS</w:t>
            </w:r>
          </w:p>
        </w:tc>
        <w:tc>
          <w:tcPr>
            <w:tcW w:w="1366"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BE2CAB8"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FAMILY FOOD PACKS</w:t>
            </w:r>
          </w:p>
        </w:tc>
        <w:tc>
          <w:tcPr>
            <w:tcW w:w="7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687C1B9"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OTHER FOOD ITEMS</w:t>
            </w:r>
          </w:p>
        </w:tc>
        <w:tc>
          <w:tcPr>
            <w:tcW w:w="7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11F979F"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NON-FOOD RELIEF ITEMS</w:t>
            </w:r>
          </w:p>
        </w:tc>
        <w:tc>
          <w:tcPr>
            <w:tcW w:w="74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4087832"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TOTAL STANDBY FUNDS &amp; STOCKPILE</w:t>
            </w:r>
          </w:p>
        </w:tc>
      </w:tr>
      <w:tr w:rsidR="00C36D79" w:rsidRPr="00C36D79" w14:paraId="29C6DBF6" w14:textId="77777777" w:rsidTr="00C36D79">
        <w:trPr>
          <w:trHeight w:val="20"/>
        </w:trPr>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640AE9BB" w14:textId="77777777" w:rsidR="00C36D79" w:rsidRPr="00C36D79" w:rsidRDefault="00C36D79" w:rsidP="00C36D79">
            <w:pPr>
              <w:widowControl/>
              <w:spacing w:after="0" w:line="240" w:lineRule="auto"/>
              <w:ind w:right="57"/>
              <w:contextualSpacing/>
              <w:rPr>
                <w:rFonts w:ascii="Arial Narrow" w:eastAsia="Times New Roman" w:hAnsi="Arial Narrow"/>
                <w:b/>
                <w:bCs/>
                <w:color w:val="000000"/>
                <w:sz w:val="18"/>
                <w:szCs w:val="18"/>
              </w:rPr>
            </w:pPr>
          </w:p>
        </w:tc>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11B59A35" w14:textId="77777777" w:rsidR="00C36D79" w:rsidRPr="00C36D79" w:rsidRDefault="00C36D79" w:rsidP="00C36D79">
            <w:pPr>
              <w:widowControl/>
              <w:spacing w:after="0" w:line="240" w:lineRule="auto"/>
              <w:ind w:right="57"/>
              <w:contextualSpacing/>
              <w:rPr>
                <w:rFonts w:ascii="Arial Narrow" w:eastAsia="Times New Roman" w:hAnsi="Arial Narrow"/>
                <w:b/>
                <w:bCs/>
                <w:color w:val="000000"/>
                <w:sz w:val="18"/>
                <w:szCs w:val="18"/>
              </w:rPr>
            </w:pP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EE98C9C"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QUANTITY</w:t>
            </w:r>
          </w:p>
        </w:tc>
        <w:tc>
          <w:tcPr>
            <w:tcW w:w="64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0C44710"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TOTAL COST</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4E71D88"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TOTAL COST</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164D9C1"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TOTAL COST</w:t>
            </w:r>
          </w:p>
        </w:tc>
        <w:tc>
          <w:tcPr>
            <w:tcW w:w="743" w:type="pct"/>
            <w:vMerge/>
            <w:tcBorders>
              <w:top w:val="single" w:sz="8" w:space="0" w:color="000000"/>
              <w:left w:val="single" w:sz="8" w:space="0" w:color="000000"/>
              <w:bottom w:val="single" w:sz="8" w:space="0" w:color="000000"/>
              <w:right w:val="single" w:sz="8" w:space="0" w:color="000000"/>
            </w:tcBorders>
            <w:vAlign w:val="center"/>
            <w:hideMark/>
          </w:tcPr>
          <w:p w14:paraId="65027171" w14:textId="77777777" w:rsidR="00C36D79" w:rsidRPr="00C36D79" w:rsidRDefault="00C36D79" w:rsidP="00C36D79">
            <w:pPr>
              <w:widowControl/>
              <w:spacing w:after="0" w:line="240" w:lineRule="auto"/>
              <w:ind w:right="57"/>
              <w:contextualSpacing/>
              <w:rPr>
                <w:rFonts w:ascii="Arial Narrow" w:eastAsia="Times New Roman" w:hAnsi="Arial Narrow"/>
                <w:b/>
                <w:bCs/>
                <w:color w:val="000000"/>
                <w:sz w:val="18"/>
                <w:szCs w:val="18"/>
              </w:rPr>
            </w:pPr>
          </w:p>
        </w:tc>
      </w:tr>
      <w:tr w:rsidR="00C36D79" w:rsidRPr="00C36D79" w14:paraId="26385E71"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4CF13306"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TOTAL</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C3F5208" w14:textId="77777777" w:rsidR="00C36D79" w:rsidRPr="00C36D79" w:rsidRDefault="00C36D79" w:rsidP="00C36D79">
            <w:pPr>
              <w:widowControl/>
              <w:spacing w:after="0" w:line="240" w:lineRule="auto"/>
              <w:ind w:right="57"/>
              <w:contextualSpacing/>
              <w:jc w:val="right"/>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799,417,299.84</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43AE97B" w14:textId="77777777" w:rsidR="00C36D79" w:rsidRPr="00C36D79" w:rsidRDefault="00C36D79" w:rsidP="00C36D79">
            <w:pPr>
              <w:widowControl/>
              <w:spacing w:after="0" w:line="240" w:lineRule="auto"/>
              <w:ind w:right="57"/>
              <w:contextualSpacing/>
              <w:jc w:val="right"/>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296,285</w:t>
            </w:r>
          </w:p>
        </w:tc>
        <w:tc>
          <w:tcPr>
            <w:tcW w:w="6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31BCEBA" w14:textId="77777777" w:rsidR="00C36D79" w:rsidRPr="00C36D79" w:rsidRDefault="00C36D79" w:rsidP="00C36D79">
            <w:pPr>
              <w:widowControl/>
              <w:spacing w:after="0" w:line="240" w:lineRule="auto"/>
              <w:ind w:right="57"/>
              <w:contextualSpacing/>
              <w:jc w:val="right"/>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159,950,729.48</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CD69481" w14:textId="77777777" w:rsidR="00C36D79" w:rsidRPr="00C36D79" w:rsidRDefault="00C36D79" w:rsidP="00C36D79">
            <w:pPr>
              <w:widowControl/>
              <w:spacing w:after="0" w:line="240" w:lineRule="auto"/>
              <w:ind w:right="57"/>
              <w:contextualSpacing/>
              <w:jc w:val="right"/>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189,208,387.65</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F0BF807" w14:textId="77777777" w:rsidR="00C36D79" w:rsidRPr="00C36D79" w:rsidRDefault="00C36D79" w:rsidP="00C36D79">
            <w:pPr>
              <w:widowControl/>
              <w:spacing w:after="0" w:line="240" w:lineRule="auto"/>
              <w:ind w:right="57"/>
              <w:contextualSpacing/>
              <w:jc w:val="right"/>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453,186,228.47</w:t>
            </w:r>
          </w:p>
        </w:tc>
        <w:tc>
          <w:tcPr>
            <w:tcW w:w="7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936CBE1" w14:textId="77777777" w:rsidR="00C36D79" w:rsidRPr="00C36D79" w:rsidRDefault="00C36D79" w:rsidP="00C36D79">
            <w:pPr>
              <w:widowControl/>
              <w:spacing w:after="0" w:line="240" w:lineRule="auto"/>
              <w:ind w:right="57"/>
              <w:contextualSpacing/>
              <w:jc w:val="right"/>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1,601,762,645.44</w:t>
            </w:r>
          </w:p>
        </w:tc>
      </w:tr>
      <w:tr w:rsidR="00C36D79" w:rsidRPr="00C36D79" w14:paraId="0608621B"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B8BD783"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r w:rsidRPr="00C36D79">
              <w:rPr>
                <w:rFonts w:ascii="Arial Narrow" w:eastAsia="Times New Roman" w:hAnsi="Arial Narrow"/>
                <w:color w:val="000000"/>
                <w:sz w:val="18"/>
                <w:szCs w:val="18"/>
              </w:rPr>
              <w:t>Central Office</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D79ADA"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756,798,500.5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5C6400"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7546CB"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2997B6"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AE0345"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06C53"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756,798,500.57</w:t>
            </w:r>
          </w:p>
        </w:tc>
      </w:tr>
      <w:tr w:rsidR="00C36D79" w:rsidRPr="00C36D79" w14:paraId="32923760"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A850E5"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C36D79">
                <w:rPr>
                  <w:rFonts w:ascii="Arial Narrow" w:eastAsia="Times New Roman" w:hAnsi="Arial Narrow"/>
                  <w:color w:val="000000"/>
                  <w:sz w:val="18"/>
                  <w:szCs w:val="18"/>
                </w:rPr>
                <w:t>NRLMB - NROC</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3425AC"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963870"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47,605</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FEB65"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9,241,541.7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F638D7"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56,718,906.7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EF5DF4"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42,956,160.19</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F44F47"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28,916,608.68</w:t>
            </w:r>
          </w:p>
        </w:tc>
      </w:tr>
      <w:tr w:rsidR="00C36D79" w:rsidRPr="00C36D79" w14:paraId="2BFED41D"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633CE3"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C36D79">
                <w:rPr>
                  <w:rFonts w:ascii="Arial Narrow" w:eastAsia="Times New Roman" w:hAnsi="Arial Narrow"/>
                  <w:color w:val="000000"/>
                  <w:sz w:val="18"/>
                  <w:szCs w:val="18"/>
                </w:rPr>
                <w:t>NRLMB - VDRC</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23903B"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60F103"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441</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0AE82B"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582,86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797890"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6,141,020.8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12F5F9"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9,305,876.5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72F3C6"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7,029,757.30</w:t>
            </w:r>
          </w:p>
        </w:tc>
      </w:tr>
      <w:tr w:rsidR="00C36D79" w:rsidRPr="00C36D79" w14:paraId="751CBCA7"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1C2690"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C36D79">
                <w:rPr>
                  <w:rFonts w:ascii="Arial Narrow" w:eastAsia="Times New Roman" w:hAnsi="Arial Narrow"/>
                  <w:color w:val="000000"/>
                  <w:sz w:val="18"/>
                  <w:szCs w:val="18"/>
                </w:rPr>
                <w:t>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004DD5"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000,735.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B6D753"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0,779</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6F30B2"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0,342,29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ABD038"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982,947.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FA69E"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3,270,433.1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87F708"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49,596,405.51</w:t>
            </w:r>
          </w:p>
        </w:tc>
      </w:tr>
      <w:tr w:rsidR="00C36D79" w:rsidRPr="00C36D79" w14:paraId="508931C6"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7E4F32"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C36D79">
                <w:rPr>
                  <w:rFonts w:ascii="Arial Narrow" w:eastAsia="Times New Roman" w:hAnsi="Arial Narrow"/>
                  <w:color w:val="000000"/>
                  <w:sz w:val="18"/>
                  <w:szCs w:val="18"/>
                </w:rPr>
                <w:t>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B12D2D"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000,315.6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1EBC10"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3,655</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218BCE"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9,569,258.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FD1714"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8,132,393.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6B51C6"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2,803,491.2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2D0E44"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3,505,458.16</w:t>
            </w:r>
          </w:p>
        </w:tc>
      </w:tr>
      <w:tr w:rsidR="00C36D79" w:rsidRPr="00C36D79" w14:paraId="1B96A658"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476880"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C36D79">
                <w:rPr>
                  <w:rFonts w:ascii="Arial Narrow" w:eastAsia="Times New Roman" w:hAnsi="Arial Narrow"/>
                  <w:color w:val="000000"/>
                  <w:sz w:val="18"/>
                  <w:szCs w:val="18"/>
                </w:rPr>
                <w:t>I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80BBBB"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AEEED8"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5,066</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0D9C40"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8,390,640.0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301D8B"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638,716.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EA0C3F"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5,577,368.2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E4DA47"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9,606,724.58</w:t>
            </w:r>
          </w:p>
        </w:tc>
      </w:tr>
      <w:tr w:rsidR="00C36D79" w:rsidRPr="00C36D79" w14:paraId="14BE9D07"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783B8E"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C36D79">
                <w:rPr>
                  <w:rFonts w:ascii="Arial Narrow" w:eastAsia="Times New Roman" w:hAnsi="Arial Narrow"/>
                  <w:color w:val="000000"/>
                  <w:sz w:val="18"/>
                  <w:szCs w:val="18"/>
                </w:rPr>
                <w:t>CALABARZON</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91C2A1"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5,240,44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E460B2"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8,356</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5E6E13"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4,144,842.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B18778"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4,901,370.4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A70C1F"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7,089,038.4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88A8C1"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1,375,690.96</w:t>
            </w:r>
          </w:p>
        </w:tc>
      </w:tr>
      <w:tr w:rsidR="00C36D79" w:rsidRPr="00C36D79" w14:paraId="78AE00E4"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9ACFC2"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C36D79">
                <w:rPr>
                  <w:rFonts w:ascii="Arial Narrow" w:eastAsia="Times New Roman" w:hAnsi="Arial Narrow"/>
                  <w:color w:val="000000"/>
                  <w:sz w:val="18"/>
                  <w:szCs w:val="18"/>
                </w:rPr>
                <w:t>MIMAROPA</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214ADA"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4,061,040.7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414CF6"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7,459</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3242F3"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8,252,999.1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3F25FD"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0,464,672.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A14037"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8,486,211.4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2947A4"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41,264,923.42</w:t>
            </w:r>
          </w:p>
        </w:tc>
      </w:tr>
      <w:tr w:rsidR="00C36D79" w:rsidRPr="00C36D79" w14:paraId="5B9BFF8D"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653260"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C36D79">
                <w:rPr>
                  <w:rFonts w:ascii="Arial Narrow" w:eastAsia="Times New Roman" w:hAnsi="Arial Narrow"/>
                  <w:color w:val="000000"/>
                  <w:sz w:val="18"/>
                  <w:szCs w:val="18"/>
                </w:rPr>
                <w:t>V</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4A56FB"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F7A750"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4,187</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DA7085"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6,888,662.3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1B6A97"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8,232,559.4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D51F9C"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0,998,830.1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2A8E25"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49,120,051.90</w:t>
            </w:r>
          </w:p>
        </w:tc>
      </w:tr>
      <w:tr w:rsidR="00C36D79" w:rsidRPr="00C36D79" w14:paraId="162900F2"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A7A376"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C36D79">
                <w:rPr>
                  <w:rFonts w:ascii="Arial Narrow" w:eastAsia="Times New Roman" w:hAnsi="Arial Narrow"/>
                  <w:color w:val="000000"/>
                  <w:sz w:val="18"/>
                  <w:szCs w:val="18"/>
                </w:rPr>
                <w:t>V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36942C"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01,336.4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DF3F91"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4,511</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966082"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6,948,887.8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015C53"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5,135,619.9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3FDB28"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8,088,932.1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762DF"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0,374,776.41</w:t>
            </w:r>
          </w:p>
        </w:tc>
      </w:tr>
      <w:tr w:rsidR="00C36D79" w:rsidRPr="00C36D79" w14:paraId="109A711D"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160806"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C36D79">
                <w:rPr>
                  <w:rFonts w:ascii="Arial Narrow" w:eastAsia="Times New Roman" w:hAnsi="Arial Narrow"/>
                  <w:color w:val="000000"/>
                  <w:sz w:val="18"/>
                  <w:szCs w:val="18"/>
                </w:rPr>
                <w:t>V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3EAC4A"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4721D"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1,848</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7ABDA5"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0,356,528.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CA2733"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1,647,380.9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4EBB93"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3,298,164.0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7ECD64"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5,302,072.98</w:t>
            </w:r>
          </w:p>
        </w:tc>
      </w:tr>
      <w:tr w:rsidR="00C36D79" w:rsidRPr="00C36D79" w14:paraId="6AF04518"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F21BB6"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C36D79">
                <w:rPr>
                  <w:rFonts w:ascii="Arial Narrow" w:eastAsia="Times New Roman" w:hAnsi="Arial Narrow"/>
                  <w:color w:val="000000"/>
                  <w:sz w:val="18"/>
                  <w:szCs w:val="18"/>
                </w:rPr>
                <w:t>VI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1DD51B"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285,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854B4B"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6,883</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A657F6"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683,499.5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89386E"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833,756.0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46B96A"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3,537,613.66</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43FA91"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40,339,869.24</w:t>
            </w:r>
          </w:p>
        </w:tc>
      </w:tr>
      <w:tr w:rsidR="00C36D79" w:rsidRPr="00C36D79" w14:paraId="33C9238E"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97A14F"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C36D79">
                <w:rPr>
                  <w:rFonts w:ascii="Arial Narrow" w:eastAsia="Times New Roman" w:hAnsi="Arial Narrow"/>
                  <w:color w:val="000000"/>
                  <w:sz w:val="18"/>
                  <w:szCs w:val="18"/>
                </w:rPr>
                <w:t>IX</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140348"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CEA1BF"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4,650</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1FE5E5"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8,006,078.5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C33CEF"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5,110,170.7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5863F"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9,608,949.6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FC0E9A"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5,725,198.82</w:t>
            </w:r>
          </w:p>
        </w:tc>
      </w:tr>
      <w:tr w:rsidR="00C36D79" w:rsidRPr="00C36D79" w14:paraId="55BE4ECC"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65D0EF"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C36D79">
                <w:rPr>
                  <w:rFonts w:ascii="Arial Narrow" w:eastAsia="Times New Roman" w:hAnsi="Arial Narrow"/>
                  <w:color w:val="000000"/>
                  <w:sz w:val="18"/>
                  <w:szCs w:val="18"/>
                </w:rPr>
                <w:t>X</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0D2C34"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4,116,679.9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659664"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798</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474973"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159,791.9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D9B9C9"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6,433,155.6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B93B58"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47,038,476.26</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68B65"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68,748,103.77</w:t>
            </w:r>
          </w:p>
        </w:tc>
      </w:tr>
      <w:tr w:rsidR="00C36D79" w:rsidRPr="00C36D79" w14:paraId="3017B5D9"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E1CF4A"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C36D79">
                <w:rPr>
                  <w:rFonts w:ascii="Arial Narrow" w:eastAsia="Times New Roman" w:hAnsi="Arial Narrow"/>
                  <w:color w:val="000000"/>
                  <w:sz w:val="18"/>
                  <w:szCs w:val="18"/>
                </w:rPr>
                <w:t>X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DA01ED"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88DC35"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5,820</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74AD0D"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654,922.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1FB6B8"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5,823,317.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B1995F"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2,710,491.3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5593E6"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1,188,730.30</w:t>
            </w:r>
          </w:p>
        </w:tc>
      </w:tr>
      <w:tr w:rsidR="00C36D79" w:rsidRPr="00C36D79" w14:paraId="3ED59D11"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A810C3"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C36D79">
                <w:rPr>
                  <w:rFonts w:ascii="Arial Narrow" w:eastAsia="Times New Roman" w:hAnsi="Arial Narrow"/>
                  <w:color w:val="000000"/>
                  <w:sz w:val="18"/>
                  <w:szCs w:val="18"/>
                </w:rPr>
                <w:t>X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97D4E5"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000,969.8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CF16AE"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4,264</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A5E19D"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9,831,92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D0AB2"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4,937,486.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200D28"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8,218,545.9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A57DBD"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45,988,922.09</w:t>
            </w:r>
          </w:p>
        </w:tc>
      </w:tr>
      <w:tr w:rsidR="00C36D79" w:rsidRPr="00C36D79" w14:paraId="3EA87381"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F7741D"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C36D79">
                <w:rPr>
                  <w:rFonts w:ascii="Arial Narrow" w:eastAsia="Times New Roman" w:hAnsi="Arial Narrow"/>
                  <w:color w:val="000000"/>
                  <w:sz w:val="18"/>
                  <w:szCs w:val="18"/>
                </w:rPr>
                <w:t>CARAGA</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2E3554"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C0CB94"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1,352</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4ED477"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6,228,676.0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39C20F"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770,317.3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D67159"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8,315,857.1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C72A24"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31,314,850.53</w:t>
            </w:r>
          </w:p>
        </w:tc>
      </w:tr>
      <w:tr w:rsidR="00C36D79" w:rsidRPr="00C36D79" w14:paraId="40887268"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640031"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C36D79">
                <w:rPr>
                  <w:rFonts w:ascii="Arial Narrow" w:eastAsia="Times New Roman" w:hAnsi="Arial Narrow"/>
                  <w:color w:val="000000"/>
                  <w:sz w:val="18"/>
                  <w:szCs w:val="18"/>
                </w:rPr>
                <w:t>NCR</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6839F6"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282,563.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8443E5"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055</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2D8482"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528,776.5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411A4F"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8,064,539.4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B338C"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730,344.4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155C73"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1,606,223.71</w:t>
            </w:r>
          </w:p>
        </w:tc>
      </w:tr>
      <w:tr w:rsidR="00C36D79" w:rsidRPr="00C36D79" w14:paraId="11855FD6" w14:textId="77777777" w:rsidTr="00C36D79">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99D653" w14:textId="77777777" w:rsidR="00C36D79" w:rsidRPr="00C36D79" w:rsidRDefault="00C36D79" w:rsidP="00C36D79">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C36D79">
                <w:rPr>
                  <w:rFonts w:ascii="Arial Narrow" w:eastAsia="Times New Roman" w:hAnsi="Arial Narrow"/>
                  <w:color w:val="000000"/>
                  <w:sz w:val="18"/>
                  <w:szCs w:val="18"/>
                </w:rPr>
                <w:t>CAR</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C00020"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4,429,718.1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19A86"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3,556</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21EAC9"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12,138,555.7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38EE46"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7,240,058.1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19B153"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20,151,444.52</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471FA" w14:textId="77777777" w:rsidR="00C36D79" w:rsidRPr="00C36D79" w:rsidRDefault="00C36D79" w:rsidP="00C36D79">
            <w:pPr>
              <w:widowControl/>
              <w:spacing w:after="0" w:line="240" w:lineRule="auto"/>
              <w:ind w:right="57"/>
              <w:contextualSpacing/>
              <w:jc w:val="right"/>
              <w:rPr>
                <w:rFonts w:ascii="Arial Narrow" w:eastAsia="Times New Roman" w:hAnsi="Arial Narrow"/>
                <w:color w:val="000000"/>
                <w:sz w:val="18"/>
                <w:szCs w:val="18"/>
              </w:rPr>
            </w:pPr>
            <w:r w:rsidRPr="00C36D79">
              <w:rPr>
                <w:rFonts w:ascii="Arial Narrow" w:eastAsia="Times New Roman" w:hAnsi="Arial Narrow"/>
                <w:color w:val="000000"/>
                <w:sz w:val="18"/>
                <w:szCs w:val="18"/>
              </w:rPr>
              <w:t>43,959,776.51</w:t>
            </w:r>
          </w:p>
        </w:tc>
      </w:tr>
    </w:tbl>
    <w:p w14:paraId="5DB19E5A" w14:textId="4311F3D8" w:rsidR="002A2C5B" w:rsidRPr="008C088D" w:rsidRDefault="002A7D6A"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8330AB">
        <w:rPr>
          <w:rFonts w:ascii="Arial" w:eastAsia="Arial" w:hAnsi="Arial" w:cs="Arial"/>
          <w:i/>
          <w:sz w:val="16"/>
          <w:szCs w:val="16"/>
        </w:rPr>
        <w:t>04</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7EB1F33D" w14:textId="77777777" w:rsidR="00A22E92" w:rsidRDefault="00A22E92">
      <w:pPr>
        <w:spacing w:after="0" w:line="240" w:lineRule="auto"/>
        <w:contextualSpacing/>
        <w:rPr>
          <w:rFonts w:ascii="Arial" w:eastAsia="Arial" w:hAnsi="Arial" w:cs="Arial"/>
          <w:b/>
          <w:color w:val="002060"/>
          <w:sz w:val="28"/>
          <w:szCs w:val="28"/>
        </w:rPr>
      </w:pPr>
    </w:p>
    <w:p w14:paraId="6C8A2DB5" w14:textId="618677E2"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8FA10BB" w:rsidR="002A2C5B" w:rsidRDefault="008330AB" w:rsidP="00B342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4</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2B1FCAEF" w:rsidR="002A2C5B" w:rsidRDefault="008330AB" w:rsidP="00DB5CF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4</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1E4555CF" w:rsidR="002A2C5B" w:rsidRPr="00631247" w:rsidRDefault="005164C1"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4</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lastRenderedPageBreak/>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BFB6354" w:rsidR="002A2C5B" w:rsidRPr="00C12F0C" w:rsidRDefault="008330AB" w:rsidP="008C00F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03</w:t>
            </w:r>
            <w:r w:rsidR="000D7A28" w:rsidRPr="000D7A28">
              <w:rPr>
                <w:rFonts w:ascii="Arial" w:eastAsia="Arial" w:hAnsi="Arial" w:cs="Arial"/>
                <w:color w:val="0070C0"/>
                <w:sz w:val="20"/>
                <w:szCs w:val="20"/>
              </w:rPr>
              <w:t xml:space="preserve"> August</w:t>
            </w:r>
            <w:r w:rsidR="002A7D6A" w:rsidRPr="000D7A28">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EE40AF1" w:rsidR="002A2C5B" w:rsidRDefault="00A76B9A">
            <w:pPr>
              <w:pStyle w:val="ListParagraph"/>
              <w:numPr>
                <w:ilvl w:val="0"/>
                <w:numId w:val="6"/>
              </w:numPr>
              <w:spacing w:after="0" w:line="240" w:lineRule="auto"/>
              <w:jc w:val="both"/>
              <w:rPr>
                <w:rFonts w:ascii="Arial" w:eastAsia="Arial" w:hAnsi="Arial" w:cs="Arial"/>
                <w:color w:val="0070C0"/>
                <w:sz w:val="20"/>
                <w:szCs w:val="19"/>
              </w:rPr>
            </w:pPr>
            <w:r w:rsidRPr="000D7A28">
              <w:rPr>
                <w:rFonts w:ascii="Arial" w:eastAsia="Arial" w:hAnsi="Arial" w:cs="Arial"/>
                <w:color w:val="0070C0"/>
                <w:sz w:val="20"/>
                <w:szCs w:val="19"/>
              </w:rPr>
              <w:t>A total of</w:t>
            </w:r>
            <w:r w:rsidR="00B340EC" w:rsidRPr="000D7A28">
              <w:rPr>
                <w:rFonts w:ascii="Arial" w:eastAsia="Arial" w:hAnsi="Arial" w:cs="Arial"/>
                <w:color w:val="0070C0"/>
                <w:sz w:val="20"/>
                <w:szCs w:val="19"/>
              </w:rPr>
              <w:t xml:space="preserve"> </w:t>
            </w:r>
            <w:r w:rsidR="008C00F9" w:rsidRPr="000D7A28">
              <w:rPr>
                <w:rFonts w:ascii="Arial" w:eastAsia="Arial" w:hAnsi="Arial" w:cs="Arial"/>
                <w:b/>
                <w:bCs/>
                <w:color w:val="0070C0"/>
                <w:sz w:val="20"/>
                <w:szCs w:val="19"/>
              </w:rPr>
              <w:t>3</w:t>
            </w:r>
            <w:r w:rsidR="008330AB">
              <w:rPr>
                <w:rFonts w:ascii="Arial" w:eastAsia="Arial" w:hAnsi="Arial" w:cs="Arial"/>
                <w:b/>
                <w:bCs/>
                <w:color w:val="0070C0"/>
                <w:sz w:val="20"/>
                <w:szCs w:val="19"/>
              </w:rPr>
              <w:t>3</w:t>
            </w:r>
            <w:r w:rsidR="00B16230" w:rsidRPr="000D7A28">
              <w:rPr>
                <w:rFonts w:ascii="Arial" w:eastAsia="Arial" w:hAnsi="Arial" w:cs="Arial"/>
                <w:b/>
                <w:bCs/>
                <w:color w:val="0070C0"/>
                <w:sz w:val="20"/>
                <w:szCs w:val="19"/>
              </w:rPr>
              <w:t xml:space="preserve"> </w:t>
            </w:r>
            <w:r w:rsidR="003D6CDF" w:rsidRPr="000D7A28">
              <w:rPr>
                <w:rFonts w:ascii="Arial" w:eastAsia="Arial" w:hAnsi="Arial" w:cs="Arial"/>
                <w:b/>
                <w:bCs/>
                <w:color w:val="0070C0"/>
                <w:sz w:val="20"/>
                <w:szCs w:val="19"/>
              </w:rPr>
              <w:t>personnel</w:t>
            </w:r>
            <w:r w:rsidR="002A7D6A" w:rsidRPr="000D7A28">
              <w:rPr>
                <w:rFonts w:ascii="Arial" w:eastAsia="Arial" w:hAnsi="Arial" w:cs="Arial"/>
                <w:color w:val="0070C0"/>
                <w:sz w:val="20"/>
                <w:szCs w:val="19"/>
              </w:rPr>
              <w:t xml:space="preserve"> </w:t>
            </w:r>
            <w:r w:rsidR="000B6A17" w:rsidRPr="000D7A28">
              <w:rPr>
                <w:rFonts w:ascii="Arial" w:eastAsia="Arial" w:hAnsi="Arial" w:cs="Arial"/>
                <w:color w:val="0070C0"/>
                <w:sz w:val="20"/>
                <w:szCs w:val="19"/>
              </w:rPr>
              <w:t>are</w:t>
            </w:r>
            <w:r w:rsidR="002A7D6A" w:rsidRPr="000D7A28">
              <w:rPr>
                <w:rFonts w:ascii="Arial" w:eastAsia="Arial" w:hAnsi="Arial" w:cs="Arial"/>
                <w:color w:val="0070C0"/>
                <w:sz w:val="20"/>
                <w:szCs w:val="19"/>
              </w:rPr>
              <w:t xml:space="preserve"> on duty/deployed region-wide to conduct response operation and to monitor and execute SAP implementation in the Region.</w:t>
            </w:r>
          </w:p>
          <w:p w14:paraId="1D849772" w14:textId="1EFFF6E3" w:rsidR="008330AB" w:rsidRPr="008330AB" w:rsidRDefault="008330AB" w:rsidP="008330AB">
            <w:pPr>
              <w:pStyle w:val="ListParagraph"/>
              <w:numPr>
                <w:ilvl w:val="0"/>
                <w:numId w:val="6"/>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DSWD-FO I</w:t>
            </w:r>
            <w:r w:rsidRPr="008330AB">
              <w:rPr>
                <w:rFonts w:ascii="Arial" w:eastAsia="Arial" w:hAnsi="Arial" w:cs="Arial"/>
                <w:color w:val="0070C0"/>
                <w:sz w:val="20"/>
                <w:szCs w:val="19"/>
              </w:rPr>
              <w:t xml:space="preserve"> Operations Section Chief (OSC) Maricel S. Caleja and</w:t>
            </w:r>
            <w:r>
              <w:rPr>
                <w:rFonts w:ascii="Arial" w:eastAsia="Arial" w:hAnsi="Arial" w:cs="Arial"/>
                <w:color w:val="0070C0"/>
                <w:sz w:val="20"/>
                <w:szCs w:val="19"/>
              </w:rPr>
              <w:t xml:space="preserve"> DSWD-</w:t>
            </w:r>
            <w:r w:rsidRPr="008330AB">
              <w:rPr>
                <w:rFonts w:ascii="Arial" w:eastAsia="Arial" w:hAnsi="Arial" w:cs="Arial"/>
                <w:color w:val="0070C0"/>
                <w:sz w:val="20"/>
                <w:szCs w:val="19"/>
              </w:rPr>
              <w:t>FO 1 RIMT Member joined in the conduct of Joint RIATF – RTF</w:t>
            </w:r>
            <w:r>
              <w:rPr>
                <w:rFonts w:ascii="Arial" w:eastAsia="Arial" w:hAnsi="Arial" w:cs="Arial"/>
                <w:color w:val="0070C0"/>
                <w:sz w:val="20"/>
                <w:szCs w:val="19"/>
              </w:rPr>
              <w:t xml:space="preserve"> </w:t>
            </w:r>
            <w:r w:rsidRPr="008330AB">
              <w:rPr>
                <w:rFonts w:ascii="Arial" w:eastAsia="Arial" w:hAnsi="Arial" w:cs="Arial"/>
                <w:color w:val="0070C0"/>
                <w:sz w:val="20"/>
                <w:szCs w:val="19"/>
              </w:rPr>
              <w:t>Special Meeting via zoom on 02 August 2021. Request to temporarily</w:t>
            </w:r>
            <w:r>
              <w:rPr>
                <w:rFonts w:ascii="Arial" w:eastAsia="Arial" w:hAnsi="Arial" w:cs="Arial"/>
                <w:color w:val="0070C0"/>
                <w:sz w:val="20"/>
                <w:szCs w:val="19"/>
              </w:rPr>
              <w:t xml:space="preserve"> </w:t>
            </w:r>
            <w:r w:rsidRPr="008330AB">
              <w:rPr>
                <w:rFonts w:ascii="Arial" w:eastAsia="Arial" w:hAnsi="Arial" w:cs="Arial"/>
                <w:color w:val="0070C0"/>
                <w:sz w:val="20"/>
                <w:szCs w:val="19"/>
              </w:rPr>
              <w:t>halt the entry of ROFs and LSIs in the Province of Ilocos Norte was</w:t>
            </w:r>
            <w:r>
              <w:rPr>
                <w:rFonts w:ascii="Arial" w:eastAsia="Arial" w:hAnsi="Arial" w:cs="Arial"/>
                <w:color w:val="0070C0"/>
                <w:sz w:val="20"/>
                <w:szCs w:val="19"/>
              </w:rPr>
              <w:t xml:space="preserve"> </w:t>
            </w:r>
            <w:r w:rsidRPr="008330AB">
              <w:rPr>
                <w:rFonts w:ascii="Arial" w:eastAsia="Arial" w:hAnsi="Arial" w:cs="Arial"/>
                <w:color w:val="0070C0"/>
                <w:sz w:val="20"/>
                <w:szCs w:val="19"/>
              </w:rPr>
              <w:t>discussed during the meeting.</w:t>
            </w:r>
          </w:p>
          <w:p w14:paraId="0C3AC71B" w14:textId="611B9130" w:rsidR="002A2C5B" w:rsidRPr="00A22E92" w:rsidRDefault="002A7D6A" w:rsidP="00A22E92">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DSWD-FO I staff are continuously rendering duty as RIMT members at OCD RO </w:t>
            </w:r>
            <w:r w:rsidRPr="00C12F0C">
              <w:rPr>
                <w:rFonts w:ascii="Arial" w:eastAsia="Arial" w:hAnsi="Arial" w:cs="Arial"/>
                <w:sz w:val="20"/>
                <w:szCs w:val="19"/>
              </w:rPr>
              <w:lastRenderedPageBreak/>
              <w:t>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C12F0C" w:rsidRDefault="00C12F0C">
            <w:pPr>
              <w:spacing w:after="0" w:line="240" w:lineRule="auto"/>
              <w:jc w:val="both"/>
              <w:rPr>
                <w:rFonts w:ascii="Arial" w:eastAsia="Arial" w:hAnsi="Arial" w:cs="Arial"/>
                <w:sz w:val="20"/>
                <w:szCs w:val="19"/>
              </w:rPr>
            </w:pPr>
          </w:p>
          <w:p w14:paraId="45F51393" w14:textId="77777777" w:rsidR="002A2C5B" w:rsidRPr="00C12F0C" w:rsidRDefault="002A7D6A">
            <w:pPr>
              <w:spacing w:after="0" w:line="240" w:lineRule="auto"/>
              <w:contextualSpacing/>
              <w:jc w:val="both"/>
              <w:rPr>
                <w:rFonts w:ascii="Arial" w:eastAsia="Arial" w:hAnsi="Arial" w:cs="Arial"/>
                <w:b/>
                <w:sz w:val="20"/>
                <w:szCs w:val="19"/>
              </w:rPr>
            </w:pPr>
            <w:r w:rsidRPr="00C12F0C">
              <w:rPr>
                <w:rFonts w:ascii="Arial" w:eastAsia="Arial" w:hAnsi="Arial" w:cs="Arial"/>
                <w:b/>
                <w:sz w:val="20"/>
                <w:szCs w:val="19"/>
              </w:rPr>
              <w:t>Social Amelioration Program (SAP)</w:t>
            </w:r>
          </w:p>
          <w:p w14:paraId="6B996167" w14:textId="460F914E" w:rsidR="008330AB" w:rsidRPr="008330AB" w:rsidRDefault="008330AB" w:rsidP="008330AB">
            <w:pPr>
              <w:pStyle w:val="ListParagraph"/>
              <w:numPr>
                <w:ilvl w:val="0"/>
                <w:numId w:val="6"/>
              </w:numPr>
              <w:spacing w:after="0" w:line="240" w:lineRule="auto"/>
              <w:jc w:val="both"/>
              <w:rPr>
                <w:rFonts w:ascii="Arial" w:eastAsia="Arial" w:hAnsi="Arial" w:cs="Arial"/>
                <w:color w:val="0070C0"/>
                <w:sz w:val="20"/>
                <w:szCs w:val="19"/>
              </w:rPr>
            </w:pPr>
            <w:r w:rsidRPr="008330AB">
              <w:rPr>
                <w:rFonts w:ascii="Arial" w:eastAsia="Arial" w:hAnsi="Arial" w:cs="Arial"/>
                <w:color w:val="0070C0"/>
                <w:sz w:val="20"/>
                <w:szCs w:val="19"/>
              </w:rPr>
              <w:t>DSWD</w:t>
            </w:r>
            <w:r>
              <w:rPr>
                <w:rFonts w:ascii="Arial" w:eastAsia="Arial" w:hAnsi="Arial" w:cs="Arial"/>
                <w:color w:val="0070C0"/>
                <w:sz w:val="20"/>
                <w:szCs w:val="19"/>
              </w:rPr>
              <w:t xml:space="preserve">-FO I </w:t>
            </w:r>
            <w:r w:rsidRPr="008330AB">
              <w:rPr>
                <w:rFonts w:ascii="Arial" w:eastAsia="Arial" w:hAnsi="Arial" w:cs="Arial"/>
                <w:color w:val="0070C0"/>
                <w:sz w:val="20"/>
                <w:szCs w:val="19"/>
              </w:rPr>
              <w:t>Regional Director (RD) Marie</w:t>
            </w:r>
            <w:r>
              <w:rPr>
                <w:rFonts w:ascii="Arial" w:eastAsia="Arial" w:hAnsi="Arial" w:cs="Arial"/>
                <w:color w:val="0070C0"/>
                <w:sz w:val="20"/>
                <w:szCs w:val="19"/>
              </w:rPr>
              <w:t xml:space="preserve"> </w:t>
            </w:r>
            <w:r w:rsidRPr="008330AB">
              <w:rPr>
                <w:rFonts w:ascii="Arial" w:eastAsia="Arial" w:hAnsi="Arial" w:cs="Arial"/>
                <w:color w:val="0070C0"/>
                <w:sz w:val="20"/>
                <w:szCs w:val="19"/>
              </w:rPr>
              <w:t>Angela S. Gopalan together with Incident Commander (IC) Anniely J.</w:t>
            </w:r>
            <w:r>
              <w:rPr>
                <w:rFonts w:ascii="Arial" w:eastAsia="Arial" w:hAnsi="Arial" w:cs="Arial"/>
                <w:color w:val="0070C0"/>
                <w:sz w:val="20"/>
                <w:szCs w:val="19"/>
              </w:rPr>
              <w:t xml:space="preserve"> </w:t>
            </w:r>
            <w:r w:rsidRPr="008330AB">
              <w:rPr>
                <w:rFonts w:ascii="Arial" w:eastAsia="Arial" w:hAnsi="Arial" w:cs="Arial"/>
                <w:color w:val="0070C0"/>
                <w:sz w:val="20"/>
                <w:szCs w:val="19"/>
              </w:rPr>
              <w:t>Ferrer participated in a meeting via video conference with the</w:t>
            </w:r>
            <w:r>
              <w:rPr>
                <w:rFonts w:ascii="Arial" w:eastAsia="Arial" w:hAnsi="Arial" w:cs="Arial"/>
                <w:color w:val="0070C0"/>
                <w:sz w:val="20"/>
                <w:szCs w:val="19"/>
              </w:rPr>
              <w:t xml:space="preserve"> </w:t>
            </w:r>
            <w:r w:rsidRPr="008330AB">
              <w:rPr>
                <w:rFonts w:ascii="Arial" w:eastAsia="Arial" w:hAnsi="Arial" w:cs="Arial"/>
                <w:color w:val="0070C0"/>
                <w:sz w:val="20"/>
                <w:szCs w:val="19"/>
              </w:rPr>
              <w:t>Secretary, Undersecretary Danilo G. Pamonag, DSWD SAP Small</w:t>
            </w:r>
            <w:r>
              <w:rPr>
                <w:rFonts w:ascii="Arial" w:eastAsia="Arial" w:hAnsi="Arial" w:cs="Arial"/>
                <w:color w:val="0070C0"/>
                <w:sz w:val="20"/>
                <w:szCs w:val="19"/>
              </w:rPr>
              <w:t xml:space="preserve"> </w:t>
            </w:r>
            <w:r w:rsidRPr="008330AB">
              <w:rPr>
                <w:rFonts w:ascii="Arial" w:eastAsia="Arial" w:hAnsi="Arial" w:cs="Arial"/>
                <w:color w:val="0070C0"/>
                <w:sz w:val="20"/>
                <w:szCs w:val="19"/>
              </w:rPr>
              <w:t xml:space="preserve">Working Group and other RDs </w:t>
            </w:r>
            <w:r>
              <w:rPr>
                <w:rFonts w:ascii="Arial" w:eastAsia="Arial" w:hAnsi="Arial" w:cs="Arial"/>
                <w:color w:val="0070C0"/>
                <w:sz w:val="20"/>
                <w:szCs w:val="19"/>
              </w:rPr>
              <w:t xml:space="preserve">on 30 July 2021 </w:t>
            </w:r>
            <w:r w:rsidRPr="008330AB">
              <w:rPr>
                <w:rFonts w:ascii="Arial" w:eastAsia="Arial" w:hAnsi="Arial" w:cs="Arial"/>
                <w:color w:val="0070C0"/>
                <w:sz w:val="20"/>
                <w:szCs w:val="19"/>
              </w:rPr>
              <w:t>relative to the updates on the</w:t>
            </w:r>
            <w:r>
              <w:rPr>
                <w:rFonts w:ascii="Arial" w:eastAsia="Arial" w:hAnsi="Arial" w:cs="Arial"/>
                <w:color w:val="0070C0"/>
                <w:sz w:val="20"/>
                <w:szCs w:val="19"/>
              </w:rPr>
              <w:t xml:space="preserve"> </w:t>
            </w:r>
            <w:r w:rsidRPr="008330AB">
              <w:rPr>
                <w:rFonts w:ascii="Arial" w:eastAsia="Arial" w:hAnsi="Arial" w:cs="Arial"/>
                <w:color w:val="0070C0"/>
                <w:sz w:val="20"/>
                <w:szCs w:val="19"/>
              </w:rPr>
              <w:t>implementation of SAP and Bayanihan 2.</w:t>
            </w:r>
          </w:p>
          <w:p w14:paraId="00281746" w14:textId="7919BDF5" w:rsidR="00450EDE" w:rsidRPr="008330AB" w:rsidRDefault="00450EDE" w:rsidP="000D7A28">
            <w:pPr>
              <w:pStyle w:val="ListParagraph"/>
              <w:numPr>
                <w:ilvl w:val="0"/>
                <w:numId w:val="6"/>
              </w:numPr>
              <w:spacing w:after="0" w:line="240" w:lineRule="auto"/>
              <w:jc w:val="both"/>
              <w:rPr>
                <w:rFonts w:ascii="Arial" w:eastAsia="Arial" w:hAnsi="Arial" w:cs="Arial"/>
                <w:sz w:val="20"/>
                <w:szCs w:val="19"/>
              </w:rPr>
            </w:pPr>
            <w:r w:rsidRPr="008330AB">
              <w:rPr>
                <w:rFonts w:ascii="Arial" w:eastAsia="Arial" w:hAnsi="Arial" w:cs="Arial"/>
                <w:sz w:val="20"/>
                <w:szCs w:val="19"/>
              </w:rPr>
              <w:t xml:space="preserve">A total of </w:t>
            </w:r>
            <w:r w:rsidR="000D7A28" w:rsidRPr="008330AB">
              <w:rPr>
                <w:rFonts w:ascii="Arial" w:eastAsia="Arial" w:hAnsi="Arial" w:cs="Arial"/>
                <w:b/>
                <w:sz w:val="20"/>
                <w:szCs w:val="19"/>
              </w:rPr>
              <w:t xml:space="preserve">12,121 </w:t>
            </w:r>
            <w:r w:rsidRPr="008330AB">
              <w:rPr>
                <w:rFonts w:ascii="Arial" w:eastAsia="Arial" w:hAnsi="Arial" w:cs="Arial"/>
                <w:b/>
                <w:sz w:val="20"/>
                <w:szCs w:val="19"/>
              </w:rPr>
              <w:t>Non-Pantawid Pamilya beneficiaries</w:t>
            </w:r>
            <w:r w:rsidRPr="008330AB">
              <w:rPr>
                <w:rFonts w:ascii="Arial" w:eastAsia="Arial" w:hAnsi="Arial" w:cs="Arial"/>
                <w:sz w:val="20"/>
                <w:szCs w:val="19"/>
              </w:rPr>
              <w:t xml:space="preserve"> in Pangasinan were paid amounting to </w:t>
            </w:r>
            <w:r w:rsidRPr="008330AB">
              <w:rPr>
                <w:rFonts w:ascii="Arial" w:eastAsia="Arial" w:hAnsi="Arial" w:cs="Arial"/>
                <w:b/>
                <w:sz w:val="20"/>
                <w:szCs w:val="19"/>
              </w:rPr>
              <w:t>₱</w:t>
            </w:r>
            <w:r w:rsidR="000D7A28" w:rsidRPr="008330AB">
              <w:rPr>
                <w:rFonts w:ascii="Arial" w:eastAsia="Arial" w:hAnsi="Arial" w:cs="Arial"/>
                <w:b/>
                <w:sz w:val="20"/>
                <w:szCs w:val="19"/>
              </w:rPr>
              <w:t xml:space="preserve">70,020,500.00 </w:t>
            </w:r>
            <w:r w:rsidRPr="008330AB">
              <w:rPr>
                <w:rFonts w:ascii="Arial" w:eastAsia="Arial" w:hAnsi="Arial" w:cs="Arial"/>
                <w:sz w:val="20"/>
                <w:szCs w:val="19"/>
              </w:rPr>
              <w:t>for the reprocessed refund from the Financial Service Providers (FSPs) of Bayanihan SAP 2.</w:t>
            </w:r>
          </w:p>
          <w:p w14:paraId="65FCD427" w14:textId="2F3ADC74" w:rsidR="002A2C5B" w:rsidRPr="00C12F0C" w:rsidRDefault="002A7D6A" w:rsidP="00084056">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of </w:t>
            </w:r>
            <w:r w:rsidRPr="00C12F0C">
              <w:rPr>
                <w:rFonts w:ascii="Arial" w:eastAsia="Arial" w:hAnsi="Arial" w:cs="Arial"/>
                <w:b/>
                <w:sz w:val="20"/>
                <w:szCs w:val="19"/>
              </w:rPr>
              <w:t>₱</w:t>
            </w:r>
            <w:r w:rsidRPr="00C12F0C">
              <w:rPr>
                <w:rFonts w:ascii="Arial" w:eastAsia="Arial" w:hAnsi="Arial" w:cs="Arial"/>
                <w:b/>
                <w:sz w:val="20"/>
                <w:szCs w:val="19"/>
                <w:lang w:val="en-US"/>
              </w:rPr>
              <w:t xml:space="preserve">4,269,296,500.00 </w:t>
            </w:r>
            <w:r w:rsidRPr="00C12F0C">
              <w:rPr>
                <w:rFonts w:ascii="Arial" w:eastAsia="Arial" w:hAnsi="Arial" w:cs="Arial"/>
                <w:sz w:val="20"/>
                <w:szCs w:val="19"/>
              </w:rPr>
              <w:t xml:space="preserve">was paid to </w:t>
            </w:r>
            <w:r w:rsidRPr="00C12F0C">
              <w:rPr>
                <w:rFonts w:ascii="Arial" w:eastAsia="Arial" w:hAnsi="Arial" w:cs="Arial"/>
                <w:b/>
                <w:bCs/>
                <w:sz w:val="20"/>
                <w:szCs w:val="19"/>
                <w:lang w:val="en-US"/>
              </w:rPr>
              <w:t>776,233 beneficiaries</w:t>
            </w:r>
            <w:r w:rsidRPr="00C12F0C">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bCs/>
                <w:sz w:val="20"/>
                <w:szCs w:val="19"/>
              </w:rPr>
              <w:t>₱513,724,350.00</w:t>
            </w:r>
            <w:r w:rsidRPr="00C12F0C">
              <w:rPr>
                <w:rFonts w:ascii="Arial" w:eastAsia="Arial" w:hAnsi="Arial" w:cs="Arial"/>
                <w:sz w:val="20"/>
                <w:szCs w:val="19"/>
              </w:rPr>
              <w:t xml:space="preserve"> were paid through direct payout and cash cards to </w:t>
            </w:r>
            <w:r w:rsidRPr="00C12F0C">
              <w:rPr>
                <w:rFonts w:ascii="Arial" w:eastAsia="Arial" w:hAnsi="Arial" w:cs="Arial"/>
                <w:b/>
                <w:bCs/>
                <w:sz w:val="20"/>
                <w:szCs w:val="19"/>
              </w:rPr>
              <w:t>123,789</w:t>
            </w:r>
            <w:r w:rsidRPr="00C12F0C">
              <w:rPr>
                <w:rFonts w:ascii="Arial" w:eastAsia="Arial" w:hAnsi="Arial" w:cs="Arial"/>
                <w:sz w:val="20"/>
                <w:szCs w:val="19"/>
              </w:rPr>
              <w:t xml:space="preserve"> </w:t>
            </w:r>
            <w:r w:rsidRPr="00C12F0C">
              <w:rPr>
                <w:rFonts w:ascii="Arial" w:eastAsia="Arial" w:hAnsi="Arial" w:cs="Arial"/>
                <w:b/>
                <w:sz w:val="20"/>
                <w:szCs w:val="19"/>
              </w:rPr>
              <w:t>4Ps beneficiaries</w:t>
            </w:r>
            <w:r w:rsidRPr="00C12F0C">
              <w:rPr>
                <w:rFonts w:ascii="Arial" w:eastAsia="Arial" w:hAnsi="Arial" w:cs="Arial"/>
                <w:sz w:val="20"/>
                <w:szCs w:val="19"/>
              </w:rPr>
              <w:t xml:space="preserve"> while 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2,259,823,500.00 </w:t>
            </w:r>
            <w:r w:rsidRPr="00C12F0C">
              <w:rPr>
                <w:rFonts w:ascii="Arial" w:eastAsia="Arial" w:hAnsi="Arial" w:cs="Arial"/>
                <w:sz w:val="20"/>
                <w:szCs w:val="19"/>
              </w:rPr>
              <w:t xml:space="preserve">were paid through financial service providers (FSPs) to </w:t>
            </w:r>
            <w:r w:rsidRPr="00C12F0C">
              <w:rPr>
                <w:rFonts w:ascii="Arial" w:eastAsia="Arial" w:hAnsi="Arial" w:cs="Arial"/>
                <w:b/>
                <w:sz w:val="20"/>
                <w:szCs w:val="19"/>
                <w:lang w:val="en-US"/>
              </w:rPr>
              <w:t xml:space="preserve">410,877 </w:t>
            </w:r>
            <w:r w:rsidRPr="00C12F0C">
              <w:rPr>
                <w:rFonts w:ascii="Arial" w:eastAsia="Arial" w:hAnsi="Arial" w:cs="Arial"/>
                <w:b/>
                <w:sz w:val="20"/>
                <w:szCs w:val="19"/>
              </w:rPr>
              <w:t>non-4Ps beneficiaries</w:t>
            </w:r>
            <w:r w:rsidRPr="00C12F0C">
              <w:rPr>
                <w:rFonts w:ascii="Arial" w:eastAsia="Arial" w:hAnsi="Arial" w:cs="Arial"/>
                <w:sz w:val="20"/>
                <w:szCs w:val="19"/>
              </w:rPr>
              <w:t xml:space="preserve"> in Pangasinan for the second tranche implementation.</w:t>
            </w:r>
          </w:p>
          <w:p w14:paraId="2321502C"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A total amount of</w:t>
            </w:r>
            <w:r w:rsidRPr="00C12F0C">
              <w:rPr>
                <w:rFonts w:ascii="Arial" w:eastAsia="Arial" w:hAnsi="Arial" w:cs="Arial"/>
                <w:b/>
                <w:sz w:val="20"/>
                <w:szCs w:val="19"/>
              </w:rPr>
              <w:t xml:space="preserve"> ₱262,333,500.00 </w:t>
            </w:r>
            <w:r w:rsidRPr="00C12F0C">
              <w:rPr>
                <w:rFonts w:ascii="Arial" w:eastAsia="Arial" w:hAnsi="Arial" w:cs="Arial"/>
                <w:sz w:val="20"/>
                <w:szCs w:val="19"/>
              </w:rPr>
              <w:t xml:space="preserve">was paid to </w:t>
            </w:r>
            <w:r w:rsidRPr="00C12F0C">
              <w:rPr>
                <w:rFonts w:ascii="Arial" w:eastAsia="Arial" w:hAnsi="Arial" w:cs="Arial"/>
                <w:b/>
                <w:sz w:val="20"/>
                <w:szCs w:val="19"/>
              </w:rPr>
              <w:t>47,697 waitlisted beneficiaries</w:t>
            </w:r>
            <w:r w:rsidRPr="00C12F0C">
              <w:rPr>
                <w:rFonts w:ascii="Arial" w:eastAsia="Arial" w:hAnsi="Arial" w:cs="Arial"/>
                <w:sz w:val="20"/>
                <w:szCs w:val="19"/>
              </w:rPr>
              <w:t xml:space="preserve"> in the Region.</w:t>
            </w:r>
          </w:p>
          <w:p w14:paraId="500D650D" w14:textId="25F2600B"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15,130,500.00 </w:t>
            </w:r>
            <w:r w:rsidRPr="00C12F0C">
              <w:rPr>
                <w:rFonts w:ascii="Arial" w:eastAsia="Arial" w:hAnsi="Arial" w:cs="Arial"/>
                <w:sz w:val="20"/>
                <w:szCs w:val="19"/>
              </w:rPr>
              <w:t xml:space="preserve">was paid to </w:t>
            </w:r>
            <w:r w:rsidRPr="00C12F0C">
              <w:rPr>
                <w:rFonts w:ascii="Arial" w:eastAsia="Arial" w:hAnsi="Arial" w:cs="Arial"/>
                <w:b/>
                <w:sz w:val="20"/>
                <w:szCs w:val="19"/>
              </w:rPr>
              <w:t xml:space="preserve">1,887 </w:t>
            </w:r>
            <w:r w:rsidRPr="00C12F0C">
              <w:rPr>
                <w:rFonts w:ascii="Arial" w:eastAsia="Arial" w:hAnsi="Arial" w:cs="Arial"/>
                <w:b/>
                <w:bCs/>
                <w:sz w:val="20"/>
                <w:szCs w:val="19"/>
              </w:rPr>
              <w:t>TNVS/PUV drivers</w:t>
            </w:r>
            <w:r w:rsidRPr="00C12F0C">
              <w:rPr>
                <w:rFonts w:ascii="Arial" w:eastAsia="Arial" w:hAnsi="Arial" w:cs="Arial"/>
                <w:sz w:val="20"/>
                <w:szCs w:val="19"/>
              </w:rPr>
              <w:t xml:space="preserve"> in the Region.</w:t>
            </w:r>
          </w:p>
          <w:p w14:paraId="2CEA7EFD"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644025F" w:rsidR="002A2C5B" w:rsidRPr="00C21609" w:rsidRDefault="00333942" w:rsidP="008A363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333942">
              <w:rPr>
                <w:rFonts w:ascii="Arial" w:eastAsia="Arial" w:hAnsi="Arial" w:cs="Arial"/>
                <w:color w:val="0070C0"/>
                <w:sz w:val="20"/>
                <w:szCs w:val="20"/>
              </w:rPr>
              <w:t>04</w:t>
            </w:r>
            <w:r w:rsidR="00E66B29" w:rsidRPr="00333942">
              <w:rPr>
                <w:rFonts w:ascii="Arial" w:eastAsia="Arial" w:hAnsi="Arial" w:cs="Arial"/>
                <w:color w:val="0070C0"/>
                <w:sz w:val="20"/>
                <w:szCs w:val="20"/>
              </w:rPr>
              <w:t xml:space="preserve"> August</w:t>
            </w:r>
            <w:r w:rsidR="002A7D6A" w:rsidRPr="00333942">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5571132" w:rsidR="00DA0EB9" w:rsidRPr="00333942" w:rsidRDefault="00DA0EB9" w:rsidP="00333942">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333942">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333942" w:rsidRPr="00333942">
              <w:rPr>
                <w:rFonts w:ascii="Arial" w:eastAsia="Arial" w:hAnsi="Arial" w:cs="Arial"/>
                <w:b/>
                <w:color w:val="0070C0"/>
                <w:sz w:val="20"/>
                <w:szCs w:val="19"/>
                <w:lang w:bidi="en-US"/>
              </w:rPr>
              <w:t xml:space="preserve">315,630 </w:t>
            </w:r>
            <w:r w:rsidRPr="00333942">
              <w:rPr>
                <w:rFonts w:ascii="Arial" w:eastAsia="Arial" w:hAnsi="Arial" w:cs="Arial"/>
                <w:b/>
                <w:color w:val="0070C0"/>
                <w:sz w:val="20"/>
                <w:szCs w:val="19"/>
                <w:lang w:bidi="en-US"/>
              </w:rPr>
              <w:t>clients</w:t>
            </w:r>
            <w:r w:rsidRPr="00333942">
              <w:rPr>
                <w:rFonts w:ascii="Arial" w:eastAsia="Arial" w:hAnsi="Arial" w:cs="Arial"/>
                <w:color w:val="0070C0"/>
                <w:sz w:val="20"/>
                <w:szCs w:val="19"/>
                <w:lang w:bidi="en-US"/>
              </w:rPr>
              <w:t xml:space="preserve"> were served and provided with assistance amountin</w:t>
            </w:r>
            <w:r w:rsidR="00B72A4F" w:rsidRPr="00333942">
              <w:rPr>
                <w:rFonts w:ascii="Arial" w:eastAsia="Arial" w:hAnsi="Arial" w:cs="Arial"/>
                <w:color w:val="0070C0"/>
                <w:sz w:val="20"/>
                <w:szCs w:val="19"/>
                <w:lang w:bidi="en-US"/>
              </w:rPr>
              <w:t>g to</w:t>
            </w:r>
            <w:r w:rsidR="00DB0B37" w:rsidRPr="00333942">
              <w:rPr>
                <w:rFonts w:ascii="Arial" w:eastAsia="Arial" w:hAnsi="Arial" w:cs="Arial"/>
                <w:color w:val="0070C0"/>
                <w:sz w:val="20"/>
                <w:szCs w:val="19"/>
                <w:lang w:bidi="en-US"/>
              </w:rPr>
              <w:t xml:space="preserve"> </w:t>
            </w:r>
            <w:r w:rsidR="00333942" w:rsidRPr="00333942">
              <w:rPr>
                <w:rFonts w:ascii="Arial" w:eastAsia="Arial" w:hAnsi="Arial" w:cs="Arial"/>
                <w:b/>
                <w:color w:val="0070C0"/>
                <w:sz w:val="20"/>
                <w:szCs w:val="19"/>
                <w:lang w:bidi="en-US"/>
              </w:rPr>
              <w:t xml:space="preserve">₱1,002,939,975.33 </w:t>
            </w:r>
            <w:r w:rsidRPr="00333942">
              <w:rPr>
                <w:rFonts w:ascii="Arial" w:eastAsia="Arial" w:hAnsi="Arial" w:cs="Arial"/>
                <w:color w:val="0070C0"/>
                <w:sz w:val="20"/>
                <w:szCs w:val="19"/>
                <w:lang w:bidi="en-US"/>
              </w:rPr>
              <w:t>through medical assistance, burial assistance, food assistance, and other AICS services</w:t>
            </w:r>
            <w:r w:rsidR="00833F1B" w:rsidRPr="00333942">
              <w:rPr>
                <w:rFonts w:ascii="Arial" w:eastAsia="Arial" w:hAnsi="Arial" w:cs="Arial"/>
                <w:color w:val="0070C0"/>
                <w:sz w:val="20"/>
                <w:szCs w:val="19"/>
                <w:lang w:bidi="en-US"/>
              </w:rPr>
              <w:t>.</w:t>
            </w:r>
          </w:p>
          <w:p w14:paraId="44501617" w14:textId="541B0350" w:rsidR="002A2C5B" w:rsidRPr="00C21609" w:rsidRDefault="002A7D6A" w:rsidP="00E66B29">
            <w:pPr>
              <w:pStyle w:val="ListParagraph"/>
              <w:numPr>
                <w:ilvl w:val="0"/>
                <w:numId w:val="3"/>
              </w:numPr>
              <w:spacing w:after="0" w:line="240" w:lineRule="auto"/>
              <w:ind w:right="57"/>
              <w:jc w:val="both"/>
              <w:rPr>
                <w:rFonts w:ascii="Arial" w:eastAsia="Arial" w:hAnsi="Arial" w:cs="Arial"/>
                <w:sz w:val="20"/>
                <w:szCs w:val="19"/>
                <w:lang w:bidi="en-US"/>
              </w:rPr>
            </w:pPr>
            <w:r w:rsidRPr="00C21609">
              <w:rPr>
                <w:rFonts w:ascii="Arial" w:eastAsia="Arial" w:hAnsi="Arial" w:cs="Arial"/>
                <w:sz w:val="20"/>
                <w:szCs w:val="19"/>
                <w:lang w:bidi="en-US"/>
              </w:rPr>
              <w:t xml:space="preserve">DSWD-FO II </w:t>
            </w:r>
            <w:r w:rsidR="00E66B29" w:rsidRPr="00C21609">
              <w:rPr>
                <w:rFonts w:ascii="Arial" w:eastAsia="Arial" w:hAnsi="Arial" w:cs="Arial"/>
                <w:sz w:val="20"/>
                <w:szCs w:val="19"/>
                <w:lang w:bidi="en-US"/>
              </w:rPr>
              <w:t xml:space="preserve">facilitated the </w:t>
            </w:r>
            <w:r w:rsidR="00E66B29" w:rsidRPr="00C21609">
              <w:rPr>
                <w:rFonts w:ascii="Arial" w:eastAsia="Arial" w:hAnsi="Arial" w:cs="Arial"/>
                <w:b/>
                <w:sz w:val="20"/>
                <w:szCs w:val="19"/>
                <w:lang w:bidi="en-US"/>
              </w:rPr>
              <w:t>LAG Payout</w:t>
            </w:r>
            <w:r w:rsidR="00E66B29" w:rsidRPr="00C21609">
              <w:rPr>
                <w:rFonts w:ascii="Arial" w:eastAsia="Arial" w:hAnsi="Arial" w:cs="Arial"/>
                <w:sz w:val="20"/>
                <w:szCs w:val="19"/>
                <w:lang w:bidi="en-US"/>
              </w:rPr>
              <w:t xml:space="preserve"> and at present, an aggregate amount of ₱</w:t>
            </w:r>
            <w:r w:rsidR="00E66B29" w:rsidRPr="00C21609">
              <w:rPr>
                <w:rFonts w:ascii="Arial" w:eastAsia="Arial" w:hAnsi="Arial" w:cs="Arial"/>
                <w:b/>
                <w:sz w:val="20"/>
                <w:szCs w:val="19"/>
                <w:lang w:bidi="en-US"/>
              </w:rPr>
              <w:t>22,967,150</w:t>
            </w:r>
            <w:r w:rsidR="00E66B29" w:rsidRPr="00C21609">
              <w:rPr>
                <w:rFonts w:ascii="Arial" w:eastAsia="Arial" w:hAnsi="Arial" w:cs="Arial"/>
                <w:sz w:val="20"/>
                <w:szCs w:val="19"/>
                <w:lang w:bidi="en-US"/>
              </w:rPr>
              <w:t xml:space="preserve"> from the DSWD LAG Funds and </w:t>
            </w:r>
            <w:r w:rsidR="00E66B29" w:rsidRPr="00C21609">
              <w:rPr>
                <w:rFonts w:ascii="Arial" w:eastAsia="Arial" w:hAnsi="Arial" w:cs="Arial"/>
                <w:b/>
                <w:sz w:val="20"/>
                <w:szCs w:val="19"/>
                <w:lang w:bidi="en-US"/>
              </w:rPr>
              <w:t xml:space="preserve">₱36,125,850 </w:t>
            </w:r>
            <w:r w:rsidR="00E66B29" w:rsidRPr="00C21609">
              <w:rPr>
                <w:rFonts w:ascii="Arial" w:eastAsia="Arial" w:hAnsi="Arial" w:cs="Arial"/>
                <w:sz w:val="20"/>
                <w:szCs w:val="19"/>
                <w:lang w:bidi="en-US"/>
              </w:rPr>
              <w:t xml:space="preserve">from the </w:t>
            </w:r>
            <w:proofErr w:type="gramStart"/>
            <w:r w:rsidR="00E66B29" w:rsidRPr="00C21609">
              <w:rPr>
                <w:rFonts w:ascii="Arial" w:eastAsia="Arial" w:hAnsi="Arial" w:cs="Arial"/>
                <w:sz w:val="20"/>
                <w:szCs w:val="19"/>
                <w:lang w:bidi="en-US"/>
              </w:rPr>
              <w:t>For</w:t>
            </w:r>
            <w:proofErr w:type="gramEnd"/>
            <w:r w:rsidR="00E66B29" w:rsidRPr="00C21609">
              <w:rPr>
                <w:rFonts w:ascii="Arial" w:eastAsia="Arial" w:hAnsi="Arial" w:cs="Arial"/>
                <w:sz w:val="20"/>
                <w:szCs w:val="19"/>
                <w:lang w:bidi="en-US"/>
              </w:rPr>
              <w:t xml:space="preserve"> Later Release (FLR) Fund of Office of the President was disbursed to 2,537 beneficiaries to 3,579 beneficiaries.</w:t>
            </w:r>
          </w:p>
          <w:p w14:paraId="4F6C5210" w14:textId="0544A087" w:rsidR="002A2C5B" w:rsidRPr="00C21609"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C21609">
              <w:rPr>
                <w:rFonts w:ascii="Arial" w:eastAsia="Arial" w:hAnsi="Arial" w:cs="Arial"/>
                <w:sz w:val="20"/>
                <w:szCs w:val="19"/>
                <w:lang w:bidi="en-US"/>
              </w:rPr>
              <w:t>DSWD-FO II ensures provision of augmentation support to LGUs, stakeholders and partners.</w:t>
            </w:r>
          </w:p>
          <w:p w14:paraId="34CEFEEF" w14:textId="77777777" w:rsidR="001A5A90" w:rsidRPr="00C21609"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C2160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21609">
              <w:rPr>
                <w:rFonts w:ascii="Arial" w:eastAsia="Arial" w:hAnsi="Arial" w:cs="Arial"/>
                <w:b/>
                <w:sz w:val="20"/>
                <w:szCs w:val="19"/>
              </w:rPr>
              <w:t>Social Amelioration Program (SAP)</w:t>
            </w:r>
          </w:p>
          <w:p w14:paraId="1896BD15" w14:textId="49ABE957" w:rsidR="000A3089" w:rsidRPr="00C21609"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C21609">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C21609"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C21609">
              <w:rPr>
                <w:rFonts w:ascii="Arial" w:eastAsia="Arial" w:hAnsi="Arial" w:cs="Arial"/>
                <w:sz w:val="20"/>
                <w:szCs w:val="19"/>
                <w:lang w:bidi="en-US"/>
              </w:rPr>
              <w:t xml:space="preserve">DSWD-FO II conducted payout to </w:t>
            </w:r>
            <w:r w:rsidRPr="00C21609">
              <w:rPr>
                <w:rFonts w:ascii="Arial" w:eastAsia="Arial" w:hAnsi="Arial" w:cs="Arial"/>
                <w:b/>
                <w:sz w:val="20"/>
                <w:szCs w:val="19"/>
                <w:lang w:bidi="en-US"/>
              </w:rPr>
              <w:t>19,554 beneficiaries</w:t>
            </w:r>
            <w:r w:rsidRPr="00C21609">
              <w:rPr>
                <w:rFonts w:ascii="Arial" w:eastAsia="Arial" w:hAnsi="Arial" w:cs="Arial"/>
                <w:sz w:val="20"/>
                <w:szCs w:val="19"/>
                <w:lang w:bidi="en-US"/>
              </w:rPr>
              <w:t xml:space="preserve"> of the Bayanihan 2 with a total amount of</w:t>
            </w:r>
            <w:r w:rsidRPr="00C21609">
              <w:t xml:space="preserve"> </w:t>
            </w:r>
            <w:r w:rsidRPr="00C21609">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w:t>
            </w:r>
            <w:r w:rsidRPr="00213C63">
              <w:rPr>
                <w:rFonts w:ascii="Arial" w:eastAsia="Arial" w:hAnsi="Arial" w:cs="Arial"/>
                <w:sz w:val="20"/>
                <w:szCs w:val="19"/>
              </w:rPr>
              <w:lastRenderedPageBreak/>
              <w:t xml:space="preserve">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454175C" w:rsidR="002A2C5B" w:rsidRPr="002C723E" w:rsidRDefault="00540B28"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C07F27">
              <w:rPr>
                <w:rFonts w:ascii="Arial" w:eastAsia="Arial" w:hAnsi="Arial" w:cs="Arial"/>
                <w:sz w:val="20"/>
                <w:szCs w:val="20"/>
              </w:rPr>
              <w:t>29</w:t>
            </w:r>
            <w:r w:rsidR="005479BA" w:rsidRPr="00C07F27">
              <w:rPr>
                <w:rFonts w:ascii="Arial" w:eastAsia="Arial" w:hAnsi="Arial" w:cs="Arial"/>
                <w:sz w:val="20"/>
                <w:szCs w:val="20"/>
              </w:rPr>
              <w:t xml:space="preserve"> </w:t>
            </w:r>
            <w:r w:rsidR="00040575" w:rsidRPr="00C07F27">
              <w:rPr>
                <w:rFonts w:ascii="Arial" w:eastAsia="Arial" w:hAnsi="Arial" w:cs="Arial"/>
                <w:sz w:val="20"/>
                <w:szCs w:val="20"/>
              </w:rPr>
              <w:t>June</w:t>
            </w:r>
            <w:r w:rsidR="002A7D6A" w:rsidRPr="00C07F2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1A55988F" w:rsidR="005479BA" w:rsidRPr="00C07F27" w:rsidRDefault="005479BA" w:rsidP="005479BA">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w:t>
            </w:r>
            <w:r w:rsidRPr="00C07F27">
              <w:t xml:space="preserve"> </w:t>
            </w:r>
            <w:r w:rsidRPr="00C07F27">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5202A5A6" w14:textId="27492BD7"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in collaboration with the Office of the Undersecretary for Inclusive and Sustainable Peace, facilitated the delivery 500,781 pieces of washable facemask for the Province of Quezon on 09 July 2021 in Lucena City.</w:t>
            </w:r>
          </w:p>
          <w:p w14:paraId="60CA7453" w14:textId="6E18B289" w:rsidR="00540B28" w:rsidRPr="00C07F27" w:rsidRDefault="00540B28" w:rsidP="00540B28">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 through the DRMD represented the Field Office in the COVID-19 Rehabilitation and Recovery meeting on 23 July 2021. The meeting served as venue to validate sectoral goals and objectives, strategies, programs and projects, key implementing agencies, and possible implementation issues and recommendations of the Regional Line Agencies (RLAs) and Local Government Units (LGUs).</w:t>
            </w:r>
          </w:p>
          <w:p w14:paraId="44861918" w14:textId="03E7427A"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DRMD represented Field Office in the 3rd Quarter RDRRMC IV-A full council meeting through virtual teleconference on 29 July 2021. The meeting served as venue to discuss strategies on mitigating and preventing the spread of COVID-19 during Humanitarian Response Operation for disaster events.</w:t>
            </w:r>
          </w:p>
          <w:p w14:paraId="28077026" w14:textId="7C7B4C3D" w:rsidR="005479BA" w:rsidRPr="00C07F27" w:rsidRDefault="00C03049" w:rsidP="00C03049">
            <w:pPr>
              <w:pStyle w:val="ListParagraph"/>
              <w:numPr>
                <w:ilvl w:val="0"/>
                <w:numId w:val="8"/>
              </w:numPr>
              <w:rPr>
                <w:rFonts w:ascii="Arial" w:eastAsia="Arial" w:hAnsi="Arial" w:cs="Arial"/>
                <w:sz w:val="20"/>
                <w:szCs w:val="20"/>
              </w:rPr>
            </w:pPr>
            <w:r w:rsidRPr="00C07F27">
              <w:rPr>
                <w:rFonts w:ascii="Arial" w:eastAsia="Arial" w:hAnsi="Arial" w:cs="Arial"/>
                <w:sz w:val="20"/>
                <w:szCs w:val="20"/>
              </w:rPr>
              <w:t xml:space="preserve">DSWD-FO CALABARZON DRMD </w:t>
            </w:r>
            <w:r w:rsidR="00540B28" w:rsidRPr="00C07F27">
              <w:rPr>
                <w:rFonts w:ascii="Arial" w:eastAsia="Arial" w:hAnsi="Arial" w:cs="Arial"/>
                <w:sz w:val="20"/>
                <w:szCs w:val="20"/>
              </w:rPr>
              <w:t>mobilized 20 community volunteers for the production of Family Food Packs at the DSWD FO IV-A warehouse in Gen. Mariano Alvarez, Cavite.</w:t>
            </w:r>
          </w:p>
          <w:p w14:paraId="5F5F7259" w14:textId="55D63E3A" w:rsidR="002A2C5B" w:rsidRPr="00C03049" w:rsidRDefault="002A7D6A" w:rsidP="003F3B05">
            <w:pPr>
              <w:pStyle w:val="ListParagraph"/>
              <w:numPr>
                <w:ilvl w:val="0"/>
                <w:numId w:val="8"/>
              </w:numPr>
              <w:spacing w:after="0" w:line="240" w:lineRule="auto"/>
              <w:jc w:val="both"/>
              <w:rPr>
                <w:rFonts w:ascii="Arial" w:eastAsia="Arial" w:hAnsi="Arial" w:cs="Arial"/>
                <w:sz w:val="20"/>
                <w:szCs w:val="20"/>
              </w:rPr>
            </w:pPr>
            <w:r w:rsidRPr="00C0304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For the SAP – ESP Bayanihan 2 implementation, DSWD-FO CALABARZON provided assistance amounting to ₱11,202,250.00 for beneficiaries under </w:t>
            </w:r>
            <w:r w:rsidRPr="002C723E">
              <w:rPr>
                <w:rFonts w:ascii="Arial" w:eastAsia="Arial" w:hAnsi="Arial" w:cs="Arial"/>
                <w:sz w:val="20"/>
                <w:szCs w:val="20"/>
              </w:rPr>
              <w:lastRenderedPageBreak/>
              <w:t>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1C2D9ABC"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08563503" w:rsidR="002A2C5B" w:rsidRPr="00E90C90" w:rsidRDefault="007F18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90C90">
              <w:rPr>
                <w:rFonts w:ascii="Arial" w:eastAsia="Arial" w:hAnsi="Arial" w:cs="Arial"/>
                <w:sz w:val="20"/>
                <w:szCs w:val="20"/>
              </w:rPr>
              <w:t>20 July</w:t>
            </w:r>
            <w:r w:rsidR="002A7D6A" w:rsidRPr="00E90C90">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5EF0EBB9"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sz w:val="20"/>
                <w:szCs w:val="19"/>
              </w:rPr>
              <w:t xml:space="preserve">7,395 </w:t>
            </w:r>
            <w:r w:rsidRPr="00E90C90">
              <w:rPr>
                <w:rFonts w:ascii="Arial" w:eastAsia="Arial" w:hAnsi="Arial" w:cs="Arial"/>
                <w:b/>
                <w:sz w:val="20"/>
                <w:szCs w:val="19"/>
              </w:rPr>
              <w:t xml:space="preserve">FFPs </w:t>
            </w:r>
            <w:r w:rsidRPr="00E90C90">
              <w:rPr>
                <w:rFonts w:ascii="Arial" w:eastAsia="Arial" w:hAnsi="Arial" w:cs="Arial"/>
                <w:sz w:val="20"/>
                <w:szCs w:val="19"/>
              </w:rPr>
              <w:t xml:space="preserve">to </w:t>
            </w:r>
            <w:r w:rsidR="007F18E6" w:rsidRPr="00E90C90">
              <w:rPr>
                <w:rFonts w:ascii="Arial" w:eastAsia="Arial" w:hAnsi="Arial" w:cs="Arial"/>
                <w:b/>
                <w:sz w:val="20"/>
                <w:szCs w:val="19"/>
              </w:rPr>
              <w:t xml:space="preserve">7,365 </w:t>
            </w:r>
            <w:r w:rsidRPr="00E90C90">
              <w:rPr>
                <w:rFonts w:ascii="Arial" w:eastAsia="Arial" w:hAnsi="Arial" w:cs="Arial"/>
                <w:b/>
                <w:sz w:val="20"/>
                <w:szCs w:val="19"/>
              </w:rPr>
              <w:t xml:space="preserve">Locally Stranded Individuals (LSIs) </w:t>
            </w:r>
            <w:r w:rsidR="00E9560E" w:rsidRPr="00E90C90">
              <w:rPr>
                <w:rFonts w:ascii="Arial" w:eastAsia="Arial" w:hAnsi="Arial" w:cs="Arial"/>
                <w:sz w:val="20"/>
                <w:szCs w:val="19"/>
              </w:rPr>
              <w:t xml:space="preserve">amounting to </w:t>
            </w:r>
            <w:r w:rsidR="00E9560E" w:rsidRPr="00E90C90">
              <w:rPr>
                <w:rFonts w:ascii="Arial" w:eastAsia="Arial" w:hAnsi="Arial" w:cs="Arial"/>
                <w:b/>
                <w:sz w:val="20"/>
                <w:szCs w:val="19"/>
              </w:rPr>
              <w:t xml:space="preserve">₱3,782,250.00 </w:t>
            </w:r>
            <w:r w:rsidRPr="00E90C90">
              <w:rPr>
                <w:rFonts w:ascii="Arial" w:eastAsia="Arial" w:hAnsi="Arial" w:cs="Arial"/>
                <w:sz w:val="20"/>
                <w:szCs w:val="19"/>
              </w:rPr>
              <w:t xml:space="preserve">through the Region/SWADTs Crisis Intervention Units (CIU) as of </w:t>
            </w:r>
            <w:r w:rsidR="007F18E6" w:rsidRPr="00E90C90">
              <w:rPr>
                <w:rFonts w:ascii="Arial" w:eastAsia="Arial" w:hAnsi="Arial" w:cs="Arial"/>
                <w:sz w:val="20"/>
                <w:szCs w:val="19"/>
              </w:rPr>
              <w:t>19 July</w:t>
            </w:r>
            <w:r w:rsidRPr="00E90C90">
              <w:rPr>
                <w:rFonts w:ascii="Arial" w:eastAsia="Arial" w:hAnsi="Arial" w:cs="Arial"/>
                <w:sz w:val="20"/>
                <w:szCs w:val="19"/>
              </w:rPr>
              <w:t xml:space="preserve"> 202</w:t>
            </w:r>
            <w:r w:rsidR="00503BF5" w:rsidRPr="00E90C90">
              <w:rPr>
                <w:rFonts w:ascii="Arial" w:eastAsia="Arial" w:hAnsi="Arial" w:cs="Arial"/>
                <w:sz w:val="20"/>
                <w:szCs w:val="19"/>
              </w:rPr>
              <w:t>1</w:t>
            </w:r>
            <w:r w:rsidRPr="00E90C90">
              <w:rPr>
                <w:rFonts w:ascii="Arial" w:eastAsia="Arial" w:hAnsi="Arial" w:cs="Arial"/>
                <w:sz w:val="20"/>
                <w:szCs w:val="19"/>
              </w:rPr>
              <w:t>.</w:t>
            </w:r>
          </w:p>
          <w:p w14:paraId="19C03E8B" w14:textId="1242429A"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through the NCIP provided </w:t>
            </w:r>
            <w:r w:rsidR="007F18E6" w:rsidRPr="00E90C90">
              <w:rPr>
                <w:rFonts w:ascii="Arial" w:eastAsia="Arial" w:hAnsi="Arial" w:cs="Arial"/>
                <w:b/>
                <w:bCs/>
                <w:sz w:val="20"/>
                <w:szCs w:val="19"/>
              </w:rPr>
              <w:t xml:space="preserve">4,273 </w:t>
            </w:r>
            <w:r w:rsidRPr="00E90C90">
              <w:rPr>
                <w:rFonts w:ascii="Arial" w:eastAsia="Arial" w:hAnsi="Arial" w:cs="Arial"/>
                <w:b/>
                <w:bCs/>
                <w:sz w:val="20"/>
                <w:szCs w:val="19"/>
              </w:rPr>
              <w:t>hygiene kits</w:t>
            </w:r>
            <w:r w:rsidRPr="00E90C90">
              <w:rPr>
                <w:rFonts w:ascii="Arial" w:eastAsia="Arial" w:hAnsi="Arial" w:cs="Arial"/>
                <w:sz w:val="20"/>
                <w:szCs w:val="19"/>
              </w:rPr>
              <w:t xml:space="preserve"> to </w:t>
            </w:r>
            <w:r w:rsidR="007F18E6" w:rsidRPr="00E90C90">
              <w:rPr>
                <w:rFonts w:ascii="Arial" w:eastAsia="Arial" w:hAnsi="Arial" w:cs="Arial"/>
                <w:b/>
                <w:sz w:val="20"/>
                <w:szCs w:val="19"/>
              </w:rPr>
              <w:t xml:space="preserve">4,273 </w:t>
            </w:r>
            <w:r w:rsidRPr="00E90C90">
              <w:rPr>
                <w:rFonts w:ascii="Arial" w:eastAsia="Arial" w:hAnsi="Arial" w:cs="Arial"/>
                <w:b/>
                <w:bCs/>
                <w:sz w:val="20"/>
                <w:szCs w:val="19"/>
              </w:rPr>
              <w:t>Indigenous Peoples</w:t>
            </w:r>
            <w:r w:rsidRPr="00E90C90">
              <w:rPr>
                <w:rFonts w:ascii="Arial" w:eastAsia="Arial" w:hAnsi="Arial" w:cs="Arial"/>
                <w:sz w:val="20"/>
                <w:szCs w:val="19"/>
              </w:rPr>
              <w:t xml:space="preserve"> in the region amounting to </w:t>
            </w:r>
            <w:r w:rsidRPr="00E90C90">
              <w:rPr>
                <w:rFonts w:ascii="Arial" w:eastAsia="Arial" w:hAnsi="Arial" w:cs="Arial"/>
                <w:b/>
                <w:bCs/>
                <w:sz w:val="20"/>
                <w:szCs w:val="19"/>
              </w:rPr>
              <w:t>₱</w:t>
            </w:r>
            <w:r w:rsidR="007F18E6" w:rsidRPr="00E90C90">
              <w:rPr>
                <w:rFonts w:ascii="Arial" w:eastAsia="Arial" w:hAnsi="Arial" w:cs="Arial"/>
                <w:b/>
                <w:bCs/>
                <w:sz w:val="20"/>
                <w:szCs w:val="19"/>
              </w:rPr>
              <w:t xml:space="preserve">7,254,913.05 </w:t>
            </w:r>
            <w:r w:rsidRPr="00E90C90">
              <w:rPr>
                <w:rFonts w:ascii="Arial" w:eastAsia="Arial" w:hAnsi="Arial" w:cs="Arial"/>
                <w:sz w:val="20"/>
                <w:szCs w:val="19"/>
              </w:rPr>
              <w:t xml:space="preserve">as of </w:t>
            </w:r>
            <w:r w:rsidR="007F18E6" w:rsidRPr="00E90C90">
              <w:rPr>
                <w:rFonts w:ascii="Arial" w:eastAsia="Arial" w:hAnsi="Arial" w:cs="Arial"/>
                <w:sz w:val="20"/>
                <w:szCs w:val="19"/>
              </w:rPr>
              <w:t>19 July</w:t>
            </w:r>
            <w:r w:rsidR="00503BF5" w:rsidRPr="00E90C90">
              <w:rPr>
                <w:rFonts w:ascii="Arial" w:eastAsia="Arial" w:hAnsi="Arial" w:cs="Arial"/>
                <w:sz w:val="20"/>
                <w:szCs w:val="19"/>
              </w:rPr>
              <w:t xml:space="preserve"> </w:t>
            </w:r>
            <w:r w:rsidRPr="00E90C90">
              <w:rPr>
                <w:rFonts w:ascii="Arial" w:eastAsia="Arial" w:hAnsi="Arial" w:cs="Arial"/>
                <w:sz w:val="20"/>
                <w:szCs w:val="19"/>
              </w:rPr>
              <w:t>2021.</w:t>
            </w:r>
          </w:p>
          <w:p w14:paraId="7F2C1A55" w14:textId="1F3520A2" w:rsidR="002A2C5B" w:rsidRPr="00E90C90"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bCs/>
                <w:sz w:val="20"/>
                <w:szCs w:val="19"/>
              </w:rPr>
              <w:t xml:space="preserve">2,409 </w:t>
            </w:r>
            <w:r w:rsidRPr="00E90C90">
              <w:rPr>
                <w:rFonts w:ascii="Arial" w:eastAsia="Arial" w:hAnsi="Arial" w:cs="Arial"/>
                <w:b/>
                <w:bCs/>
                <w:sz w:val="20"/>
                <w:szCs w:val="19"/>
              </w:rPr>
              <w:t>NFIs</w:t>
            </w:r>
            <w:r w:rsidRPr="00E90C90">
              <w:rPr>
                <w:rFonts w:ascii="Arial" w:eastAsia="Arial" w:hAnsi="Arial" w:cs="Arial"/>
                <w:sz w:val="20"/>
                <w:szCs w:val="19"/>
              </w:rPr>
              <w:t xml:space="preserve"> </w:t>
            </w:r>
            <w:r w:rsidRPr="00E90C90">
              <w:rPr>
                <w:rFonts w:ascii="Arial" w:eastAsia="Arial" w:hAnsi="Arial" w:cs="Arial"/>
                <w:bCs/>
                <w:sz w:val="20"/>
                <w:szCs w:val="19"/>
              </w:rPr>
              <w:t xml:space="preserve">to </w:t>
            </w:r>
            <w:r w:rsidR="007F18E6" w:rsidRPr="00E90C90">
              <w:rPr>
                <w:rFonts w:ascii="Arial" w:eastAsia="Arial" w:hAnsi="Arial" w:cs="Arial"/>
                <w:b/>
                <w:sz w:val="20"/>
                <w:szCs w:val="19"/>
              </w:rPr>
              <w:t>995</w:t>
            </w:r>
            <w:r w:rsidR="00503BF5" w:rsidRPr="00E90C90">
              <w:rPr>
                <w:rFonts w:ascii="Arial" w:eastAsia="Arial" w:hAnsi="Arial" w:cs="Arial"/>
                <w:bCs/>
                <w:sz w:val="20"/>
                <w:szCs w:val="19"/>
              </w:rPr>
              <w:t xml:space="preserve"> </w:t>
            </w:r>
            <w:r w:rsidRPr="00E90C90">
              <w:rPr>
                <w:rFonts w:ascii="Arial" w:eastAsia="Arial" w:hAnsi="Arial" w:cs="Arial"/>
                <w:b/>
                <w:sz w:val="20"/>
                <w:szCs w:val="19"/>
              </w:rPr>
              <w:t>LSIs</w:t>
            </w:r>
            <w:r w:rsidRPr="00E90C90">
              <w:rPr>
                <w:rFonts w:ascii="Arial" w:eastAsia="Arial" w:hAnsi="Arial" w:cs="Arial"/>
                <w:bCs/>
                <w:sz w:val="20"/>
                <w:szCs w:val="19"/>
              </w:rPr>
              <w:t xml:space="preserve"> in the region </w:t>
            </w:r>
            <w:r w:rsidRPr="00E90C90">
              <w:rPr>
                <w:rFonts w:ascii="Arial" w:eastAsia="Arial" w:hAnsi="Arial" w:cs="Arial"/>
                <w:sz w:val="20"/>
                <w:szCs w:val="19"/>
              </w:rPr>
              <w:t xml:space="preserve">amounting to </w:t>
            </w:r>
            <w:r w:rsidRPr="00E90C90">
              <w:rPr>
                <w:rFonts w:ascii="Arial" w:eastAsia="Arial" w:hAnsi="Arial" w:cs="Arial"/>
                <w:b/>
                <w:sz w:val="20"/>
                <w:szCs w:val="19"/>
              </w:rPr>
              <w:t>₱</w:t>
            </w:r>
            <w:r w:rsidR="007F18E6" w:rsidRPr="00E90C90">
              <w:rPr>
                <w:rFonts w:ascii="Arial" w:eastAsia="Arial" w:hAnsi="Arial" w:cs="Arial"/>
                <w:b/>
                <w:sz w:val="20"/>
                <w:szCs w:val="19"/>
              </w:rPr>
              <w:t xml:space="preserve">2,293,977.0 </w:t>
            </w:r>
            <w:r w:rsidRPr="00E90C90">
              <w:rPr>
                <w:rFonts w:ascii="Arial" w:eastAsia="Arial" w:hAnsi="Arial" w:cs="Arial"/>
                <w:bCs/>
                <w:sz w:val="20"/>
                <w:szCs w:val="19"/>
              </w:rPr>
              <w:t xml:space="preserve">as of </w:t>
            </w:r>
            <w:r w:rsidR="007F18E6" w:rsidRPr="00E90C90">
              <w:rPr>
                <w:rFonts w:ascii="Arial" w:eastAsia="Arial" w:hAnsi="Arial" w:cs="Arial"/>
                <w:bCs/>
                <w:sz w:val="20"/>
                <w:szCs w:val="19"/>
              </w:rPr>
              <w:t>19 July</w:t>
            </w:r>
            <w:r w:rsidR="00503BF5" w:rsidRPr="00E90C90">
              <w:rPr>
                <w:rFonts w:ascii="Arial" w:eastAsia="Arial" w:hAnsi="Arial" w:cs="Arial"/>
                <w:sz w:val="20"/>
                <w:szCs w:val="19"/>
              </w:rPr>
              <w:t xml:space="preserve"> 2021.</w:t>
            </w:r>
          </w:p>
          <w:p w14:paraId="59FB25CA" w14:textId="77777777" w:rsidR="002A2C5B" w:rsidRPr="00E90C90" w:rsidRDefault="002A7D6A">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E94E2A8" w:rsidR="002A2C5B" w:rsidRPr="00CE4D5B" w:rsidRDefault="00555EB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555EBE">
              <w:rPr>
                <w:rFonts w:ascii="Arial" w:eastAsia="Arial" w:hAnsi="Arial" w:cs="Arial"/>
                <w:color w:val="0070C0"/>
                <w:sz w:val="20"/>
                <w:szCs w:val="20"/>
              </w:rPr>
              <w:t>03 August</w:t>
            </w:r>
            <w:r w:rsidR="002A7D6A" w:rsidRPr="00555EBE">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4352416B" w14:textId="6BD382F5" w:rsidR="00863150" w:rsidRPr="00555EBE" w:rsidRDefault="00863150" w:rsidP="008330AB">
            <w:pPr>
              <w:pStyle w:val="ListParagraph"/>
              <w:numPr>
                <w:ilvl w:val="0"/>
                <w:numId w:val="5"/>
              </w:numPr>
              <w:spacing w:after="0" w:line="240" w:lineRule="auto"/>
              <w:jc w:val="both"/>
              <w:rPr>
                <w:rFonts w:ascii="Arial" w:eastAsia="Times New Roman" w:hAnsi="Arial" w:cs="Arial"/>
                <w:color w:val="0070C0"/>
                <w:sz w:val="20"/>
                <w:szCs w:val="20"/>
              </w:rPr>
            </w:pPr>
            <w:r w:rsidRPr="00555EBE">
              <w:rPr>
                <w:rFonts w:ascii="Arial" w:eastAsia="Times New Roman" w:hAnsi="Arial" w:cs="Arial"/>
                <w:color w:val="0070C0"/>
                <w:sz w:val="20"/>
                <w:szCs w:val="20"/>
              </w:rPr>
              <w:t xml:space="preserve">DSWD-FO VI provided </w:t>
            </w:r>
            <w:r w:rsidR="00866EF1" w:rsidRPr="00555EBE">
              <w:rPr>
                <w:rFonts w:ascii="Arial" w:eastAsia="Times New Roman" w:hAnsi="Arial" w:cs="Arial"/>
                <w:b/>
                <w:color w:val="0070C0"/>
                <w:sz w:val="20"/>
                <w:szCs w:val="20"/>
              </w:rPr>
              <w:t>₱</w:t>
            </w:r>
            <w:r w:rsidR="008330AB">
              <w:rPr>
                <w:rFonts w:ascii="Arial" w:eastAsia="Times New Roman" w:hAnsi="Arial" w:cs="Arial"/>
                <w:b/>
                <w:color w:val="0070C0"/>
                <w:sz w:val="20"/>
                <w:szCs w:val="20"/>
              </w:rPr>
              <w:t xml:space="preserve">690,140,869.23 </w:t>
            </w:r>
            <w:r w:rsidRPr="00555EBE">
              <w:rPr>
                <w:rFonts w:ascii="Arial" w:eastAsia="Times New Roman" w:hAnsi="Arial" w:cs="Arial"/>
                <w:color w:val="0070C0"/>
                <w:sz w:val="20"/>
                <w:szCs w:val="20"/>
              </w:rPr>
              <w:t>worth of assistance to</w:t>
            </w:r>
            <w:r w:rsidRPr="00555EBE">
              <w:rPr>
                <w:color w:val="0070C0"/>
              </w:rPr>
              <w:t xml:space="preserve"> </w:t>
            </w:r>
            <w:r w:rsidR="008330AB" w:rsidRPr="008330AB">
              <w:rPr>
                <w:rFonts w:ascii="Arial" w:eastAsia="Times New Roman" w:hAnsi="Arial" w:cs="Arial"/>
                <w:b/>
                <w:color w:val="0070C0"/>
                <w:sz w:val="20"/>
                <w:szCs w:val="20"/>
              </w:rPr>
              <w:t>184,865</w:t>
            </w:r>
            <w:r w:rsidR="008330AB">
              <w:rPr>
                <w:rFonts w:ascii="Arial" w:eastAsia="Times New Roman" w:hAnsi="Arial" w:cs="Arial"/>
                <w:b/>
                <w:color w:val="0070C0"/>
                <w:sz w:val="20"/>
                <w:szCs w:val="20"/>
              </w:rPr>
              <w:t xml:space="preserve"> </w:t>
            </w:r>
            <w:r w:rsidRPr="00555EBE">
              <w:rPr>
                <w:rFonts w:ascii="Arial" w:eastAsia="Times New Roman" w:hAnsi="Arial" w:cs="Arial"/>
                <w:b/>
                <w:color w:val="0070C0"/>
                <w:sz w:val="20"/>
                <w:szCs w:val="20"/>
              </w:rPr>
              <w:t>individuals</w:t>
            </w:r>
            <w:r w:rsidRPr="00555EBE">
              <w:rPr>
                <w:rFonts w:ascii="Arial" w:eastAsia="Times New Roman" w:hAnsi="Arial" w:cs="Arial"/>
                <w:color w:val="0070C0"/>
                <w:sz w:val="20"/>
                <w:szCs w:val="20"/>
              </w:rPr>
              <w:t xml:space="preserve"> through </w:t>
            </w:r>
            <w:r w:rsidRPr="00555EBE">
              <w:rPr>
                <w:rFonts w:ascii="Arial" w:eastAsia="Times New Roman" w:hAnsi="Arial" w:cs="Arial"/>
                <w:b/>
                <w:color w:val="0070C0"/>
                <w:sz w:val="20"/>
                <w:szCs w:val="20"/>
              </w:rPr>
              <w:t>Assistance to Individuals in Crisis Situation (AICS</w:t>
            </w:r>
            <w:r w:rsidRPr="00555EBE">
              <w:rPr>
                <w:rFonts w:ascii="Arial" w:eastAsia="Times New Roman" w:hAnsi="Arial" w:cs="Arial"/>
                <w:color w:val="0070C0"/>
                <w:sz w:val="20"/>
                <w:szCs w:val="20"/>
              </w:rPr>
              <w:t>) from March 9, 2020 to June 30, 2021.</w:t>
            </w:r>
          </w:p>
          <w:p w14:paraId="09E87826" w14:textId="3E2AF128" w:rsidR="00C41A58" w:rsidRDefault="002A7D6A" w:rsidP="00555EBE">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10724E72" w14:textId="77777777" w:rsidR="00555EBE" w:rsidRPr="00555EBE" w:rsidRDefault="00555EBE"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22BCED26" w14:textId="7D2216AF" w:rsidR="00C12F0C" w:rsidRDefault="00C12F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6F2268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w:t>
            </w:r>
            <w:r>
              <w:rPr>
                <w:rFonts w:ascii="Arial" w:eastAsia="Arial" w:hAnsi="Arial" w:cs="Arial"/>
                <w:sz w:val="20"/>
                <w:szCs w:val="19"/>
              </w:rPr>
              <w:lastRenderedPageBreak/>
              <w:t xml:space="preserve">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3F1BB99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55B62C19" w:rsidR="002A2C5B" w:rsidRPr="00241CF2" w:rsidRDefault="009D1191"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C00F9">
              <w:rPr>
                <w:rFonts w:ascii="Arial" w:eastAsia="Arial" w:hAnsi="Arial" w:cs="Arial"/>
                <w:sz w:val="20"/>
                <w:szCs w:val="20"/>
              </w:rPr>
              <w:t>2</w:t>
            </w:r>
            <w:r w:rsidR="00C03049" w:rsidRPr="008C00F9">
              <w:rPr>
                <w:rFonts w:ascii="Arial" w:eastAsia="Arial" w:hAnsi="Arial" w:cs="Arial"/>
                <w:sz w:val="20"/>
                <w:szCs w:val="20"/>
              </w:rPr>
              <w:t>9</w:t>
            </w:r>
            <w:r w:rsidRPr="008C00F9">
              <w:rPr>
                <w:rFonts w:ascii="Arial" w:eastAsia="Arial" w:hAnsi="Arial" w:cs="Arial"/>
                <w:sz w:val="20"/>
                <w:szCs w:val="20"/>
              </w:rPr>
              <w:t xml:space="preserve"> </w:t>
            </w:r>
            <w:r w:rsidR="0095601E" w:rsidRPr="008C00F9">
              <w:rPr>
                <w:rFonts w:ascii="Arial" w:eastAsia="Arial" w:hAnsi="Arial" w:cs="Arial"/>
                <w:sz w:val="20"/>
                <w:szCs w:val="20"/>
              </w:rPr>
              <w:t>J</w:t>
            </w:r>
            <w:r w:rsidR="00CA4811" w:rsidRPr="008C00F9">
              <w:rPr>
                <w:rFonts w:ascii="Arial" w:eastAsia="Arial" w:hAnsi="Arial" w:cs="Arial"/>
                <w:sz w:val="20"/>
                <w:szCs w:val="20"/>
              </w:rPr>
              <w:t xml:space="preserve">uly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lastRenderedPageBreak/>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68DB1412" w14:textId="77777777" w:rsidR="00AB5D77" w:rsidRDefault="00AB5D7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3841DF8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474A8E3" w:rsidR="002A2C5B" w:rsidRDefault="00ED7002"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F4C446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D7002">
              <w:rPr>
                <w:rFonts w:ascii="Arial" w:eastAsia="Arial" w:hAnsi="Arial" w:cs="Arial"/>
                <w:sz w:val="20"/>
                <w:szCs w:val="19"/>
              </w:rPr>
              <w:t>23</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lastRenderedPageBreak/>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2620A0F2"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598038ED"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274C3053" w14:textId="4623AF02" w:rsidR="00405DE3" w:rsidRDefault="00405DE3"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1FDB3CB" w14:textId="78652B9E" w:rsidR="00C21609" w:rsidRDefault="00C21609"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C474422" w14:textId="0DD248B1" w:rsidR="00F10A8D" w:rsidRDefault="00F10A8D" w:rsidP="00A4508C">
            <w:pPr>
              <w:widowControl/>
              <w:spacing w:after="0" w:line="240" w:lineRule="auto"/>
              <w:contextualSpacing/>
              <w:rPr>
                <w:rFonts w:ascii="Arial" w:eastAsia="Arial" w:hAnsi="Arial" w:cs="Arial"/>
                <w:b/>
                <w:sz w:val="24"/>
                <w:szCs w:val="24"/>
              </w:rPr>
            </w:pPr>
            <w:r w:rsidRPr="00F10A8D">
              <w:rPr>
                <w:rFonts w:ascii="Arial" w:eastAsia="Arial" w:hAnsi="Arial" w:cs="Arial"/>
                <w:b/>
                <w:sz w:val="24"/>
                <w:szCs w:val="24"/>
              </w:rPr>
              <w:t>AARON JOHN B. PASCUA</w:t>
            </w:r>
          </w:p>
          <w:p w14:paraId="5D94C697" w14:textId="4C301567" w:rsidR="008E1542" w:rsidRPr="00D56104" w:rsidRDefault="00E759AE" w:rsidP="008E1542">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w:t>
            </w:r>
            <w:r w:rsidR="003360E2">
              <w:rPr>
                <w:rFonts w:ascii="Arial" w:eastAsia="Arial" w:hAnsi="Arial" w:cs="Arial"/>
                <w:b/>
                <w:sz w:val="24"/>
                <w:szCs w:val="24"/>
              </w:rPr>
              <w:t>N</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1B901926" w:rsidR="00EB4E4A" w:rsidRPr="00EB4E4A" w:rsidRDefault="00F10A8D">
            <w:pPr>
              <w:widowControl/>
              <w:spacing w:after="0" w:line="240" w:lineRule="auto"/>
              <w:rPr>
                <w:rFonts w:ascii="Arial" w:hAnsi="Arial" w:cs="Arial"/>
                <w:b/>
                <w:sz w:val="24"/>
                <w:szCs w:val="24"/>
              </w:rPr>
            </w:pPr>
            <w:r>
              <w:rPr>
                <w:rFonts w:ascii="Arial" w:hAnsi="Arial" w:cs="Arial"/>
                <w:b/>
                <w:sz w:val="24"/>
                <w:szCs w:val="24"/>
              </w:rPr>
              <w:t>RODEL V. CABADDU</w:t>
            </w:r>
          </w:p>
        </w:tc>
      </w:tr>
    </w:tbl>
    <w:p w14:paraId="44BCD4AA" w14:textId="30EC8DA4" w:rsidR="00DD36F0" w:rsidRDefault="00DD36F0" w:rsidP="00DD36F0">
      <w:pPr>
        <w:spacing w:after="0" w:line="240" w:lineRule="auto"/>
        <w:contextualSpacing/>
        <w:rPr>
          <w:rFonts w:ascii="Arial" w:eastAsia="Arial" w:hAnsi="Arial" w:cs="Arial"/>
          <w:b/>
          <w:color w:val="002060"/>
          <w:sz w:val="28"/>
          <w:szCs w:val="28"/>
        </w:rPr>
      </w:pPr>
      <w:r>
        <w:rPr>
          <w:rFonts w:ascii="Arial" w:eastAsia="SimSun" w:hAnsi="Arial" w:cs="Arial"/>
          <w:noProof/>
          <w:sz w:val="28"/>
        </w:rPr>
        <w:lastRenderedPageBreak/>
        <w:drawing>
          <wp:anchor distT="0" distB="0" distL="114300" distR="114300" simplePos="0" relativeHeight="251659264" behindDoc="0" locked="0" layoutInCell="1" allowOverlap="1" wp14:anchorId="16087465" wp14:editId="5A3E3F99">
            <wp:simplePos x="0" y="0"/>
            <wp:positionH relativeFrom="column">
              <wp:posOffset>230505</wp:posOffset>
            </wp:positionH>
            <wp:positionV relativeFrom="paragraph">
              <wp:posOffset>4723765</wp:posOffset>
            </wp:positionV>
            <wp:extent cx="5746115" cy="4309745"/>
            <wp:effectExtent l="0" t="0" r="698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28">
                      <a:extLst>
                        <a:ext uri="{28A0092B-C50C-407E-A947-70E740481C1C}">
                          <a14:useLocalDpi xmlns:a14="http://schemas.microsoft.com/office/drawing/2010/main" val="0"/>
                        </a:ext>
                      </a:extLst>
                    </a:blip>
                    <a:stretch>
                      <a:fillRect/>
                    </a:stretch>
                  </pic:blipFill>
                  <pic:spPr>
                    <a:xfrm>
                      <a:off x="0" y="0"/>
                      <a:ext cx="5746115" cy="430974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noProof/>
          <w:color w:val="002060"/>
          <w:sz w:val="28"/>
          <w:szCs w:val="28"/>
        </w:rPr>
        <w:drawing>
          <wp:anchor distT="0" distB="0" distL="114300" distR="114300" simplePos="0" relativeHeight="251658240" behindDoc="0" locked="0" layoutInCell="1" allowOverlap="1" wp14:anchorId="4B7BD318" wp14:editId="7D7FCCFA">
            <wp:simplePos x="0" y="0"/>
            <wp:positionH relativeFrom="column">
              <wp:posOffset>230505</wp:posOffset>
            </wp:positionH>
            <wp:positionV relativeFrom="paragraph">
              <wp:posOffset>334645</wp:posOffset>
            </wp:positionV>
            <wp:extent cx="5746115" cy="4309745"/>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29">
                      <a:extLst>
                        <a:ext uri="{28A0092B-C50C-407E-A947-70E740481C1C}">
                          <a14:useLocalDpi xmlns:a14="http://schemas.microsoft.com/office/drawing/2010/main" val="0"/>
                        </a:ext>
                      </a:extLst>
                    </a:blip>
                    <a:stretch>
                      <a:fillRect/>
                    </a:stretch>
                  </pic:blipFill>
                  <pic:spPr>
                    <a:xfrm>
                      <a:off x="0" y="0"/>
                      <a:ext cx="5746115" cy="430974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0F508481" w14:textId="7458D8C2" w:rsidR="00DD36F0" w:rsidRDefault="00DD36F0" w:rsidP="00DD36F0">
      <w:pPr>
        <w:spacing w:after="0" w:line="240" w:lineRule="auto"/>
        <w:contextualSpacing/>
        <w:rPr>
          <w:rFonts w:ascii="Arial" w:eastAsia="Arial" w:hAnsi="Arial" w:cs="Arial"/>
          <w:b/>
          <w:color w:val="002060"/>
          <w:sz w:val="28"/>
          <w:szCs w:val="28"/>
        </w:rPr>
      </w:pPr>
      <w:r>
        <w:rPr>
          <w:rFonts w:ascii="Arial" w:eastAsia="SimSun" w:hAnsi="Arial" w:cs="Arial"/>
          <w:noProof/>
          <w:sz w:val="28"/>
        </w:rPr>
        <w:lastRenderedPageBreak/>
        <w:drawing>
          <wp:anchor distT="0" distB="0" distL="114300" distR="114300" simplePos="0" relativeHeight="251660288" behindDoc="0" locked="0" layoutInCell="1" allowOverlap="1" wp14:anchorId="46D7D573" wp14:editId="026631BC">
            <wp:simplePos x="0" y="0"/>
            <wp:positionH relativeFrom="column">
              <wp:posOffset>253365</wp:posOffset>
            </wp:positionH>
            <wp:positionV relativeFrom="paragraph">
              <wp:posOffset>94615</wp:posOffset>
            </wp:positionV>
            <wp:extent cx="5730240" cy="42976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30">
                      <a:extLst>
                        <a:ext uri="{28A0092B-C50C-407E-A947-70E740481C1C}">
                          <a14:useLocalDpi xmlns:a14="http://schemas.microsoft.com/office/drawing/2010/main" val="0"/>
                        </a:ext>
                      </a:extLst>
                    </a:blip>
                    <a:stretch>
                      <a:fillRect/>
                    </a:stretch>
                  </pic:blipFill>
                  <pic:spPr>
                    <a:xfrm>
                      <a:off x="0" y="0"/>
                      <a:ext cx="5730240" cy="4297680"/>
                    </a:xfrm>
                    <a:prstGeom prst="rect">
                      <a:avLst/>
                    </a:prstGeom>
                  </pic:spPr>
                </pic:pic>
              </a:graphicData>
            </a:graphic>
            <wp14:sizeRelH relativeFrom="page">
              <wp14:pctWidth>0</wp14:pctWidth>
            </wp14:sizeRelH>
            <wp14:sizeRelV relativeFrom="page">
              <wp14:pctHeight>0</wp14:pctHeight>
            </wp14:sizeRelV>
          </wp:anchor>
        </w:drawing>
      </w:r>
    </w:p>
    <w:p w14:paraId="39CF82B2" w14:textId="20EB935B" w:rsidR="00DD36F0" w:rsidRDefault="00DD36F0" w:rsidP="00DD36F0">
      <w:pPr>
        <w:spacing w:after="0" w:line="240" w:lineRule="auto"/>
        <w:contextualSpacing/>
        <w:rPr>
          <w:rFonts w:ascii="Arial" w:eastAsia="Arial" w:hAnsi="Arial" w:cs="Arial"/>
          <w:b/>
          <w:color w:val="002060"/>
          <w:sz w:val="28"/>
          <w:szCs w:val="28"/>
        </w:rPr>
      </w:pPr>
    </w:p>
    <w:p w14:paraId="0EB87200" w14:textId="16EBEFBD" w:rsidR="00DD36F0" w:rsidRPr="005137D3" w:rsidRDefault="00DD36F0" w:rsidP="00BD60E4">
      <w:pPr>
        <w:tabs>
          <w:tab w:val="left" w:pos="3641"/>
        </w:tabs>
        <w:rPr>
          <w:rFonts w:ascii="Arial" w:eastAsia="SimSun" w:hAnsi="Arial" w:cs="Arial"/>
          <w:sz w:val="28"/>
          <w:lang w:val="en-US"/>
        </w:rPr>
      </w:pPr>
    </w:p>
    <w:sectPr w:rsidR="00DD36F0" w:rsidRPr="005137D3" w:rsidSect="00394056">
      <w:headerReference w:type="even" r:id="rId31"/>
      <w:headerReference w:type="default" r:id="rId32"/>
      <w:footerReference w:type="even" r:id="rId33"/>
      <w:footerReference w:type="default" r:id="rId34"/>
      <w:headerReference w:type="first" r:id="rId35"/>
      <w:footerReference w:type="first" r:id="rId36"/>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0CACD0" w14:textId="77777777" w:rsidR="00CE1F31" w:rsidRDefault="00CE1F31">
      <w:pPr>
        <w:spacing w:line="240" w:lineRule="auto"/>
      </w:pPr>
      <w:r>
        <w:separator/>
      </w:r>
    </w:p>
  </w:endnote>
  <w:endnote w:type="continuationSeparator" w:id="0">
    <w:p w14:paraId="7BFE69AB" w14:textId="77777777" w:rsidR="00CE1F31" w:rsidRDefault="00CE1F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0E3038" w:rsidRDefault="000E303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0E3038" w:rsidRDefault="000E3038">
    <w:pPr>
      <w:pBdr>
        <w:bottom w:val="single" w:sz="6" w:space="1" w:color="000000"/>
      </w:pBdr>
      <w:tabs>
        <w:tab w:val="left" w:pos="2371"/>
        <w:tab w:val="center" w:pos="5233"/>
      </w:tabs>
      <w:spacing w:after="0" w:line="240" w:lineRule="auto"/>
      <w:jc w:val="right"/>
      <w:rPr>
        <w:sz w:val="16"/>
        <w:szCs w:val="16"/>
      </w:rPr>
    </w:pPr>
  </w:p>
  <w:p w14:paraId="30A432AD" w14:textId="4BCDC003" w:rsidR="000E3038" w:rsidRDefault="00C21609"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w:t>
    </w:r>
    <w:r w:rsidR="008330AB">
      <w:rPr>
        <w:rFonts w:ascii="Arial" w:eastAsia="Arial" w:hAnsi="Arial" w:cs="Arial"/>
        <w:sz w:val="14"/>
        <w:szCs w:val="14"/>
      </w:rPr>
      <w:t>DROMIC Report #760</w:t>
    </w:r>
    <w:r w:rsidR="000E3038">
      <w:rPr>
        <w:rFonts w:ascii="Arial" w:eastAsia="Arial" w:hAnsi="Arial" w:cs="Arial"/>
        <w:sz w:val="14"/>
        <w:szCs w:val="14"/>
      </w:rPr>
      <w:t xml:space="preserve"> </w:t>
    </w:r>
    <w:r w:rsidR="000E3038" w:rsidRPr="00172D05">
      <w:rPr>
        <w:rFonts w:ascii="Arial" w:eastAsia="Arial" w:hAnsi="Arial" w:cs="Arial"/>
        <w:sz w:val="14"/>
        <w:szCs w:val="14"/>
      </w:rPr>
      <w:t>on the Corona</w:t>
    </w:r>
    <w:r w:rsidR="000E3038">
      <w:rPr>
        <w:rFonts w:ascii="Arial" w:eastAsia="Arial" w:hAnsi="Arial" w:cs="Arial"/>
        <w:sz w:val="14"/>
        <w:szCs w:val="14"/>
      </w:rPr>
      <w:t xml:space="preserve">virus Disease </w:t>
    </w:r>
    <w:r w:rsidR="008330AB">
      <w:rPr>
        <w:rFonts w:ascii="Arial" w:eastAsia="Arial" w:hAnsi="Arial" w:cs="Arial"/>
        <w:sz w:val="14"/>
        <w:szCs w:val="14"/>
      </w:rPr>
      <w:t>(COVID19) as of 04</w:t>
    </w:r>
    <w:r w:rsidR="000E3038">
      <w:rPr>
        <w:rFonts w:ascii="Arial" w:eastAsia="Arial" w:hAnsi="Arial" w:cs="Arial"/>
        <w:sz w:val="14"/>
        <w:szCs w:val="14"/>
      </w:rPr>
      <w:t xml:space="preserve"> August</w:t>
    </w:r>
    <w:r w:rsidR="000E3038" w:rsidRPr="00172D05">
      <w:rPr>
        <w:rFonts w:ascii="Arial" w:eastAsia="Arial" w:hAnsi="Arial" w:cs="Arial"/>
        <w:sz w:val="14"/>
        <w:szCs w:val="14"/>
      </w:rPr>
      <w:t xml:space="preserve"> 2021, 6PM</w:t>
    </w:r>
    <w:r w:rsidR="000E3038">
      <w:rPr>
        <w:rFonts w:ascii="Arial" w:eastAsia="Arial" w:hAnsi="Arial" w:cs="Arial"/>
        <w:sz w:val="14"/>
        <w:szCs w:val="14"/>
      </w:rPr>
      <w:t xml:space="preserve"> | </w:t>
    </w:r>
    <w:r w:rsidR="000E3038">
      <w:rPr>
        <w:sz w:val="16"/>
        <w:szCs w:val="16"/>
      </w:rPr>
      <w:t xml:space="preserve">Page </w:t>
    </w:r>
    <w:r w:rsidR="000E3038">
      <w:rPr>
        <w:b/>
        <w:sz w:val="16"/>
        <w:szCs w:val="16"/>
      </w:rPr>
      <w:fldChar w:fldCharType="begin"/>
    </w:r>
    <w:r w:rsidR="000E3038">
      <w:rPr>
        <w:b/>
        <w:sz w:val="16"/>
        <w:szCs w:val="16"/>
      </w:rPr>
      <w:instrText>PAGE</w:instrText>
    </w:r>
    <w:r w:rsidR="000E3038">
      <w:rPr>
        <w:b/>
        <w:sz w:val="16"/>
        <w:szCs w:val="16"/>
      </w:rPr>
      <w:fldChar w:fldCharType="separate"/>
    </w:r>
    <w:r w:rsidR="008F23D5">
      <w:rPr>
        <w:b/>
        <w:noProof/>
        <w:sz w:val="16"/>
        <w:szCs w:val="16"/>
      </w:rPr>
      <w:t>21</w:t>
    </w:r>
    <w:r w:rsidR="000E3038">
      <w:rPr>
        <w:b/>
        <w:sz w:val="16"/>
        <w:szCs w:val="16"/>
      </w:rPr>
      <w:fldChar w:fldCharType="end"/>
    </w:r>
    <w:r w:rsidR="000E3038">
      <w:rPr>
        <w:sz w:val="16"/>
        <w:szCs w:val="16"/>
      </w:rPr>
      <w:t xml:space="preserve"> of </w:t>
    </w:r>
    <w:r w:rsidR="000E3038">
      <w:rPr>
        <w:b/>
        <w:sz w:val="16"/>
        <w:szCs w:val="16"/>
      </w:rPr>
      <w:fldChar w:fldCharType="begin"/>
    </w:r>
    <w:r w:rsidR="000E3038">
      <w:rPr>
        <w:b/>
        <w:sz w:val="16"/>
        <w:szCs w:val="16"/>
      </w:rPr>
      <w:instrText>NUMPAGES</w:instrText>
    </w:r>
    <w:r w:rsidR="000E3038">
      <w:rPr>
        <w:b/>
        <w:sz w:val="16"/>
        <w:szCs w:val="16"/>
      </w:rPr>
      <w:fldChar w:fldCharType="separate"/>
    </w:r>
    <w:r w:rsidR="008F23D5">
      <w:rPr>
        <w:b/>
        <w:noProof/>
        <w:sz w:val="16"/>
        <w:szCs w:val="16"/>
      </w:rPr>
      <w:t>36</w:t>
    </w:r>
    <w:r w:rsidR="000E3038">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0E3038" w:rsidRDefault="000E303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1B3472" w14:textId="77777777" w:rsidR="00CE1F31" w:rsidRDefault="00CE1F31">
      <w:pPr>
        <w:spacing w:after="0" w:line="240" w:lineRule="auto"/>
      </w:pPr>
      <w:r>
        <w:separator/>
      </w:r>
    </w:p>
  </w:footnote>
  <w:footnote w:type="continuationSeparator" w:id="0">
    <w:p w14:paraId="2D91C661" w14:textId="77777777" w:rsidR="00CE1F31" w:rsidRDefault="00CE1F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0E3038" w:rsidRDefault="000E303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0E3038" w:rsidRDefault="000E3038">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0E3038" w:rsidRDefault="000E3038" w:rsidP="008F698C">
    <w:pPr>
      <w:pBdr>
        <w:bottom w:val="single" w:sz="6" w:space="1" w:color="000000"/>
      </w:pBdr>
      <w:tabs>
        <w:tab w:val="center" w:pos="4680"/>
        <w:tab w:val="right" w:pos="9360"/>
      </w:tabs>
      <w:spacing w:after="0" w:line="240" w:lineRule="auto"/>
      <w:rPr>
        <w:sz w:val="10"/>
      </w:rPr>
    </w:pPr>
  </w:p>
  <w:p w14:paraId="6BA9FC90" w14:textId="77777777" w:rsidR="000E3038" w:rsidRDefault="000E303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0E3038" w:rsidRDefault="000E303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013"/>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DC5"/>
    <w:rsid w:val="00871FD8"/>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4%20August%202021,%201600H.xlsx" TargetMode="External"/><Relationship Id="rId18" Type="http://schemas.openxmlformats.org/officeDocument/2006/relationships/hyperlink" Target="file:///C:\Users\mjgrafanan\Downloads\SSF%20as%20of%2004%20August%202021,%201600H.xlsx" TargetMode="External"/><Relationship Id="rId26" Type="http://schemas.openxmlformats.org/officeDocument/2006/relationships/hyperlink" Target="file:///C:\Users\mjgrafanan\Downloads\SSF%20as%20of%2004%20August%202021,%201600H.xlsx" TargetMode="External"/><Relationship Id="rId21" Type="http://schemas.openxmlformats.org/officeDocument/2006/relationships/hyperlink" Target="file:///C:\Users\mjgrafanan\Downloads\SSF%20as%20of%2004%20August%202021,%201600H.xlsx" TargetMode="External"/><Relationship Id="rId34"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file:///C:\Users\mjgrafanan\Downloads\SSF%20as%20of%2004%20August%202021,%201600H.xlsx" TargetMode="External"/><Relationship Id="rId17" Type="http://schemas.openxmlformats.org/officeDocument/2006/relationships/hyperlink" Target="file:///C:\Users\mjgrafanan\Downloads\SSF%20as%20of%2004%20August%202021,%201600H.xlsx" TargetMode="External"/><Relationship Id="rId25" Type="http://schemas.openxmlformats.org/officeDocument/2006/relationships/hyperlink" Target="file:///C:\Users\mjgrafanan\Downloads\SSF%20as%20of%2004%20August%202021,%201600H.xlsx"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jgrafanan\Downloads\SSF%20as%20of%2004%20August%202021,%201600H.xlsx" TargetMode="External"/><Relationship Id="rId20" Type="http://schemas.openxmlformats.org/officeDocument/2006/relationships/hyperlink" Target="file:///C:\Users\mjgrafanan\Downloads\SSF%20as%20of%2004%20August%202021,%201600H.xlsx" TargetMode="External"/><Relationship Id="rId29"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4%20August%202021,%201600H.xlsx" TargetMode="External"/><Relationship Id="rId24" Type="http://schemas.openxmlformats.org/officeDocument/2006/relationships/hyperlink" Target="file:///C:\Users\mjgrafanan\Downloads\SSF%20as%20of%2004%20August%202021,%201600H.xlsx"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file:///C:\Users\mjgrafanan\Downloads\SSF%20as%20of%2004%20August%202021,%201600H.xlsx" TargetMode="External"/><Relationship Id="rId23" Type="http://schemas.openxmlformats.org/officeDocument/2006/relationships/hyperlink" Target="file:///C:\Users\mjgrafanan\Downloads\SSF%20as%20of%2004%20August%202021,%201600H.xlsx" TargetMode="External"/><Relationship Id="rId28" Type="http://schemas.openxmlformats.org/officeDocument/2006/relationships/image" Target="media/image1.JPG"/><Relationship Id="rId36" Type="http://schemas.openxmlformats.org/officeDocument/2006/relationships/footer" Target="footer3.xml"/><Relationship Id="rId10" Type="http://schemas.openxmlformats.org/officeDocument/2006/relationships/hyperlink" Target="file:///C:\Users\mjgrafanan\Downloads\SSF%20as%20of%2004%20August%202021,%201600H.xlsx" TargetMode="External"/><Relationship Id="rId19" Type="http://schemas.openxmlformats.org/officeDocument/2006/relationships/hyperlink" Target="file:///C:\Users\mjgrafanan\Downloads\SSF%20as%20of%2004%20August%202021,%201600H.xlsx" TargetMode="External"/><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4%20August%202021,%201600H.xlsx" TargetMode="External"/><Relationship Id="rId22" Type="http://schemas.openxmlformats.org/officeDocument/2006/relationships/hyperlink" Target="file:///C:\Users\mjgrafanan\Downloads\SSF%20as%20of%2004%20August%202021,%201600H.xlsx" TargetMode="External"/><Relationship Id="rId27" Type="http://schemas.openxmlformats.org/officeDocument/2006/relationships/hyperlink" Target="file:///C:\Users\mjgrafanan\Downloads\SSF%20as%20of%2004%20August%202021,%201600H.xlsx" TargetMode="External"/><Relationship Id="rId30" Type="http://schemas.openxmlformats.org/officeDocument/2006/relationships/image" Target="media/image3.JPG"/><Relationship Id="rId35" Type="http://schemas.openxmlformats.org/officeDocument/2006/relationships/header" Target="header3.xml"/><Relationship Id="rId8" Type="http://schemas.openxmlformats.org/officeDocument/2006/relationships/footnotes" Target="footnot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4A123A4-A7B2-4F70-B92F-BAD58DA06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6</Pages>
  <Words>14555</Words>
  <Characters>82965</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7</cp:revision>
  <dcterms:created xsi:type="dcterms:W3CDTF">2021-08-04T07:50:00Z</dcterms:created>
  <dcterms:modified xsi:type="dcterms:W3CDTF">2021-08-0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